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78E63" w14:textId="007877AE" w:rsidR="00DE11A0" w:rsidRDefault="003F6E79" w:rsidP="003F6E79">
      <w:pPr>
        <w:pStyle w:val="Title"/>
        <w:jc w:val="center"/>
      </w:pPr>
      <w:commentRangeStart w:id="0"/>
      <w:r>
        <w:t>Resistor sorting robotic arm</w:t>
      </w:r>
      <w:commentRangeEnd w:id="0"/>
      <w:r>
        <w:rPr>
          <w:rStyle w:val="CommentReference"/>
        </w:rPr>
        <w:commentReference w:id="0"/>
      </w:r>
    </w:p>
    <w:p w14:paraId="3626DF85" w14:textId="0C59B7AD" w:rsidR="003F6E79" w:rsidRDefault="003F6E79" w:rsidP="003F6E79"/>
    <w:p w14:paraId="68E830D3" w14:textId="5839F77E" w:rsidR="003F6E79" w:rsidRDefault="00312951" w:rsidP="00312951">
      <w:pPr>
        <w:jc w:val="center"/>
      </w:pPr>
      <w:r>
        <w:t>We could have an image of our arm here maybe?</w:t>
      </w:r>
    </w:p>
    <w:p w14:paraId="331BFEAA" w14:textId="5405866A" w:rsidR="003F6E79" w:rsidRDefault="003F6E79" w:rsidP="003F6E79"/>
    <w:p w14:paraId="6803BE19" w14:textId="77777777" w:rsidR="003F6E79" w:rsidRDefault="003F6E79" w:rsidP="003F6E79"/>
    <w:p w14:paraId="223F1E13" w14:textId="77777777" w:rsidR="009D61E7" w:rsidRDefault="009D61E7" w:rsidP="003F6E79"/>
    <w:p w14:paraId="203A6283" w14:textId="77777777" w:rsidR="009D61E7" w:rsidRDefault="009D61E7" w:rsidP="003F6E79"/>
    <w:p w14:paraId="4AFE956E" w14:textId="77777777" w:rsidR="009D61E7" w:rsidRDefault="009D61E7" w:rsidP="003F6E79"/>
    <w:p w14:paraId="519759A9" w14:textId="77777777" w:rsidR="009D61E7" w:rsidRDefault="009D61E7" w:rsidP="003F6E79"/>
    <w:p w14:paraId="55ECCC50" w14:textId="77777777" w:rsidR="009D61E7" w:rsidRDefault="009D61E7" w:rsidP="003F6E79"/>
    <w:p w14:paraId="2286C250" w14:textId="77777777" w:rsidR="009D61E7" w:rsidRDefault="009D61E7" w:rsidP="003F6E79"/>
    <w:p w14:paraId="78079659" w14:textId="77777777" w:rsidR="009D61E7" w:rsidRPr="003F6E79" w:rsidRDefault="009D61E7" w:rsidP="003F6E79"/>
    <w:tbl>
      <w:tblPr>
        <w:tblStyle w:val="TableGrid"/>
        <w:tblW w:w="0" w:type="auto"/>
        <w:tblLook w:val="04A0" w:firstRow="1" w:lastRow="0" w:firstColumn="1" w:lastColumn="0" w:noHBand="0" w:noVBand="1"/>
      </w:tblPr>
      <w:tblGrid>
        <w:gridCol w:w="4675"/>
        <w:gridCol w:w="4675"/>
      </w:tblGrid>
      <w:tr w:rsidR="003F6E79" w14:paraId="745CFC8A" w14:textId="77777777" w:rsidTr="68197861">
        <w:tc>
          <w:tcPr>
            <w:tcW w:w="4675" w:type="dxa"/>
          </w:tcPr>
          <w:p w14:paraId="3804D5B9" w14:textId="3C0C3258" w:rsidR="003F6E79" w:rsidRDefault="003F6E79" w:rsidP="003F6E79">
            <w:r>
              <w:t xml:space="preserve">Name </w:t>
            </w:r>
          </w:p>
        </w:tc>
        <w:tc>
          <w:tcPr>
            <w:tcW w:w="4675" w:type="dxa"/>
          </w:tcPr>
          <w:p w14:paraId="2C87E4B0" w14:textId="5E2470E4" w:rsidR="003F6E79" w:rsidRDefault="003F6E79" w:rsidP="003F6E79">
            <w:r>
              <w:t>Student ID</w:t>
            </w:r>
          </w:p>
        </w:tc>
      </w:tr>
      <w:tr w:rsidR="003F6E79" w14:paraId="0736E9DB" w14:textId="77777777" w:rsidTr="68197861">
        <w:tc>
          <w:tcPr>
            <w:tcW w:w="4675" w:type="dxa"/>
          </w:tcPr>
          <w:p w14:paraId="2E513AB6" w14:textId="604E6974" w:rsidR="003F6E79" w:rsidRDefault="003F6E79" w:rsidP="003F6E79">
            <w:r>
              <w:t>Dominic Pennycook</w:t>
            </w:r>
          </w:p>
        </w:tc>
        <w:tc>
          <w:tcPr>
            <w:tcW w:w="4675" w:type="dxa"/>
          </w:tcPr>
          <w:p w14:paraId="7D462644" w14:textId="441A0000" w:rsidR="003F6E79" w:rsidRDefault="003F6E79" w:rsidP="003F6E79">
            <w:r>
              <w:t>190</w:t>
            </w:r>
            <w:r w:rsidR="05F7685F">
              <w:t>0</w:t>
            </w:r>
            <w:r>
              <w:t>6106</w:t>
            </w:r>
          </w:p>
        </w:tc>
      </w:tr>
      <w:tr w:rsidR="003F6E79" w14:paraId="286640F0" w14:textId="77777777" w:rsidTr="68197861">
        <w:tc>
          <w:tcPr>
            <w:tcW w:w="4675" w:type="dxa"/>
          </w:tcPr>
          <w:p w14:paraId="60B62071" w14:textId="0A545936" w:rsidR="003F6E79" w:rsidRDefault="39C34F7A" w:rsidP="003F6E79">
            <w:r>
              <w:t>John Nicola</w:t>
            </w:r>
          </w:p>
        </w:tc>
        <w:tc>
          <w:tcPr>
            <w:tcW w:w="4675" w:type="dxa"/>
          </w:tcPr>
          <w:p w14:paraId="46077D7F" w14:textId="31ABE196" w:rsidR="003F6E79" w:rsidRDefault="39C34F7A" w:rsidP="003F6E79">
            <w:r>
              <w:t>19007312</w:t>
            </w:r>
          </w:p>
        </w:tc>
      </w:tr>
      <w:tr w:rsidR="003F6E79" w14:paraId="54DC0763" w14:textId="77777777" w:rsidTr="68197861">
        <w:tc>
          <w:tcPr>
            <w:tcW w:w="4675" w:type="dxa"/>
          </w:tcPr>
          <w:p w14:paraId="75D5FBD2" w14:textId="457529AA" w:rsidR="003F6E79" w:rsidRDefault="62338BCE" w:rsidP="5E6DCB63">
            <w:pPr>
              <w:spacing w:line="259" w:lineRule="auto"/>
            </w:pPr>
            <w:r>
              <w:t>Saad Khan</w:t>
            </w:r>
          </w:p>
        </w:tc>
        <w:tc>
          <w:tcPr>
            <w:tcW w:w="4675" w:type="dxa"/>
          </w:tcPr>
          <w:p w14:paraId="2D2A8FD1" w14:textId="349258D6" w:rsidR="003F6E79" w:rsidRDefault="62338BCE" w:rsidP="003F6E79">
            <w:r>
              <w:t>20010279</w:t>
            </w:r>
          </w:p>
        </w:tc>
      </w:tr>
      <w:tr w:rsidR="003F6E79" w14:paraId="7D0D3629" w14:textId="77777777" w:rsidTr="68197861">
        <w:tc>
          <w:tcPr>
            <w:tcW w:w="4675" w:type="dxa"/>
          </w:tcPr>
          <w:p w14:paraId="18143F3A" w14:textId="40DEEA2C" w:rsidR="003F6E79" w:rsidRDefault="73D74506" w:rsidP="003F6E79">
            <w:r>
              <w:t>James O’Hare</w:t>
            </w:r>
          </w:p>
        </w:tc>
        <w:tc>
          <w:tcPr>
            <w:tcW w:w="4675" w:type="dxa"/>
          </w:tcPr>
          <w:p w14:paraId="5BCA5AE0" w14:textId="627D0432" w:rsidR="003F6E79" w:rsidRDefault="73D74506" w:rsidP="003F6E79">
            <w:r>
              <w:t>20023827</w:t>
            </w:r>
          </w:p>
        </w:tc>
      </w:tr>
      <w:tr w:rsidR="003F6E79" w14:paraId="78DDF923" w14:textId="77777777" w:rsidTr="68197861">
        <w:tc>
          <w:tcPr>
            <w:tcW w:w="4675" w:type="dxa"/>
          </w:tcPr>
          <w:p w14:paraId="7EE3CD95" w14:textId="4A30BC34" w:rsidR="003F6E79" w:rsidRDefault="68197861" w:rsidP="003F6E79">
            <w:r>
              <w:t>Emre Ergun</w:t>
            </w:r>
          </w:p>
        </w:tc>
        <w:tc>
          <w:tcPr>
            <w:tcW w:w="4675" w:type="dxa"/>
          </w:tcPr>
          <w:p w14:paraId="0452D5BA" w14:textId="6B979E0F" w:rsidR="003F6E79" w:rsidRDefault="68197861" w:rsidP="003F6E79">
            <w:r>
              <w:t>19045591</w:t>
            </w:r>
          </w:p>
        </w:tc>
      </w:tr>
      <w:tr w:rsidR="009D61E7" w14:paraId="542DE076" w14:textId="77777777" w:rsidTr="68197861">
        <w:tc>
          <w:tcPr>
            <w:tcW w:w="4675" w:type="dxa"/>
          </w:tcPr>
          <w:p w14:paraId="38C85EC2" w14:textId="153DB844" w:rsidR="009D61E7" w:rsidRDefault="009D61E7" w:rsidP="003F6E79"/>
        </w:tc>
        <w:tc>
          <w:tcPr>
            <w:tcW w:w="4675" w:type="dxa"/>
          </w:tcPr>
          <w:p w14:paraId="79E7FEFB" w14:textId="77777777" w:rsidR="009D61E7" w:rsidRDefault="009D61E7" w:rsidP="003F6E79"/>
        </w:tc>
      </w:tr>
    </w:tbl>
    <w:p w14:paraId="3A260088" w14:textId="77777777" w:rsidR="009D61E7" w:rsidRDefault="009D61E7">
      <w:pPr>
        <w:pStyle w:val="TOCHeading"/>
      </w:pPr>
    </w:p>
    <w:bookmarkStart w:id="1" w:name="_Toc1364228721" w:displacedByCustomXml="next"/>
    <w:sdt>
      <w:sdtPr>
        <w:rPr>
          <w:rFonts w:asciiTheme="minorHAnsi" w:eastAsiaTheme="minorHAnsi" w:hAnsiTheme="minorHAnsi" w:cstheme="minorBidi"/>
          <w:color w:val="auto"/>
          <w:sz w:val="22"/>
          <w:szCs w:val="22"/>
        </w:rPr>
        <w:id w:val="1342593377"/>
        <w:docPartObj>
          <w:docPartGallery w:val="Table of Contents"/>
          <w:docPartUnique/>
        </w:docPartObj>
      </w:sdtPr>
      <w:sdtContent>
        <w:p w14:paraId="035D83B8" w14:textId="778811F6" w:rsidR="009D61E7" w:rsidRDefault="480B1489">
          <w:pPr>
            <w:pStyle w:val="TOCHeading"/>
          </w:pPr>
          <w:r>
            <w:t>Contents</w:t>
          </w:r>
          <w:bookmarkEnd w:id="1"/>
        </w:p>
        <w:p w14:paraId="775A4B74" w14:textId="4072ED53" w:rsidR="00FB363D" w:rsidRDefault="00FB363D" w:rsidP="480B1489">
          <w:pPr>
            <w:pStyle w:val="TOC1"/>
            <w:tabs>
              <w:tab w:val="right" w:leader="dot" w:pos="9360"/>
            </w:tabs>
            <w:rPr>
              <w:rStyle w:val="Hyperlink"/>
              <w:noProof/>
              <w:lang w:eastAsia="en-GB"/>
            </w:rPr>
          </w:pPr>
          <w:r>
            <w:fldChar w:fldCharType="begin"/>
          </w:r>
          <w:r w:rsidR="006E475C">
            <w:instrText>TOC \o "1-3" \h \z \u</w:instrText>
          </w:r>
          <w:r>
            <w:fldChar w:fldCharType="separate"/>
          </w:r>
          <w:hyperlink w:anchor="_Toc1364228721">
            <w:r w:rsidR="480B1489" w:rsidRPr="480B1489">
              <w:rPr>
                <w:rStyle w:val="Hyperlink"/>
              </w:rPr>
              <w:t>Contents</w:t>
            </w:r>
            <w:r w:rsidR="006E475C">
              <w:tab/>
            </w:r>
            <w:r w:rsidR="006E475C">
              <w:fldChar w:fldCharType="begin"/>
            </w:r>
            <w:r w:rsidR="006E475C">
              <w:instrText>PAGEREF _Toc1364228721 \h</w:instrText>
            </w:r>
            <w:r w:rsidR="006E475C">
              <w:fldChar w:fldCharType="separate"/>
            </w:r>
            <w:r w:rsidR="480B1489" w:rsidRPr="480B1489">
              <w:rPr>
                <w:rStyle w:val="Hyperlink"/>
              </w:rPr>
              <w:t>1</w:t>
            </w:r>
            <w:r w:rsidR="006E475C">
              <w:fldChar w:fldCharType="end"/>
            </w:r>
          </w:hyperlink>
        </w:p>
        <w:p w14:paraId="5E0D8A57" w14:textId="18C97E8E" w:rsidR="00FB363D" w:rsidRDefault="00615D2A" w:rsidP="480B1489">
          <w:pPr>
            <w:pStyle w:val="TOC1"/>
            <w:tabs>
              <w:tab w:val="right" w:leader="dot" w:pos="9360"/>
            </w:tabs>
            <w:rPr>
              <w:rStyle w:val="Hyperlink"/>
              <w:noProof/>
              <w:lang w:eastAsia="en-GB"/>
            </w:rPr>
          </w:pPr>
          <w:hyperlink w:anchor="_Toc612251469">
            <w:r w:rsidR="480B1489" w:rsidRPr="480B1489">
              <w:rPr>
                <w:rStyle w:val="Hyperlink"/>
              </w:rPr>
              <w:t>Introduction</w:t>
            </w:r>
            <w:r w:rsidR="00FB363D">
              <w:tab/>
            </w:r>
            <w:r w:rsidR="00FB363D">
              <w:fldChar w:fldCharType="begin"/>
            </w:r>
            <w:r w:rsidR="00FB363D">
              <w:instrText>PAGEREF _Toc612251469 \h</w:instrText>
            </w:r>
            <w:r w:rsidR="00FB363D">
              <w:fldChar w:fldCharType="separate"/>
            </w:r>
            <w:r w:rsidR="480B1489" w:rsidRPr="480B1489">
              <w:rPr>
                <w:rStyle w:val="Hyperlink"/>
              </w:rPr>
              <w:t>2</w:t>
            </w:r>
            <w:r w:rsidR="00FB363D">
              <w:fldChar w:fldCharType="end"/>
            </w:r>
          </w:hyperlink>
        </w:p>
        <w:p w14:paraId="48810658" w14:textId="37C2E933" w:rsidR="00FB363D" w:rsidRDefault="00615D2A" w:rsidP="480B1489">
          <w:pPr>
            <w:pStyle w:val="TOC2"/>
            <w:tabs>
              <w:tab w:val="right" w:leader="dot" w:pos="9360"/>
            </w:tabs>
            <w:rPr>
              <w:rStyle w:val="Hyperlink"/>
              <w:noProof/>
              <w:lang w:eastAsia="en-GB"/>
            </w:rPr>
          </w:pPr>
          <w:hyperlink w:anchor="_Toc756850460">
            <w:r w:rsidR="480B1489" w:rsidRPr="480B1489">
              <w:rPr>
                <w:rStyle w:val="Hyperlink"/>
              </w:rPr>
              <w:t>Purpose of the report</w:t>
            </w:r>
            <w:r w:rsidR="00FB363D">
              <w:tab/>
            </w:r>
            <w:r w:rsidR="00FB363D">
              <w:fldChar w:fldCharType="begin"/>
            </w:r>
            <w:r w:rsidR="00FB363D">
              <w:instrText>PAGEREF _Toc756850460 \h</w:instrText>
            </w:r>
            <w:r w:rsidR="00FB363D">
              <w:fldChar w:fldCharType="separate"/>
            </w:r>
            <w:r w:rsidR="480B1489" w:rsidRPr="480B1489">
              <w:rPr>
                <w:rStyle w:val="Hyperlink"/>
              </w:rPr>
              <w:t>2</w:t>
            </w:r>
            <w:r w:rsidR="00FB363D">
              <w:fldChar w:fldCharType="end"/>
            </w:r>
          </w:hyperlink>
        </w:p>
        <w:p w14:paraId="18DD3689" w14:textId="2B6E25F1" w:rsidR="00FB363D" w:rsidRDefault="00615D2A" w:rsidP="480B1489">
          <w:pPr>
            <w:pStyle w:val="TOC2"/>
            <w:tabs>
              <w:tab w:val="right" w:leader="dot" w:pos="9360"/>
            </w:tabs>
            <w:rPr>
              <w:rStyle w:val="Hyperlink"/>
              <w:noProof/>
              <w:lang w:eastAsia="en-GB"/>
            </w:rPr>
          </w:pPr>
          <w:hyperlink w:anchor="_Toc722837687">
            <w:r w:rsidR="480B1489" w:rsidRPr="480B1489">
              <w:rPr>
                <w:rStyle w:val="Hyperlink"/>
              </w:rPr>
              <w:t>Scope of the project</w:t>
            </w:r>
            <w:r w:rsidR="00FB363D">
              <w:tab/>
            </w:r>
            <w:r w:rsidR="00FB363D">
              <w:fldChar w:fldCharType="begin"/>
            </w:r>
            <w:r w:rsidR="00FB363D">
              <w:instrText>PAGEREF _Toc722837687 \h</w:instrText>
            </w:r>
            <w:r w:rsidR="00FB363D">
              <w:fldChar w:fldCharType="separate"/>
            </w:r>
            <w:r w:rsidR="480B1489" w:rsidRPr="480B1489">
              <w:rPr>
                <w:rStyle w:val="Hyperlink"/>
              </w:rPr>
              <w:t>2</w:t>
            </w:r>
            <w:r w:rsidR="00FB363D">
              <w:fldChar w:fldCharType="end"/>
            </w:r>
          </w:hyperlink>
        </w:p>
        <w:p w14:paraId="7981F411" w14:textId="609D833F" w:rsidR="00FB363D" w:rsidRDefault="00615D2A" w:rsidP="480B1489">
          <w:pPr>
            <w:pStyle w:val="TOC2"/>
            <w:tabs>
              <w:tab w:val="right" w:leader="dot" w:pos="9360"/>
            </w:tabs>
            <w:rPr>
              <w:rStyle w:val="Hyperlink"/>
              <w:noProof/>
              <w:lang w:eastAsia="en-GB"/>
            </w:rPr>
          </w:pPr>
          <w:hyperlink w:anchor="_Toc925612220">
            <w:r w:rsidR="480B1489" w:rsidRPr="480B1489">
              <w:rPr>
                <w:rStyle w:val="Hyperlink"/>
              </w:rPr>
              <w:t>All necessary documentation</w:t>
            </w:r>
            <w:r w:rsidR="00FB363D">
              <w:tab/>
            </w:r>
            <w:r w:rsidR="00FB363D">
              <w:fldChar w:fldCharType="begin"/>
            </w:r>
            <w:r w:rsidR="00FB363D">
              <w:instrText>PAGEREF _Toc925612220 \h</w:instrText>
            </w:r>
            <w:r w:rsidR="00FB363D">
              <w:fldChar w:fldCharType="separate"/>
            </w:r>
            <w:r w:rsidR="480B1489" w:rsidRPr="480B1489">
              <w:rPr>
                <w:rStyle w:val="Hyperlink"/>
              </w:rPr>
              <w:t>2</w:t>
            </w:r>
            <w:r w:rsidR="00FB363D">
              <w:fldChar w:fldCharType="end"/>
            </w:r>
          </w:hyperlink>
        </w:p>
        <w:p w14:paraId="097D2943" w14:textId="33C36D4C" w:rsidR="00FB363D" w:rsidRDefault="00615D2A" w:rsidP="480B1489">
          <w:pPr>
            <w:pStyle w:val="TOC1"/>
            <w:tabs>
              <w:tab w:val="right" w:leader="dot" w:pos="9360"/>
            </w:tabs>
            <w:rPr>
              <w:rStyle w:val="Hyperlink"/>
              <w:noProof/>
              <w:lang w:eastAsia="en-GB"/>
            </w:rPr>
          </w:pPr>
          <w:hyperlink w:anchor="_Toc309248284">
            <w:r w:rsidR="480B1489" w:rsidRPr="480B1489">
              <w:rPr>
                <w:rStyle w:val="Hyperlink"/>
              </w:rPr>
              <w:t>Project management</w:t>
            </w:r>
            <w:r w:rsidR="00FB363D">
              <w:tab/>
            </w:r>
            <w:r w:rsidR="00FB363D">
              <w:fldChar w:fldCharType="begin"/>
            </w:r>
            <w:r w:rsidR="00FB363D">
              <w:instrText>PAGEREF _Toc309248284 \h</w:instrText>
            </w:r>
            <w:r w:rsidR="00FB363D">
              <w:fldChar w:fldCharType="separate"/>
            </w:r>
            <w:r w:rsidR="480B1489" w:rsidRPr="480B1489">
              <w:rPr>
                <w:rStyle w:val="Hyperlink"/>
              </w:rPr>
              <w:t>2</w:t>
            </w:r>
            <w:r w:rsidR="00FB363D">
              <w:fldChar w:fldCharType="end"/>
            </w:r>
          </w:hyperlink>
        </w:p>
        <w:p w14:paraId="21A4B733" w14:textId="25233DB5" w:rsidR="00FB363D" w:rsidRDefault="00615D2A" w:rsidP="480B1489">
          <w:pPr>
            <w:pStyle w:val="TOC2"/>
            <w:tabs>
              <w:tab w:val="right" w:leader="dot" w:pos="9360"/>
            </w:tabs>
            <w:rPr>
              <w:rStyle w:val="Hyperlink"/>
              <w:noProof/>
              <w:lang w:eastAsia="en-GB"/>
            </w:rPr>
          </w:pPr>
          <w:hyperlink w:anchor="_Toc256588011">
            <w:r w:rsidR="480B1489" w:rsidRPr="480B1489">
              <w:rPr>
                <w:rStyle w:val="Hyperlink"/>
              </w:rPr>
              <w:t>Risks and Management</w:t>
            </w:r>
            <w:r w:rsidR="00FB363D">
              <w:tab/>
            </w:r>
            <w:r w:rsidR="00FB363D">
              <w:fldChar w:fldCharType="begin"/>
            </w:r>
            <w:r w:rsidR="00FB363D">
              <w:instrText>PAGEREF _Toc256588011 \h</w:instrText>
            </w:r>
            <w:r w:rsidR="00FB363D">
              <w:fldChar w:fldCharType="separate"/>
            </w:r>
            <w:r w:rsidR="480B1489" w:rsidRPr="480B1489">
              <w:rPr>
                <w:rStyle w:val="Hyperlink"/>
              </w:rPr>
              <w:t>3</w:t>
            </w:r>
            <w:r w:rsidR="00FB363D">
              <w:fldChar w:fldCharType="end"/>
            </w:r>
          </w:hyperlink>
        </w:p>
        <w:p w14:paraId="4714DA6C" w14:textId="7039CD38" w:rsidR="00FB363D" w:rsidRDefault="00615D2A" w:rsidP="480B1489">
          <w:pPr>
            <w:pStyle w:val="TOC2"/>
            <w:tabs>
              <w:tab w:val="right" w:leader="dot" w:pos="9360"/>
            </w:tabs>
            <w:rPr>
              <w:rStyle w:val="Hyperlink"/>
              <w:noProof/>
              <w:lang w:eastAsia="en-GB"/>
            </w:rPr>
          </w:pPr>
          <w:hyperlink w:anchor="_Toc188972693">
            <w:r w:rsidR="480B1489" w:rsidRPr="480B1489">
              <w:rPr>
                <w:rStyle w:val="Hyperlink"/>
              </w:rPr>
              <w:t>Team allocation</w:t>
            </w:r>
            <w:r w:rsidR="00FB363D">
              <w:tab/>
            </w:r>
            <w:r w:rsidR="00FB363D">
              <w:fldChar w:fldCharType="begin"/>
            </w:r>
            <w:r w:rsidR="00FB363D">
              <w:instrText>PAGEREF _Toc188972693 \h</w:instrText>
            </w:r>
            <w:r w:rsidR="00FB363D">
              <w:fldChar w:fldCharType="separate"/>
            </w:r>
            <w:r w:rsidR="480B1489" w:rsidRPr="480B1489">
              <w:rPr>
                <w:rStyle w:val="Hyperlink"/>
              </w:rPr>
              <w:t>4</w:t>
            </w:r>
            <w:r w:rsidR="00FB363D">
              <w:fldChar w:fldCharType="end"/>
            </w:r>
          </w:hyperlink>
        </w:p>
        <w:p w14:paraId="060C323C" w14:textId="77379114" w:rsidR="00FB363D" w:rsidRDefault="00615D2A" w:rsidP="480B1489">
          <w:pPr>
            <w:pStyle w:val="TOC2"/>
            <w:tabs>
              <w:tab w:val="right" w:leader="dot" w:pos="9360"/>
            </w:tabs>
            <w:rPr>
              <w:rStyle w:val="Hyperlink"/>
              <w:noProof/>
              <w:lang w:eastAsia="en-GB"/>
            </w:rPr>
          </w:pPr>
          <w:hyperlink w:anchor="_Toc218899022">
            <w:r w:rsidR="480B1489" w:rsidRPr="480B1489">
              <w:rPr>
                <w:rStyle w:val="Hyperlink"/>
              </w:rPr>
              <w:t>Planning and Scheduling</w:t>
            </w:r>
            <w:r w:rsidR="00FB363D">
              <w:tab/>
            </w:r>
            <w:r w:rsidR="00FB363D">
              <w:fldChar w:fldCharType="begin"/>
            </w:r>
            <w:r w:rsidR="00FB363D">
              <w:instrText>PAGEREF _Toc218899022 \h</w:instrText>
            </w:r>
            <w:r w:rsidR="00FB363D">
              <w:fldChar w:fldCharType="separate"/>
            </w:r>
            <w:r w:rsidR="480B1489" w:rsidRPr="480B1489">
              <w:rPr>
                <w:rStyle w:val="Hyperlink"/>
              </w:rPr>
              <w:t>4</w:t>
            </w:r>
            <w:r w:rsidR="00FB363D">
              <w:fldChar w:fldCharType="end"/>
            </w:r>
          </w:hyperlink>
        </w:p>
        <w:p w14:paraId="1CEFE8D6" w14:textId="012CCA0F" w:rsidR="00FB363D" w:rsidRDefault="00615D2A" w:rsidP="480B1489">
          <w:pPr>
            <w:pStyle w:val="TOC2"/>
            <w:tabs>
              <w:tab w:val="right" w:leader="dot" w:pos="9360"/>
            </w:tabs>
            <w:rPr>
              <w:rStyle w:val="Hyperlink"/>
              <w:noProof/>
              <w:lang w:eastAsia="en-GB"/>
            </w:rPr>
          </w:pPr>
          <w:hyperlink w:anchor="_Toc1031083813">
            <w:r w:rsidR="480B1489" w:rsidRPr="480B1489">
              <w:rPr>
                <w:rStyle w:val="Hyperlink"/>
              </w:rPr>
              <w:t>Progress monitoring and Coordination</w:t>
            </w:r>
            <w:r w:rsidR="00FB363D">
              <w:tab/>
            </w:r>
            <w:r w:rsidR="00FB363D">
              <w:fldChar w:fldCharType="begin"/>
            </w:r>
            <w:r w:rsidR="00FB363D">
              <w:instrText>PAGEREF _Toc1031083813 \h</w:instrText>
            </w:r>
            <w:r w:rsidR="00FB363D">
              <w:fldChar w:fldCharType="separate"/>
            </w:r>
            <w:r w:rsidR="480B1489" w:rsidRPr="480B1489">
              <w:rPr>
                <w:rStyle w:val="Hyperlink"/>
              </w:rPr>
              <w:t>5</w:t>
            </w:r>
            <w:r w:rsidR="00FB363D">
              <w:fldChar w:fldCharType="end"/>
            </w:r>
          </w:hyperlink>
        </w:p>
        <w:p w14:paraId="3AC426B2" w14:textId="225C432A" w:rsidR="00FB363D" w:rsidRDefault="00615D2A" w:rsidP="480B1489">
          <w:pPr>
            <w:pStyle w:val="TOC1"/>
            <w:tabs>
              <w:tab w:val="right" w:leader="dot" w:pos="9360"/>
            </w:tabs>
            <w:rPr>
              <w:rStyle w:val="Hyperlink"/>
              <w:noProof/>
              <w:lang w:eastAsia="en-GB"/>
            </w:rPr>
          </w:pPr>
          <w:hyperlink w:anchor="_Toc1272524712">
            <w:r w:rsidR="480B1489" w:rsidRPr="480B1489">
              <w:rPr>
                <w:rStyle w:val="Hyperlink"/>
              </w:rPr>
              <w:t>High-level design</w:t>
            </w:r>
            <w:r w:rsidR="00FB363D">
              <w:tab/>
            </w:r>
            <w:r w:rsidR="00FB363D">
              <w:fldChar w:fldCharType="begin"/>
            </w:r>
            <w:r w:rsidR="00FB363D">
              <w:instrText>PAGEREF _Toc1272524712 \h</w:instrText>
            </w:r>
            <w:r w:rsidR="00FB363D">
              <w:fldChar w:fldCharType="separate"/>
            </w:r>
            <w:r w:rsidR="480B1489" w:rsidRPr="480B1489">
              <w:rPr>
                <w:rStyle w:val="Hyperlink"/>
              </w:rPr>
              <w:t>5</w:t>
            </w:r>
            <w:r w:rsidR="00FB363D">
              <w:fldChar w:fldCharType="end"/>
            </w:r>
          </w:hyperlink>
        </w:p>
        <w:p w14:paraId="120D430C" w14:textId="0B2E07A8" w:rsidR="00FB363D" w:rsidRDefault="00615D2A" w:rsidP="480B1489">
          <w:pPr>
            <w:pStyle w:val="TOC2"/>
            <w:tabs>
              <w:tab w:val="right" w:leader="dot" w:pos="9360"/>
            </w:tabs>
            <w:rPr>
              <w:rStyle w:val="Hyperlink"/>
              <w:noProof/>
              <w:lang w:eastAsia="en-GB"/>
            </w:rPr>
          </w:pPr>
          <w:hyperlink w:anchor="_Toc1718038889">
            <w:r w:rsidR="480B1489" w:rsidRPr="480B1489">
              <w:rPr>
                <w:rStyle w:val="Hyperlink"/>
              </w:rPr>
              <w:t>Top-Level System Design</w:t>
            </w:r>
            <w:r w:rsidR="00FB363D">
              <w:tab/>
            </w:r>
            <w:r w:rsidR="00FB363D">
              <w:fldChar w:fldCharType="begin"/>
            </w:r>
            <w:r w:rsidR="00FB363D">
              <w:instrText>PAGEREF _Toc1718038889 \h</w:instrText>
            </w:r>
            <w:r w:rsidR="00FB363D">
              <w:fldChar w:fldCharType="separate"/>
            </w:r>
            <w:r w:rsidR="480B1489" w:rsidRPr="480B1489">
              <w:rPr>
                <w:rStyle w:val="Hyperlink"/>
              </w:rPr>
              <w:t>5</w:t>
            </w:r>
            <w:r w:rsidR="00FB363D">
              <w:fldChar w:fldCharType="end"/>
            </w:r>
          </w:hyperlink>
        </w:p>
        <w:p w14:paraId="21D1E8AC" w14:textId="4F6BE5D8" w:rsidR="00FB363D" w:rsidRDefault="00615D2A" w:rsidP="480B1489">
          <w:pPr>
            <w:pStyle w:val="TOC2"/>
            <w:tabs>
              <w:tab w:val="right" w:leader="dot" w:pos="9360"/>
            </w:tabs>
            <w:rPr>
              <w:rStyle w:val="Hyperlink"/>
              <w:noProof/>
              <w:lang w:eastAsia="en-GB"/>
            </w:rPr>
          </w:pPr>
          <w:hyperlink w:anchor="_Toc1316058800">
            <w:r w:rsidR="480B1489" w:rsidRPr="480B1489">
              <w:rPr>
                <w:rStyle w:val="Hyperlink"/>
              </w:rPr>
              <w:t>High-Level Mechanical Design</w:t>
            </w:r>
            <w:r w:rsidR="00FB363D">
              <w:tab/>
            </w:r>
            <w:r w:rsidR="00FB363D">
              <w:fldChar w:fldCharType="begin"/>
            </w:r>
            <w:r w:rsidR="00FB363D">
              <w:instrText>PAGEREF _Toc1316058800 \h</w:instrText>
            </w:r>
            <w:r w:rsidR="00FB363D">
              <w:fldChar w:fldCharType="separate"/>
            </w:r>
            <w:r w:rsidR="480B1489" w:rsidRPr="480B1489">
              <w:rPr>
                <w:rStyle w:val="Hyperlink"/>
              </w:rPr>
              <w:t>7</w:t>
            </w:r>
            <w:r w:rsidR="00FB363D">
              <w:fldChar w:fldCharType="end"/>
            </w:r>
          </w:hyperlink>
        </w:p>
        <w:p w14:paraId="0CD7C2A3" w14:textId="6DD4A58A" w:rsidR="00FB363D" w:rsidRDefault="00615D2A" w:rsidP="480B1489">
          <w:pPr>
            <w:pStyle w:val="TOC2"/>
            <w:tabs>
              <w:tab w:val="right" w:leader="dot" w:pos="9360"/>
            </w:tabs>
            <w:rPr>
              <w:rStyle w:val="Hyperlink"/>
              <w:noProof/>
              <w:lang w:eastAsia="en-GB"/>
            </w:rPr>
          </w:pPr>
          <w:hyperlink w:anchor="_Toc1672854887">
            <w:r w:rsidR="480B1489" w:rsidRPr="480B1489">
              <w:rPr>
                <w:rStyle w:val="Hyperlink"/>
              </w:rPr>
              <w:t>High-Level Software Design</w:t>
            </w:r>
            <w:r w:rsidR="00FB363D">
              <w:tab/>
            </w:r>
            <w:r w:rsidR="00FB363D">
              <w:fldChar w:fldCharType="begin"/>
            </w:r>
            <w:r w:rsidR="00FB363D">
              <w:instrText>PAGEREF _Toc1672854887 \h</w:instrText>
            </w:r>
            <w:r w:rsidR="00FB363D">
              <w:fldChar w:fldCharType="separate"/>
            </w:r>
            <w:r w:rsidR="480B1489" w:rsidRPr="480B1489">
              <w:rPr>
                <w:rStyle w:val="Hyperlink"/>
              </w:rPr>
              <w:t>8</w:t>
            </w:r>
            <w:r w:rsidR="00FB363D">
              <w:fldChar w:fldCharType="end"/>
            </w:r>
          </w:hyperlink>
        </w:p>
        <w:p w14:paraId="4C52AAE0" w14:textId="557F826C" w:rsidR="00FB363D" w:rsidRDefault="00615D2A" w:rsidP="480B1489">
          <w:pPr>
            <w:pStyle w:val="TOC2"/>
            <w:tabs>
              <w:tab w:val="right" w:leader="dot" w:pos="9360"/>
            </w:tabs>
            <w:rPr>
              <w:rStyle w:val="Hyperlink"/>
              <w:noProof/>
              <w:lang w:eastAsia="en-GB"/>
            </w:rPr>
          </w:pPr>
          <w:hyperlink w:anchor="_Toc1803263998">
            <w:r w:rsidR="480B1489" w:rsidRPr="480B1489">
              <w:rPr>
                <w:rStyle w:val="Hyperlink"/>
              </w:rPr>
              <w:t>High-Level Electrical Design</w:t>
            </w:r>
            <w:r w:rsidR="00FB363D">
              <w:tab/>
            </w:r>
            <w:r w:rsidR="00FB363D">
              <w:fldChar w:fldCharType="begin"/>
            </w:r>
            <w:r w:rsidR="00FB363D">
              <w:instrText>PAGEREF _Toc1803263998 \h</w:instrText>
            </w:r>
            <w:r w:rsidR="00FB363D">
              <w:fldChar w:fldCharType="separate"/>
            </w:r>
            <w:r w:rsidR="480B1489" w:rsidRPr="480B1489">
              <w:rPr>
                <w:rStyle w:val="Hyperlink"/>
              </w:rPr>
              <w:t>8</w:t>
            </w:r>
            <w:r w:rsidR="00FB363D">
              <w:fldChar w:fldCharType="end"/>
            </w:r>
          </w:hyperlink>
        </w:p>
        <w:p w14:paraId="1A722E0A" w14:textId="509BCEC6" w:rsidR="00FB363D" w:rsidRDefault="00615D2A" w:rsidP="480B1489">
          <w:pPr>
            <w:pStyle w:val="TOC2"/>
            <w:tabs>
              <w:tab w:val="right" w:leader="dot" w:pos="9360"/>
            </w:tabs>
            <w:rPr>
              <w:rStyle w:val="Hyperlink"/>
              <w:noProof/>
              <w:lang w:eastAsia="en-GB"/>
            </w:rPr>
          </w:pPr>
          <w:hyperlink w:anchor="_Toc868106683">
            <w:r w:rsidR="480B1489" w:rsidRPr="480B1489">
              <w:rPr>
                <w:rStyle w:val="Hyperlink"/>
              </w:rPr>
              <w:t>Requirement Analysis</w:t>
            </w:r>
            <w:r w:rsidR="00FB363D">
              <w:tab/>
            </w:r>
            <w:r w:rsidR="00FB363D">
              <w:fldChar w:fldCharType="begin"/>
            </w:r>
            <w:r w:rsidR="00FB363D">
              <w:instrText>PAGEREF _Toc868106683 \h</w:instrText>
            </w:r>
            <w:r w:rsidR="00FB363D">
              <w:fldChar w:fldCharType="separate"/>
            </w:r>
            <w:r w:rsidR="480B1489" w:rsidRPr="480B1489">
              <w:rPr>
                <w:rStyle w:val="Hyperlink"/>
              </w:rPr>
              <w:t>9</w:t>
            </w:r>
            <w:r w:rsidR="00FB363D">
              <w:fldChar w:fldCharType="end"/>
            </w:r>
          </w:hyperlink>
        </w:p>
        <w:p w14:paraId="295D073B" w14:textId="3A5BAEAB" w:rsidR="00FB363D" w:rsidRDefault="00615D2A" w:rsidP="480B1489">
          <w:pPr>
            <w:pStyle w:val="TOC2"/>
            <w:tabs>
              <w:tab w:val="right" w:leader="dot" w:pos="9360"/>
            </w:tabs>
            <w:rPr>
              <w:rStyle w:val="Hyperlink"/>
              <w:noProof/>
              <w:lang w:eastAsia="en-GB"/>
            </w:rPr>
          </w:pPr>
          <w:hyperlink w:anchor="_Toc384333362">
            <w:r w:rsidR="480B1489" w:rsidRPr="480B1489">
              <w:rPr>
                <w:rStyle w:val="Hyperlink"/>
              </w:rPr>
              <w:t>Traceability</w:t>
            </w:r>
            <w:r w:rsidR="00FB363D">
              <w:tab/>
            </w:r>
            <w:r w:rsidR="00FB363D">
              <w:fldChar w:fldCharType="begin"/>
            </w:r>
            <w:r w:rsidR="00FB363D">
              <w:instrText>PAGEREF _Toc384333362 \h</w:instrText>
            </w:r>
            <w:r w:rsidR="00FB363D">
              <w:fldChar w:fldCharType="separate"/>
            </w:r>
            <w:r w:rsidR="480B1489" w:rsidRPr="480B1489">
              <w:rPr>
                <w:rStyle w:val="Hyperlink"/>
              </w:rPr>
              <w:t>9</w:t>
            </w:r>
            <w:r w:rsidR="00FB363D">
              <w:fldChar w:fldCharType="end"/>
            </w:r>
          </w:hyperlink>
        </w:p>
        <w:p w14:paraId="70EB34DA" w14:textId="121AFEF8" w:rsidR="00FB363D" w:rsidRDefault="00615D2A" w:rsidP="480B1489">
          <w:pPr>
            <w:pStyle w:val="TOC1"/>
            <w:tabs>
              <w:tab w:val="right" w:leader="dot" w:pos="9360"/>
            </w:tabs>
            <w:rPr>
              <w:rStyle w:val="Hyperlink"/>
              <w:noProof/>
              <w:lang w:eastAsia="en-GB"/>
            </w:rPr>
          </w:pPr>
          <w:hyperlink w:anchor="_Toc1414835575">
            <w:r w:rsidR="480B1489" w:rsidRPr="480B1489">
              <w:rPr>
                <w:rStyle w:val="Hyperlink"/>
              </w:rPr>
              <w:t>Financial, Regulatory and Intellectual Property considerations</w:t>
            </w:r>
            <w:r w:rsidR="00FB363D">
              <w:tab/>
            </w:r>
            <w:r w:rsidR="00FB363D">
              <w:fldChar w:fldCharType="begin"/>
            </w:r>
            <w:r w:rsidR="00FB363D">
              <w:instrText>PAGEREF _Toc1414835575 \h</w:instrText>
            </w:r>
            <w:r w:rsidR="00FB363D">
              <w:fldChar w:fldCharType="separate"/>
            </w:r>
            <w:r w:rsidR="480B1489" w:rsidRPr="480B1489">
              <w:rPr>
                <w:rStyle w:val="Hyperlink"/>
              </w:rPr>
              <w:t>9</w:t>
            </w:r>
            <w:r w:rsidR="00FB363D">
              <w:fldChar w:fldCharType="end"/>
            </w:r>
          </w:hyperlink>
        </w:p>
        <w:p w14:paraId="0A5787E9" w14:textId="3B99E21C" w:rsidR="00FB363D" w:rsidRDefault="00615D2A" w:rsidP="480B1489">
          <w:pPr>
            <w:pStyle w:val="TOC1"/>
            <w:tabs>
              <w:tab w:val="right" w:leader="dot" w:pos="9360"/>
            </w:tabs>
            <w:rPr>
              <w:rStyle w:val="Hyperlink"/>
              <w:noProof/>
              <w:lang w:eastAsia="en-GB"/>
            </w:rPr>
          </w:pPr>
          <w:hyperlink w:anchor="_Toc1887337140">
            <w:r w:rsidR="480B1489" w:rsidRPr="480B1489">
              <w:rPr>
                <w:rStyle w:val="Hyperlink"/>
              </w:rPr>
              <w:t>Low-Level Design</w:t>
            </w:r>
            <w:r w:rsidR="00FB363D">
              <w:tab/>
            </w:r>
            <w:r w:rsidR="00FB363D">
              <w:fldChar w:fldCharType="begin"/>
            </w:r>
            <w:r w:rsidR="00FB363D">
              <w:instrText>PAGEREF _Toc1887337140 \h</w:instrText>
            </w:r>
            <w:r w:rsidR="00FB363D">
              <w:fldChar w:fldCharType="separate"/>
            </w:r>
            <w:r w:rsidR="480B1489" w:rsidRPr="480B1489">
              <w:rPr>
                <w:rStyle w:val="Hyperlink"/>
              </w:rPr>
              <w:t>9</w:t>
            </w:r>
            <w:r w:rsidR="00FB363D">
              <w:fldChar w:fldCharType="end"/>
            </w:r>
          </w:hyperlink>
        </w:p>
        <w:p w14:paraId="5B059ABC" w14:textId="7695DDB4" w:rsidR="00FB363D" w:rsidRDefault="00615D2A" w:rsidP="480B1489">
          <w:pPr>
            <w:pStyle w:val="TOC2"/>
            <w:tabs>
              <w:tab w:val="right" w:leader="dot" w:pos="9360"/>
            </w:tabs>
            <w:rPr>
              <w:rStyle w:val="Hyperlink"/>
              <w:noProof/>
              <w:lang w:eastAsia="en-GB"/>
            </w:rPr>
          </w:pPr>
          <w:hyperlink w:anchor="_Toc765211759">
            <w:r w:rsidR="480B1489" w:rsidRPr="480B1489">
              <w:rPr>
                <w:rStyle w:val="Hyperlink"/>
              </w:rPr>
              <w:t>Implementation</w:t>
            </w:r>
            <w:r w:rsidR="00FB363D">
              <w:tab/>
            </w:r>
            <w:r w:rsidR="00FB363D">
              <w:fldChar w:fldCharType="begin"/>
            </w:r>
            <w:r w:rsidR="00FB363D">
              <w:instrText>PAGEREF _Toc765211759 \h</w:instrText>
            </w:r>
            <w:r w:rsidR="00FB363D">
              <w:fldChar w:fldCharType="separate"/>
            </w:r>
            <w:r w:rsidR="480B1489" w:rsidRPr="480B1489">
              <w:rPr>
                <w:rStyle w:val="Hyperlink"/>
              </w:rPr>
              <w:t>9</w:t>
            </w:r>
            <w:r w:rsidR="00FB363D">
              <w:fldChar w:fldCharType="end"/>
            </w:r>
          </w:hyperlink>
        </w:p>
        <w:p w14:paraId="010DF4C5" w14:textId="3CC73FC9" w:rsidR="00FB363D" w:rsidRDefault="00615D2A" w:rsidP="480B1489">
          <w:pPr>
            <w:pStyle w:val="TOC2"/>
            <w:tabs>
              <w:tab w:val="right" w:leader="dot" w:pos="9360"/>
            </w:tabs>
            <w:rPr>
              <w:rStyle w:val="Hyperlink"/>
              <w:noProof/>
              <w:lang w:eastAsia="en-GB"/>
            </w:rPr>
          </w:pPr>
          <w:hyperlink w:anchor="_Toc1991567529">
            <w:r w:rsidR="480B1489" w:rsidRPr="480B1489">
              <w:rPr>
                <w:rStyle w:val="Hyperlink"/>
              </w:rPr>
              <w:t>Low-Level Documentation</w:t>
            </w:r>
            <w:r w:rsidR="00FB363D">
              <w:tab/>
            </w:r>
            <w:r w:rsidR="00FB363D">
              <w:fldChar w:fldCharType="begin"/>
            </w:r>
            <w:r w:rsidR="00FB363D">
              <w:instrText>PAGEREF _Toc1991567529 \h</w:instrText>
            </w:r>
            <w:r w:rsidR="00FB363D">
              <w:fldChar w:fldCharType="separate"/>
            </w:r>
            <w:r w:rsidR="480B1489" w:rsidRPr="480B1489">
              <w:rPr>
                <w:rStyle w:val="Hyperlink"/>
              </w:rPr>
              <w:t>11</w:t>
            </w:r>
            <w:r w:rsidR="00FB363D">
              <w:fldChar w:fldCharType="end"/>
            </w:r>
          </w:hyperlink>
        </w:p>
        <w:p w14:paraId="0F73CE36" w14:textId="04427B51" w:rsidR="00FB363D" w:rsidRDefault="00615D2A" w:rsidP="480B1489">
          <w:pPr>
            <w:pStyle w:val="TOC2"/>
            <w:tabs>
              <w:tab w:val="right" w:leader="dot" w:pos="9360"/>
            </w:tabs>
            <w:rPr>
              <w:rStyle w:val="Hyperlink"/>
              <w:noProof/>
              <w:lang w:eastAsia="en-GB"/>
            </w:rPr>
          </w:pPr>
          <w:hyperlink w:anchor="_Toc2001736375">
            <w:r w:rsidR="480B1489" w:rsidRPr="480B1489">
              <w:rPr>
                <w:rStyle w:val="Hyperlink"/>
              </w:rPr>
              <w:t>Traceability</w:t>
            </w:r>
            <w:r w:rsidR="00FB363D">
              <w:tab/>
            </w:r>
            <w:r w:rsidR="00FB363D">
              <w:fldChar w:fldCharType="begin"/>
            </w:r>
            <w:r w:rsidR="00FB363D">
              <w:instrText>PAGEREF _Toc2001736375 \h</w:instrText>
            </w:r>
            <w:r w:rsidR="00FB363D">
              <w:fldChar w:fldCharType="separate"/>
            </w:r>
            <w:r w:rsidR="480B1489" w:rsidRPr="480B1489">
              <w:rPr>
                <w:rStyle w:val="Hyperlink"/>
              </w:rPr>
              <w:t>11</w:t>
            </w:r>
            <w:r w:rsidR="00FB363D">
              <w:fldChar w:fldCharType="end"/>
            </w:r>
          </w:hyperlink>
        </w:p>
        <w:p w14:paraId="68BA9A46" w14:textId="0091885B" w:rsidR="00FB363D" w:rsidRDefault="00615D2A" w:rsidP="480B1489">
          <w:pPr>
            <w:pStyle w:val="TOC1"/>
            <w:tabs>
              <w:tab w:val="right" w:leader="dot" w:pos="9360"/>
            </w:tabs>
            <w:rPr>
              <w:rStyle w:val="Hyperlink"/>
              <w:noProof/>
              <w:lang w:eastAsia="en-GB"/>
            </w:rPr>
          </w:pPr>
          <w:hyperlink w:anchor="_Toc357792698">
            <w:r w:rsidR="480B1489" w:rsidRPr="480B1489">
              <w:rPr>
                <w:rStyle w:val="Hyperlink"/>
              </w:rPr>
              <w:t>Verification and Validation (V&amp;V)</w:t>
            </w:r>
            <w:r w:rsidR="00FB363D">
              <w:tab/>
            </w:r>
            <w:r w:rsidR="00FB363D">
              <w:fldChar w:fldCharType="begin"/>
            </w:r>
            <w:r w:rsidR="00FB363D">
              <w:instrText>PAGEREF _Toc357792698 \h</w:instrText>
            </w:r>
            <w:r w:rsidR="00FB363D">
              <w:fldChar w:fldCharType="separate"/>
            </w:r>
            <w:r w:rsidR="480B1489" w:rsidRPr="480B1489">
              <w:rPr>
                <w:rStyle w:val="Hyperlink"/>
              </w:rPr>
              <w:t>12</w:t>
            </w:r>
            <w:r w:rsidR="00FB363D">
              <w:fldChar w:fldCharType="end"/>
            </w:r>
          </w:hyperlink>
        </w:p>
        <w:p w14:paraId="59BD5EA9" w14:textId="6210868D" w:rsidR="00FB363D" w:rsidRDefault="00615D2A" w:rsidP="480B1489">
          <w:pPr>
            <w:pStyle w:val="TOC2"/>
            <w:tabs>
              <w:tab w:val="right" w:leader="dot" w:pos="9360"/>
            </w:tabs>
            <w:rPr>
              <w:rStyle w:val="Hyperlink"/>
              <w:noProof/>
              <w:lang w:eastAsia="en-GB"/>
            </w:rPr>
          </w:pPr>
          <w:hyperlink w:anchor="_Toc541412532">
            <w:r w:rsidR="480B1489" w:rsidRPr="480B1489">
              <w:rPr>
                <w:rStyle w:val="Hyperlink"/>
              </w:rPr>
              <w:t>V&amp;V Plan</w:t>
            </w:r>
            <w:r w:rsidR="00FB363D">
              <w:tab/>
            </w:r>
            <w:r w:rsidR="00FB363D">
              <w:fldChar w:fldCharType="begin"/>
            </w:r>
            <w:r w:rsidR="00FB363D">
              <w:instrText>PAGEREF _Toc541412532 \h</w:instrText>
            </w:r>
            <w:r w:rsidR="00FB363D">
              <w:fldChar w:fldCharType="separate"/>
            </w:r>
            <w:r w:rsidR="480B1489" w:rsidRPr="480B1489">
              <w:rPr>
                <w:rStyle w:val="Hyperlink"/>
              </w:rPr>
              <w:t>12</w:t>
            </w:r>
            <w:r w:rsidR="00FB363D">
              <w:fldChar w:fldCharType="end"/>
            </w:r>
          </w:hyperlink>
        </w:p>
        <w:p w14:paraId="50E558DA" w14:textId="0F633075" w:rsidR="00FB363D" w:rsidRDefault="00615D2A" w:rsidP="480B1489">
          <w:pPr>
            <w:pStyle w:val="TOC2"/>
            <w:tabs>
              <w:tab w:val="right" w:leader="dot" w:pos="9360"/>
            </w:tabs>
            <w:rPr>
              <w:rStyle w:val="Hyperlink"/>
              <w:noProof/>
              <w:lang w:eastAsia="en-GB"/>
            </w:rPr>
          </w:pPr>
          <w:hyperlink w:anchor="_Toc1521589710">
            <w:r w:rsidR="480B1489" w:rsidRPr="480B1489">
              <w:rPr>
                <w:rStyle w:val="Hyperlink"/>
              </w:rPr>
              <w:t>Evidence</w:t>
            </w:r>
            <w:r w:rsidR="00FB363D">
              <w:tab/>
            </w:r>
            <w:r w:rsidR="00FB363D">
              <w:fldChar w:fldCharType="begin"/>
            </w:r>
            <w:r w:rsidR="00FB363D">
              <w:instrText>PAGEREF _Toc1521589710 \h</w:instrText>
            </w:r>
            <w:r w:rsidR="00FB363D">
              <w:fldChar w:fldCharType="separate"/>
            </w:r>
            <w:r w:rsidR="480B1489" w:rsidRPr="480B1489">
              <w:rPr>
                <w:rStyle w:val="Hyperlink"/>
              </w:rPr>
              <w:t>13</w:t>
            </w:r>
            <w:r w:rsidR="00FB363D">
              <w:fldChar w:fldCharType="end"/>
            </w:r>
          </w:hyperlink>
        </w:p>
        <w:p w14:paraId="098E8CC6" w14:textId="415429E4" w:rsidR="00FB363D" w:rsidRDefault="00615D2A" w:rsidP="480B1489">
          <w:pPr>
            <w:pStyle w:val="TOC1"/>
            <w:tabs>
              <w:tab w:val="right" w:leader="dot" w:pos="9360"/>
            </w:tabs>
            <w:rPr>
              <w:rStyle w:val="Hyperlink"/>
              <w:noProof/>
              <w:lang w:eastAsia="en-GB"/>
            </w:rPr>
          </w:pPr>
          <w:hyperlink w:anchor="_Toc1488588623">
            <w:r w:rsidR="480B1489" w:rsidRPr="480B1489">
              <w:rPr>
                <w:rStyle w:val="Hyperlink"/>
              </w:rPr>
              <w:t>Reflection and Evaluation</w:t>
            </w:r>
            <w:r w:rsidR="00FB363D">
              <w:tab/>
            </w:r>
            <w:r w:rsidR="00FB363D">
              <w:fldChar w:fldCharType="begin"/>
            </w:r>
            <w:r w:rsidR="00FB363D">
              <w:instrText>PAGEREF _Toc1488588623 \h</w:instrText>
            </w:r>
            <w:r w:rsidR="00FB363D">
              <w:fldChar w:fldCharType="separate"/>
            </w:r>
            <w:r w:rsidR="480B1489" w:rsidRPr="480B1489">
              <w:rPr>
                <w:rStyle w:val="Hyperlink"/>
              </w:rPr>
              <w:t>13</w:t>
            </w:r>
            <w:r w:rsidR="00FB363D">
              <w:fldChar w:fldCharType="end"/>
            </w:r>
          </w:hyperlink>
        </w:p>
        <w:p w14:paraId="3CBB38C9" w14:textId="769547A1" w:rsidR="00FB363D" w:rsidRDefault="00615D2A" w:rsidP="480B1489">
          <w:pPr>
            <w:pStyle w:val="TOC2"/>
            <w:tabs>
              <w:tab w:val="right" w:leader="dot" w:pos="9360"/>
            </w:tabs>
            <w:rPr>
              <w:rStyle w:val="Hyperlink"/>
              <w:noProof/>
              <w:lang w:eastAsia="en-GB"/>
            </w:rPr>
          </w:pPr>
          <w:hyperlink w:anchor="_Toc1794437353">
            <w:r w:rsidR="480B1489" w:rsidRPr="480B1489">
              <w:rPr>
                <w:rStyle w:val="Hyperlink"/>
              </w:rPr>
              <w:t>Strengths of our project</w:t>
            </w:r>
            <w:r w:rsidR="00FB363D">
              <w:tab/>
            </w:r>
            <w:r w:rsidR="00FB363D">
              <w:fldChar w:fldCharType="begin"/>
            </w:r>
            <w:r w:rsidR="00FB363D">
              <w:instrText>PAGEREF _Toc1794437353 \h</w:instrText>
            </w:r>
            <w:r w:rsidR="00FB363D">
              <w:fldChar w:fldCharType="separate"/>
            </w:r>
            <w:r w:rsidR="480B1489" w:rsidRPr="480B1489">
              <w:rPr>
                <w:rStyle w:val="Hyperlink"/>
              </w:rPr>
              <w:t>14</w:t>
            </w:r>
            <w:r w:rsidR="00FB363D">
              <w:fldChar w:fldCharType="end"/>
            </w:r>
          </w:hyperlink>
        </w:p>
        <w:p w14:paraId="757E3AFA" w14:textId="7386CEB6" w:rsidR="00FB363D" w:rsidRDefault="00615D2A" w:rsidP="480B1489">
          <w:pPr>
            <w:pStyle w:val="TOC2"/>
            <w:tabs>
              <w:tab w:val="right" w:leader="dot" w:pos="9360"/>
            </w:tabs>
            <w:rPr>
              <w:rStyle w:val="Hyperlink"/>
              <w:noProof/>
              <w:lang w:eastAsia="en-GB"/>
            </w:rPr>
          </w:pPr>
          <w:hyperlink w:anchor="_Toc452145914">
            <w:r w:rsidR="480B1489" w:rsidRPr="480B1489">
              <w:rPr>
                <w:rStyle w:val="Hyperlink"/>
              </w:rPr>
              <w:t>Weaknesses of our project</w:t>
            </w:r>
            <w:r w:rsidR="00FB363D">
              <w:tab/>
            </w:r>
            <w:r w:rsidR="00FB363D">
              <w:fldChar w:fldCharType="begin"/>
            </w:r>
            <w:r w:rsidR="00FB363D">
              <w:instrText>PAGEREF _Toc452145914 \h</w:instrText>
            </w:r>
            <w:r w:rsidR="00FB363D">
              <w:fldChar w:fldCharType="separate"/>
            </w:r>
            <w:r w:rsidR="480B1489" w:rsidRPr="480B1489">
              <w:rPr>
                <w:rStyle w:val="Hyperlink"/>
              </w:rPr>
              <w:t>14</w:t>
            </w:r>
            <w:r w:rsidR="00FB363D">
              <w:fldChar w:fldCharType="end"/>
            </w:r>
          </w:hyperlink>
        </w:p>
        <w:p w14:paraId="06A97F5C" w14:textId="3242352B" w:rsidR="00FB363D" w:rsidRDefault="00615D2A" w:rsidP="480B1489">
          <w:pPr>
            <w:pStyle w:val="TOC2"/>
            <w:tabs>
              <w:tab w:val="right" w:leader="dot" w:pos="9360"/>
            </w:tabs>
            <w:rPr>
              <w:rStyle w:val="Hyperlink"/>
              <w:noProof/>
              <w:lang w:eastAsia="en-GB"/>
            </w:rPr>
          </w:pPr>
          <w:hyperlink w:anchor="_Toc135532477">
            <w:r w:rsidR="480B1489" w:rsidRPr="480B1489">
              <w:rPr>
                <w:rStyle w:val="Hyperlink"/>
              </w:rPr>
              <w:t>Next steps in our start-up</w:t>
            </w:r>
            <w:r w:rsidR="00FB363D">
              <w:tab/>
            </w:r>
            <w:r w:rsidR="00FB363D">
              <w:fldChar w:fldCharType="begin"/>
            </w:r>
            <w:r w:rsidR="00FB363D">
              <w:instrText>PAGEREF _Toc135532477 \h</w:instrText>
            </w:r>
            <w:r w:rsidR="00FB363D">
              <w:fldChar w:fldCharType="separate"/>
            </w:r>
            <w:r w:rsidR="480B1489" w:rsidRPr="480B1489">
              <w:rPr>
                <w:rStyle w:val="Hyperlink"/>
              </w:rPr>
              <w:t>14</w:t>
            </w:r>
            <w:r w:rsidR="00FB363D">
              <w:fldChar w:fldCharType="end"/>
            </w:r>
          </w:hyperlink>
        </w:p>
        <w:p w14:paraId="2F87ADB0" w14:textId="0FA9723A" w:rsidR="00FB363D" w:rsidRDefault="00615D2A" w:rsidP="480B1489">
          <w:pPr>
            <w:pStyle w:val="TOC2"/>
            <w:tabs>
              <w:tab w:val="right" w:leader="dot" w:pos="9360"/>
            </w:tabs>
            <w:rPr>
              <w:rStyle w:val="Hyperlink"/>
              <w:noProof/>
              <w:lang w:eastAsia="en-GB"/>
            </w:rPr>
          </w:pPr>
          <w:hyperlink w:anchor="_Toc2132942544">
            <w:r w:rsidR="480B1489" w:rsidRPr="480B1489">
              <w:rPr>
                <w:rStyle w:val="Hyperlink"/>
              </w:rPr>
              <w:t>What we would do differently next time</w:t>
            </w:r>
            <w:r w:rsidR="00FB363D">
              <w:tab/>
            </w:r>
            <w:r w:rsidR="00FB363D">
              <w:fldChar w:fldCharType="begin"/>
            </w:r>
            <w:r w:rsidR="00FB363D">
              <w:instrText>PAGEREF _Toc2132942544 \h</w:instrText>
            </w:r>
            <w:r w:rsidR="00FB363D">
              <w:fldChar w:fldCharType="separate"/>
            </w:r>
            <w:r w:rsidR="480B1489" w:rsidRPr="480B1489">
              <w:rPr>
                <w:rStyle w:val="Hyperlink"/>
              </w:rPr>
              <w:t>14</w:t>
            </w:r>
            <w:r w:rsidR="00FB363D">
              <w:fldChar w:fldCharType="end"/>
            </w:r>
          </w:hyperlink>
          <w:r w:rsidR="00FB363D">
            <w:fldChar w:fldCharType="end"/>
          </w:r>
        </w:p>
      </w:sdtContent>
    </w:sdt>
    <w:p w14:paraId="51FD3D14" w14:textId="031EF46F" w:rsidR="009A462D" w:rsidRDefault="009A462D" w:rsidP="5E6DCB63">
      <w:pPr>
        <w:pStyle w:val="TOC2"/>
        <w:tabs>
          <w:tab w:val="right" w:leader="dot" w:pos="9360"/>
        </w:tabs>
        <w:rPr>
          <w:rStyle w:val="Hyperlink"/>
          <w:noProof/>
          <w:lang w:eastAsia="en-GB"/>
        </w:rPr>
      </w:pPr>
    </w:p>
    <w:p w14:paraId="3592E3FD" w14:textId="57ABFFE4" w:rsidR="009D61E7" w:rsidRDefault="009D61E7"/>
    <w:p w14:paraId="7197587B" w14:textId="5972B814" w:rsidR="003F6E79" w:rsidRDefault="003F6E79" w:rsidP="003F6E79"/>
    <w:p w14:paraId="76E46582" w14:textId="33172A7B" w:rsidR="00D70D56" w:rsidRDefault="00D70D56" w:rsidP="003F6E79"/>
    <w:p w14:paraId="1AC58D13" w14:textId="78806C2D" w:rsidR="00D70D56" w:rsidRDefault="00F632BC" w:rsidP="003F6E79">
      <w:r>
        <w:t xml:space="preserve">Insert a table of figures after content </w:t>
      </w:r>
      <w:r w:rsidR="00AD4AF1">
        <w:t xml:space="preserve">– in the </w:t>
      </w:r>
      <w:r w:rsidR="00BC626F">
        <w:t>references</w:t>
      </w:r>
      <w:r w:rsidR="00AD4AF1">
        <w:t xml:space="preserve"> tab </w:t>
      </w:r>
      <w:r w:rsidR="009D61E7">
        <w:t>under captions</w:t>
      </w:r>
    </w:p>
    <w:p w14:paraId="338066EE" w14:textId="69647B9C" w:rsidR="008C0FC7" w:rsidRDefault="002B189A">
      <w:pPr>
        <w:pStyle w:val="TableofFigures"/>
        <w:tabs>
          <w:tab w:val="right" w:leader="dot" w:pos="9350"/>
        </w:tabs>
        <w:rPr>
          <w:rFonts w:eastAsiaTheme="minorEastAsia"/>
          <w:noProof/>
          <w:lang w:eastAsia="en-GB"/>
        </w:rPr>
      </w:pPr>
      <w:r>
        <w:fldChar w:fldCharType="begin"/>
      </w:r>
      <w:r>
        <w:instrText xml:space="preserve"> TOC \h \z \c "Figure" </w:instrText>
      </w:r>
      <w:r>
        <w:fldChar w:fldCharType="separate"/>
      </w:r>
      <w:hyperlink r:id="rId12" w:anchor="_Toc123801682" w:history="1">
        <w:r w:rsidR="008C0FC7" w:rsidRPr="007D54EF">
          <w:rPr>
            <w:rStyle w:val="Hyperlink"/>
            <w:noProof/>
          </w:rPr>
          <w:t>Figure 1 - Risk Characterisation Table</w:t>
        </w:r>
        <w:r w:rsidR="008C0FC7">
          <w:rPr>
            <w:noProof/>
            <w:webHidden/>
          </w:rPr>
          <w:tab/>
        </w:r>
        <w:r w:rsidR="008C0FC7">
          <w:rPr>
            <w:noProof/>
            <w:webHidden/>
          </w:rPr>
          <w:fldChar w:fldCharType="begin"/>
        </w:r>
        <w:r w:rsidR="008C0FC7">
          <w:rPr>
            <w:noProof/>
            <w:webHidden/>
          </w:rPr>
          <w:instrText xml:space="preserve"> PAGEREF _Toc123801682 \h </w:instrText>
        </w:r>
        <w:r w:rsidR="008C0FC7">
          <w:rPr>
            <w:noProof/>
            <w:webHidden/>
          </w:rPr>
        </w:r>
        <w:r w:rsidR="008C0FC7">
          <w:rPr>
            <w:noProof/>
            <w:webHidden/>
          </w:rPr>
          <w:fldChar w:fldCharType="separate"/>
        </w:r>
        <w:r w:rsidR="008C0FC7">
          <w:rPr>
            <w:noProof/>
            <w:webHidden/>
          </w:rPr>
          <w:t>4</w:t>
        </w:r>
        <w:r w:rsidR="008C0FC7">
          <w:rPr>
            <w:noProof/>
            <w:webHidden/>
          </w:rPr>
          <w:fldChar w:fldCharType="end"/>
        </w:r>
      </w:hyperlink>
    </w:p>
    <w:p w14:paraId="5FF99226" w14:textId="4F940A19" w:rsidR="008C0FC7" w:rsidRDefault="00615D2A">
      <w:pPr>
        <w:pStyle w:val="TableofFigures"/>
        <w:tabs>
          <w:tab w:val="right" w:leader="dot" w:pos="9350"/>
        </w:tabs>
        <w:rPr>
          <w:rFonts w:eastAsiaTheme="minorEastAsia"/>
          <w:noProof/>
          <w:lang w:eastAsia="en-GB"/>
        </w:rPr>
      </w:pPr>
      <w:hyperlink r:id="rId13" w:anchor="_Toc123801683" w:history="1">
        <w:r w:rsidR="008C0FC7" w:rsidRPr="007D54EF">
          <w:rPr>
            <w:rStyle w:val="Hyperlink"/>
            <w:noProof/>
          </w:rPr>
          <w:t>Figure 2 - Risk Key</w:t>
        </w:r>
        <w:r w:rsidR="008C0FC7">
          <w:rPr>
            <w:noProof/>
            <w:webHidden/>
          </w:rPr>
          <w:tab/>
        </w:r>
        <w:r w:rsidR="008C0FC7">
          <w:rPr>
            <w:noProof/>
            <w:webHidden/>
          </w:rPr>
          <w:fldChar w:fldCharType="begin"/>
        </w:r>
        <w:r w:rsidR="008C0FC7">
          <w:rPr>
            <w:noProof/>
            <w:webHidden/>
          </w:rPr>
          <w:instrText xml:space="preserve"> PAGEREF _Toc123801683 \h </w:instrText>
        </w:r>
        <w:r w:rsidR="008C0FC7">
          <w:rPr>
            <w:noProof/>
            <w:webHidden/>
          </w:rPr>
        </w:r>
        <w:r w:rsidR="008C0FC7">
          <w:rPr>
            <w:noProof/>
            <w:webHidden/>
          </w:rPr>
          <w:fldChar w:fldCharType="separate"/>
        </w:r>
        <w:r w:rsidR="008C0FC7">
          <w:rPr>
            <w:noProof/>
            <w:webHidden/>
          </w:rPr>
          <w:t>4</w:t>
        </w:r>
        <w:r w:rsidR="008C0FC7">
          <w:rPr>
            <w:noProof/>
            <w:webHidden/>
          </w:rPr>
          <w:fldChar w:fldCharType="end"/>
        </w:r>
      </w:hyperlink>
    </w:p>
    <w:p w14:paraId="0468A5E8" w14:textId="346E4218" w:rsidR="008C0FC7" w:rsidRDefault="00615D2A">
      <w:pPr>
        <w:pStyle w:val="TableofFigures"/>
        <w:tabs>
          <w:tab w:val="right" w:leader="dot" w:pos="9350"/>
        </w:tabs>
        <w:rPr>
          <w:rFonts w:eastAsiaTheme="minorEastAsia"/>
          <w:noProof/>
          <w:lang w:eastAsia="en-GB"/>
        </w:rPr>
      </w:pPr>
      <w:hyperlink r:id="rId14" w:anchor="_Toc123801684" w:history="1">
        <w:r w:rsidR="008C0FC7" w:rsidRPr="007D54EF">
          <w:rPr>
            <w:rStyle w:val="Hyperlink"/>
            <w:noProof/>
          </w:rPr>
          <w:t>Figure 3 - Risk's and Mitigation Plans</w:t>
        </w:r>
        <w:r w:rsidR="008C0FC7">
          <w:rPr>
            <w:noProof/>
            <w:webHidden/>
          </w:rPr>
          <w:tab/>
        </w:r>
        <w:r w:rsidR="008C0FC7">
          <w:rPr>
            <w:noProof/>
            <w:webHidden/>
          </w:rPr>
          <w:fldChar w:fldCharType="begin"/>
        </w:r>
        <w:r w:rsidR="008C0FC7">
          <w:rPr>
            <w:noProof/>
            <w:webHidden/>
          </w:rPr>
          <w:instrText xml:space="preserve"> PAGEREF _Toc123801684 \h </w:instrText>
        </w:r>
        <w:r w:rsidR="008C0FC7">
          <w:rPr>
            <w:noProof/>
            <w:webHidden/>
          </w:rPr>
        </w:r>
        <w:r w:rsidR="008C0FC7">
          <w:rPr>
            <w:noProof/>
            <w:webHidden/>
          </w:rPr>
          <w:fldChar w:fldCharType="separate"/>
        </w:r>
        <w:r w:rsidR="008C0FC7">
          <w:rPr>
            <w:noProof/>
            <w:webHidden/>
          </w:rPr>
          <w:t>5</w:t>
        </w:r>
        <w:r w:rsidR="008C0FC7">
          <w:rPr>
            <w:noProof/>
            <w:webHidden/>
          </w:rPr>
          <w:fldChar w:fldCharType="end"/>
        </w:r>
      </w:hyperlink>
    </w:p>
    <w:p w14:paraId="3DB1708D" w14:textId="7BE1A8EE" w:rsidR="008C0FC7" w:rsidRDefault="00615D2A">
      <w:pPr>
        <w:pStyle w:val="TableofFigures"/>
        <w:tabs>
          <w:tab w:val="right" w:leader="dot" w:pos="9350"/>
        </w:tabs>
        <w:rPr>
          <w:rFonts w:eastAsiaTheme="minorEastAsia"/>
          <w:noProof/>
          <w:lang w:eastAsia="en-GB"/>
        </w:rPr>
      </w:pPr>
      <w:hyperlink w:anchor="_Toc123801685" w:history="1">
        <w:r w:rsidR="008C0FC7" w:rsidRPr="007D54EF">
          <w:rPr>
            <w:rStyle w:val="Hyperlink"/>
            <w:noProof/>
          </w:rPr>
          <w:t>Figure 4 – Team structure</w:t>
        </w:r>
        <w:r w:rsidR="008C0FC7">
          <w:rPr>
            <w:noProof/>
            <w:webHidden/>
          </w:rPr>
          <w:tab/>
        </w:r>
        <w:r w:rsidR="008C0FC7">
          <w:rPr>
            <w:noProof/>
            <w:webHidden/>
          </w:rPr>
          <w:fldChar w:fldCharType="begin"/>
        </w:r>
        <w:r w:rsidR="008C0FC7">
          <w:rPr>
            <w:noProof/>
            <w:webHidden/>
          </w:rPr>
          <w:instrText xml:space="preserve"> PAGEREF _Toc123801685 \h </w:instrText>
        </w:r>
        <w:r w:rsidR="008C0FC7">
          <w:rPr>
            <w:noProof/>
            <w:webHidden/>
          </w:rPr>
        </w:r>
        <w:r w:rsidR="008C0FC7">
          <w:rPr>
            <w:noProof/>
            <w:webHidden/>
          </w:rPr>
          <w:fldChar w:fldCharType="separate"/>
        </w:r>
        <w:r w:rsidR="008C0FC7">
          <w:rPr>
            <w:noProof/>
            <w:webHidden/>
          </w:rPr>
          <w:t>6</w:t>
        </w:r>
        <w:r w:rsidR="008C0FC7">
          <w:rPr>
            <w:noProof/>
            <w:webHidden/>
          </w:rPr>
          <w:fldChar w:fldCharType="end"/>
        </w:r>
      </w:hyperlink>
    </w:p>
    <w:p w14:paraId="5B379EB2" w14:textId="27D42B36" w:rsidR="008C0FC7" w:rsidRDefault="00615D2A">
      <w:pPr>
        <w:pStyle w:val="TableofFigures"/>
        <w:tabs>
          <w:tab w:val="right" w:leader="dot" w:pos="9350"/>
        </w:tabs>
        <w:rPr>
          <w:rFonts w:eastAsiaTheme="minorEastAsia"/>
          <w:noProof/>
          <w:lang w:eastAsia="en-GB"/>
        </w:rPr>
      </w:pPr>
      <w:hyperlink r:id="rId15" w:anchor="_Toc123801686" w:history="1">
        <w:r w:rsidR="008C0FC7" w:rsidRPr="007D54EF">
          <w:rPr>
            <w:rStyle w:val="Hyperlink"/>
            <w:noProof/>
          </w:rPr>
          <w:t>Figure 5 - Responsibility matrix</w:t>
        </w:r>
        <w:r w:rsidR="008C0FC7">
          <w:rPr>
            <w:noProof/>
            <w:webHidden/>
          </w:rPr>
          <w:tab/>
        </w:r>
        <w:r w:rsidR="008C0FC7">
          <w:rPr>
            <w:noProof/>
            <w:webHidden/>
          </w:rPr>
          <w:fldChar w:fldCharType="begin"/>
        </w:r>
        <w:r w:rsidR="008C0FC7">
          <w:rPr>
            <w:noProof/>
            <w:webHidden/>
          </w:rPr>
          <w:instrText xml:space="preserve"> PAGEREF _Toc123801686 \h </w:instrText>
        </w:r>
        <w:r w:rsidR="008C0FC7">
          <w:rPr>
            <w:noProof/>
            <w:webHidden/>
          </w:rPr>
        </w:r>
        <w:r w:rsidR="008C0FC7">
          <w:rPr>
            <w:noProof/>
            <w:webHidden/>
          </w:rPr>
          <w:fldChar w:fldCharType="separate"/>
        </w:r>
        <w:r w:rsidR="008C0FC7">
          <w:rPr>
            <w:noProof/>
            <w:webHidden/>
          </w:rPr>
          <w:t>6</w:t>
        </w:r>
        <w:r w:rsidR="008C0FC7">
          <w:rPr>
            <w:noProof/>
            <w:webHidden/>
          </w:rPr>
          <w:fldChar w:fldCharType="end"/>
        </w:r>
      </w:hyperlink>
    </w:p>
    <w:p w14:paraId="7FD00BD2" w14:textId="752E94C8" w:rsidR="008C0FC7" w:rsidRDefault="00615D2A">
      <w:pPr>
        <w:pStyle w:val="TableofFigures"/>
        <w:tabs>
          <w:tab w:val="right" w:leader="dot" w:pos="9350"/>
        </w:tabs>
        <w:rPr>
          <w:rFonts w:eastAsiaTheme="minorEastAsia"/>
          <w:noProof/>
          <w:lang w:eastAsia="en-GB"/>
        </w:rPr>
      </w:pPr>
      <w:hyperlink r:id="rId16" w:anchor="_Toc123801687" w:history="1">
        <w:r w:rsidR="008C0FC7" w:rsidRPr="007D54EF">
          <w:rPr>
            <w:rStyle w:val="Hyperlink"/>
            <w:noProof/>
          </w:rPr>
          <w:t>Figure 6 - Work Breakdown Structure</w:t>
        </w:r>
        <w:r w:rsidR="008C0FC7">
          <w:rPr>
            <w:noProof/>
            <w:webHidden/>
          </w:rPr>
          <w:tab/>
        </w:r>
        <w:r w:rsidR="008C0FC7">
          <w:rPr>
            <w:noProof/>
            <w:webHidden/>
          </w:rPr>
          <w:fldChar w:fldCharType="begin"/>
        </w:r>
        <w:r w:rsidR="008C0FC7">
          <w:rPr>
            <w:noProof/>
            <w:webHidden/>
          </w:rPr>
          <w:instrText xml:space="preserve"> PAGEREF _Toc123801687 \h </w:instrText>
        </w:r>
        <w:r w:rsidR="008C0FC7">
          <w:rPr>
            <w:noProof/>
            <w:webHidden/>
          </w:rPr>
        </w:r>
        <w:r w:rsidR="008C0FC7">
          <w:rPr>
            <w:noProof/>
            <w:webHidden/>
          </w:rPr>
          <w:fldChar w:fldCharType="separate"/>
        </w:r>
        <w:r w:rsidR="008C0FC7">
          <w:rPr>
            <w:noProof/>
            <w:webHidden/>
          </w:rPr>
          <w:t>7</w:t>
        </w:r>
        <w:r w:rsidR="008C0FC7">
          <w:rPr>
            <w:noProof/>
            <w:webHidden/>
          </w:rPr>
          <w:fldChar w:fldCharType="end"/>
        </w:r>
      </w:hyperlink>
    </w:p>
    <w:p w14:paraId="6B626C79" w14:textId="04B984C1" w:rsidR="008C0FC7" w:rsidRDefault="00615D2A">
      <w:pPr>
        <w:pStyle w:val="TableofFigures"/>
        <w:tabs>
          <w:tab w:val="right" w:leader="dot" w:pos="9350"/>
        </w:tabs>
        <w:rPr>
          <w:rFonts w:eastAsiaTheme="minorEastAsia"/>
          <w:noProof/>
          <w:lang w:eastAsia="en-GB"/>
        </w:rPr>
      </w:pPr>
      <w:hyperlink r:id="rId17" w:anchor="_Toc123801688" w:history="1">
        <w:r w:rsidR="008C0FC7" w:rsidRPr="007D54EF">
          <w:rPr>
            <w:rStyle w:val="Hyperlink"/>
            <w:noProof/>
          </w:rPr>
          <w:t>Figure 7 - Project Gant Chart 1</w:t>
        </w:r>
        <w:r w:rsidR="008C0FC7">
          <w:rPr>
            <w:noProof/>
            <w:webHidden/>
          </w:rPr>
          <w:tab/>
        </w:r>
        <w:r w:rsidR="008C0FC7">
          <w:rPr>
            <w:noProof/>
            <w:webHidden/>
          </w:rPr>
          <w:fldChar w:fldCharType="begin"/>
        </w:r>
        <w:r w:rsidR="008C0FC7">
          <w:rPr>
            <w:noProof/>
            <w:webHidden/>
          </w:rPr>
          <w:instrText xml:space="preserve"> PAGEREF _Toc123801688 \h </w:instrText>
        </w:r>
        <w:r w:rsidR="008C0FC7">
          <w:rPr>
            <w:noProof/>
            <w:webHidden/>
          </w:rPr>
        </w:r>
        <w:r w:rsidR="008C0FC7">
          <w:rPr>
            <w:noProof/>
            <w:webHidden/>
          </w:rPr>
          <w:fldChar w:fldCharType="separate"/>
        </w:r>
        <w:r w:rsidR="008C0FC7">
          <w:rPr>
            <w:noProof/>
            <w:webHidden/>
          </w:rPr>
          <w:t>7</w:t>
        </w:r>
        <w:r w:rsidR="008C0FC7">
          <w:rPr>
            <w:noProof/>
            <w:webHidden/>
          </w:rPr>
          <w:fldChar w:fldCharType="end"/>
        </w:r>
      </w:hyperlink>
    </w:p>
    <w:p w14:paraId="39E86175" w14:textId="155B78CD" w:rsidR="008C0FC7" w:rsidRDefault="00615D2A">
      <w:pPr>
        <w:pStyle w:val="TableofFigures"/>
        <w:tabs>
          <w:tab w:val="right" w:leader="dot" w:pos="9350"/>
        </w:tabs>
        <w:rPr>
          <w:rFonts w:eastAsiaTheme="minorEastAsia"/>
          <w:noProof/>
          <w:lang w:eastAsia="en-GB"/>
        </w:rPr>
      </w:pPr>
      <w:hyperlink r:id="rId18" w:anchor="_Toc123801689" w:history="1">
        <w:r w:rsidR="008C0FC7" w:rsidRPr="007D54EF">
          <w:rPr>
            <w:rStyle w:val="Hyperlink"/>
            <w:noProof/>
          </w:rPr>
          <w:t>Figure 8 - Project Gant Chart 2</w:t>
        </w:r>
        <w:r w:rsidR="008C0FC7">
          <w:rPr>
            <w:noProof/>
            <w:webHidden/>
          </w:rPr>
          <w:tab/>
        </w:r>
        <w:r w:rsidR="008C0FC7">
          <w:rPr>
            <w:noProof/>
            <w:webHidden/>
          </w:rPr>
          <w:fldChar w:fldCharType="begin"/>
        </w:r>
        <w:r w:rsidR="008C0FC7">
          <w:rPr>
            <w:noProof/>
            <w:webHidden/>
          </w:rPr>
          <w:instrText xml:space="preserve"> PAGEREF _Toc123801689 \h </w:instrText>
        </w:r>
        <w:r w:rsidR="008C0FC7">
          <w:rPr>
            <w:noProof/>
            <w:webHidden/>
          </w:rPr>
        </w:r>
        <w:r w:rsidR="008C0FC7">
          <w:rPr>
            <w:noProof/>
            <w:webHidden/>
          </w:rPr>
          <w:fldChar w:fldCharType="separate"/>
        </w:r>
        <w:r w:rsidR="008C0FC7">
          <w:rPr>
            <w:noProof/>
            <w:webHidden/>
          </w:rPr>
          <w:t>8</w:t>
        </w:r>
        <w:r w:rsidR="008C0FC7">
          <w:rPr>
            <w:noProof/>
            <w:webHidden/>
          </w:rPr>
          <w:fldChar w:fldCharType="end"/>
        </w:r>
      </w:hyperlink>
    </w:p>
    <w:p w14:paraId="22EF96F4" w14:textId="59B5BEB5" w:rsidR="008C0FC7" w:rsidRDefault="00615D2A">
      <w:pPr>
        <w:pStyle w:val="TableofFigures"/>
        <w:tabs>
          <w:tab w:val="right" w:leader="dot" w:pos="9350"/>
        </w:tabs>
        <w:rPr>
          <w:rFonts w:eastAsiaTheme="minorEastAsia"/>
          <w:noProof/>
          <w:lang w:eastAsia="en-GB"/>
        </w:rPr>
      </w:pPr>
      <w:hyperlink r:id="rId19" w:anchor="_Toc123801690" w:history="1">
        <w:r w:rsidR="008C0FC7" w:rsidRPr="007D54EF">
          <w:rPr>
            <w:rStyle w:val="Hyperlink"/>
            <w:noProof/>
          </w:rPr>
          <w:t>Figure 9 - Stakeholder Analysis</w:t>
        </w:r>
        <w:r w:rsidR="008C0FC7">
          <w:rPr>
            <w:noProof/>
            <w:webHidden/>
          </w:rPr>
          <w:tab/>
        </w:r>
        <w:r w:rsidR="008C0FC7">
          <w:rPr>
            <w:noProof/>
            <w:webHidden/>
          </w:rPr>
          <w:fldChar w:fldCharType="begin"/>
        </w:r>
        <w:r w:rsidR="008C0FC7">
          <w:rPr>
            <w:noProof/>
            <w:webHidden/>
          </w:rPr>
          <w:instrText xml:space="preserve"> PAGEREF _Toc123801690 \h </w:instrText>
        </w:r>
        <w:r w:rsidR="008C0FC7">
          <w:rPr>
            <w:noProof/>
            <w:webHidden/>
          </w:rPr>
        </w:r>
        <w:r w:rsidR="008C0FC7">
          <w:rPr>
            <w:noProof/>
            <w:webHidden/>
          </w:rPr>
          <w:fldChar w:fldCharType="separate"/>
        </w:r>
        <w:r w:rsidR="008C0FC7">
          <w:rPr>
            <w:noProof/>
            <w:webHidden/>
          </w:rPr>
          <w:t>10</w:t>
        </w:r>
        <w:r w:rsidR="008C0FC7">
          <w:rPr>
            <w:noProof/>
            <w:webHidden/>
          </w:rPr>
          <w:fldChar w:fldCharType="end"/>
        </w:r>
      </w:hyperlink>
    </w:p>
    <w:p w14:paraId="5C7ED320" w14:textId="69DF8B3C" w:rsidR="008C0FC7" w:rsidRDefault="00615D2A">
      <w:pPr>
        <w:pStyle w:val="TableofFigures"/>
        <w:tabs>
          <w:tab w:val="right" w:leader="dot" w:pos="9350"/>
        </w:tabs>
        <w:rPr>
          <w:rFonts w:eastAsiaTheme="minorEastAsia"/>
          <w:noProof/>
          <w:lang w:eastAsia="en-GB"/>
        </w:rPr>
      </w:pPr>
      <w:hyperlink r:id="rId20" w:anchor="_Toc123801691" w:history="1">
        <w:r w:rsidR="008C0FC7" w:rsidRPr="007D54EF">
          <w:rPr>
            <w:rStyle w:val="Hyperlink"/>
            <w:noProof/>
          </w:rPr>
          <w:t>Figure 10 - Requirements list</w:t>
        </w:r>
        <w:r w:rsidR="008C0FC7">
          <w:rPr>
            <w:noProof/>
            <w:webHidden/>
          </w:rPr>
          <w:tab/>
        </w:r>
        <w:r w:rsidR="008C0FC7">
          <w:rPr>
            <w:noProof/>
            <w:webHidden/>
          </w:rPr>
          <w:fldChar w:fldCharType="begin"/>
        </w:r>
        <w:r w:rsidR="008C0FC7">
          <w:rPr>
            <w:noProof/>
            <w:webHidden/>
          </w:rPr>
          <w:instrText xml:space="preserve"> PAGEREF _Toc123801691 \h </w:instrText>
        </w:r>
        <w:r w:rsidR="008C0FC7">
          <w:rPr>
            <w:noProof/>
            <w:webHidden/>
          </w:rPr>
        </w:r>
        <w:r w:rsidR="008C0FC7">
          <w:rPr>
            <w:noProof/>
            <w:webHidden/>
          </w:rPr>
          <w:fldChar w:fldCharType="separate"/>
        </w:r>
        <w:r w:rsidR="008C0FC7">
          <w:rPr>
            <w:noProof/>
            <w:webHidden/>
          </w:rPr>
          <w:t>11</w:t>
        </w:r>
        <w:r w:rsidR="008C0FC7">
          <w:rPr>
            <w:noProof/>
            <w:webHidden/>
          </w:rPr>
          <w:fldChar w:fldCharType="end"/>
        </w:r>
      </w:hyperlink>
    </w:p>
    <w:p w14:paraId="08764D38" w14:textId="22C10CB3" w:rsidR="008C0FC7" w:rsidRDefault="00615D2A">
      <w:pPr>
        <w:pStyle w:val="TableofFigures"/>
        <w:tabs>
          <w:tab w:val="right" w:leader="dot" w:pos="9350"/>
        </w:tabs>
        <w:rPr>
          <w:rFonts w:eastAsiaTheme="minorEastAsia"/>
          <w:noProof/>
          <w:lang w:eastAsia="en-GB"/>
        </w:rPr>
      </w:pPr>
      <w:hyperlink r:id="rId21" w:anchor="_Toc123801692" w:history="1">
        <w:r w:rsidR="008C0FC7" w:rsidRPr="007D54EF">
          <w:rPr>
            <w:rStyle w:val="Hyperlink"/>
            <w:noProof/>
          </w:rPr>
          <w:t>Figure 11 - Original ideas for Concept development</w:t>
        </w:r>
        <w:r w:rsidR="008C0FC7">
          <w:rPr>
            <w:noProof/>
            <w:webHidden/>
          </w:rPr>
          <w:tab/>
        </w:r>
        <w:r w:rsidR="008C0FC7">
          <w:rPr>
            <w:noProof/>
            <w:webHidden/>
          </w:rPr>
          <w:fldChar w:fldCharType="begin"/>
        </w:r>
        <w:r w:rsidR="008C0FC7">
          <w:rPr>
            <w:noProof/>
            <w:webHidden/>
          </w:rPr>
          <w:instrText xml:space="preserve"> PAGEREF _Toc123801692 \h </w:instrText>
        </w:r>
        <w:r w:rsidR="008C0FC7">
          <w:rPr>
            <w:noProof/>
            <w:webHidden/>
          </w:rPr>
        </w:r>
        <w:r w:rsidR="008C0FC7">
          <w:rPr>
            <w:noProof/>
            <w:webHidden/>
          </w:rPr>
          <w:fldChar w:fldCharType="separate"/>
        </w:r>
        <w:r w:rsidR="008C0FC7">
          <w:rPr>
            <w:noProof/>
            <w:webHidden/>
          </w:rPr>
          <w:t>12</w:t>
        </w:r>
        <w:r w:rsidR="008C0FC7">
          <w:rPr>
            <w:noProof/>
            <w:webHidden/>
          </w:rPr>
          <w:fldChar w:fldCharType="end"/>
        </w:r>
      </w:hyperlink>
    </w:p>
    <w:p w14:paraId="3D7D019C" w14:textId="17F30FA1" w:rsidR="008C0FC7" w:rsidRDefault="00615D2A">
      <w:pPr>
        <w:pStyle w:val="TableofFigures"/>
        <w:tabs>
          <w:tab w:val="right" w:leader="dot" w:pos="9350"/>
        </w:tabs>
        <w:rPr>
          <w:rFonts w:eastAsiaTheme="minorEastAsia"/>
          <w:noProof/>
          <w:lang w:eastAsia="en-GB"/>
        </w:rPr>
      </w:pPr>
      <w:hyperlink w:anchor="_Toc123801693" w:history="1">
        <w:r w:rsidR="008C0FC7" w:rsidRPr="007D54EF">
          <w:rPr>
            <w:rStyle w:val="Hyperlink"/>
            <w:noProof/>
          </w:rPr>
          <w:t>Figure 12 - High -&gt; Low level design with traceability</w:t>
        </w:r>
        <w:r w:rsidR="008C0FC7">
          <w:rPr>
            <w:noProof/>
            <w:webHidden/>
          </w:rPr>
          <w:tab/>
        </w:r>
        <w:r w:rsidR="008C0FC7">
          <w:rPr>
            <w:noProof/>
            <w:webHidden/>
          </w:rPr>
          <w:fldChar w:fldCharType="begin"/>
        </w:r>
        <w:r w:rsidR="008C0FC7">
          <w:rPr>
            <w:noProof/>
            <w:webHidden/>
          </w:rPr>
          <w:instrText xml:space="preserve"> PAGEREF _Toc123801693 \h </w:instrText>
        </w:r>
        <w:r w:rsidR="008C0FC7">
          <w:rPr>
            <w:noProof/>
            <w:webHidden/>
          </w:rPr>
        </w:r>
        <w:r w:rsidR="008C0FC7">
          <w:rPr>
            <w:noProof/>
            <w:webHidden/>
          </w:rPr>
          <w:fldChar w:fldCharType="separate"/>
        </w:r>
        <w:r w:rsidR="008C0FC7">
          <w:rPr>
            <w:noProof/>
            <w:webHidden/>
          </w:rPr>
          <w:t>17</w:t>
        </w:r>
        <w:r w:rsidR="008C0FC7">
          <w:rPr>
            <w:noProof/>
            <w:webHidden/>
          </w:rPr>
          <w:fldChar w:fldCharType="end"/>
        </w:r>
      </w:hyperlink>
    </w:p>
    <w:p w14:paraId="7FB39436" w14:textId="649F18FF" w:rsidR="008C0FC7" w:rsidRDefault="00615D2A">
      <w:pPr>
        <w:pStyle w:val="TableofFigures"/>
        <w:tabs>
          <w:tab w:val="right" w:leader="dot" w:pos="9350"/>
        </w:tabs>
        <w:rPr>
          <w:rFonts w:eastAsiaTheme="minorEastAsia"/>
          <w:noProof/>
          <w:lang w:eastAsia="en-GB"/>
        </w:rPr>
      </w:pPr>
      <w:hyperlink r:id="rId22" w:anchor="_Toc123801694" w:history="1">
        <w:r w:rsidR="008C0FC7" w:rsidRPr="007D54EF">
          <w:rPr>
            <w:rStyle w:val="Hyperlink"/>
            <w:noProof/>
          </w:rPr>
          <w:t>Figure 13 - V&amp;V Matrix</w:t>
        </w:r>
        <w:r w:rsidR="008C0FC7">
          <w:rPr>
            <w:noProof/>
            <w:webHidden/>
          </w:rPr>
          <w:tab/>
        </w:r>
        <w:r w:rsidR="008C0FC7">
          <w:rPr>
            <w:noProof/>
            <w:webHidden/>
          </w:rPr>
          <w:fldChar w:fldCharType="begin"/>
        </w:r>
        <w:r w:rsidR="008C0FC7">
          <w:rPr>
            <w:noProof/>
            <w:webHidden/>
          </w:rPr>
          <w:instrText xml:space="preserve"> PAGEREF _Toc123801694 \h </w:instrText>
        </w:r>
        <w:r w:rsidR="008C0FC7">
          <w:rPr>
            <w:noProof/>
            <w:webHidden/>
          </w:rPr>
        </w:r>
        <w:r w:rsidR="008C0FC7">
          <w:rPr>
            <w:noProof/>
            <w:webHidden/>
          </w:rPr>
          <w:fldChar w:fldCharType="separate"/>
        </w:r>
        <w:r w:rsidR="008C0FC7">
          <w:rPr>
            <w:noProof/>
            <w:webHidden/>
          </w:rPr>
          <w:t>18</w:t>
        </w:r>
        <w:r w:rsidR="008C0FC7">
          <w:rPr>
            <w:noProof/>
            <w:webHidden/>
          </w:rPr>
          <w:fldChar w:fldCharType="end"/>
        </w:r>
      </w:hyperlink>
    </w:p>
    <w:p w14:paraId="2749D3F4" w14:textId="7D58A3BD" w:rsidR="008C0FC7" w:rsidRDefault="00615D2A">
      <w:pPr>
        <w:pStyle w:val="TableofFigures"/>
        <w:tabs>
          <w:tab w:val="right" w:leader="dot" w:pos="9350"/>
        </w:tabs>
        <w:rPr>
          <w:rFonts w:eastAsiaTheme="minorEastAsia"/>
          <w:noProof/>
          <w:lang w:eastAsia="en-GB"/>
        </w:rPr>
      </w:pPr>
      <w:hyperlink w:anchor="_Toc123801695" w:history="1">
        <w:r w:rsidR="008C0FC7" w:rsidRPr="007D54EF">
          <w:rPr>
            <w:rStyle w:val="Hyperlink"/>
            <w:noProof/>
          </w:rPr>
          <w:t>Figure 14 - Verification Methods</w:t>
        </w:r>
        <w:r w:rsidR="008C0FC7">
          <w:rPr>
            <w:noProof/>
            <w:webHidden/>
          </w:rPr>
          <w:tab/>
        </w:r>
        <w:r w:rsidR="008C0FC7">
          <w:rPr>
            <w:noProof/>
            <w:webHidden/>
          </w:rPr>
          <w:fldChar w:fldCharType="begin"/>
        </w:r>
        <w:r w:rsidR="008C0FC7">
          <w:rPr>
            <w:noProof/>
            <w:webHidden/>
          </w:rPr>
          <w:instrText xml:space="preserve"> PAGEREF _Toc123801695 \h </w:instrText>
        </w:r>
        <w:r w:rsidR="008C0FC7">
          <w:rPr>
            <w:noProof/>
            <w:webHidden/>
          </w:rPr>
        </w:r>
        <w:r w:rsidR="008C0FC7">
          <w:rPr>
            <w:noProof/>
            <w:webHidden/>
          </w:rPr>
          <w:fldChar w:fldCharType="separate"/>
        </w:r>
        <w:r w:rsidR="008C0FC7">
          <w:rPr>
            <w:noProof/>
            <w:webHidden/>
          </w:rPr>
          <w:t>18</w:t>
        </w:r>
        <w:r w:rsidR="008C0FC7">
          <w:rPr>
            <w:noProof/>
            <w:webHidden/>
          </w:rPr>
          <w:fldChar w:fldCharType="end"/>
        </w:r>
      </w:hyperlink>
    </w:p>
    <w:p w14:paraId="565506B0" w14:textId="5E3A9C64" w:rsidR="008C0FC7" w:rsidRDefault="00615D2A">
      <w:pPr>
        <w:pStyle w:val="TableofFigures"/>
        <w:tabs>
          <w:tab w:val="right" w:leader="dot" w:pos="9350"/>
        </w:tabs>
        <w:rPr>
          <w:rFonts w:eastAsiaTheme="minorEastAsia"/>
          <w:noProof/>
          <w:lang w:eastAsia="en-GB"/>
        </w:rPr>
      </w:pPr>
      <w:hyperlink w:anchor="_Toc123801696" w:history="1">
        <w:r w:rsidR="008C0FC7" w:rsidRPr="007D54EF">
          <w:rPr>
            <w:rStyle w:val="Hyperlink"/>
            <w:noProof/>
          </w:rPr>
          <w:t>Figure 15 - Document sign off box</w:t>
        </w:r>
        <w:r w:rsidR="008C0FC7">
          <w:rPr>
            <w:noProof/>
            <w:webHidden/>
          </w:rPr>
          <w:tab/>
        </w:r>
        <w:r w:rsidR="008C0FC7">
          <w:rPr>
            <w:noProof/>
            <w:webHidden/>
          </w:rPr>
          <w:fldChar w:fldCharType="begin"/>
        </w:r>
        <w:r w:rsidR="008C0FC7">
          <w:rPr>
            <w:noProof/>
            <w:webHidden/>
          </w:rPr>
          <w:instrText xml:space="preserve"> PAGEREF _Toc123801696 \h </w:instrText>
        </w:r>
        <w:r w:rsidR="008C0FC7">
          <w:rPr>
            <w:noProof/>
            <w:webHidden/>
          </w:rPr>
        </w:r>
        <w:r w:rsidR="008C0FC7">
          <w:rPr>
            <w:noProof/>
            <w:webHidden/>
          </w:rPr>
          <w:fldChar w:fldCharType="separate"/>
        </w:r>
        <w:r w:rsidR="008C0FC7">
          <w:rPr>
            <w:noProof/>
            <w:webHidden/>
          </w:rPr>
          <w:t>19</w:t>
        </w:r>
        <w:r w:rsidR="008C0FC7">
          <w:rPr>
            <w:noProof/>
            <w:webHidden/>
          </w:rPr>
          <w:fldChar w:fldCharType="end"/>
        </w:r>
      </w:hyperlink>
    </w:p>
    <w:p w14:paraId="16EE7FFB" w14:textId="092A1228" w:rsidR="008C0FC7" w:rsidRDefault="00615D2A">
      <w:pPr>
        <w:pStyle w:val="TableofFigures"/>
        <w:tabs>
          <w:tab w:val="right" w:leader="dot" w:pos="9350"/>
        </w:tabs>
        <w:rPr>
          <w:rFonts w:eastAsiaTheme="minorEastAsia"/>
          <w:noProof/>
          <w:lang w:eastAsia="en-GB"/>
        </w:rPr>
      </w:pPr>
      <w:hyperlink r:id="rId23" w:anchor="_Toc123801697" w:history="1">
        <w:r w:rsidR="008C0FC7" w:rsidRPr="007D54EF">
          <w:rPr>
            <w:rStyle w:val="Hyperlink"/>
            <w:noProof/>
          </w:rPr>
          <w:t>Figure 16 - Stakeholder sign off</w:t>
        </w:r>
        <w:r w:rsidR="008C0FC7">
          <w:rPr>
            <w:noProof/>
            <w:webHidden/>
          </w:rPr>
          <w:tab/>
        </w:r>
        <w:r w:rsidR="008C0FC7">
          <w:rPr>
            <w:noProof/>
            <w:webHidden/>
          </w:rPr>
          <w:fldChar w:fldCharType="begin"/>
        </w:r>
        <w:r w:rsidR="008C0FC7">
          <w:rPr>
            <w:noProof/>
            <w:webHidden/>
          </w:rPr>
          <w:instrText xml:space="preserve"> PAGEREF _Toc123801697 \h </w:instrText>
        </w:r>
        <w:r w:rsidR="008C0FC7">
          <w:rPr>
            <w:noProof/>
            <w:webHidden/>
          </w:rPr>
        </w:r>
        <w:r w:rsidR="008C0FC7">
          <w:rPr>
            <w:noProof/>
            <w:webHidden/>
          </w:rPr>
          <w:fldChar w:fldCharType="separate"/>
        </w:r>
        <w:r w:rsidR="008C0FC7">
          <w:rPr>
            <w:noProof/>
            <w:webHidden/>
          </w:rPr>
          <w:t>19</w:t>
        </w:r>
        <w:r w:rsidR="008C0FC7">
          <w:rPr>
            <w:noProof/>
            <w:webHidden/>
          </w:rPr>
          <w:fldChar w:fldCharType="end"/>
        </w:r>
      </w:hyperlink>
    </w:p>
    <w:p w14:paraId="20A8AA23" w14:textId="56B08531" w:rsidR="00FA435A" w:rsidRDefault="002B189A" w:rsidP="003F6E79">
      <w:r>
        <w:fldChar w:fldCharType="end"/>
      </w:r>
    </w:p>
    <w:p w14:paraId="7956E575" w14:textId="6EFD31A7" w:rsidR="009D61E7" w:rsidRDefault="009D61E7" w:rsidP="003F6E79"/>
    <w:p w14:paraId="3B1FD08A" w14:textId="4410974C" w:rsidR="00FA435A" w:rsidRDefault="00FA435A" w:rsidP="003F6E79"/>
    <w:p w14:paraId="4B892257" w14:textId="2916E89D" w:rsidR="00FA435A" w:rsidRDefault="00FA435A" w:rsidP="003F6E79"/>
    <w:p w14:paraId="6EE6964A" w14:textId="1F208B1F" w:rsidR="00FA435A" w:rsidRDefault="00FA435A" w:rsidP="003F6E79"/>
    <w:p w14:paraId="77170E8D" w14:textId="4191954F" w:rsidR="00FA435A" w:rsidRDefault="00FA435A" w:rsidP="003F6E79"/>
    <w:tbl>
      <w:tblPr>
        <w:tblStyle w:val="GridTable4"/>
        <w:tblW w:w="0" w:type="auto"/>
        <w:tblLook w:val="04A0" w:firstRow="1" w:lastRow="0" w:firstColumn="1" w:lastColumn="0" w:noHBand="0" w:noVBand="1"/>
      </w:tblPr>
      <w:tblGrid>
        <w:gridCol w:w="4675"/>
        <w:gridCol w:w="4675"/>
      </w:tblGrid>
      <w:tr w:rsidR="0021108E" w14:paraId="4D850619" w14:textId="77777777" w:rsidTr="480B148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01DF776" w14:textId="2E1AB7F9" w:rsidR="0021108E" w:rsidRDefault="480B1489" w:rsidP="003F6E79">
            <w:r>
              <w:t xml:space="preserve"> Nomenclature</w:t>
            </w:r>
          </w:p>
        </w:tc>
        <w:tc>
          <w:tcPr>
            <w:tcW w:w="4675" w:type="dxa"/>
          </w:tcPr>
          <w:p w14:paraId="28AB450F" w14:textId="6B1810A4" w:rsidR="0021108E" w:rsidRDefault="00FA435A" w:rsidP="003F6E79">
            <w:pPr>
              <w:cnfStyle w:val="100000000000" w:firstRow="1" w:lastRow="0" w:firstColumn="0" w:lastColumn="0" w:oddVBand="0" w:evenVBand="0" w:oddHBand="0" w:evenHBand="0" w:firstRowFirstColumn="0" w:firstRowLastColumn="0" w:lastRowFirstColumn="0" w:lastRowLastColumn="0"/>
            </w:pPr>
            <w:r>
              <w:t>Meaning</w:t>
            </w:r>
          </w:p>
        </w:tc>
      </w:tr>
      <w:tr w:rsidR="00E33EA6" w14:paraId="0EEE2AD5" w14:textId="77777777" w:rsidTr="480B14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DAAFC48" w14:textId="2DF3229A" w:rsidR="00E33EA6" w:rsidRDefault="00E33EA6" w:rsidP="003F6E79">
            <w:r>
              <w:t>RSA</w:t>
            </w:r>
          </w:p>
        </w:tc>
        <w:tc>
          <w:tcPr>
            <w:tcW w:w="4675" w:type="dxa"/>
          </w:tcPr>
          <w:p w14:paraId="139D2702" w14:textId="570D3223" w:rsidR="00E33EA6" w:rsidRDefault="00E33EA6" w:rsidP="003F6E79">
            <w:pPr>
              <w:cnfStyle w:val="000000100000" w:firstRow="0" w:lastRow="0" w:firstColumn="0" w:lastColumn="0" w:oddVBand="0" w:evenVBand="0" w:oddHBand="1" w:evenHBand="0" w:firstRowFirstColumn="0" w:firstRowLastColumn="0" w:lastRowFirstColumn="0" w:lastRowLastColumn="0"/>
            </w:pPr>
            <w:r>
              <w:t>Resistor Sorting Arm</w:t>
            </w:r>
          </w:p>
        </w:tc>
      </w:tr>
      <w:tr w:rsidR="0021108E" w14:paraId="7CD38D1C" w14:textId="77777777" w:rsidTr="480B1489">
        <w:tc>
          <w:tcPr>
            <w:cnfStyle w:val="001000000000" w:firstRow="0" w:lastRow="0" w:firstColumn="1" w:lastColumn="0" w:oddVBand="0" w:evenVBand="0" w:oddHBand="0" w:evenHBand="0" w:firstRowFirstColumn="0" w:firstRowLastColumn="0" w:lastRowFirstColumn="0" w:lastRowLastColumn="0"/>
            <w:tcW w:w="4675" w:type="dxa"/>
          </w:tcPr>
          <w:p w14:paraId="0347C906" w14:textId="41E8DA56" w:rsidR="0021108E" w:rsidRDefault="00FA435A" w:rsidP="003F6E79">
            <w:r>
              <w:t>V&amp;V</w:t>
            </w:r>
          </w:p>
        </w:tc>
        <w:tc>
          <w:tcPr>
            <w:tcW w:w="4675" w:type="dxa"/>
          </w:tcPr>
          <w:p w14:paraId="73F799C8" w14:textId="7D6628D6" w:rsidR="0021108E" w:rsidRDefault="00FA435A" w:rsidP="003F6E79">
            <w:pPr>
              <w:cnfStyle w:val="000000000000" w:firstRow="0" w:lastRow="0" w:firstColumn="0" w:lastColumn="0" w:oddVBand="0" w:evenVBand="0" w:oddHBand="0" w:evenHBand="0" w:firstRowFirstColumn="0" w:firstRowLastColumn="0" w:lastRowFirstColumn="0" w:lastRowLastColumn="0"/>
            </w:pPr>
            <w:r>
              <w:t>Verification and Validation</w:t>
            </w:r>
          </w:p>
        </w:tc>
      </w:tr>
      <w:tr w:rsidR="0021108E" w14:paraId="66EF9B2C" w14:textId="77777777" w:rsidTr="480B14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AD95AE3" w14:textId="2B1E0617" w:rsidR="0021108E" w:rsidRDefault="00FA435A" w:rsidP="003F6E79">
            <w:r>
              <w:t>MVP</w:t>
            </w:r>
          </w:p>
        </w:tc>
        <w:tc>
          <w:tcPr>
            <w:tcW w:w="4675" w:type="dxa"/>
          </w:tcPr>
          <w:p w14:paraId="5F80B012" w14:textId="185F285D" w:rsidR="0021108E" w:rsidRDefault="00FA435A" w:rsidP="003F6E79">
            <w:pPr>
              <w:cnfStyle w:val="000000100000" w:firstRow="0" w:lastRow="0" w:firstColumn="0" w:lastColumn="0" w:oddVBand="0" w:evenVBand="0" w:oddHBand="1" w:evenHBand="0" w:firstRowFirstColumn="0" w:firstRowLastColumn="0" w:lastRowFirstColumn="0" w:lastRowLastColumn="0"/>
            </w:pPr>
            <w:r>
              <w:t>Minimum Viable Product</w:t>
            </w:r>
          </w:p>
        </w:tc>
      </w:tr>
      <w:tr w:rsidR="0021108E" w14:paraId="4D7E34D5" w14:textId="77777777" w:rsidTr="480B1489">
        <w:tc>
          <w:tcPr>
            <w:cnfStyle w:val="001000000000" w:firstRow="0" w:lastRow="0" w:firstColumn="1" w:lastColumn="0" w:oddVBand="0" w:evenVBand="0" w:oddHBand="0" w:evenHBand="0" w:firstRowFirstColumn="0" w:firstRowLastColumn="0" w:lastRowFirstColumn="0" w:lastRowLastColumn="0"/>
            <w:tcW w:w="4675" w:type="dxa"/>
          </w:tcPr>
          <w:p w14:paraId="1120D1C3" w14:textId="04204884" w:rsidR="0021108E" w:rsidRDefault="004A6D68" w:rsidP="003F6E79">
            <w:r>
              <w:t>V&amp;V</w:t>
            </w:r>
          </w:p>
        </w:tc>
        <w:tc>
          <w:tcPr>
            <w:tcW w:w="4675" w:type="dxa"/>
          </w:tcPr>
          <w:p w14:paraId="331BD319" w14:textId="621AB42B" w:rsidR="0021108E" w:rsidRDefault="004A6D68" w:rsidP="003F6E79">
            <w:pPr>
              <w:cnfStyle w:val="000000000000" w:firstRow="0" w:lastRow="0" w:firstColumn="0" w:lastColumn="0" w:oddVBand="0" w:evenVBand="0" w:oddHBand="0" w:evenHBand="0" w:firstRowFirstColumn="0" w:firstRowLastColumn="0" w:lastRowFirstColumn="0" w:lastRowLastColumn="0"/>
            </w:pPr>
            <w:r>
              <w:t>Verification and Validation</w:t>
            </w:r>
          </w:p>
        </w:tc>
      </w:tr>
      <w:tr w:rsidR="0021108E" w14:paraId="52FA7D46" w14:textId="77777777" w:rsidTr="480B14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DBDA58B" w14:textId="1F6F4E00" w:rsidR="0021108E" w:rsidRDefault="00E05B33" w:rsidP="003F6E79">
            <w:r>
              <w:t>RMP</w:t>
            </w:r>
          </w:p>
        </w:tc>
        <w:tc>
          <w:tcPr>
            <w:tcW w:w="4675" w:type="dxa"/>
          </w:tcPr>
          <w:p w14:paraId="6F84C15A" w14:textId="083CCC1E" w:rsidR="0021108E" w:rsidRDefault="00E05B33" w:rsidP="003F6E79">
            <w:pPr>
              <w:cnfStyle w:val="000000100000" w:firstRow="0" w:lastRow="0" w:firstColumn="0" w:lastColumn="0" w:oddVBand="0" w:evenVBand="0" w:oddHBand="1" w:evenHBand="0" w:firstRowFirstColumn="0" w:firstRowLastColumn="0" w:lastRowFirstColumn="0" w:lastRowLastColumn="0"/>
            </w:pPr>
            <w:r>
              <w:t>Risk mitigation plan</w:t>
            </w:r>
          </w:p>
        </w:tc>
      </w:tr>
      <w:tr w:rsidR="0021108E" w14:paraId="6046A986" w14:textId="77777777" w:rsidTr="480B1489">
        <w:tc>
          <w:tcPr>
            <w:cnfStyle w:val="001000000000" w:firstRow="0" w:lastRow="0" w:firstColumn="1" w:lastColumn="0" w:oddVBand="0" w:evenVBand="0" w:oddHBand="0" w:evenHBand="0" w:firstRowFirstColumn="0" w:firstRowLastColumn="0" w:lastRowFirstColumn="0" w:lastRowLastColumn="0"/>
            <w:tcW w:w="4675" w:type="dxa"/>
          </w:tcPr>
          <w:p w14:paraId="6EA4CFB4" w14:textId="77777777" w:rsidR="0021108E" w:rsidRDefault="0021108E" w:rsidP="003F6E79"/>
        </w:tc>
        <w:tc>
          <w:tcPr>
            <w:tcW w:w="4675" w:type="dxa"/>
          </w:tcPr>
          <w:p w14:paraId="43C10E19" w14:textId="77777777" w:rsidR="0021108E" w:rsidRDefault="0021108E" w:rsidP="003F6E79">
            <w:pPr>
              <w:cnfStyle w:val="000000000000" w:firstRow="0" w:lastRow="0" w:firstColumn="0" w:lastColumn="0" w:oddVBand="0" w:evenVBand="0" w:oddHBand="0" w:evenHBand="0" w:firstRowFirstColumn="0" w:firstRowLastColumn="0" w:lastRowFirstColumn="0" w:lastRowLastColumn="0"/>
            </w:pPr>
          </w:p>
        </w:tc>
      </w:tr>
      <w:tr w:rsidR="0021108E" w14:paraId="3F44779C" w14:textId="77777777" w:rsidTr="480B14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1E26EB9" w14:textId="77777777" w:rsidR="0021108E" w:rsidRDefault="0021108E" w:rsidP="003F6E79"/>
        </w:tc>
        <w:tc>
          <w:tcPr>
            <w:tcW w:w="4675" w:type="dxa"/>
          </w:tcPr>
          <w:p w14:paraId="36BE580B" w14:textId="77777777" w:rsidR="0021108E" w:rsidRDefault="0021108E" w:rsidP="003F6E79">
            <w:pPr>
              <w:cnfStyle w:val="000000100000" w:firstRow="0" w:lastRow="0" w:firstColumn="0" w:lastColumn="0" w:oddVBand="0" w:evenVBand="0" w:oddHBand="1" w:evenHBand="0" w:firstRowFirstColumn="0" w:firstRowLastColumn="0" w:lastRowFirstColumn="0" w:lastRowLastColumn="0"/>
            </w:pPr>
          </w:p>
        </w:tc>
      </w:tr>
      <w:tr w:rsidR="00FA435A" w14:paraId="0BD2787C" w14:textId="77777777" w:rsidTr="480B1489">
        <w:tc>
          <w:tcPr>
            <w:cnfStyle w:val="001000000000" w:firstRow="0" w:lastRow="0" w:firstColumn="1" w:lastColumn="0" w:oddVBand="0" w:evenVBand="0" w:oddHBand="0" w:evenHBand="0" w:firstRowFirstColumn="0" w:firstRowLastColumn="0" w:lastRowFirstColumn="0" w:lastRowLastColumn="0"/>
            <w:tcW w:w="4675" w:type="dxa"/>
          </w:tcPr>
          <w:p w14:paraId="3CCA3812" w14:textId="77777777" w:rsidR="00FA435A" w:rsidRDefault="00FA435A" w:rsidP="003F6E79"/>
        </w:tc>
        <w:tc>
          <w:tcPr>
            <w:tcW w:w="4675" w:type="dxa"/>
          </w:tcPr>
          <w:p w14:paraId="34D5DED6" w14:textId="77777777" w:rsidR="00FA435A" w:rsidRDefault="00FA435A" w:rsidP="003F6E79">
            <w:pPr>
              <w:cnfStyle w:val="000000000000" w:firstRow="0" w:lastRow="0" w:firstColumn="0" w:lastColumn="0" w:oddVBand="0" w:evenVBand="0" w:oddHBand="0" w:evenHBand="0" w:firstRowFirstColumn="0" w:firstRowLastColumn="0" w:lastRowFirstColumn="0" w:lastRowLastColumn="0"/>
            </w:pPr>
          </w:p>
        </w:tc>
      </w:tr>
      <w:tr w:rsidR="00FA435A" w14:paraId="7CAA9A49" w14:textId="77777777" w:rsidTr="480B14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BF88796" w14:textId="77777777" w:rsidR="00FA435A" w:rsidRDefault="00FA435A" w:rsidP="003F6E79"/>
        </w:tc>
        <w:tc>
          <w:tcPr>
            <w:tcW w:w="4675" w:type="dxa"/>
          </w:tcPr>
          <w:p w14:paraId="487647BB" w14:textId="77777777" w:rsidR="00FA435A" w:rsidRDefault="00FA435A" w:rsidP="003F6E79">
            <w:pPr>
              <w:cnfStyle w:val="000000100000" w:firstRow="0" w:lastRow="0" w:firstColumn="0" w:lastColumn="0" w:oddVBand="0" w:evenVBand="0" w:oddHBand="1" w:evenHBand="0" w:firstRowFirstColumn="0" w:firstRowLastColumn="0" w:lastRowFirstColumn="0" w:lastRowLastColumn="0"/>
            </w:pPr>
          </w:p>
        </w:tc>
      </w:tr>
    </w:tbl>
    <w:p w14:paraId="15E440B0" w14:textId="4A77284C" w:rsidR="00D70D56" w:rsidRDefault="00D70D56" w:rsidP="003F6E79"/>
    <w:p w14:paraId="28D0C047" w14:textId="42D3E1A9" w:rsidR="0048050A" w:rsidRDefault="480B1489" w:rsidP="00246EE6">
      <w:pPr>
        <w:pStyle w:val="Heading1"/>
      </w:pPr>
      <w:bookmarkStart w:id="2" w:name="_Toc612251469"/>
      <w:r>
        <w:t>Introduction</w:t>
      </w:r>
      <w:bookmarkEnd w:id="2"/>
    </w:p>
    <w:p w14:paraId="66D5D492" w14:textId="7FF042E7" w:rsidR="00246EE6" w:rsidRDefault="480B1489" w:rsidP="000A37F7">
      <w:pPr>
        <w:pStyle w:val="Heading2"/>
      </w:pPr>
      <w:bookmarkStart w:id="3" w:name="_Toc756850460"/>
      <w:r>
        <w:t>Purpose of the report</w:t>
      </w:r>
      <w:bookmarkEnd w:id="3"/>
    </w:p>
    <w:p w14:paraId="1E88F683" w14:textId="1E6CCBC3" w:rsidR="000A37F7" w:rsidRDefault="007533B9" w:rsidP="000A37F7">
      <w:r>
        <w:t xml:space="preserve">Due to the complex nature of the project and the </w:t>
      </w:r>
      <w:r w:rsidR="002339B3">
        <w:t xml:space="preserve">high level of </w:t>
      </w:r>
      <w:r w:rsidR="00A21D9B">
        <w:t>interest</w:t>
      </w:r>
      <w:r w:rsidR="002339B3">
        <w:t xml:space="preserve"> from stakeholders this report was created showing the process’s taken to ensure the </w:t>
      </w:r>
      <w:r w:rsidR="00A21D9B">
        <w:t xml:space="preserve">products feasibility and suitability to the problem proposed and the project scope </w:t>
      </w:r>
      <w:r w:rsidR="000703F8">
        <w:t>laid</w:t>
      </w:r>
      <w:r w:rsidR="00A21D9B">
        <w:t xml:space="preserve"> out later</w:t>
      </w:r>
      <w:r w:rsidR="000703F8">
        <w:t>.</w:t>
      </w:r>
      <w:r w:rsidR="007E0859">
        <w:t xml:space="preserve"> Each section will aid in the completion of </w:t>
      </w:r>
      <w:r w:rsidR="0067722A">
        <w:t>future</w:t>
      </w:r>
      <w:r w:rsidR="007E0859">
        <w:t xml:space="preserve"> project as well as show the </w:t>
      </w:r>
      <w:r w:rsidR="0029668F">
        <w:t>suitable steps in an engineering projects lifecycle were completed to a high level</w:t>
      </w:r>
      <w:r w:rsidR="003A3862">
        <w:t>.</w:t>
      </w:r>
      <w:r w:rsidR="0067722A">
        <w:t xml:space="preserve"> Important parts of the project management are included and</w:t>
      </w:r>
      <w:r w:rsidR="003A3862">
        <w:t xml:space="preserve"> </w:t>
      </w:r>
      <w:r w:rsidR="0067722A">
        <w:t>t</w:t>
      </w:r>
      <w:r w:rsidR="003A3862">
        <w:t xml:space="preserve">he last key section of the report allows a </w:t>
      </w:r>
      <w:r w:rsidR="0067722A">
        <w:t>deeper</w:t>
      </w:r>
      <w:r w:rsidR="003A3862">
        <w:t xml:space="preserve"> dive into what could be improved for future </w:t>
      </w:r>
      <w:r w:rsidR="00E340C0">
        <w:t xml:space="preserve">projects and what lessons were </w:t>
      </w:r>
      <w:r w:rsidR="0067722A">
        <w:t xml:space="preserve">learnt. </w:t>
      </w:r>
    </w:p>
    <w:p w14:paraId="65E0AA55" w14:textId="263F53F3" w:rsidR="000A37F7" w:rsidRDefault="480B1489" w:rsidP="000A37F7">
      <w:pPr>
        <w:pStyle w:val="Heading2"/>
      </w:pPr>
      <w:bookmarkStart w:id="4" w:name="_Toc722837687"/>
      <w:r>
        <w:t>Scope of the project</w:t>
      </w:r>
      <w:bookmarkEnd w:id="4"/>
    </w:p>
    <w:p w14:paraId="010E2F93" w14:textId="5CB3EA40" w:rsidR="00483380" w:rsidRDefault="480B1489" w:rsidP="00483380">
      <w:r>
        <w:t>The resistor sorting arm (RSA) needed to quickly and accurately sort through a group of resistors with minimal human assistance. The arm needed to measure resistor resistance in a set location, pick the resistor up and move it to the correct box. While our MVP works with the E12 resistor series modifications to the code would allow an easy change to a different set of resistors and with more altering additional boxed could be added allowing more different resistors too be sorted.</w:t>
      </w:r>
    </w:p>
    <w:p w14:paraId="7C2CC32F" w14:textId="77777777" w:rsidR="00483380" w:rsidRDefault="00483380" w:rsidP="00483380"/>
    <w:p w14:paraId="72BA6409" w14:textId="668A8D1D" w:rsidR="00483380" w:rsidRDefault="480B1489" w:rsidP="00483380">
      <w:pPr>
        <w:pStyle w:val="Heading2"/>
      </w:pPr>
      <w:bookmarkStart w:id="5" w:name="_Toc925612220"/>
      <w:r>
        <w:lastRenderedPageBreak/>
        <w:t>All necessary documentation</w:t>
      </w:r>
      <w:bookmarkEnd w:id="5"/>
    </w:p>
    <w:p w14:paraId="008232B4" w14:textId="008836DC" w:rsidR="00483380" w:rsidRPr="00483380" w:rsidRDefault="00C42C68" w:rsidP="00483380">
      <w:r>
        <w:t>GitHub</w:t>
      </w:r>
      <w:r w:rsidR="00483380">
        <w:t xml:space="preserve"> was used extensively </w:t>
      </w:r>
      <w:r w:rsidR="00204807">
        <w:t xml:space="preserve">throughout the project </w:t>
      </w:r>
      <w:r w:rsidR="00073180">
        <w:t>allowing all pertinent documentation to be stored in one locatio</w:t>
      </w:r>
      <w:r w:rsidR="0066614E">
        <w:t xml:space="preserve">n. Use of software similar to GitHub allows excellent version control and </w:t>
      </w:r>
      <w:r w:rsidR="00EA031A">
        <w:t>advanced team collaboration and allowing individuals to</w:t>
      </w:r>
      <w:r w:rsidR="00A317D5">
        <w:t xml:space="preserve"> produce documentation at their own rate. The link to </w:t>
      </w:r>
      <w:r w:rsidR="00312665">
        <w:t xml:space="preserve">this projects GitHub </w:t>
      </w:r>
      <w:commentRangeStart w:id="6"/>
      <w:r w:rsidR="00312665">
        <w:t xml:space="preserve">repository is XXX, and the </w:t>
      </w:r>
      <w:r w:rsidR="004D3F0F">
        <w:t xml:space="preserve">can be found in the uploaded documentation on </w:t>
      </w:r>
      <w:r>
        <w:t>blackboard</w:t>
      </w:r>
      <w:r w:rsidR="004D3F0F">
        <w:t>. The necessary password is XXX</w:t>
      </w:r>
      <w:commentRangeEnd w:id="6"/>
      <w:r>
        <w:rPr>
          <w:rStyle w:val="CommentReference"/>
        </w:rPr>
        <w:commentReference w:id="6"/>
      </w:r>
    </w:p>
    <w:p w14:paraId="568F3C4B" w14:textId="77777777" w:rsidR="0048050A" w:rsidRDefault="0048050A" w:rsidP="003F6E79"/>
    <w:p w14:paraId="5851BCC1" w14:textId="48100386" w:rsidR="00D70D56" w:rsidRDefault="480B1489" w:rsidP="00C05A2A">
      <w:pPr>
        <w:pStyle w:val="Heading1"/>
      </w:pPr>
      <w:bookmarkStart w:id="7" w:name="_Toc119945412"/>
      <w:bookmarkStart w:id="8" w:name="_Toc309248284"/>
      <w:r>
        <w:t>Project management</w:t>
      </w:r>
      <w:bookmarkEnd w:id="7"/>
      <w:bookmarkEnd w:id="8"/>
    </w:p>
    <w:p w14:paraId="7B9F4338" w14:textId="320164D1" w:rsidR="00754993" w:rsidRDefault="480B1489" w:rsidP="00754993">
      <w:pPr>
        <w:pStyle w:val="Heading2"/>
      </w:pPr>
      <w:bookmarkStart w:id="9" w:name="_Toc119945413"/>
      <w:bookmarkStart w:id="10" w:name="_Toc256588011"/>
      <w:r>
        <w:t>Risks and Management</w:t>
      </w:r>
      <w:bookmarkEnd w:id="9"/>
      <w:r>
        <w:t xml:space="preserve"> </w:t>
      </w:r>
      <w:bookmarkEnd w:id="10"/>
    </w:p>
    <w:p w14:paraId="546B12C3" w14:textId="087C3E6A" w:rsidR="000B78D9" w:rsidRDefault="00BE333A" w:rsidP="00D637F9">
      <w:pPr>
        <w:ind w:firstLine="720"/>
      </w:pPr>
      <w:r>
        <w:t xml:space="preserve">From the onset of the project risks were being assessed and added to the </w:t>
      </w:r>
      <w:r w:rsidR="00CB653F">
        <w:t xml:space="preserve">risk mitigation plan. Initially a comprehensive list of all related risks was created and then added to through the project, each team member </w:t>
      </w:r>
      <w:r w:rsidR="00D1676C">
        <w:t xml:space="preserve">regularly reviewed the plan and made sure it was still suitable. </w:t>
      </w:r>
      <w:r w:rsidR="00297922">
        <w:t>The risk was categorised using Figure XX &amp; XX2</w:t>
      </w:r>
      <w:r w:rsidR="009C79D5">
        <w:t xml:space="preserve">, then using conditional formatting in excel it was it was simple to </w:t>
      </w:r>
      <w:r w:rsidR="00A65810">
        <w:t xml:space="preserve">understand which risks </w:t>
      </w:r>
      <w:r w:rsidR="00771C46">
        <w:t xml:space="preserve">were most dangerous to the project. </w:t>
      </w:r>
      <w:r w:rsidR="000B78D9">
        <w:t xml:space="preserve">Each of the initial risks were use in creating the </w:t>
      </w:r>
      <w:r w:rsidR="00012DF8">
        <w:t>Gantt</w:t>
      </w:r>
      <w:r w:rsidR="000B78D9">
        <w:t xml:space="preserve"> chart </w:t>
      </w:r>
      <w:r w:rsidR="00012DF8">
        <w:t xml:space="preserve">and allowing additional time to </w:t>
      </w:r>
      <w:r w:rsidR="00D637F9">
        <w:t>events which had a higher likely hood of being delayed.</w:t>
      </w:r>
    </w:p>
    <w:p w14:paraId="1D3D9347" w14:textId="5475588C" w:rsidR="007F7D75" w:rsidRDefault="005A779A" w:rsidP="00982633">
      <w:pPr>
        <w:jc w:val="center"/>
      </w:pPr>
      <w:r>
        <w:rPr>
          <w:noProof/>
        </w:rPr>
        <mc:AlternateContent>
          <mc:Choice Requires="wps">
            <w:drawing>
              <wp:anchor distT="0" distB="0" distL="114300" distR="114300" simplePos="0" relativeHeight="251658242" behindDoc="1" locked="0" layoutInCell="1" allowOverlap="1" wp14:anchorId="34D2E367" wp14:editId="21085AA4">
                <wp:simplePos x="0" y="0"/>
                <wp:positionH relativeFrom="column">
                  <wp:posOffset>1329690</wp:posOffset>
                </wp:positionH>
                <wp:positionV relativeFrom="paragraph">
                  <wp:posOffset>1131570</wp:posOffset>
                </wp:positionV>
                <wp:extent cx="3283585" cy="635"/>
                <wp:effectExtent l="0" t="0" r="0" b="0"/>
                <wp:wrapTight wrapText="bothSides">
                  <wp:wrapPolygon edited="0">
                    <wp:start x="0" y="0"/>
                    <wp:lineTo x="0" y="21600"/>
                    <wp:lineTo x="21600" y="21600"/>
                    <wp:lineTo x="21600" y="0"/>
                  </wp:wrapPolygon>
                </wp:wrapTight>
                <wp:docPr id="1" name="Text Box 1"/>
                <wp:cNvGraphicFramePr/>
                <a:graphic xmlns:a="http://schemas.openxmlformats.org/drawingml/2006/main">
                  <a:graphicData uri="http://schemas.microsoft.com/office/word/2010/wordprocessingShape">
                    <wps:wsp>
                      <wps:cNvSpPr txBox="1"/>
                      <wps:spPr>
                        <a:xfrm>
                          <a:off x="0" y="0"/>
                          <a:ext cx="3283585" cy="635"/>
                        </a:xfrm>
                        <a:prstGeom prst="rect">
                          <a:avLst/>
                        </a:prstGeom>
                        <a:solidFill>
                          <a:prstClr val="white"/>
                        </a:solidFill>
                        <a:ln>
                          <a:noFill/>
                        </a:ln>
                      </wps:spPr>
                      <wps:txbx>
                        <w:txbxContent>
                          <w:p w14:paraId="49F844D4" w14:textId="2513571E" w:rsidR="005A779A" w:rsidRPr="00FA660B" w:rsidRDefault="005A779A" w:rsidP="005A779A">
                            <w:pPr>
                              <w:pStyle w:val="Caption"/>
                              <w:jc w:val="center"/>
                              <w:rPr>
                                <w:noProof/>
                              </w:rPr>
                            </w:pPr>
                            <w:bookmarkStart w:id="11" w:name="_Toc119945437"/>
                            <w:bookmarkStart w:id="12" w:name="_Toc123801682"/>
                            <w:r>
                              <w:t xml:space="preserve">Figure </w:t>
                            </w:r>
                            <w:r>
                              <w:fldChar w:fldCharType="begin"/>
                            </w:r>
                            <w:r>
                              <w:instrText>SEQ Figure \* ARABIC</w:instrText>
                            </w:r>
                            <w:r>
                              <w:fldChar w:fldCharType="separate"/>
                            </w:r>
                            <w:r w:rsidR="00EE197E">
                              <w:rPr>
                                <w:noProof/>
                              </w:rPr>
                              <w:t>1</w:t>
                            </w:r>
                            <w:r>
                              <w:fldChar w:fldCharType="end"/>
                            </w:r>
                            <w:r w:rsidRPr="006F320A">
                              <w:t xml:space="preserve"> - Risk Characterisation Table</w:t>
                            </w:r>
                            <w:bookmarkEnd w:id="11"/>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4D2E367" id="_x0000_t202" coordsize="21600,21600" o:spt="202" path="m,l,21600r21600,l21600,xe">
                <v:stroke joinstyle="miter"/>
                <v:path gradientshapeok="t" o:connecttype="rect"/>
              </v:shapetype>
              <v:shape id="Text Box 1" o:spid="_x0000_s1026" type="#_x0000_t202" style="position:absolute;left:0;text-align:left;margin-left:104.7pt;margin-top:89.1pt;width:258.55pt;height:.05pt;z-index:-25165823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" stroked="f">
                <v:textbox style="mso-fit-shape-to-text:t" inset="0,0,0,0">
                  <w:txbxContent>
                    <w:p w14:paraId="49F844D4" w14:textId="2513571E" w:rsidR="005A779A" w:rsidRPr="00FA660B" w:rsidRDefault="005A779A" w:rsidP="005A779A">
                      <w:pPr>
                        <w:pStyle w:val="Caption"/>
                        <w:jc w:val="center"/>
                        <w:rPr>
                          <w:noProof/>
                        </w:rPr>
                      </w:pPr>
                      <w:bookmarkStart w:id="13" w:name="_Toc119945437"/>
                      <w:bookmarkStart w:id="14" w:name="_Toc123801682"/>
                      <w:r>
                        <w:t xml:space="preserve">Figure </w:t>
                      </w:r>
                      <w:r>
                        <w:fldChar w:fldCharType="begin"/>
                      </w:r>
                      <w:r>
                        <w:instrText>SEQ Figure \* ARABIC</w:instrText>
                      </w:r>
                      <w:r>
                        <w:fldChar w:fldCharType="separate"/>
                      </w:r>
                      <w:r w:rsidR="00EE197E">
                        <w:rPr>
                          <w:noProof/>
                        </w:rPr>
                        <w:t>1</w:t>
                      </w:r>
                      <w:r>
                        <w:fldChar w:fldCharType="end"/>
                      </w:r>
                      <w:r w:rsidRPr="006F320A">
                        <w:t xml:space="preserve"> - Risk Characterisation Table</w:t>
                      </w:r>
                      <w:bookmarkEnd w:id="13"/>
                      <w:bookmarkEnd w:id="14"/>
                    </w:p>
                  </w:txbxContent>
                </v:textbox>
                <w10:wrap type="tight"/>
              </v:shape>
            </w:pict>
          </mc:Fallback>
        </mc:AlternateContent>
      </w:r>
      <w:r w:rsidR="00E1344B">
        <w:rPr>
          <w:noProof/>
        </w:rPr>
        <w:drawing>
          <wp:anchor distT="0" distB="0" distL="114300" distR="114300" simplePos="0" relativeHeight="251658240" behindDoc="1" locked="0" layoutInCell="1" allowOverlap="1" wp14:anchorId="753DEB68" wp14:editId="12DBB2E7">
            <wp:simplePos x="0" y="0"/>
            <wp:positionH relativeFrom="margin">
              <wp:align>center</wp:align>
            </wp:positionH>
            <wp:positionV relativeFrom="paragraph">
              <wp:posOffset>249</wp:posOffset>
            </wp:positionV>
            <wp:extent cx="3283585" cy="1074420"/>
            <wp:effectExtent l="0" t="0" r="0" b="0"/>
            <wp:wrapTight wrapText="bothSides">
              <wp:wrapPolygon edited="0">
                <wp:start x="0" y="0"/>
                <wp:lineTo x="0" y="21064"/>
                <wp:lineTo x="21429" y="21064"/>
                <wp:lineTo x="21429" y="0"/>
                <wp:lineTo x="0" y="0"/>
              </wp:wrapPolygon>
            </wp:wrapTight>
            <wp:docPr id="3" name="Picture 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with medium confidence"/>
                    <pic:cNvPicPr/>
                  </pic:nvPicPr>
                  <pic:blipFill>
                    <a:blip r:embed="rId24">
                      <a:extLst>
                        <a:ext uri="{28A0092B-C50C-407E-A947-70E740481C1C}">
                          <a14:useLocalDpi xmlns:a14="http://schemas.microsoft.com/office/drawing/2010/main" val="0"/>
                        </a:ext>
                      </a:extLst>
                    </a:blip>
                    <a:stretch>
                      <a:fillRect/>
                    </a:stretch>
                  </pic:blipFill>
                  <pic:spPr>
                    <a:xfrm>
                      <a:off x="0" y="0"/>
                      <a:ext cx="3283585" cy="1074420"/>
                    </a:xfrm>
                    <a:prstGeom prst="rect">
                      <a:avLst/>
                    </a:prstGeom>
                  </pic:spPr>
                </pic:pic>
              </a:graphicData>
            </a:graphic>
            <wp14:sizeRelH relativeFrom="margin">
              <wp14:pctWidth>0</wp14:pctWidth>
            </wp14:sizeRelH>
            <wp14:sizeRelV relativeFrom="margin">
              <wp14:pctHeight>0</wp14:pctHeight>
            </wp14:sizeRelV>
          </wp:anchor>
        </w:drawing>
      </w:r>
    </w:p>
    <w:p w14:paraId="5F03804A" w14:textId="77777777" w:rsidR="00863A0C" w:rsidRDefault="00863A0C" w:rsidP="00863A0C"/>
    <w:p w14:paraId="0C7594C4" w14:textId="77777777" w:rsidR="00982633" w:rsidRDefault="00982633" w:rsidP="00863A0C"/>
    <w:p w14:paraId="3D6283D8" w14:textId="77777777" w:rsidR="00982633" w:rsidRDefault="00982633" w:rsidP="00863A0C"/>
    <w:p w14:paraId="5C168DA9" w14:textId="7B48C30F" w:rsidR="00982633" w:rsidRDefault="00982633" w:rsidP="00863A0C"/>
    <w:p w14:paraId="4CE535A3" w14:textId="438DFF20" w:rsidR="00982633" w:rsidRDefault="005A779A" w:rsidP="00863A0C">
      <w:r>
        <w:rPr>
          <w:noProof/>
        </w:rPr>
        <mc:AlternateContent>
          <mc:Choice Requires="wps">
            <w:drawing>
              <wp:anchor distT="0" distB="0" distL="114300" distR="114300" simplePos="0" relativeHeight="251658243" behindDoc="1" locked="0" layoutInCell="1" allowOverlap="1" wp14:anchorId="39814F35" wp14:editId="5DF4100F">
                <wp:simplePos x="0" y="0"/>
                <wp:positionH relativeFrom="column">
                  <wp:posOffset>1647825</wp:posOffset>
                </wp:positionH>
                <wp:positionV relativeFrom="paragraph">
                  <wp:posOffset>791845</wp:posOffset>
                </wp:positionV>
                <wp:extent cx="2639060" cy="635"/>
                <wp:effectExtent l="0" t="0" r="0" b="0"/>
                <wp:wrapTight wrapText="bothSides">
                  <wp:wrapPolygon edited="0">
                    <wp:start x="0" y="0"/>
                    <wp:lineTo x="0" y="21600"/>
                    <wp:lineTo x="21600" y="21600"/>
                    <wp:lineTo x="21600" y="0"/>
                  </wp:wrapPolygon>
                </wp:wrapTight>
                <wp:docPr id="8" name="Text Box 8"/>
                <wp:cNvGraphicFramePr/>
                <a:graphic xmlns:a="http://schemas.openxmlformats.org/drawingml/2006/main">
                  <a:graphicData uri="http://schemas.microsoft.com/office/word/2010/wordprocessingShape">
                    <wps:wsp>
                      <wps:cNvSpPr txBox="1"/>
                      <wps:spPr>
                        <a:xfrm>
                          <a:off x="0" y="0"/>
                          <a:ext cx="2639060" cy="635"/>
                        </a:xfrm>
                        <a:prstGeom prst="rect">
                          <a:avLst/>
                        </a:prstGeom>
                        <a:solidFill>
                          <a:prstClr val="white"/>
                        </a:solidFill>
                        <a:ln>
                          <a:noFill/>
                        </a:ln>
                      </wps:spPr>
                      <wps:txbx>
                        <w:txbxContent>
                          <w:p w14:paraId="068BFDA3" w14:textId="1BC51BEF" w:rsidR="005A779A" w:rsidRPr="00F43189" w:rsidRDefault="005A779A" w:rsidP="005A779A">
                            <w:pPr>
                              <w:pStyle w:val="Caption"/>
                              <w:jc w:val="center"/>
                              <w:rPr>
                                <w:noProof/>
                              </w:rPr>
                            </w:pPr>
                            <w:bookmarkStart w:id="15" w:name="_Toc119945438"/>
                            <w:bookmarkStart w:id="16" w:name="_Toc123801683"/>
                            <w:r>
                              <w:t xml:space="preserve">Figure </w:t>
                            </w:r>
                            <w:r>
                              <w:fldChar w:fldCharType="begin"/>
                            </w:r>
                            <w:r>
                              <w:instrText>SEQ Figure \* ARABIC</w:instrText>
                            </w:r>
                            <w:r>
                              <w:fldChar w:fldCharType="separate"/>
                            </w:r>
                            <w:r w:rsidR="00EE197E">
                              <w:rPr>
                                <w:noProof/>
                              </w:rPr>
                              <w:t>2</w:t>
                            </w:r>
                            <w:r>
                              <w:fldChar w:fldCharType="end"/>
                            </w:r>
                            <w:r w:rsidRPr="0025402C">
                              <w:t xml:space="preserve"> - Risk Key</w:t>
                            </w:r>
                            <w:bookmarkEnd w:id="15"/>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9814F35" id="Text Box 8" o:spid="_x0000_s1027" type="#_x0000_t202" style="position:absolute;margin-left:129.75pt;margin-top:62.35pt;width:207.8pt;height:.05pt;z-index:-25165823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" stroked="f">
                <v:textbox style="mso-fit-shape-to-text:t" inset="0,0,0,0">
                  <w:txbxContent>
                    <w:p w14:paraId="068BFDA3" w14:textId="1BC51BEF" w:rsidR="005A779A" w:rsidRPr="00F43189" w:rsidRDefault="005A779A" w:rsidP="005A779A">
                      <w:pPr>
                        <w:pStyle w:val="Caption"/>
                        <w:jc w:val="center"/>
                        <w:rPr>
                          <w:noProof/>
                        </w:rPr>
                      </w:pPr>
                      <w:bookmarkStart w:id="17" w:name="_Toc119945438"/>
                      <w:bookmarkStart w:id="18" w:name="_Toc123801683"/>
                      <w:r>
                        <w:t xml:space="preserve">Figure </w:t>
                      </w:r>
                      <w:r>
                        <w:fldChar w:fldCharType="begin"/>
                      </w:r>
                      <w:r>
                        <w:instrText>SEQ Figure \* ARABIC</w:instrText>
                      </w:r>
                      <w:r>
                        <w:fldChar w:fldCharType="separate"/>
                      </w:r>
                      <w:r w:rsidR="00EE197E">
                        <w:rPr>
                          <w:noProof/>
                        </w:rPr>
                        <w:t>2</w:t>
                      </w:r>
                      <w:r>
                        <w:fldChar w:fldCharType="end"/>
                      </w:r>
                      <w:r w:rsidRPr="0025402C">
                        <w:t xml:space="preserve"> - Risk Key</w:t>
                      </w:r>
                      <w:bookmarkEnd w:id="17"/>
                      <w:bookmarkEnd w:id="18"/>
                    </w:p>
                  </w:txbxContent>
                </v:textbox>
                <w10:wrap type="tight"/>
              </v:shape>
            </w:pict>
          </mc:Fallback>
        </mc:AlternateContent>
      </w:r>
      <w:r w:rsidR="00E1344B">
        <w:rPr>
          <w:noProof/>
        </w:rPr>
        <w:drawing>
          <wp:anchor distT="0" distB="0" distL="114300" distR="114300" simplePos="0" relativeHeight="251658241" behindDoc="1" locked="0" layoutInCell="1" allowOverlap="1" wp14:anchorId="7AE8104C" wp14:editId="51B5E531">
            <wp:simplePos x="0" y="0"/>
            <wp:positionH relativeFrom="margin">
              <wp:align>center</wp:align>
            </wp:positionH>
            <wp:positionV relativeFrom="paragraph">
              <wp:posOffset>10574</wp:posOffset>
            </wp:positionV>
            <wp:extent cx="2639060" cy="724535"/>
            <wp:effectExtent l="0" t="0" r="8890" b="0"/>
            <wp:wrapTight wrapText="bothSides">
              <wp:wrapPolygon edited="0">
                <wp:start x="0" y="0"/>
                <wp:lineTo x="0" y="21013"/>
                <wp:lineTo x="21517" y="21013"/>
                <wp:lineTo x="21517" y="0"/>
                <wp:lineTo x="0" y="0"/>
              </wp:wrapPolygon>
            </wp:wrapTight>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2639060" cy="724535"/>
                    </a:xfrm>
                    <a:prstGeom prst="rect">
                      <a:avLst/>
                    </a:prstGeom>
                  </pic:spPr>
                </pic:pic>
              </a:graphicData>
            </a:graphic>
            <wp14:sizeRelH relativeFrom="margin">
              <wp14:pctWidth>0</wp14:pctWidth>
            </wp14:sizeRelH>
            <wp14:sizeRelV relativeFrom="margin">
              <wp14:pctHeight>0</wp14:pctHeight>
            </wp14:sizeRelV>
          </wp:anchor>
        </w:drawing>
      </w:r>
    </w:p>
    <w:p w14:paraId="22AB993A" w14:textId="6B6DF824" w:rsidR="00982633" w:rsidRDefault="00982633" w:rsidP="00863A0C"/>
    <w:p w14:paraId="308029BD" w14:textId="1309CAAE" w:rsidR="00982633" w:rsidRDefault="00982633" w:rsidP="00E1344B">
      <w:pPr>
        <w:jc w:val="center"/>
      </w:pPr>
    </w:p>
    <w:p w14:paraId="5B0A20A4" w14:textId="1694B97B" w:rsidR="00982633" w:rsidRDefault="00CB1874" w:rsidP="6DDF2F30">
      <w:pPr>
        <w:rPr>
          <w:noProof/>
        </w:rPr>
      </w:pPr>
      <w:r>
        <w:rPr>
          <w:noProof/>
        </w:rPr>
        <mc:AlternateContent>
          <mc:Choice Requires="wps">
            <w:drawing>
              <wp:anchor distT="0" distB="0" distL="114300" distR="114300" simplePos="0" relativeHeight="251658245" behindDoc="1" locked="0" layoutInCell="1" allowOverlap="1" wp14:anchorId="629C5D27" wp14:editId="6CEC43B0">
                <wp:simplePos x="0" y="0"/>
                <wp:positionH relativeFrom="column">
                  <wp:posOffset>-914400</wp:posOffset>
                </wp:positionH>
                <wp:positionV relativeFrom="paragraph">
                  <wp:posOffset>2642235</wp:posOffset>
                </wp:positionV>
                <wp:extent cx="7766685" cy="635"/>
                <wp:effectExtent l="0" t="0" r="0" b="0"/>
                <wp:wrapTight wrapText="bothSides">
                  <wp:wrapPolygon edited="0">
                    <wp:start x="0" y="0"/>
                    <wp:lineTo x="0" y="21600"/>
                    <wp:lineTo x="21600" y="21600"/>
                    <wp:lineTo x="21600" y="0"/>
                  </wp:wrapPolygon>
                </wp:wrapTight>
                <wp:docPr id="11" name="Text Box 11"/>
                <wp:cNvGraphicFramePr/>
                <a:graphic xmlns:a="http://schemas.openxmlformats.org/drawingml/2006/main">
                  <a:graphicData uri="http://schemas.microsoft.com/office/word/2010/wordprocessingShape">
                    <wps:wsp>
                      <wps:cNvSpPr txBox="1"/>
                      <wps:spPr>
                        <a:xfrm>
                          <a:off x="0" y="0"/>
                          <a:ext cx="7766685" cy="635"/>
                        </a:xfrm>
                        <a:prstGeom prst="rect">
                          <a:avLst/>
                        </a:prstGeom>
                        <a:solidFill>
                          <a:prstClr val="white"/>
                        </a:solidFill>
                        <a:ln>
                          <a:noFill/>
                        </a:ln>
                      </wps:spPr>
                      <wps:txbx>
                        <w:txbxContent>
                          <w:p w14:paraId="62529E6D" w14:textId="3FFCEAC7" w:rsidR="00CB1874" w:rsidRPr="00B75703" w:rsidRDefault="00CB1874" w:rsidP="006C03F0">
                            <w:pPr>
                              <w:pStyle w:val="Caption"/>
                              <w:jc w:val="center"/>
                              <w:rPr>
                                <w:noProof/>
                              </w:rPr>
                            </w:pPr>
                            <w:bookmarkStart w:id="19" w:name="_Toc119945439"/>
                            <w:bookmarkStart w:id="20" w:name="_Toc123801684"/>
                            <w:r>
                              <w:t xml:space="preserve">Figure </w:t>
                            </w:r>
                            <w:r>
                              <w:fldChar w:fldCharType="begin"/>
                            </w:r>
                            <w:r>
                              <w:instrText>SEQ Figure \* ARABIC</w:instrText>
                            </w:r>
                            <w:r>
                              <w:fldChar w:fldCharType="separate"/>
                            </w:r>
                            <w:r w:rsidR="00EE197E">
                              <w:rPr>
                                <w:noProof/>
                              </w:rPr>
                              <w:t>3</w:t>
                            </w:r>
                            <w:r>
                              <w:fldChar w:fldCharType="end"/>
                            </w:r>
                            <w:r>
                              <w:t xml:space="preserve"> </w:t>
                            </w:r>
                            <w:r w:rsidRPr="00A3451D">
                              <w:t>- Risk's and Mitigation Plans</w:t>
                            </w:r>
                            <w:bookmarkEnd w:id="19"/>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9C5D27" id="Text Box 11" o:spid="_x0000_s1028" type="#_x0000_t202" style="position:absolute;margin-left:-1in;margin-top:208.05pt;width:611.55pt;height:.05pt;z-index:-25165823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" stroked="f">
                <v:textbox style="mso-fit-shape-to-text:t" inset="0,0,0,0">
                  <w:txbxContent>
                    <w:p w14:paraId="62529E6D" w14:textId="3FFCEAC7" w:rsidR="00CB1874" w:rsidRPr="00B75703" w:rsidRDefault="00CB1874" w:rsidP="006C03F0">
                      <w:pPr>
                        <w:pStyle w:val="Caption"/>
                        <w:jc w:val="center"/>
                        <w:rPr>
                          <w:noProof/>
                        </w:rPr>
                      </w:pPr>
                      <w:bookmarkStart w:id="21" w:name="_Toc119945439"/>
                      <w:bookmarkStart w:id="22" w:name="_Toc123801684"/>
                      <w:r>
                        <w:t xml:space="preserve">Figure </w:t>
                      </w:r>
                      <w:r>
                        <w:fldChar w:fldCharType="begin"/>
                      </w:r>
                      <w:r>
                        <w:instrText>SEQ Figure \* ARABIC</w:instrText>
                      </w:r>
                      <w:r>
                        <w:fldChar w:fldCharType="separate"/>
                      </w:r>
                      <w:r w:rsidR="00EE197E">
                        <w:rPr>
                          <w:noProof/>
                        </w:rPr>
                        <w:t>3</w:t>
                      </w:r>
                      <w:r>
                        <w:fldChar w:fldCharType="end"/>
                      </w:r>
                      <w:r>
                        <w:t xml:space="preserve"> </w:t>
                      </w:r>
                      <w:r w:rsidRPr="00A3451D">
                        <w:t>- Risk's and Mitigation Plans</w:t>
                      </w:r>
                      <w:bookmarkEnd w:id="21"/>
                      <w:bookmarkEnd w:id="22"/>
                    </w:p>
                  </w:txbxContent>
                </v:textbox>
                <w10:wrap type="tight"/>
              </v:shape>
            </w:pict>
          </mc:Fallback>
        </mc:AlternateContent>
      </w:r>
      <w:r>
        <w:rPr>
          <w:noProof/>
        </w:rPr>
        <w:drawing>
          <wp:anchor distT="0" distB="0" distL="114300" distR="114300" simplePos="0" relativeHeight="251658244" behindDoc="1" locked="0" layoutInCell="1" allowOverlap="1" wp14:anchorId="58E75019" wp14:editId="0332D135">
            <wp:simplePos x="0" y="0"/>
            <wp:positionH relativeFrom="page">
              <wp:align>right</wp:align>
            </wp:positionH>
            <wp:positionV relativeFrom="paragraph">
              <wp:posOffset>282575</wp:posOffset>
            </wp:positionV>
            <wp:extent cx="7766685" cy="2302510"/>
            <wp:effectExtent l="0" t="0" r="5715" b="2540"/>
            <wp:wrapTight wrapText="bothSides">
              <wp:wrapPolygon edited="0">
                <wp:start x="0" y="0"/>
                <wp:lineTo x="0" y="21445"/>
                <wp:lineTo x="21563" y="21445"/>
                <wp:lineTo x="21563" y="0"/>
                <wp:lineTo x="0" y="0"/>
              </wp:wrapPolygon>
            </wp:wrapTight>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7766685" cy="2302510"/>
                    </a:xfrm>
                    <a:prstGeom prst="rect">
                      <a:avLst/>
                    </a:prstGeom>
                  </pic:spPr>
                </pic:pic>
              </a:graphicData>
            </a:graphic>
            <wp14:sizeRelH relativeFrom="margin">
              <wp14:pctWidth>0</wp14:pctWidth>
            </wp14:sizeRelH>
            <wp14:sizeRelV relativeFrom="margin">
              <wp14:pctHeight>0</wp14:pctHeight>
            </wp14:sizeRelV>
          </wp:anchor>
        </w:drawing>
      </w:r>
    </w:p>
    <w:p w14:paraId="44491528" w14:textId="5E3E6416" w:rsidR="00CB1874" w:rsidRDefault="00CB1874" w:rsidP="6DDF2F30">
      <w:pPr>
        <w:rPr>
          <w:noProof/>
        </w:rPr>
      </w:pPr>
    </w:p>
    <w:p w14:paraId="3ADF4583" w14:textId="04A50E06" w:rsidR="00982633" w:rsidRDefault="00153977" w:rsidP="00863A0C">
      <w:r>
        <w:tab/>
      </w:r>
      <w:r w:rsidR="009B6603" w:rsidRPr="009B6603">
        <w:t xml:space="preserve">The </w:t>
      </w:r>
      <w:commentRangeStart w:id="23"/>
      <w:r w:rsidR="009B6603" w:rsidRPr="009B6603">
        <w:t xml:space="preserve">Verification and Validation </w:t>
      </w:r>
      <w:commentRangeEnd w:id="23"/>
      <w:r w:rsidR="00FA435A">
        <w:rPr>
          <w:rStyle w:val="CommentReference"/>
        </w:rPr>
        <w:commentReference w:id="23"/>
      </w:r>
      <w:r w:rsidR="009B6603" w:rsidRPr="009B6603">
        <w:t>(V&amp;V) plan (covered later in this report) was vital to the success of the project. V&amp;V allowed the confirmation that all sections accomplished were traceable to the system and high-level design, and also completed their intended outcome, without adding bloat to the project. As V&amp;V was so vital to the project the robust plan was formed early on and rigidly maintained throughout the venture.</w:t>
      </w:r>
    </w:p>
    <w:p w14:paraId="445BE551" w14:textId="5C8BDE13" w:rsidR="009D0EFA" w:rsidRDefault="009D0EFA" w:rsidP="00863A0C">
      <w:r>
        <w:tab/>
        <w:t xml:space="preserve">The </w:t>
      </w:r>
      <w:r w:rsidR="006B79B1">
        <w:t xml:space="preserve">Design risks </w:t>
      </w:r>
      <w:r w:rsidR="000810E1">
        <w:t xml:space="preserve">heavily rely on a </w:t>
      </w:r>
      <w:r w:rsidR="00152B50">
        <w:t xml:space="preserve">vigorous V&amp;V plan, </w:t>
      </w:r>
      <w:r w:rsidR="00D1207A">
        <w:t xml:space="preserve">through this the likelihood of a </w:t>
      </w:r>
      <w:r w:rsidR="00880A72">
        <w:t>project delaying</w:t>
      </w:r>
      <w:r w:rsidR="00C1135B">
        <w:t>/</w:t>
      </w:r>
      <w:r w:rsidR="00B21A79">
        <w:t>cancellation</w:t>
      </w:r>
      <w:r w:rsidR="00880A72">
        <w:t xml:space="preserve"> </w:t>
      </w:r>
      <w:r w:rsidR="009B1D9C">
        <w:t xml:space="preserve">issue </w:t>
      </w:r>
      <w:r w:rsidR="00C1135B">
        <w:t xml:space="preserve">is extremely unlikely. This is </w:t>
      </w:r>
      <w:r w:rsidR="007D0FB3">
        <w:t xml:space="preserve">further evidence of the need </w:t>
      </w:r>
      <w:r w:rsidR="00997473">
        <w:t>for</w:t>
      </w:r>
      <w:r w:rsidR="007D0FB3">
        <w:t xml:space="preserve"> a competent V&amp;V plan. </w:t>
      </w:r>
      <w:r w:rsidR="00D45759">
        <w:t xml:space="preserve">Legal and contractual issues </w:t>
      </w:r>
      <w:r w:rsidR="004A5609">
        <w:t xml:space="preserve">would be a greater issue past </w:t>
      </w:r>
      <w:r w:rsidR="00FE23AF">
        <w:t>this project’s scope</w:t>
      </w:r>
      <w:r w:rsidR="004A5609">
        <w:t xml:space="preserve"> and after the </w:t>
      </w:r>
      <w:r w:rsidR="00110A8C">
        <w:t xml:space="preserve">production of the </w:t>
      </w:r>
      <w:commentRangeStart w:id="24"/>
      <w:r w:rsidR="00110A8C">
        <w:t xml:space="preserve">minimum viable product </w:t>
      </w:r>
      <w:commentRangeEnd w:id="24"/>
      <w:r w:rsidR="00FA435A">
        <w:rPr>
          <w:rStyle w:val="CommentReference"/>
        </w:rPr>
        <w:commentReference w:id="24"/>
      </w:r>
      <w:r w:rsidR="00110A8C">
        <w:t>(MVP</w:t>
      </w:r>
      <w:r w:rsidR="00FA435A">
        <w:t>) but</w:t>
      </w:r>
      <w:r w:rsidR="00FE23AF">
        <w:t xml:space="preserve"> </w:t>
      </w:r>
      <w:r w:rsidR="00E80C5B">
        <w:t>designing the arm from scratch will minimise these issues</w:t>
      </w:r>
      <w:r w:rsidR="00110A8C">
        <w:t xml:space="preserve">. </w:t>
      </w:r>
      <w:r w:rsidR="001C1E0C">
        <w:t>Economic issues are l</w:t>
      </w:r>
      <w:r w:rsidR="00110A8C">
        <w:t>argely</w:t>
      </w:r>
      <w:r w:rsidR="001C1E0C">
        <w:t xml:space="preserve"> out of the control of </w:t>
      </w:r>
      <w:r w:rsidR="003D0BA8">
        <w:t xml:space="preserve">the start-up, </w:t>
      </w:r>
      <w:r w:rsidR="006C132F">
        <w:t xml:space="preserve">however suitable mitigation in the case of an issue is still needed and provided. Through continued discussion with the stakeholders, </w:t>
      </w:r>
      <w:r w:rsidR="006C132F" w:rsidRPr="006C132F">
        <w:rPr>
          <w:highlight w:val="yellow"/>
        </w:rPr>
        <w:t xml:space="preserve">described in the High-level design </w:t>
      </w:r>
      <w:r w:rsidR="00FA435A" w:rsidRPr="006C132F">
        <w:rPr>
          <w:highlight w:val="yellow"/>
        </w:rPr>
        <w:t>section</w:t>
      </w:r>
      <w:r w:rsidR="00FA435A">
        <w:t>, there</w:t>
      </w:r>
      <w:r w:rsidR="00A46ECF">
        <w:t xml:space="preserve"> is </w:t>
      </w:r>
      <w:r w:rsidR="00E13937">
        <w:t xml:space="preserve">an undersaturated market for </w:t>
      </w:r>
      <w:r w:rsidR="00B3717E">
        <w:t xml:space="preserve">this product and </w:t>
      </w:r>
      <w:r w:rsidR="009B2623">
        <w:t>minimal competition. Ho</w:t>
      </w:r>
      <w:r w:rsidR="005C715F">
        <w:t xml:space="preserve">wever, if the market decreased/becomes oversaturated </w:t>
      </w:r>
      <w:r w:rsidR="00B97E9A">
        <w:t xml:space="preserve">this could </w:t>
      </w:r>
      <w:r w:rsidR="00492DB3">
        <w:t xml:space="preserve">financially cripple the company so </w:t>
      </w:r>
      <w:r w:rsidR="00DD51FB">
        <w:t>continued</w:t>
      </w:r>
      <w:r w:rsidR="00492DB3">
        <w:t xml:space="preserve"> talks are necessary. </w:t>
      </w:r>
      <w:r w:rsidR="00DD51FB">
        <w:t xml:space="preserve">As with any </w:t>
      </w:r>
      <w:r w:rsidR="00D43B8A">
        <w:t>product</w:t>
      </w:r>
      <w:r w:rsidR="00E80C5B">
        <w:t>,</w:t>
      </w:r>
      <w:r w:rsidR="00D43B8A">
        <w:t xml:space="preserve"> a suitable </w:t>
      </w:r>
      <w:r w:rsidR="0070376F">
        <w:t xml:space="preserve">look into health and safety </w:t>
      </w:r>
      <w:r w:rsidR="00444837">
        <w:t xml:space="preserve">in the manufacture and use of the product is necessary </w:t>
      </w:r>
      <w:r w:rsidR="00B3719B">
        <w:t xml:space="preserve">and </w:t>
      </w:r>
      <w:commentRangeStart w:id="25"/>
      <w:commentRangeStart w:id="26"/>
      <w:r w:rsidR="00033B7F">
        <w:t xml:space="preserve">the necessary documentation will be provided for both. </w:t>
      </w:r>
      <w:commentRangeEnd w:id="25"/>
      <w:r w:rsidR="00D65D49">
        <w:rPr>
          <w:rStyle w:val="CommentReference"/>
        </w:rPr>
        <w:commentReference w:id="25"/>
      </w:r>
      <w:commentRangeEnd w:id="26"/>
      <w:r w:rsidR="00623333">
        <w:rPr>
          <w:rStyle w:val="CommentReference"/>
        </w:rPr>
        <w:commentReference w:id="26"/>
      </w:r>
    </w:p>
    <w:p w14:paraId="49557E8F" w14:textId="6D341984" w:rsidR="00882084" w:rsidRDefault="00882084" w:rsidP="00863A0C">
      <w:r>
        <w:tab/>
        <w:t xml:space="preserve">The </w:t>
      </w:r>
      <w:r w:rsidR="00E05B33">
        <w:t>RMP</w:t>
      </w:r>
      <w:r w:rsidR="004F44A2">
        <w:t xml:space="preserve"> was regularly updated </w:t>
      </w:r>
      <w:r w:rsidR="00C91283">
        <w:t xml:space="preserve">periodically in conjunction with the project and GitHub as used for version control </w:t>
      </w:r>
      <w:r w:rsidR="00B03D59">
        <w:t xml:space="preserve">ensuring all </w:t>
      </w:r>
      <w:r w:rsidR="00DB6874">
        <w:t xml:space="preserve">different stages of the plan were saved and could be accessed if needed. As </w:t>
      </w:r>
      <w:r w:rsidR="00B30660">
        <w:t xml:space="preserve">the </w:t>
      </w:r>
      <w:r w:rsidR="00E05B33">
        <w:t>RMP</w:t>
      </w:r>
      <w:r w:rsidR="001D395C">
        <w:t xml:space="preserve"> was created originally at the beginning of the project all team</w:t>
      </w:r>
      <w:r w:rsidR="00A24530">
        <w:t xml:space="preserve"> members knew what the risks were and how to avoid them happening allowing the project to complete smoothly with minimal </w:t>
      </w:r>
      <w:r w:rsidR="00F1113F">
        <w:t xml:space="preserve">issues. </w:t>
      </w:r>
    </w:p>
    <w:p w14:paraId="0A17ED9C" w14:textId="77777777" w:rsidR="00E1344B" w:rsidRDefault="00E1344B" w:rsidP="00863A0C"/>
    <w:p w14:paraId="39A61679" w14:textId="77777777" w:rsidR="00E1344B" w:rsidRDefault="00E1344B" w:rsidP="00863A0C"/>
    <w:p w14:paraId="57E9D496" w14:textId="77777777" w:rsidR="00E1344B" w:rsidRDefault="00E1344B" w:rsidP="00863A0C"/>
    <w:p w14:paraId="31BCC3BB" w14:textId="77777777" w:rsidR="00863A0C" w:rsidRDefault="00863A0C" w:rsidP="00863A0C"/>
    <w:p w14:paraId="34FA1A18" w14:textId="77777777" w:rsidR="004A7889" w:rsidRDefault="004A7889" w:rsidP="00863A0C"/>
    <w:p w14:paraId="02E32748" w14:textId="77777777" w:rsidR="004A7889" w:rsidRDefault="004A7889" w:rsidP="00863A0C"/>
    <w:p w14:paraId="6EE80B82" w14:textId="304F27C5" w:rsidR="00863A0C" w:rsidRDefault="480B1489" w:rsidP="00863A0C">
      <w:pPr>
        <w:pStyle w:val="Heading2"/>
      </w:pPr>
      <w:bookmarkStart w:id="27" w:name="_Toc119945414"/>
      <w:bookmarkStart w:id="28" w:name="_Toc188972693"/>
      <w:r>
        <w:t>Team allocation</w:t>
      </w:r>
      <w:bookmarkEnd w:id="27"/>
      <w:bookmarkEnd w:id="28"/>
    </w:p>
    <w:p w14:paraId="2894F440" w14:textId="4555D9B0" w:rsidR="00A57C42" w:rsidRDefault="004D6D00" w:rsidP="008B57F2">
      <w:r>
        <w:tab/>
        <w:t>At the start of any project, it is vital to determine</w:t>
      </w:r>
      <w:r w:rsidR="002C53D9">
        <w:t xml:space="preserve"> and define</w:t>
      </w:r>
      <w:r>
        <w:t xml:space="preserve"> </w:t>
      </w:r>
      <w:r w:rsidR="002C53D9">
        <w:t xml:space="preserve">the team structure and roles, making sure everyone in the team understands their </w:t>
      </w:r>
      <w:r w:rsidR="00736DD6">
        <w:t>responsibility</w:t>
      </w:r>
      <w:r w:rsidR="002C53D9">
        <w:t xml:space="preserve"> and role</w:t>
      </w:r>
      <w:r w:rsidR="00C9255E">
        <w:t>s</w:t>
      </w:r>
      <w:r w:rsidR="002D605D">
        <w:t>.</w:t>
      </w:r>
      <w:r w:rsidR="00C072CD">
        <w:t xml:space="preserve"> This breakdown is </w:t>
      </w:r>
      <w:r w:rsidR="00B143CB">
        <w:t xml:space="preserve">detailed in Figure </w:t>
      </w:r>
      <w:r w:rsidR="00372899">
        <w:t xml:space="preserve">XX </w:t>
      </w:r>
      <w:r w:rsidR="00213D45">
        <w:t>4</w:t>
      </w:r>
      <w:r w:rsidR="00372899">
        <w:t>)</w:t>
      </w:r>
      <w:r w:rsidR="001172E4">
        <w:t xml:space="preserve">. To </w:t>
      </w:r>
      <w:r w:rsidR="00701109">
        <w:t>further</w:t>
      </w:r>
      <w:r w:rsidR="001172E4">
        <w:t xml:space="preserve"> emphasise </w:t>
      </w:r>
      <w:r w:rsidR="00FC65E4">
        <w:t>each team members roles and responsibility a responsibility matrix was created</w:t>
      </w:r>
      <w:r w:rsidR="00213D45">
        <w:t xml:space="preserve"> (Figure XX 5)</w:t>
      </w:r>
      <w:r w:rsidR="00701109">
        <w:t xml:space="preserve">. This level </w:t>
      </w:r>
      <w:r w:rsidR="00B20C48">
        <w:t>o</w:t>
      </w:r>
      <w:r w:rsidR="00701109">
        <w:t xml:space="preserve">f planning allowed </w:t>
      </w:r>
      <w:r w:rsidR="00A6765D">
        <w:t xml:space="preserve">team members to know what they needed to complete and who had the information to help them, also </w:t>
      </w:r>
      <w:r w:rsidR="008B57F2">
        <w:t>allowing individual members to make sure everyone else had completed their section.</w:t>
      </w:r>
    </w:p>
    <w:p w14:paraId="663719CB" w14:textId="30AE9E02" w:rsidR="001342B9" w:rsidRDefault="00D914FA" w:rsidP="008B57F2">
      <w:r>
        <w:rPr>
          <w:noProof/>
        </w:rPr>
        <w:lastRenderedPageBreak/>
        <w:drawing>
          <wp:anchor distT="0" distB="0" distL="114300" distR="114300" simplePos="0" relativeHeight="251658252" behindDoc="1" locked="0" layoutInCell="1" allowOverlap="1" wp14:anchorId="328DCD71" wp14:editId="7D641D19">
            <wp:simplePos x="0" y="0"/>
            <wp:positionH relativeFrom="column">
              <wp:posOffset>0</wp:posOffset>
            </wp:positionH>
            <wp:positionV relativeFrom="paragraph">
              <wp:posOffset>0</wp:posOffset>
            </wp:positionV>
            <wp:extent cx="5943600" cy="2689860"/>
            <wp:effectExtent l="0" t="0" r="0" b="0"/>
            <wp:wrapTight wrapText="bothSides">
              <wp:wrapPolygon edited="0">
                <wp:start x="0" y="0"/>
                <wp:lineTo x="0" y="21416"/>
                <wp:lineTo x="21531" y="21416"/>
                <wp:lineTo x="21531" y="0"/>
                <wp:lineTo x="0" y="0"/>
              </wp:wrapPolygon>
            </wp:wrapTight>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943600" cy="2689860"/>
                    </a:xfrm>
                    <a:prstGeom prst="rect">
                      <a:avLst/>
                    </a:prstGeom>
                  </pic:spPr>
                </pic:pic>
              </a:graphicData>
            </a:graphic>
          </wp:anchor>
        </w:drawing>
      </w:r>
    </w:p>
    <w:p w14:paraId="74EBAB07" w14:textId="0E8AFCC6" w:rsidR="004D6D00" w:rsidRDefault="001342B9" w:rsidP="00623333">
      <w:pPr>
        <w:pStyle w:val="Caption"/>
        <w:jc w:val="center"/>
      </w:pPr>
      <w:bookmarkStart w:id="29" w:name="_Toc123801685"/>
      <w:r>
        <w:t xml:space="preserve">Figure </w:t>
      </w:r>
      <w:r>
        <w:fldChar w:fldCharType="begin"/>
      </w:r>
      <w:r>
        <w:instrText xml:space="preserve"> SEQ Figure \* ARABIC </w:instrText>
      </w:r>
      <w:r>
        <w:fldChar w:fldCharType="separate"/>
      </w:r>
      <w:r w:rsidR="00EE197E">
        <w:rPr>
          <w:noProof/>
        </w:rPr>
        <w:t>4</w:t>
      </w:r>
      <w:r>
        <w:fldChar w:fldCharType="end"/>
      </w:r>
      <w:r>
        <w:t xml:space="preserve"> </w:t>
      </w:r>
      <w:r w:rsidR="00102C75">
        <w:t>–</w:t>
      </w:r>
      <w:r w:rsidRPr="00DA09AC">
        <w:t xml:space="preserve"> </w:t>
      </w:r>
      <w:r w:rsidR="00102C75">
        <w:t>Team structure</w:t>
      </w:r>
      <w:r w:rsidR="009E0679">
        <w:rPr>
          <w:noProof/>
        </w:rPr>
        <mc:AlternateContent>
          <mc:Choice Requires="wps">
            <w:drawing>
              <wp:anchor distT="0" distB="0" distL="114300" distR="114300" simplePos="0" relativeHeight="251658254" behindDoc="1" locked="0" layoutInCell="1" allowOverlap="1" wp14:anchorId="76D69CFE" wp14:editId="1DCFE7EE">
                <wp:simplePos x="0" y="0"/>
                <wp:positionH relativeFrom="column">
                  <wp:posOffset>-914400</wp:posOffset>
                </wp:positionH>
                <wp:positionV relativeFrom="paragraph">
                  <wp:posOffset>1947545</wp:posOffset>
                </wp:positionV>
                <wp:extent cx="7804150" cy="635"/>
                <wp:effectExtent l="0" t="0" r="0" b="0"/>
                <wp:wrapTight wrapText="bothSides">
                  <wp:wrapPolygon edited="0">
                    <wp:start x="0" y="0"/>
                    <wp:lineTo x="0" y="21600"/>
                    <wp:lineTo x="21600" y="21600"/>
                    <wp:lineTo x="21600" y="0"/>
                  </wp:wrapPolygon>
                </wp:wrapTight>
                <wp:docPr id="9" name="Text Box 9"/>
                <wp:cNvGraphicFramePr/>
                <a:graphic xmlns:a="http://schemas.openxmlformats.org/drawingml/2006/main">
                  <a:graphicData uri="http://schemas.microsoft.com/office/word/2010/wordprocessingShape">
                    <wps:wsp>
                      <wps:cNvSpPr txBox="1"/>
                      <wps:spPr>
                        <a:xfrm>
                          <a:off x="0" y="0"/>
                          <a:ext cx="7804150" cy="635"/>
                        </a:xfrm>
                        <a:prstGeom prst="rect">
                          <a:avLst/>
                        </a:prstGeom>
                        <a:solidFill>
                          <a:prstClr val="white"/>
                        </a:solidFill>
                        <a:ln>
                          <a:noFill/>
                        </a:ln>
                      </wps:spPr>
                      <wps:txbx>
                        <w:txbxContent>
                          <w:p w14:paraId="3842CB8E" w14:textId="2B905A59" w:rsidR="009E0679" w:rsidRPr="00D428E5" w:rsidRDefault="009E0679" w:rsidP="009E0679">
                            <w:pPr>
                              <w:pStyle w:val="Caption"/>
                              <w:jc w:val="center"/>
                              <w:rPr>
                                <w:noProof/>
                              </w:rPr>
                            </w:pPr>
                            <w:bookmarkStart w:id="30" w:name="_Toc123801686"/>
                            <w:r>
                              <w:t xml:space="preserve">Figure </w:t>
                            </w:r>
                            <w:r>
                              <w:fldChar w:fldCharType="begin"/>
                            </w:r>
                            <w:r>
                              <w:instrText xml:space="preserve"> SEQ Figure \* ARABIC </w:instrText>
                            </w:r>
                            <w:r>
                              <w:fldChar w:fldCharType="separate"/>
                            </w:r>
                            <w:r w:rsidR="00EE197E">
                              <w:rPr>
                                <w:noProof/>
                              </w:rPr>
                              <w:t>5</w:t>
                            </w:r>
                            <w:r>
                              <w:fldChar w:fldCharType="end"/>
                            </w:r>
                            <w:r>
                              <w:t xml:space="preserve"> - Responsibility matrix</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D69CFE" id="Text Box 9" o:spid="_x0000_s1029" type="#_x0000_t202" style="position:absolute;left:0;text-align:left;margin-left:-1in;margin-top:153.35pt;width:614.5pt;height:.05pt;z-index:-25165822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" stroked="f">
                <v:textbox style="mso-fit-shape-to-text:t" inset="0,0,0,0">
                  <w:txbxContent>
                    <w:p w14:paraId="3842CB8E" w14:textId="2B905A59" w:rsidR="009E0679" w:rsidRPr="00D428E5" w:rsidRDefault="009E0679" w:rsidP="009E0679">
                      <w:pPr>
                        <w:pStyle w:val="Caption"/>
                        <w:jc w:val="center"/>
                        <w:rPr>
                          <w:noProof/>
                        </w:rPr>
                      </w:pPr>
                      <w:bookmarkStart w:id="31" w:name="_Toc123801686"/>
                      <w:r>
                        <w:t xml:space="preserve">Figure </w:t>
                      </w:r>
                      <w:r>
                        <w:fldChar w:fldCharType="begin"/>
                      </w:r>
                      <w:r>
                        <w:instrText xml:space="preserve"> SEQ Figure \* ARABIC </w:instrText>
                      </w:r>
                      <w:r>
                        <w:fldChar w:fldCharType="separate"/>
                      </w:r>
                      <w:r w:rsidR="00EE197E">
                        <w:rPr>
                          <w:noProof/>
                        </w:rPr>
                        <w:t>5</w:t>
                      </w:r>
                      <w:r>
                        <w:fldChar w:fldCharType="end"/>
                      </w:r>
                      <w:r>
                        <w:t xml:space="preserve"> - Responsibility matrix</w:t>
                      </w:r>
                      <w:bookmarkEnd w:id="31"/>
                    </w:p>
                  </w:txbxContent>
                </v:textbox>
                <w10:wrap type="tight"/>
              </v:shape>
            </w:pict>
          </mc:Fallback>
        </mc:AlternateContent>
      </w:r>
      <w:r w:rsidR="00CF6304">
        <w:rPr>
          <w:noProof/>
        </w:rPr>
        <w:drawing>
          <wp:anchor distT="0" distB="0" distL="114300" distR="114300" simplePos="0" relativeHeight="251658253" behindDoc="1" locked="0" layoutInCell="1" allowOverlap="1" wp14:anchorId="5BA1E5D5" wp14:editId="13B8A34A">
            <wp:simplePos x="0" y="0"/>
            <wp:positionH relativeFrom="page">
              <wp:align>left</wp:align>
            </wp:positionH>
            <wp:positionV relativeFrom="paragraph">
              <wp:posOffset>404495</wp:posOffset>
            </wp:positionV>
            <wp:extent cx="7804596" cy="1485900"/>
            <wp:effectExtent l="0" t="0" r="6350" b="0"/>
            <wp:wrapTight wrapText="bothSides">
              <wp:wrapPolygon edited="0">
                <wp:start x="0" y="0"/>
                <wp:lineTo x="0" y="21323"/>
                <wp:lineTo x="21565" y="21323"/>
                <wp:lineTo x="21565" y="0"/>
                <wp:lineTo x="0" y="0"/>
              </wp:wrapPolygon>
            </wp:wrapTight>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7804596" cy="1485900"/>
                    </a:xfrm>
                    <a:prstGeom prst="rect">
                      <a:avLst/>
                    </a:prstGeom>
                  </pic:spPr>
                </pic:pic>
              </a:graphicData>
            </a:graphic>
            <wp14:sizeRelH relativeFrom="margin">
              <wp14:pctWidth>0</wp14:pctWidth>
            </wp14:sizeRelH>
            <wp14:sizeRelV relativeFrom="margin">
              <wp14:pctHeight>0</wp14:pctHeight>
            </wp14:sizeRelV>
          </wp:anchor>
        </w:drawing>
      </w:r>
      <w:bookmarkStart w:id="32" w:name="_Toc119945415"/>
      <w:bookmarkEnd w:id="29"/>
      <w:r w:rsidR="00A53469">
        <w:t xml:space="preserve"> </w:t>
      </w:r>
    </w:p>
    <w:p w14:paraId="015E1D14" w14:textId="7B037874" w:rsidR="006C5126" w:rsidRDefault="480B1489" w:rsidP="006C5126">
      <w:pPr>
        <w:pStyle w:val="Heading2"/>
      </w:pPr>
      <w:bookmarkStart w:id="33" w:name="_Toc218899022"/>
      <w:r>
        <w:t>Planning and Scheduling</w:t>
      </w:r>
      <w:bookmarkEnd w:id="32"/>
      <w:r>
        <w:t xml:space="preserve"> </w:t>
      </w:r>
      <w:bookmarkEnd w:id="33"/>
    </w:p>
    <w:p w14:paraId="128E37C6" w14:textId="37335575" w:rsidR="005B7D57" w:rsidRDefault="006C5126" w:rsidP="005B7D57">
      <w:r w:rsidRPr="009B76D2">
        <w:t>- Planning and scheduling</w:t>
      </w:r>
    </w:p>
    <w:p w14:paraId="7ED27C3F" w14:textId="4729498C" w:rsidR="004A7889" w:rsidRDefault="00E82473" w:rsidP="005B7D57">
      <w:r>
        <w:rPr>
          <w:noProof/>
        </w:rPr>
        <w:lastRenderedPageBreak/>
        <mc:AlternateContent>
          <mc:Choice Requires="wps">
            <w:drawing>
              <wp:anchor distT="0" distB="0" distL="114300" distR="114300" simplePos="0" relativeHeight="251658247" behindDoc="1" locked="0" layoutInCell="1" allowOverlap="1" wp14:anchorId="15F74DB6" wp14:editId="47B4F3CC">
                <wp:simplePos x="0" y="0"/>
                <wp:positionH relativeFrom="column">
                  <wp:posOffset>676275</wp:posOffset>
                </wp:positionH>
                <wp:positionV relativeFrom="paragraph">
                  <wp:posOffset>2889885</wp:posOffset>
                </wp:positionV>
                <wp:extent cx="4587875" cy="635"/>
                <wp:effectExtent l="0" t="0" r="0" b="0"/>
                <wp:wrapTight wrapText="bothSides">
                  <wp:wrapPolygon edited="0">
                    <wp:start x="0" y="0"/>
                    <wp:lineTo x="0" y="21600"/>
                    <wp:lineTo x="21600" y="21600"/>
                    <wp:lineTo x="21600" y="0"/>
                  </wp:wrapPolygon>
                </wp:wrapTight>
                <wp:docPr id="15" name="Text Box 15"/>
                <wp:cNvGraphicFramePr/>
                <a:graphic xmlns:a="http://schemas.openxmlformats.org/drawingml/2006/main">
                  <a:graphicData uri="http://schemas.microsoft.com/office/word/2010/wordprocessingShape">
                    <wps:wsp>
                      <wps:cNvSpPr txBox="1"/>
                      <wps:spPr>
                        <a:xfrm>
                          <a:off x="0" y="0"/>
                          <a:ext cx="4587875" cy="635"/>
                        </a:xfrm>
                        <a:prstGeom prst="rect">
                          <a:avLst/>
                        </a:prstGeom>
                        <a:solidFill>
                          <a:prstClr val="white"/>
                        </a:solidFill>
                        <a:ln>
                          <a:noFill/>
                        </a:ln>
                      </wps:spPr>
                      <wps:txbx>
                        <w:txbxContent>
                          <w:p w14:paraId="1281F9FD" w14:textId="134738A3" w:rsidR="00E82473" w:rsidRPr="00F42D81" w:rsidRDefault="00E82473" w:rsidP="00E82473">
                            <w:pPr>
                              <w:pStyle w:val="Caption"/>
                              <w:jc w:val="center"/>
                              <w:rPr>
                                <w:noProof/>
                              </w:rPr>
                            </w:pPr>
                            <w:bookmarkStart w:id="34" w:name="_Toc119945441"/>
                            <w:bookmarkStart w:id="35" w:name="_Toc123801687"/>
                            <w:r>
                              <w:t xml:space="preserve">Figure </w:t>
                            </w:r>
                            <w:r>
                              <w:fldChar w:fldCharType="begin"/>
                            </w:r>
                            <w:r>
                              <w:instrText>SEQ Figure \* ARABIC</w:instrText>
                            </w:r>
                            <w:r>
                              <w:fldChar w:fldCharType="separate"/>
                            </w:r>
                            <w:r w:rsidR="00EE197E">
                              <w:rPr>
                                <w:noProof/>
                              </w:rPr>
                              <w:t>6</w:t>
                            </w:r>
                            <w:r>
                              <w:fldChar w:fldCharType="end"/>
                            </w:r>
                            <w:r>
                              <w:t xml:space="preserve"> - Work Breakdown Structure</w:t>
                            </w:r>
                            <w:bookmarkEnd w:id="34"/>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74DB6" id="Text Box 15" o:spid="_x0000_s1030" type="#_x0000_t202" style="position:absolute;margin-left:53.25pt;margin-top:227.55pt;width:361.25pt;height:.05pt;z-index:-25165823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" stroked="f">
                <v:textbox style="mso-fit-shape-to-text:t" inset="0,0,0,0">
                  <w:txbxContent>
                    <w:p w14:paraId="1281F9FD" w14:textId="134738A3" w:rsidR="00E82473" w:rsidRPr="00F42D81" w:rsidRDefault="00E82473" w:rsidP="00E82473">
                      <w:pPr>
                        <w:pStyle w:val="Caption"/>
                        <w:jc w:val="center"/>
                        <w:rPr>
                          <w:noProof/>
                        </w:rPr>
                      </w:pPr>
                      <w:bookmarkStart w:id="36" w:name="_Toc119945441"/>
                      <w:bookmarkStart w:id="37" w:name="_Toc123801687"/>
                      <w:r>
                        <w:t xml:space="preserve">Figure </w:t>
                      </w:r>
                      <w:r>
                        <w:fldChar w:fldCharType="begin"/>
                      </w:r>
                      <w:r>
                        <w:instrText>SEQ Figure \* ARABIC</w:instrText>
                      </w:r>
                      <w:r>
                        <w:fldChar w:fldCharType="separate"/>
                      </w:r>
                      <w:r w:rsidR="00EE197E">
                        <w:rPr>
                          <w:noProof/>
                        </w:rPr>
                        <w:t>6</w:t>
                      </w:r>
                      <w:r>
                        <w:fldChar w:fldCharType="end"/>
                      </w:r>
                      <w:r>
                        <w:t xml:space="preserve"> - Work Breakdown Structure</w:t>
                      </w:r>
                      <w:bookmarkEnd w:id="36"/>
                      <w:bookmarkEnd w:id="37"/>
                    </w:p>
                  </w:txbxContent>
                </v:textbox>
                <w10:wrap type="tight"/>
              </v:shape>
            </w:pict>
          </mc:Fallback>
        </mc:AlternateContent>
      </w:r>
      <w:r>
        <w:rPr>
          <w:noProof/>
        </w:rPr>
        <w:drawing>
          <wp:anchor distT="0" distB="0" distL="114300" distR="114300" simplePos="0" relativeHeight="251658246" behindDoc="1" locked="0" layoutInCell="1" allowOverlap="1" wp14:anchorId="7041984E" wp14:editId="5FCE8B26">
            <wp:simplePos x="0" y="0"/>
            <wp:positionH relativeFrom="margin">
              <wp:align>center</wp:align>
            </wp:positionH>
            <wp:positionV relativeFrom="paragraph">
              <wp:posOffset>17807</wp:posOffset>
            </wp:positionV>
            <wp:extent cx="4587875" cy="2814955"/>
            <wp:effectExtent l="0" t="0" r="3175" b="4445"/>
            <wp:wrapTight wrapText="bothSides">
              <wp:wrapPolygon edited="0">
                <wp:start x="0" y="0"/>
                <wp:lineTo x="0" y="21488"/>
                <wp:lineTo x="21525" y="21488"/>
                <wp:lineTo x="21525" y="0"/>
                <wp:lineTo x="0" y="0"/>
              </wp:wrapPolygon>
            </wp:wrapTight>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587875" cy="2814955"/>
                    </a:xfrm>
                    <a:prstGeom prst="rect">
                      <a:avLst/>
                    </a:prstGeom>
                  </pic:spPr>
                </pic:pic>
              </a:graphicData>
            </a:graphic>
            <wp14:sizeRelH relativeFrom="margin">
              <wp14:pctWidth>0</wp14:pctWidth>
            </wp14:sizeRelH>
            <wp14:sizeRelV relativeFrom="margin">
              <wp14:pctHeight>0</wp14:pctHeight>
            </wp14:sizeRelV>
          </wp:anchor>
        </w:drawing>
      </w:r>
    </w:p>
    <w:p w14:paraId="4173E835" w14:textId="43487CEE" w:rsidR="004A7889" w:rsidRDefault="004A7889" w:rsidP="004A7889">
      <w:pPr>
        <w:jc w:val="center"/>
      </w:pPr>
    </w:p>
    <w:p w14:paraId="14E9DE53" w14:textId="77777777" w:rsidR="004A7889" w:rsidRDefault="004A7889" w:rsidP="004A7889">
      <w:pPr>
        <w:jc w:val="center"/>
      </w:pPr>
    </w:p>
    <w:p w14:paraId="693106CA" w14:textId="77777777" w:rsidR="004A7889" w:rsidRDefault="004A7889" w:rsidP="004A7889">
      <w:pPr>
        <w:jc w:val="center"/>
      </w:pPr>
    </w:p>
    <w:p w14:paraId="27F11F95" w14:textId="1A818663" w:rsidR="004A7889" w:rsidRDefault="004A7889" w:rsidP="004A7889">
      <w:pPr>
        <w:jc w:val="center"/>
      </w:pPr>
    </w:p>
    <w:p w14:paraId="2CD69A11" w14:textId="0D1BF7E3" w:rsidR="004A7889" w:rsidRDefault="004A7889" w:rsidP="004A7889">
      <w:pPr>
        <w:jc w:val="center"/>
      </w:pPr>
    </w:p>
    <w:p w14:paraId="0196B3CD" w14:textId="6D8D0EEA" w:rsidR="004A7889" w:rsidRDefault="004A7889" w:rsidP="004A7889">
      <w:pPr>
        <w:jc w:val="center"/>
      </w:pPr>
    </w:p>
    <w:p w14:paraId="04374584" w14:textId="540D1FB6" w:rsidR="002E0166" w:rsidRDefault="002E0166" w:rsidP="002E0166"/>
    <w:p w14:paraId="5A487854" w14:textId="77777777" w:rsidR="008A4D7C" w:rsidRDefault="008A4D7C" w:rsidP="002E0166"/>
    <w:p w14:paraId="285BFB5E" w14:textId="77777777" w:rsidR="008A4D7C" w:rsidRDefault="008A4D7C" w:rsidP="002E0166"/>
    <w:p w14:paraId="388E303F" w14:textId="77777777" w:rsidR="008A4D7C" w:rsidRDefault="008A4D7C" w:rsidP="002E0166"/>
    <w:p w14:paraId="183DD4C0" w14:textId="1717822D" w:rsidR="005B7D57" w:rsidRDefault="005B7D57" w:rsidP="002E0166"/>
    <w:p w14:paraId="7BE9A334" w14:textId="77777777" w:rsidR="005B7D57" w:rsidRDefault="005B7D57" w:rsidP="002E0166"/>
    <w:p w14:paraId="43F8415B" w14:textId="27474275" w:rsidR="00E82473" w:rsidRDefault="00E82473" w:rsidP="002E0166"/>
    <w:p w14:paraId="3B7A2C48" w14:textId="06BB30FE" w:rsidR="00E82473" w:rsidRDefault="005B7D57" w:rsidP="002E0166">
      <w:r>
        <w:rPr>
          <w:noProof/>
        </w:rPr>
        <mc:AlternateContent>
          <mc:Choice Requires="wps">
            <w:drawing>
              <wp:anchor distT="0" distB="0" distL="114300" distR="114300" simplePos="0" relativeHeight="251658250" behindDoc="1" locked="0" layoutInCell="1" allowOverlap="1" wp14:anchorId="70191906" wp14:editId="38445051">
                <wp:simplePos x="0" y="0"/>
                <wp:positionH relativeFrom="column">
                  <wp:posOffset>-883920</wp:posOffset>
                </wp:positionH>
                <wp:positionV relativeFrom="paragraph">
                  <wp:posOffset>3559810</wp:posOffset>
                </wp:positionV>
                <wp:extent cx="7712710" cy="635"/>
                <wp:effectExtent l="0" t="0" r="0" b="0"/>
                <wp:wrapTight wrapText="bothSides">
                  <wp:wrapPolygon edited="0">
                    <wp:start x="0" y="0"/>
                    <wp:lineTo x="0" y="21600"/>
                    <wp:lineTo x="21600" y="21600"/>
                    <wp:lineTo x="21600" y="0"/>
                  </wp:wrapPolygon>
                </wp:wrapTight>
                <wp:docPr id="2" name="Text Box 2"/>
                <wp:cNvGraphicFramePr/>
                <a:graphic xmlns:a="http://schemas.openxmlformats.org/drawingml/2006/main">
                  <a:graphicData uri="http://schemas.microsoft.com/office/word/2010/wordprocessingShape">
                    <wps:wsp>
                      <wps:cNvSpPr txBox="1"/>
                      <wps:spPr>
                        <a:xfrm>
                          <a:off x="0" y="0"/>
                          <a:ext cx="7712710" cy="635"/>
                        </a:xfrm>
                        <a:prstGeom prst="rect">
                          <a:avLst/>
                        </a:prstGeom>
                        <a:solidFill>
                          <a:prstClr val="white"/>
                        </a:solidFill>
                        <a:ln>
                          <a:noFill/>
                        </a:ln>
                      </wps:spPr>
                      <wps:txbx>
                        <w:txbxContent>
                          <w:p w14:paraId="1AF448C3" w14:textId="01D5A679" w:rsidR="005B7D57" w:rsidRPr="00904694" w:rsidRDefault="005B7D57" w:rsidP="005B7D57">
                            <w:pPr>
                              <w:pStyle w:val="Caption"/>
                              <w:jc w:val="center"/>
                              <w:rPr>
                                <w:noProof/>
                              </w:rPr>
                            </w:pPr>
                            <w:bookmarkStart w:id="38" w:name="_Toc119945442"/>
                            <w:bookmarkStart w:id="39" w:name="_Toc123801688"/>
                            <w:r>
                              <w:t xml:space="preserve">Figure </w:t>
                            </w:r>
                            <w:r>
                              <w:fldChar w:fldCharType="begin"/>
                            </w:r>
                            <w:r>
                              <w:instrText>SEQ Figure \* ARABIC</w:instrText>
                            </w:r>
                            <w:r>
                              <w:fldChar w:fldCharType="separate"/>
                            </w:r>
                            <w:r w:rsidR="00EE197E">
                              <w:rPr>
                                <w:noProof/>
                              </w:rPr>
                              <w:t>7</w:t>
                            </w:r>
                            <w:r>
                              <w:fldChar w:fldCharType="end"/>
                            </w:r>
                            <w:r w:rsidRPr="00E75F38">
                              <w:t xml:space="preserve"> - Project Gant Chart </w:t>
                            </w:r>
                            <w:r>
                              <w:t>1</w:t>
                            </w:r>
                            <w:bookmarkEnd w:id="38"/>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191906" id="Text Box 2" o:spid="_x0000_s1031" type="#_x0000_t202" style="position:absolute;margin-left:-69.6pt;margin-top:280.3pt;width:607.3pt;height:.05pt;z-index:-25165823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" stroked="f">
                <v:textbox style="mso-fit-shape-to-text:t" inset="0,0,0,0">
                  <w:txbxContent>
                    <w:p w14:paraId="1AF448C3" w14:textId="01D5A679" w:rsidR="005B7D57" w:rsidRPr="00904694" w:rsidRDefault="005B7D57" w:rsidP="005B7D57">
                      <w:pPr>
                        <w:pStyle w:val="Caption"/>
                        <w:jc w:val="center"/>
                        <w:rPr>
                          <w:noProof/>
                        </w:rPr>
                      </w:pPr>
                      <w:bookmarkStart w:id="40" w:name="_Toc119945442"/>
                      <w:bookmarkStart w:id="41" w:name="_Toc123801688"/>
                      <w:r>
                        <w:t xml:space="preserve">Figure </w:t>
                      </w:r>
                      <w:r>
                        <w:fldChar w:fldCharType="begin"/>
                      </w:r>
                      <w:r>
                        <w:instrText>SEQ Figure \* ARABIC</w:instrText>
                      </w:r>
                      <w:r>
                        <w:fldChar w:fldCharType="separate"/>
                      </w:r>
                      <w:r w:rsidR="00EE197E">
                        <w:rPr>
                          <w:noProof/>
                        </w:rPr>
                        <w:t>7</w:t>
                      </w:r>
                      <w:r>
                        <w:fldChar w:fldCharType="end"/>
                      </w:r>
                      <w:r w:rsidRPr="00E75F38">
                        <w:t xml:space="preserve"> - Project Gant Chart </w:t>
                      </w:r>
                      <w:r>
                        <w:t>1</w:t>
                      </w:r>
                      <w:bookmarkEnd w:id="40"/>
                      <w:bookmarkEnd w:id="41"/>
                    </w:p>
                  </w:txbxContent>
                </v:textbox>
                <w10:wrap type="tight"/>
              </v:shape>
            </w:pict>
          </mc:Fallback>
        </mc:AlternateContent>
      </w:r>
      <w:r w:rsidR="008A4D7C">
        <w:rPr>
          <w:noProof/>
        </w:rPr>
        <w:drawing>
          <wp:anchor distT="0" distB="0" distL="114300" distR="114300" simplePos="0" relativeHeight="251658248" behindDoc="1" locked="0" layoutInCell="1" allowOverlap="1" wp14:anchorId="616A733F" wp14:editId="3DABEE74">
            <wp:simplePos x="0" y="0"/>
            <wp:positionH relativeFrom="page">
              <wp:posOffset>30811</wp:posOffset>
            </wp:positionH>
            <wp:positionV relativeFrom="paragraph">
              <wp:posOffset>0</wp:posOffset>
            </wp:positionV>
            <wp:extent cx="7712710" cy="3502660"/>
            <wp:effectExtent l="0" t="0" r="2540" b="2540"/>
            <wp:wrapTight wrapText="bothSides">
              <wp:wrapPolygon edited="0">
                <wp:start x="0" y="0"/>
                <wp:lineTo x="0" y="21498"/>
                <wp:lineTo x="21554" y="21498"/>
                <wp:lineTo x="21554" y="0"/>
                <wp:lineTo x="0" y="0"/>
              </wp:wrapPolygon>
            </wp:wrapTight>
            <wp:docPr id="1139407463" name="Picture 1139407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7712710" cy="3502660"/>
                    </a:xfrm>
                    <a:prstGeom prst="rect">
                      <a:avLst/>
                    </a:prstGeom>
                  </pic:spPr>
                </pic:pic>
              </a:graphicData>
            </a:graphic>
            <wp14:sizeRelH relativeFrom="margin">
              <wp14:pctWidth>0</wp14:pctWidth>
            </wp14:sizeRelH>
            <wp14:sizeRelV relativeFrom="margin">
              <wp14:pctHeight>0</wp14:pctHeight>
            </wp14:sizeRelV>
          </wp:anchor>
        </w:drawing>
      </w:r>
    </w:p>
    <w:p w14:paraId="6BF2AB30" w14:textId="77777777" w:rsidR="005B7D57" w:rsidRDefault="005B7D57" w:rsidP="002E0166"/>
    <w:p w14:paraId="6E212590" w14:textId="77777777" w:rsidR="005B7D57" w:rsidRDefault="005B7D57" w:rsidP="002E0166"/>
    <w:p w14:paraId="2B619395" w14:textId="0FC9D5FB" w:rsidR="00E82473" w:rsidRDefault="005B7D57" w:rsidP="002E0166">
      <w:r>
        <w:rPr>
          <w:noProof/>
        </w:rPr>
        <mc:AlternateContent>
          <mc:Choice Requires="wps">
            <w:drawing>
              <wp:anchor distT="0" distB="0" distL="114300" distR="114300" simplePos="0" relativeHeight="251658251" behindDoc="1" locked="0" layoutInCell="1" allowOverlap="1" wp14:anchorId="4D22C3A4" wp14:editId="278C413B">
                <wp:simplePos x="0" y="0"/>
                <wp:positionH relativeFrom="column">
                  <wp:posOffset>-914400</wp:posOffset>
                </wp:positionH>
                <wp:positionV relativeFrom="paragraph">
                  <wp:posOffset>2975610</wp:posOffset>
                </wp:positionV>
                <wp:extent cx="7760335" cy="635"/>
                <wp:effectExtent l="0" t="0" r="0" b="0"/>
                <wp:wrapTight wrapText="bothSides">
                  <wp:wrapPolygon edited="0">
                    <wp:start x="0" y="0"/>
                    <wp:lineTo x="0" y="21600"/>
                    <wp:lineTo x="21600" y="21600"/>
                    <wp:lineTo x="21600" y="0"/>
                  </wp:wrapPolygon>
                </wp:wrapTight>
                <wp:docPr id="5" name="Text Box 5"/>
                <wp:cNvGraphicFramePr/>
                <a:graphic xmlns:a="http://schemas.openxmlformats.org/drawingml/2006/main">
                  <a:graphicData uri="http://schemas.microsoft.com/office/word/2010/wordprocessingShape">
                    <wps:wsp>
                      <wps:cNvSpPr txBox="1"/>
                      <wps:spPr>
                        <a:xfrm>
                          <a:off x="0" y="0"/>
                          <a:ext cx="7760335" cy="635"/>
                        </a:xfrm>
                        <a:prstGeom prst="rect">
                          <a:avLst/>
                        </a:prstGeom>
                        <a:solidFill>
                          <a:prstClr val="white"/>
                        </a:solidFill>
                        <a:ln>
                          <a:noFill/>
                        </a:ln>
                      </wps:spPr>
                      <wps:txbx>
                        <w:txbxContent>
                          <w:p w14:paraId="7C24186C" w14:textId="55910DAC" w:rsidR="005B7D57" w:rsidRPr="00AF58B5" w:rsidRDefault="005B7D57" w:rsidP="005B7D57">
                            <w:pPr>
                              <w:pStyle w:val="Caption"/>
                              <w:jc w:val="center"/>
                              <w:rPr>
                                <w:noProof/>
                              </w:rPr>
                            </w:pPr>
                            <w:bookmarkStart w:id="42" w:name="_Toc119945443"/>
                            <w:bookmarkStart w:id="43" w:name="_Toc123801689"/>
                            <w:r>
                              <w:t xml:space="preserve">Figure </w:t>
                            </w:r>
                            <w:r>
                              <w:fldChar w:fldCharType="begin"/>
                            </w:r>
                            <w:r>
                              <w:instrText>SEQ Figure \* ARABIC</w:instrText>
                            </w:r>
                            <w:r>
                              <w:fldChar w:fldCharType="separate"/>
                            </w:r>
                            <w:r w:rsidR="00EE197E">
                              <w:rPr>
                                <w:noProof/>
                              </w:rPr>
                              <w:t>8</w:t>
                            </w:r>
                            <w:r>
                              <w:fldChar w:fldCharType="end"/>
                            </w:r>
                            <w:r w:rsidRPr="00AA22BA">
                              <w:t xml:space="preserve"> - Project Gant Chart 2</w:t>
                            </w:r>
                            <w:bookmarkEnd w:id="42"/>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22C3A4" id="Text Box 5" o:spid="_x0000_s1032" type="#_x0000_t202" style="position:absolute;margin-left:-1in;margin-top:234.3pt;width:611.05pt;height:.05pt;z-index:-25165822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" stroked="f">
                <v:textbox style="mso-fit-shape-to-text:t" inset="0,0,0,0">
                  <w:txbxContent>
                    <w:p w14:paraId="7C24186C" w14:textId="55910DAC" w:rsidR="005B7D57" w:rsidRPr="00AF58B5" w:rsidRDefault="005B7D57" w:rsidP="005B7D57">
                      <w:pPr>
                        <w:pStyle w:val="Caption"/>
                        <w:jc w:val="center"/>
                        <w:rPr>
                          <w:noProof/>
                        </w:rPr>
                      </w:pPr>
                      <w:bookmarkStart w:id="44" w:name="_Toc119945443"/>
                      <w:bookmarkStart w:id="45" w:name="_Toc123801689"/>
                      <w:r>
                        <w:t xml:space="preserve">Figure </w:t>
                      </w:r>
                      <w:r>
                        <w:fldChar w:fldCharType="begin"/>
                      </w:r>
                      <w:r>
                        <w:instrText>SEQ Figure \* ARABIC</w:instrText>
                      </w:r>
                      <w:r>
                        <w:fldChar w:fldCharType="separate"/>
                      </w:r>
                      <w:r w:rsidR="00EE197E">
                        <w:rPr>
                          <w:noProof/>
                        </w:rPr>
                        <w:t>8</w:t>
                      </w:r>
                      <w:r>
                        <w:fldChar w:fldCharType="end"/>
                      </w:r>
                      <w:r w:rsidRPr="00AA22BA">
                        <w:t xml:space="preserve"> - Project Gant Chart 2</w:t>
                      </w:r>
                      <w:bookmarkEnd w:id="44"/>
                      <w:bookmarkEnd w:id="45"/>
                    </w:p>
                  </w:txbxContent>
                </v:textbox>
                <w10:wrap type="tight"/>
              </v:shape>
            </w:pict>
          </mc:Fallback>
        </mc:AlternateContent>
      </w:r>
      <w:r>
        <w:rPr>
          <w:noProof/>
        </w:rPr>
        <w:drawing>
          <wp:anchor distT="0" distB="0" distL="114300" distR="114300" simplePos="0" relativeHeight="251658249" behindDoc="1" locked="0" layoutInCell="1" allowOverlap="1" wp14:anchorId="54D41962" wp14:editId="7DDBD3FF">
            <wp:simplePos x="0" y="0"/>
            <wp:positionH relativeFrom="page">
              <wp:posOffset>-386</wp:posOffset>
            </wp:positionH>
            <wp:positionV relativeFrom="paragraph">
              <wp:posOffset>299748</wp:posOffset>
            </wp:positionV>
            <wp:extent cx="7760335" cy="2618740"/>
            <wp:effectExtent l="0" t="0" r="0" b="0"/>
            <wp:wrapTight wrapText="bothSides">
              <wp:wrapPolygon edited="0">
                <wp:start x="0" y="0"/>
                <wp:lineTo x="0" y="21370"/>
                <wp:lineTo x="21528" y="21370"/>
                <wp:lineTo x="21528" y="0"/>
                <wp:lineTo x="0" y="0"/>
              </wp:wrapPolygon>
            </wp:wrapTight>
            <wp:docPr id="542922613" name="Picture 542922613"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922613" name="Picture 542922613" descr="Timeline&#10;&#10;Description automatically generated with low confidenc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7760335" cy="2618740"/>
                    </a:xfrm>
                    <a:prstGeom prst="rect">
                      <a:avLst/>
                    </a:prstGeom>
                  </pic:spPr>
                </pic:pic>
              </a:graphicData>
            </a:graphic>
            <wp14:sizeRelH relativeFrom="margin">
              <wp14:pctWidth>0</wp14:pctWidth>
            </wp14:sizeRelH>
            <wp14:sizeRelV relativeFrom="margin">
              <wp14:pctHeight>0</wp14:pctHeight>
            </wp14:sizeRelV>
          </wp:anchor>
        </w:drawing>
      </w:r>
    </w:p>
    <w:p w14:paraId="62901C91" w14:textId="1BF2699E" w:rsidR="008A4D7C" w:rsidRDefault="008A4D7C" w:rsidP="002E0166"/>
    <w:p w14:paraId="6CD51518" w14:textId="77777777" w:rsidR="008A4D7C" w:rsidRDefault="008A4D7C" w:rsidP="6DDF2F30">
      <w:pPr>
        <w:rPr>
          <w:noProof/>
        </w:rPr>
      </w:pPr>
    </w:p>
    <w:p w14:paraId="171D4192" w14:textId="4EC0FE93" w:rsidR="00CB6EA9" w:rsidRDefault="00CB6EA9" w:rsidP="00CB6EA9"/>
    <w:p w14:paraId="1259ED1F" w14:textId="77777777" w:rsidR="008A4D7C" w:rsidRDefault="008A4D7C" w:rsidP="00CB6EA9"/>
    <w:p w14:paraId="26EB855D" w14:textId="77777777" w:rsidR="008A4D7C" w:rsidRDefault="008A4D7C" w:rsidP="00CB6EA9"/>
    <w:p w14:paraId="1B34E92B" w14:textId="77777777" w:rsidR="008A4D7C" w:rsidRDefault="008A4D7C" w:rsidP="00CB6EA9"/>
    <w:p w14:paraId="5FEAA799" w14:textId="77777777" w:rsidR="008A4D7C" w:rsidRDefault="008A4D7C" w:rsidP="00CB6EA9"/>
    <w:p w14:paraId="2F89A407" w14:textId="77777777" w:rsidR="008A4D7C" w:rsidRDefault="008A4D7C" w:rsidP="00CB6EA9"/>
    <w:p w14:paraId="0820F60E" w14:textId="77777777" w:rsidR="008A4D7C" w:rsidRDefault="008A4D7C" w:rsidP="00CB6EA9"/>
    <w:p w14:paraId="5A9F9874" w14:textId="19F97212" w:rsidR="00CB6EA9" w:rsidRDefault="480B1489" w:rsidP="00CB6EA9">
      <w:pPr>
        <w:pStyle w:val="Heading2"/>
      </w:pPr>
      <w:bookmarkStart w:id="46" w:name="_Toc119945416"/>
      <w:bookmarkStart w:id="47" w:name="_Toc1031083813"/>
      <w:r>
        <w:t>Progress monitoring and Coordination</w:t>
      </w:r>
      <w:bookmarkEnd w:id="46"/>
      <w:bookmarkEnd w:id="47"/>
    </w:p>
    <w:p w14:paraId="0722CC1B" w14:textId="39D22ED6" w:rsidR="00F056C5" w:rsidRDefault="009D15BC" w:rsidP="009D15BC">
      <w:pPr>
        <w:ind w:firstLine="720"/>
      </w:pPr>
      <w:r>
        <w:t xml:space="preserve">During the </w:t>
      </w:r>
      <w:r w:rsidR="00CD29CA">
        <w:t>project weekly meetings were held and com</w:t>
      </w:r>
      <w:r w:rsidR="00CE145A">
        <w:t xml:space="preserve">prehensive meeting minutes were taken, as seen in the </w:t>
      </w:r>
      <w:r w:rsidR="00165E0E">
        <w:t>GitHub</w:t>
      </w:r>
      <w:r w:rsidR="00CE145A">
        <w:t xml:space="preserve"> repository. This allowed </w:t>
      </w:r>
      <w:r w:rsidR="00165E0E">
        <w:t xml:space="preserve">everyone to know what had been discussed and also what they need to complete in order to stay on track and complete the project in time. </w:t>
      </w:r>
      <w:r w:rsidR="00452F9D">
        <w:t xml:space="preserve">Any task that was not completed </w:t>
      </w:r>
      <w:r w:rsidR="00931992">
        <w:t xml:space="preserve">for any reason was moved too the next weeks </w:t>
      </w:r>
      <w:r w:rsidR="00E05B60">
        <w:t xml:space="preserve">minutes and the project manager followed up with help to make sure they were completed. This use of meeting </w:t>
      </w:r>
      <w:r w:rsidR="003E3F6F">
        <w:t>minutes</w:t>
      </w:r>
      <w:r w:rsidR="00E05B60">
        <w:t xml:space="preserve"> on </w:t>
      </w:r>
      <w:r w:rsidR="003E3F6F">
        <w:t>GitHub</w:t>
      </w:r>
      <w:r w:rsidR="00E05B60">
        <w:t xml:space="preserve"> </w:t>
      </w:r>
      <w:r w:rsidR="003E3F6F">
        <w:t xml:space="preserve">gave </w:t>
      </w:r>
      <w:r w:rsidR="00A4178F">
        <w:t>clear instructions to every team member on what was necessary to be completed</w:t>
      </w:r>
      <w:r w:rsidR="00C2012E">
        <w:t xml:space="preserve">, when uploaded to GitHub the meeting </w:t>
      </w:r>
      <w:r w:rsidR="00CD1F6A">
        <w:t>minutes</w:t>
      </w:r>
      <w:r w:rsidR="00C2012E">
        <w:t xml:space="preserve"> document was </w:t>
      </w:r>
      <w:r w:rsidR="00CD1F6A">
        <w:t>available</w:t>
      </w:r>
      <w:r w:rsidR="00C2012E">
        <w:t xml:space="preserve"> to everyone and any changed</w:t>
      </w:r>
      <w:r w:rsidR="004C28BD">
        <w:t xml:space="preserve"> that were made would be visible</w:t>
      </w:r>
      <w:r w:rsidR="00CD1F6A">
        <w:t xml:space="preserve">. </w:t>
      </w:r>
    </w:p>
    <w:p w14:paraId="28B530A8" w14:textId="01481AA9" w:rsidR="00F056C5" w:rsidRDefault="480B1489" w:rsidP="00F056C5">
      <w:pPr>
        <w:pStyle w:val="Heading1"/>
      </w:pPr>
      <w:bookmarkStart w:id="48" w:name="_Toc119945417"/>
      <w:bookmarkStart w:id="49" w:name="_Toc1272524712"/>
      <w:r>
        <w:lastRenderedPageBreak/>
        <w:t>High-level design</w:t>
      </w:r>
      <w:bookmarkEnd w:id="48"/>
      <w:r>
        <w:t xml:space="preserve"> </w:t>
      </w:r>
      <w:bookmarkEnd w:id="49"/>
    </w:p>
    <w:p w14:paraId="0D45E85E" w14:textId="0EFE68F3" w:rsidR="00D26B50" w:rsidRPr="00111B1C" w:rsidRDefault="480B1489" w:rsidP="00D26B50">
      <w:pPr>
        <w:pStyle w:val="Heading2"/>
      </w:pPr>
      <w:bookmarkStart w:id="50" w:name="_Toc119945418"/>
      <w:bookmarkStart w:id="51" w:name="_Toc1718038889"/>
      <w:r>
        <w:t>Top-Level System Design</w:t>
      </w:r>
      <w:bookmarkEnd w:id="50"/>
      <w:bookmarkEnd w:id="51"/>
    </w:p>
    <w:p w14:paraId="2FCAF286" w14:textId="2E61D68F" w:rsidR="00334F53" w:rsidRPr="00B93BA3" w:rsidRDefault="00334F53" w:rsidP="00473280">
      <w:pPr>
        <w:rPr>
          <w:i/>
          <w:iCs/>
        </w:rPr>
      </w:pPr>
      <w:bookmarkStart w:id="52" w:name="_Toc119945419"/>
      <w:r w:rsidRPr="00B93BA3">
        <w:rPr>
          <w:i/>
          <w:iCs/>
        </w:rPr>
        <w:t>- Presentation of top-level system design.</w:t>
      </w:r>
      <w:bookmarkEnd w:id="52"/>
      <w:r w:rsidR="00491A9B" w:rsidRPr="00B93BA3">
        <w:rPr>
          <w:i/>
          <w:iCs/>
        </w:rPr>
        <w:t xml:space="preserve"> Clear presentation of top-level system design. Clear presentation of high-level design of the main subsystems (e.g. software, electronics). High level designs address all requirements appropriately.</w:t>
      </w:r>
    </w:p>
    <w:p w14:paraId="17FCCF11" w14:textId="0805B649" w:rsidR="00B93BA3" w:rsidRDefault="001D6C34" w:rsidP="00473280">
      <w:r>
        <w:rPr>
          <w:noProof/>
        </w:rPr>
        <w:drawing>
          <wp:anchor distT="0" distB="0" distL="114300" distR="114300" simplePos="0" relativeHeight="251658258" behindDoc="1" locked="0" layoutInCell="1" allowOverlap="1" wp14:anchorId="4D2C8385" wp14:editId="341C9278">
            <wp:simplePos x="0" y="0"/>
            <wp:positionH relativeFrom="margin">
              <wp:posOffset>1562100</wp:posOffset>
            </wp:positionH>
            <wp:positionV relativeFrom="paragraph">
              <wp:posOffset>1702435</wp:posOffset>
            </wp:positionV>
            <wp:extent cx="3583305" cy="5029200"/>
            <wp:effectExtent l="0" t="0" r="0" b="0"/>
            <wp:wrapSquare wrapText="bothSides"/>
            <wp:docPr id="20" name="Picture 2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3583305" cy="5029200"/>
                    </a:xfrm>
                    <a:prstGeom prst="rect">
                      <a:avLst/>
                    </a:prstGeom>
                  </pic:spPr>
                </pic:pic>
              </a:graphicData>
            </a:graphic>
            <wp14:sizeRelH relativeFrom="margin">
              <wp14:pctWidth>0</wp14:pctWidth>
            </wp14:sizeRelH>
            <wp14:sizeRelV relativeFrom="margin">
              <wp14:pctHeight>0</wp14:pctHeight>
            </wp14:sizeRelV>
          </wp:anchor>
        </w:drawing>
      </w:r>
      <w:r w:rsidR="0063291F">
        <w:t>Top level system design and high-level design requi</w:t>
      </w:r>
      <w:r w:rsidR="00534EC2">
        <w:t xml:space="preserve">re </w:t>
      </w:r>
      <w:r w:rsidR="00F6716A">
        <w:t>conversation</w:t>
      </w:r>
      <w:r w:rsidR="00534EC2">
        <w:t xml:space="preserve"> with the stakeholders, to ensure all stakeholders are considered </w:t>
      </w:r>
      <w:r w:rsidR="009B31FF">
        <w:t xml:space="preserve">each team </w:t>
      </w:r>
      <w:r w:rsidR="00A46895">
        <w:t xml:space="preserve">member had a template stakeholder analysis </w:t>
      </w:r>
      <w:r w:rsidR="00BA6A1A">
        <w:t xml:space="preserve">, Figure XX, </w:t>
      </w:r>
      <w:r w:rsidR="00A46895">
        <w:t xml:space="preserve">which </w:t>
      </w:r>
      <w:r w:rsidR="00FD53FE">
        <w:t>allowed</w:t>
      </w:r>
      <w:r w:rsidR="00A46895">
        <w:t xml:space="preserve"> multiple stakeholders and the</w:t>
      </w:r>
      <w:r w:rsidR="006156B7">
        <w:t xml:space="preserve">ir importance </w:t>
      </w:r>
      <w:r w:rsidR="00406B9F">
        <w:t xml:space="preserve">along with other metrics which decided their allocation in the </w:t>
      </w:r>
      <w:r w:rsidR="00FD53FE">
        <w:t xml:space="preserve">stakeholder management document. With each team member independently </w:t>
      </w:r>
      <w:r w:rsidR="00E83D8E">
        <w:t>conducting</w:t>
      </w:r>
      <w:r w:rsidR="00FD53FE">
        <w:t xml:space="preserve"> </w:t>
      </w:r>
      <w:r w:rsidR="005155E8">
        <w:t>a</w:t>
      </w:r>
      <w:r w:rsidR="00FD53FE">
        <w:t xml:space="preserve"> stakeholder analysis </w:t>
      </w:r>
      <w:r w:rsidR="005155E8">
        <w:t xml:space="preserve">the </w:t>
      </w:r>
      <w:r w:rsidR="00800C08">
        <w:t>likelihood</w:t>
      </w:r>
      <w:r w:rsidR="005155E8">
        <w:t xml:space="preserve"> of a </w:t>
      </w:r>
      <w:r w:rsidR="008A41D7">
        <w:t>potential stakeholder</w:t>
      </w:r>
      <w:r w:rsidR="005155E8">
        <w:t xml:space="preserve"> being </w:t>
      </w:r>
      <w:r w:rsidR="00800C08">
        <w:t xml:space="preserve">missed is drastically reduced allowing a </w:t>
      </w:r>
      <w:r w:rsidR="00D538CE">
        <w:t xml:space="preserve">more exhaustive </w:t>
      </w:r>
      <w:r w:rsidR="00025E31">
        <w:t>management of the stakeholders</w:t>
      </w:r>
      <w:r w:rsidR="003B6DBC">
        <w:t xml:space="preserve">. </w:t>
      </w:r>
      <w:r w:rsidR="002F72F9">
        <w:t xml:space="preserve">All members included the </w:t>
      </w:r>
      <w:r w:rsidR="0012331C">
        <w:t>electronics technical</w:t>
      </w:r>
      <w:r w:rsidR="002F72F9">
        <w:t xml:space="preserve"> </w:t>
      </w:r>
      <w:r w:rsidR="0012331C">
        <w:t>help team at the University of the West of England as a key stakeholder</w:t>
      </w:r>
      <w:r w:rsidR="0088555B">
        <w:t xml:space="preserve"> providing the unique possibility to have </w:t>
      </w:r>
      <w:r w:rsidR="00A264E3">
        <w:t>their</w:t>
      </w:r>
      <w:r w:rsidR="0088555B">
        <w:t xml:space="preserve"> opinion </w:t>
      </w:r>
      <w:r w:rsidR="00A264E3">
        <w:t xml:space="preserve">every week during the meetings held. This close management of a key stakeholder allowed the project to stay on track and </w:t>
      </w:r>
      <w:r w:rsidR="008A41D7">
        <w:t xml:space="preserve">gave very good system and high level design criteria. </w:t>
      </w:r>
    </w:p>
    <w:p w14:paraId="6F7E93CC" w14:textId="24B98B4F" w:rsidR="00930763" w:rsidRDefault="00930763" w:rsidP="00473280"/>
    <w:p w14:paraId="1B0E48FC" w14:textId="739AFBCC" w:rsidR="00930763" w:rsidRDefault="00930763" w:rsidP="00473280"/>
    <w:p w14:paraId="5DCEC6B2" w14:textId="77777777" w:rsidR="00334F53" w:rsidRDefault="00334F53" w:rsidP="00473280"/>
    <w:p w14:paraId="73542C54" w14:textId="77777777" w:rsidR="00930763" w:rsidRDefault="00930763" w:rsidP="00473280"/>
    <w:p w14:paraId="425C306B" w14:textId="77777777" w:rsidR="00930763" w:rsidRDefault="00930763" w:rsidP="00473280"/>
    <w:p w14:paraId="14215116" w14:textId="77777777" w:rsidR="00930763" w:rsidRDefault="00930763" w:rsidP="00473280"/>
    <w:p w14:paraId="1B3E86A1" w14:textId="77777777" w:rsidR="00930763" w:rsidRDefault="00930763" w:rsidP="00473280"/>
    <w:p w14:paraId="43E4C2A6" w14:textId="77777777" w:rsidR="00930763" w:rsidRDefault="00930763" w:rsidP="00473280"/>
    <w:p w14:paraId="200ADF24" w14:textId="77777777" w:rsidR="00930763" w:rsidRDefault="00930763" w:rsidP="00473280"/>
    <w:p w14:paraId="7BE4DFEA" w14:textId="77777777" w:rsidR="00930763" w:rsidRDefault="00930763" w:rsidP="00473280"/>
    <w:p w14:paraId="14E96F4D" w14:textId="77777777" w:rsidR="00930763" w:rsidRDefault="00930763" w:rsidP="00473280"/>
    <w:p w14:paraId="54F42C16" w14:textId="77777777" w:rsidR="00930763" w:rsidRDefault="00930763" w:rsidP="00473280"/>
    <w:p w14:paraId="50AD98DC" w14:textId="6E9E1CB0" w:rsidR="00930763" w:rsidRDefault="00930763" w:rsidP="00473280"/>
    <w:p w14:paraId="4BFFFDB2" w14:textId="41F12677" w:rsidR="00930763" w:rsidRDefault="00930763" w:rsidP="00473280"/>
    <w:p w14:paraId="117E7758" w14:textId="0C0892D2" w:rsidR="00930763" w:rsidRDefault="00930763" w:rsidP="00473280"/>
    <w:p w14:paraId="5AE1D3E9" w14:textId="6D63EEAA" w:rsidR="00930763" w:rsidRDefault="00930763" w:rsidP="00473280"/>
    <w:p w14:paraId="7F1A2BC3" w14:textId="4CF97E86" w:rsidR="00930763" w:rsidRDefault="00930763" w:rsidP="00473280"/>
    <w:p w14:paraId="2F58014F" w14:textId="1A77B01A" w:rsidR="00930763" w:rsidRDefault="001D6C34" w:rsidP="00473280">
      <w:r>
        <w:rPr>
          <w:noProof/>
        </w:rPr>
        <mc:AlternateContent>
          <mc:Choice Requires="wps">
            <w:drawing>
              <wp:anchor distT="0" distB="0" distL="114300" distR="114300" simplePos="0" relativeHeight="251658259" behindDoc="1" locked="0" layoutInCell="1" allowOverlap="1" wp14:anchorId="2FCA8F25" wp14:editId="30E6ADD7">
                <wp:simplePos x="0" y="0"/>
                <wp:positionH relativeFrom="margin">
                  <wp:align>center</wp:align>
                </wp:positionH>
                <wp:positionV relativeFrom="paragraph">
                  <wp:posOffset>-20955</wp:posOffset>
                </wp:positionV>
                <wp:extent cx="5172075" cy="635"/>
                <wp:effectExtent l="0" t="0" r="9525" b="8255"/>
                <wp:wrapTight wrapText="bothSides">
                  <wp:wrapPolygon edited="0">
                    <wp:start x="0" y="0"/>
                    <wp:lineTo x="0" y="20760"/>
                    <wp:lineTo x="21560" y="20760"/>
                    <wp:lineTo x="21560" y="0"/>
                    <wp:lineTo x="0" y="0"/>
                  </wp:wrapPolygon>
                </wp:wrapTight>
                <wp:docPr id="21" name="Text Box 21"/>
                <wp:cNvGraphicFramePr/>
                <a:graphic xmlns:a="http://schemas.openxmlformats.org/drawingml/2006/main">
                  <a:graphicData uri="http://schemas.microsoft.com/office/word/2010/wordprocessingShape">
                    <wps:wsp>
                      <wps:cNvSpPr txBox="1"/>
                      <wps:spPr>
                        <a:xfrm>
                          <a:off x="0" y="0"/>
                          <a:ext cx="5172075" cy="635"/>
                        </a:xfrm>
                        <a:prstGeom prst="rect">
                          <a:avLst/>
                        </a:prstGeom>
                        <a:solidFill>
                          <a:prstClr val="white"/>
                        </a:solidFill>
                        <a:ln>
                          <a:noFill/>
                        </a:ln>
                      </wps:spPr>
                      <wps:txbx>
                        <w:txbxContent>
                          <w:p w14:paraId="5A0B9974" w14:textId="6B13998E" w:rsidR="00930763" w:rsidRPr="001D4A81" w:rsidRDefault="00930763" w:rsidP="00930763">
                            <w:pPr>
                              <w:pStyle w:val="Caption"/>
                              <w:jc w:val="center"/>
                              <w:rPr>
                                <w:noProof/>
                              </w:rPr>
                            </w:pPr>
                            <w:bookmarkStart w:id="53" w:name="_Toc123801690"/>
                            <w:r>
                              <w:t xml:space="preserve">Figure </w:t>
                            </w:r>
                            <w:r>
                              <w:fldChar w:fldCharType="begin"/>
                            </w:r>
                            <w:r>
                              <w:instrText xml:space="preserve"> SEQ Figure \* ARABIC </w:instrText>
                            </w:r>
                            <w:r>
                              <w:fldChar w:fldCharType="separate"/>
                            </w:r>
                            <w:r w:rsidR="00EE197E">
                              <w:rPr>
                                <w:noProof/>
                              </w:rPr>
                              <w:t>9</w:t>
                            </w:r>
                            <w:r>
                              <w:fldChar w:fldCharType="end"/>
                            </w:r>
                            <w:r>
                              <w:t xml:space="preserve"> - Stakeholder Analysis</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CA8F25" id="Text Box 21" o:spid="_x0000_s1033" type="#_x0000_t202" style="position:absolute;margin-left:0;margin-top:-1.65pt;width:407.25pt;height:.05pt;z-index:-251658221;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" stroked="f">
                <v:textbox style="mso-fit-shape-to-text:t" inset="0,0,0,0">
                  <w:txbxContent>
                    <w:p w14:paraId="5A0B9974" w14:textId="6B13998E" w:rsidR="00930763" w:rsidRPr="001D4A81" w:rsidRDefault="00930763" w:rsidP="00930763">
                      <w:pPr>
                        <w:pStyle w:val="Caption"/>
                        <w:jc w:val="center"/>
                        <w:rPr>
                          <w:noProof/>
                        </w:rPr>
                      </w:pPr>
                      <w:bookmarkStart w:id="54" w:name="_Toc123801690"/>
                      <w:r>
                        <w:t xml:space="preserve">Figure </w:t>
                      </w:r>
                      <w:r>
                        <w:fldChar w:fldCharType="begin"/>
                      </w:r>
                      <w:r>
                        <w:instrText xml:space="preserve"> SEQ Figure \* ARABIC </w:instrText>
                      </w:r>
                      <w:r>
                        <w:fldChar w:fldCharType="separate"/>
                      </w:r>
                      <w:r w:rsidR="00EE197E">
                        <w:rPr>
                          <w:noProof/>
                        </w:rPr>
                        <w:t>9</w:t>
                      </w:r>
                      <w:r>
                        <w:fldChar w:fldCharType="end"/>
                      </w:r>
                      <w:r>
                        <w:t xml:space="preserve"> - Stakeholder Analysis</w:t>
                      </w:r>
                      <w:bookmarkEnd w:id="54"/>
                    </w:p>
                  </w:txbxContent>
                </v:textbox>
                <w10:wrap type="tight" anchorx="margin"/>
              </v:shape>
            </w:pict>
          </mc:Fallback>
        </mc:AlternateContent>
      </w:r>
    </w:p>
    <w:p w14:paraId="6B7B2F40" w14:textId="55B64A57" w:rsidR="00A03C34" w:rsidRDefault="00B93BA3" w:rsidP="00A03C34">
      <w:r>
        <w:lastRenderedPageBreak/>
        <w:t>Utilising the stakeholder analysis</w:t>
      </w:r>
      <w:r w:rsidR="009243DB">
        <w:t xml:space="preserve"> and either talking </w:t>
      </w:r>
      <w:r w:rsidR="003F0499">
        <w:t>directly</w:t>
      </w:r>
      <w:r w:rsidR="009243DB">
        <w:t xml:space="preserve"> to the </w:t>
      </w:r>
      <w:r w:rsidR="003F0499">
        <w:t xml:space="preserve">stakeholder </w:t>
      </w:r>
      <w:commentRangeStart w:id="55"/>
      <w:r w:rsidR="003F0499">
        <w:t>or using our tutor as that stakeholder</w:t>
      </w:r>
      <w:r>
        <w:t xml:space="preserve"> </w:t>
      </w:r>
      <w:commentRangeEnd w:id="55"/>
      <w:r w:rsidR="003F0499">
        <w:rPr>
          <w:rStyle w:val="CommentReference"/>
        </w:rPr>
        <w:commentReference w:id="55"/>
      </w:r>
      <w:r w:rsidR="00FE04E7">
        <w:t xml:space="preserve">a list of all the </w:t>
      </w:r>
      <w:r w:rsidR="009243DB">
        <w:t>requirements</w:t>
      </w:r>
      <w:r w:rsidR="006363F6">
        <w:t xml:space="preserve"> (Figure XX)</w:t>
      </w:r>
      <w:r w:rsidR="009243DB">
        <w:t xml:space="preserve"> was created </w:t>
      </w:r>
      <w:r w:rsidR="00B93C87">
        <w:t xml:space="preserve">and </w:t>
      </w:r>
      <w:r w:rsidR="0044501C">
        <w:t>the stakeholder sign off was used. This</w:t>
      </w:r>
      <w:r w:rsidR="00860612">
        <w:t xml:space="preserve"> stakeholder requirements analysis</w:t>
      </w:r>
      <w:r w:rsidR="00E21CBA">
        <w:t xml:space="preserve"> created the</w:t>
      </w:r>
      <w:r w:rsidR="0044501C">
        <w:t xml:space="preserve"> requirements list document</w:t>
      </w:r>
      <w:r w:rsidR="00E21CBA">
        <w:t xml:space="preserve"> </w:t>
      </w:r>
      <w:r w:rsidR="006D7D6F">
        <w:t>which</w:t>
      </w:r>
      <w:r w:rsidR="0044501C">
        <w:t xml:space="preserve"> allowed </w:t>
      </w:r>
      <w:r w:rsidR="009159D6">
        <w:t xml:space="preserve">for </w:t>
      </w:r>
      <w:r w:rsidR="0044501C">
        <w:t xml:space="preserve">a </w:t>
      </w:r>
      <w:r w:rsidR="000D638D">
        <w:t>c</w:t>
      </w:r>
      <w:r w:rsidR="0044501C">
        <w:t>lear view of what was desired by the clients and what w</w:t>
      </w:r>
      <w:r w:rsidR="009159D6">
        <w:t>as</w:t>
      </w:r>
      <w:r w:rsidR="0044501C">
        <w:t xml:space="preserve"> needed to </w:t>
      </w:r>
      <w:r w:rsidR="00C9000D">
        <w:t>complete the project to satisfaction</w:t>
      </w:r>
      <w:r w:rsidR="002528C5">
        <w:t xml:space="preserve">. Once the stakeholders, the UWE Fet Team and </w:t>
      </w:r>
      <w:r w:rsidR="00D813AE">
        <w:t xml:space="preserve">a representative group of hobbyists, </w:t>
      </w:r>
      <w:r w:rsidR="00701040">
        <w:t xml:space="preserve">had read the requirements list any changes were made and the document was signed </w:t>
      </w:r>
      <w:r w:rsidR="00C76F0B">
        <w:t>o</w:t>
      </w:r>
      <w:r w:rsidR="00E21CBA">
        <w:t>f</w:t>
      </w:r>
      <w:r w:rsidR="00C76F0B">
        <w:t xml:space="preserve">f. </w:t>
      </w:r>
      <w:r w:rsidR="00E21CBA">
        <w:t xml:space="preserve">The requirements meant that three sub systems were needed – </w:t>
      </w:r>
      <w:r w:rsidR="00E34BB9">
        <w:t>Mechanical</w:t>
      </w:r>
      <w:r w:rsidR="00E21CBA">
        <w:t xml:space="preserve">, software </w:t>
      </w:r>
      <w:r w:rsidR="00E34BB9">
        <w:t>a</w:t>
      </w:r>
      <w:r w:rsidR="00E21CBA">
        <w:t>nd electrical sub</w:t>
      </w:r>
      <w:r w:rsidR="00E34BB9">
        <w:t xml:space="preserve">-systems. The Mechanical sub system will control the </w:t>
      </w:r>
      <w:r w:rsidR="0072470F">
        <w:t xml:space="preserve">redesign of the arm, the new gripper, the </w:t>
      </w:r>
      <w:r w:rsidR="00575509">
        <w:t>wooden base</w:t>
      </w:r>
      <w:r w:rsidR="0072470F">
        <w:t xml:space="preserve"> </w:t>
      </w:r>
      <w:r w:rsidR="00875634">
        <w:t>and</w:t>
      </w:r>
      <w:r w:rsidR="0072470F">
        <w:t xml:space="preserve"> the kinematic algorithm used to more the arm</w:t>
      </w:r>
      <w:r w:rsidR="00575509">
        <w:t xml:space="preserve">. </w:t>
      </w:r>
      <w:r w:rsidR="00875634">
        <w:t>The software sub</w:t>
      </w:r>
      <w:r w:rsidR="00A072FD">
        <w:t xml:space="preserve">system will translate the kinematic algorithm created in the </w:t>
      </w:r>
      <w:r w:rsidR="00F42C55">
        <w:t>mechanical</w:t>
      </w:r>
      <w:r w:rsidR="00A072FD">
        <w:t xml:space="preserve"> subsystem into readable code for </w:t>
      </w:r>
      <w:r w:rsidR="00F42C55">
        <w:t>the</w:t>
      </w:r>
      <w:r w:rsidR="00A072FD">
        <w:t xml:space="preserve"> </w:t>
      </w:r>
      <w:r w:rsidR="00F42C55">
        <w:t>controller configured in the electrical subsystem</w:t>
      </w:r>
      <w:r w:rsidR="000B3C12">
        <w:t xml:space="preserve">, as well as any other programming needed i.e. </w:t>
      </w:r>
      <w:r w:rsidR="001C27DC">
        <w:t>WiFi</w:t>
      </w:r>
      <w:r w:rsidR="000B3C12">
        <w:t xml:space="preserve"> control. The electrical </w:t>
      </w:r>
      <w:r w:rsidR="005A1096">
        <w:t xml:space="preserve">subsystem </w:t>
      </w:r>
      <w:r w:rsidR="000B3C12">
        <w:t>wi</w:t>
      </w:r>
      <w:r w:rsidR="001C27DC">
        <w:t>ll</w:t>
      </w:r>
      <w:r w:rsidR="000B3C12">
        <w:t xml:space="preserve"> configure the </w:t>
      </w:r>
      <w:r w:rsidR="001C27DC">
        <w:t>setup for the processor,</w:t>
      </w:r>
      <w:r w:rsidR="0034747F">
        <w:t xml:space="preserve"> </w:t>
      </w:r>
      <w:r w:rsidR="00F06A74">
        <w:t>peripher</w:t>
      </w:r>
      <w:r w:rsidR="0034747F">
        <w:t xml:space="preserve">al components and then any wiring and calibration. </w:t>
      </w:r>
    </w:p>
    <w:p w14:paraId="543946CD" w14:textId="1A37D88C" w:rsidR="00930763" w:rsidRDefault="00575509" w:rsidP="00A03C34">
      <w:r>
        <w:rPr>
          <w:noProof/>
        </w:rPr>
        <mc:AlternateContent>
          <mc:Choice Requires="wps">
            <w:drawing>
              <wp:anchor distT="0" distB="0" distL="114300" distR="114300" simplePos="0" relativeHeight="251658261" behindDoc="1" locked="0" layoutInCell="1" allowOverlap="1" wp14:anchorId="34B9A376" wp14:editId="6152B267">
                <wp:simplePos x="0" y="0"/>
                <wp:positionH relativeFrom="margin">
                  <wp:align>center</wp:align>
                </wp:positionH>
                <wp:positionV relativeFrom="paragraph">
                  <wp:posOffset>4040889</wp:posOffset>
                </wp:positionV>
                <wp:extent cx="7746365" cy="635"/>
                <wp:effectExtent l="0" t="0" r="6985" b="8255"/>
                <wp:wrapTight wrapText="bothSides">
                  <wp:wrapPolygon edited="0">
                    <wp:start x="0" y="0"/>
                    <wp:lineTo x="0" y="20760"/>
                    <wp:lineTo x="21566" y="20760"/>
                    <wp:lineTo x="21566" y="0"/>
                    <wp:lineTo x="0" y="0"/>
                  </wp:wrapPolygon>
                </wp:wrapTight>
                <wp:docPr id="26" name="Text Box 26"/>
                <wp:cNvGraphicFramePr/>
                <a:graphic xmlns:a="http://schemas.openxmlformats.org/drawingml/2006/main">
                  <a:graphicData uri="http://schemas.microsoft.com/office/word/2010/wordprocessingShape">
                    <wps:wsp>
                      <wps:cNvSpPr txBox="1"/>
                      <wps:spPr>
                        <a:xfrm>
                          <a:off x="0" y="0"/>
                          <a:ext cx="7746365" cy="635"/>
                        </a:xfrm>
                        <a:prstGeom prst="rect">
                          <a:avLst/>
                        </a:prstGeom>
                        <a:solidFill>
                          <a:prstClr val="white"/>
                        </a:solidFill>
                        <a:ln>
                          <a:noFill/>
                        </a:ln>
                      </wps:spPr>
                      <wps:txbx>
                        <w:txbxContent>
                          <w:p w14:paraId="2EB8F97F" w14:textId="7C6D932F" w:rsidR="006D1B4E" w:rsidRPr="00200C3E" w:rsidRDefault="006D1B4E" w:rsidP="006D1B4E">
                            <w:pPr>
                              <w:pStyle w:val="Caption"/>
                              <w:jc w:val="center"/>
                            </w:pPr>
                            <w:bookmarkStart w:id="56" w:name="_Toc123801691"/>
                            <w:r>
                              <w:t xml:space="preserve">Figure </w:t>
                            </w:r>
                            <w:r>
                              <w:fldChar w:fldCharType="begin"/>
                            </w:r>
                            <w:r>
                              <w:instrText xml:space="preserve"> SEQ Figure \* ARABIC </w:instrText>
                            </w:r>
                            <w:r>
                              <w:fldChar w:fldCharType="separate"/>
                            </w:r>
                            <w:r w:rsidR="00EE197E">
                              <w:rPr>
                                <w:noProof/>
                              </w:rPr>
                              <w:t>10</w:t>
                            </w:r>
                            <w:r>
                              <w:fldChar w:fldCharType="end"/>
                            </w:r>
                            <w:r>
                              <w:t xml:space="preserve"> </w:t>
                            </w:r>
                            <w:r w:rsidRPr="00FF0DB8">
                              <w:t>- Requirements list</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B9A376" id="Text Box 26" o:spid="_x0000_s1034" type="#_x0000_t202" style="position:absolute;margin-left:0;margin-top:318.2pt;width:609.95pt;height:.05pt;z-index:-251658219;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" stroked="f">
                <v:textbox style="mso-fit-shape-to-text:t" inset="0,0,0,0">
                  <w:txbxContent>
                    <w:p w14:paraId="2EB8F97F" w14:textId="7C6D932F" w:rsidR="006D1B4E" w:rsidRPr="00200C3E" w:rsidRDefault="006D1B4E" w:rsidP="006D1B4E">
                      <w:pPr>
                        <w:pStyle w:val="Caption"/>
                        <w:jc w:val="center"/>
                      </w:pPr>
                      <w:bookmarkStart w:id="57" w:name="_Toc123801691"/>
                      <w:r>
                        <w:t xml:space="preserve">Figure </w:t>
                      </w:r>
                      <w:r>
                        <w:fldChar w:fldCharType="begin"/>
                      </w:r>
                      <w:r>
                        <w:instrText xml:space="preserve"> SEQ Figure \* ARABIC </w:instrText>
                      </w:r>
                      <w:r>
                        <w:fldChar w:fldCharType="separate"/>
                      </w:r>
                      <w:r w:rsidR="00EE197E">
                        <w:rPr>
                          <w:noProof/>
                        </w:rPr>
                        <w:t>10</w:t>
                      </w:r>
                      <w:r>
                        <w:fldChar w:fldCharType="end"/>
                      </w:r>
                      <w:r>
                        <w:t xml:space="preserve"> </w:t>
                      </w:r>
                      <w:r w:rsidRPr="00FF0DB8">
                        <w:t>- Requirements list</w:t>
                      </w:r>
                      <w:bookmarkEnd w:id="57"/>
                    </w:p>
                  </w:txbxContent>
                </v:textbox>
                <w10:wrap type="tight" anchorx="margin"/>
              </v:shape>
            </w:pict>
          </mc:Fallback>
        </mc:AlternateContent>
      </w:r>
      <w:r>
        <w:rPr>
          <w:noProof/>
        </w:rPr>
        <w:drawing>
          <wp:anchor distT="0" distB="0" distL="114300" distR="114300" simplePos="0" relativeHeight="251658260" behindDoc="1" locked="0" layoutInCell="1" allowOverlap="1" wp14:anchorId="2DF08475" wp14:editId="7ECFBF6B">
            <wp:simplePos x="0" y="0"/>
            <wp:positionH relativeFrom="page">
              <wp:align>right</wp:align>
            </wp:positionH>
            <wp:positionV relativeFrom="paragraph">
              <wp:posOffset>410713</wp:posOffset>
            </wp:positionV>
            <wp:extent cx="7746365" cy="3539490"/>
            <wp:effectExtent l="0" t="0" r="6985" b="3810"/>
            <wp:wrapTight wrapText="bothSides">
              <wp:wrapPolygon edited="0">
                <wp:start x="0" y="0"/>
                <wp:lineTo x="0" y="21507"/>
                <wp:lineTo x="21566" y="21507"/>
                <wp:lineTo x="21566" y="0"/>
                <wp:lineTo x="0" y="0"/>
              </wp:wrapPolygon>
            </wp:wrapTight>
            <wp:docPr id="25" name="Picture 2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10;&#10;Description automatically generated with medium confidenc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7746365" cy="3539490"/>
                    </a:xfrm>
                    <a:prstGeom prst="rect">
                      <a:avLst/>
                    </a:prstGeom>
                  </pic:spPr>
                </pic:pic>
              </a:graphicData>
            </a:graphic>
            <wp14:sizeRelH relativeFrom="margin">
              <wp14:pctWidth>0</wp14:pctWidth>
            </wp14:sizeRelH>
            <wp14:sizeRelV relativeFrom="margin">
              <wp14:pctHeight>0</wp14:pctHeight>
            </wp14:sizeRelV>
          </wp:anchor>
        </w:drawing>
      </w:r>
    </w:p>
    <w:p w14:paraId="12B70CCB" w14:textId="77777777" w:rsidR="00930763" w:rsidRDefault="00930763" w:rsidP="00473280"/>
    <w:p w14:paraId="40E187A3" w14:textId="77777777" w:rsidR="00A17ABD" w:rsidRDefault="00A17ABD" w:rsidP="00473280"/>
    <w:p w14:paraId="3F6E062A" w14:textId="77777777" w:rsidR="00930763" w:rsidRDefault="00930763" w:rsidP="00473280"/>
    <w:p w14:paraId="38166C32" w14:textId="77777777" w:rsidR="00930763" w:rsidRDefault="00930763" w:rsidP="00473280"/>
    <w:p w14:paraId="222FD00E" w14:textId="7628111B" w:rsidR="00D06BCF" w:rsidRDefault="480B1489" w:rsidP="00D06BCF">
      <w:pPr>
        <w:pStyle w:val="Heading2"/>
      </w:pPr>
      <w:bookmarkStart w:id="58" w:name="_Toc119945420"/>
      <w:bookmarkStart w:id="59" w:name="_Toc1316058800"/>
      <w:r>
        <w:lastRenderedPageBreak/>
        <w:t>High-Level Mechanical</w:t>
      </w:r>
      <w:commentRangeStart w:id="60"/>
      <w:r>
        <w:t xml:space="preserve"> Design</w:t>
      </w:r>
      <w:commentRangeEnd w:id="60"/>
      <w:r w:rsidR="00E80C5B">
        <w:rPr>
          <w:rStyle w:val="CommentReference"/>
        </w:rPr>
        <w:commentReference w:id="60"/>
      </w:r>
      <w:bookmarkEnd w:id="58"/>
      <w:bookmarkEnd w:id="59"/>
    </w:p>
    <w:p w14:paraId="785D3588" w14:textId="4346EE63" w:rsidR="00D06BCF" w:rsidRDefault="00891B94" w:rsidP="007A3A05">
      <w:r>
        <w:t xml:space="preserve">The key change made to the arm was the gripper design, the </w:t>
      </w:r>
      <w:r w:rsidR="00732E10">
        <w:t>team</w:t>
      </w:r>
      <w:r>
        <w:t xml:space="preserve"> went through multiple iterations of designs after having completed a comprehensive </w:t>
      </w:r>
      <w:r w:rsidR="005777DE">
        <w:t xml:space="preserve">Concept development </w:t>
      </w:r>
      <w:r w:rsidR="00740496">
        <w:t xml:space="preserve">document a seen in the GitHub repository. </w:t>
      </w:r>
      <w:r w:rsidR="00732E10">
        <w:t xml:space="preserve">The </w:t>
      </w:r>
      <w:r w:rsidR="00161494">
        <w:t>de</w:t>
      </w:r>
      <w:r w:rsidR="00CB4202">
        <w:t>signs rudimentary designs can be seen in figure XX</w:t>
      </w:r>
      <w:r w:rsidR="00A004C6">
        <w:t>.</w:t>
      </w:r>
      <w:r w:rsidR="00F85709">
        <w:t xml:space="preserve"> </w:t>
      </w:r>
    </w:p>
    <w:p w14:paraId="7174BBFC" w14:textId="219FCB4F" w:rsidR="003D21C0" w:rsidRDefault="00E6669E" w:rsidP="003D21C0">
      <w:pPr>
        <w:rPr>
          <w:noProof/>
        </w:rPr>
      </w:pPr>
      <w:r>
        <w:rPr>
          <w:noProof/>
        </w:rPr>
        <mc:AlternateContent>
          <mc:Choice Requires="wps">
            <w:drawing>
              <wp:anchor distT="0" distB="0" distL="114300" distR="114300" simplePos="0" relativeHeight="251658263" behindDoc="0" locked="0" layoutInCell="1" allowOverlap="1" wp14:anchorId="56AD0C95" wp14:editId="33186CB5">
                <wp:simplePos x="0" y="0"/>
                <wp:positionH relativeFrom="column">
                  <wp:posOffset>0</wp:posOffset>
                </wp:positionH>
                <wp:positionV relativeFrom="paragraph">
                  <wp:posOffset>5537835</wp:posOffset>
                </wp:positionV>
                <wp:extent cx="5943600" cy="635"/>
                <wp:effectExtent l="0" t="0" r="0" b="0"/>
                <wp:wrapTopAndBottom/>
                <wp:docPr id="28" name="Text Box 28"/>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93D27B9" w14:textId="6C7168D5" w:rsidR="00E6669E" w:rsidRPr="00C85F2F" w:rsidRDefault="00E6669E" w:rsidP="00E6669E">
                            <w:pPr>
                              <w:pStyle w:val="Caption"/>
                              <w:jc w:val="center"/>
                              <w:rPr>
                                <w:noProof/>
                              </w:rPr>
                            </w:pPr>
                            <w:bookmarkStart w:id="61" w:name="_Toc123801692"/>
                            <w:r>
                              <w:t xml:space="preserve">Figure </w:t>
                            </w:r>
                            <w:r>
                              <w:fldChar w:fldCharType="begin"/>
                            </w:r>
                            <w:r>
                              <w:instrText xml:space="preserve"> SEQ Figure \* ARABIC </w:instrText>
                            </w:r>
                            <w:r>
                              <w:fldChar w:fldCharType="separate"/>
                            </w:r>
                            <w:r w:rsidR="00EE197E">
                              <w:rPr>
                                <w:noProof/>
                              </w:rPr>
                              <w:t>11</w:t>
                            </w:r>
                            <w:r>
                              <w:fldChar w:fldCharType="end"/>
                            </w:r>
                            <w:r>
                              <w:t xml:space="preserve"> - Original ideas for Concept development</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AD0C95" id="Text Box 28" o:spid="_x0000_s1035" type="#_x0000_t202" style="position:absolute;margin-left:0;margin-top:436.05pt;width:468pt;height:.05pt;z-index:25165826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" stroked="f">
                <v:textbox style="mso-fit-shape-to-text:t" inset="0,0,0,0">
                  <w:txbxContent>
                    <w:p w14:paraId="093D27B9" w14:textId="6C7168D5" w:rsidR="00E6669E" w:rsidRPr="00C85F2F" w:rsidRDefault="00E6669E" w:rsidP="00E6669E">
                      <w:pPr>
                        <w:pStyle w:val="Caption"/>
                        <w:jc w:val="center"/>
                        <w:rPr>
                          <w:noProof/>
                        </w:rPr>
                      </w:pPr>
                      <w:bookmarkStart w:id="62" w:name="_Toc123801692"/>
                      <w:r>
                        <w:t xml:space="preserve">Figure </w:t>
                      </w:r>
                      <w:r>
                        <w:fldChar w:fldCharType="begin"/>
                      </w:r>
                      <w:r>
                        <w:instrText xml:space="preserve"> SEQ Figure \* ARABIC </w:instrText>
                      </w:r>
                      <w:r>
                        <w:fldChar w:fldCharType="separate"/>
                      </w:r>
                      <w:r w:rsidR="00EE197E">
                        <w:rPr>
                          <w:noProof/>
                        </w:rPr>
                        <w:t>11</w:t>
                      </w:r>
                      <w:r>
                        <w:fldChar w:fldCharType="end"/>
                      </w:r>
                      <w:r>
                        <w:t xml:space="preserve"> - Original ideas for Concept development</w:t>
                      </w:r>
                      <w:bookmarkEnd w:id="62"/>
                    </w:p>
                  </w:txbxContent>
                </v:textbox>
                <w10:wrap type="topAndBottom"/>
              </v:shape>
            </w:pict>
          </mc:Fallback>
        </mc:AlternateContent>
      </w:r>
      <w:r>
        <w:rPr>
          <w:noProof/>
        </w:rPr>
        <w:drawing>
          <wp:anchor distT="0" distB="0" distL="114300" distR="114300" simplePos="0" relativeHeight="251658262" behindDoc="0" locked="0" layoutInCell="1" allowOverlap="1" wp14:anchorId="01B7F6A2" wp14:editId="08C082BE">
            <wp:simplePos x="0" y="0"/>
            <wp:positionH relativeFrom="column">
              <wp:posOffset>0</wp:posOffset>
            </wp:positionH>
            <wp:positionV relativeFrom="paragraph">
              <wp:posOffset>0</wp:posOffset>
            </wp:positionV>
            <wp:extent cx="5943600" cy="5480685"/>
            <wp:effectExtent l="0" t="0" r="0" b="5715"/>
            <wp:wrapTopAndBottom/>
            <wp:docPr id="27" name="Picture 27" descr="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 Excel&#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43600" cy="5480685"/>
                    </a:xfrm>
                    <a:prstGeom prst="rect">
                      <a:avLst/>
                    </a:prstGeom>
                  </pic:spPr>
                </pic:pic>
              </a:graphicData>
            </a:graphic>
          </wp:anchor>
        </w:drawing>
      </w:r>
    </w:p>
    <w:p w14:paraId="55BD0FA2" w14:textId="29F7C780" w:rsidR="00F0189A" w:rsidRPr="003D21C0" w:rsidRDefault="00B849D0" w:rsidP="003D21C0">
      <w:pPr>
        <w:rPr>
          <w:noProof/>
        </w:rPr>
      </w:pPr>
      <w:r>
        <w:rPr>
          <w:noProof/>
        </w:rPr>
        <w:t>Figure 12 shows a</w:t>
      </w:r>
      <w:r w:rsidR="003D21C0">
        <w:rPr>
          <w:noProof/>
        </w:rPr>
        <w:t xml:space="preserve"> gripper design allo</w:t>
      </w:r>
      <w:r w:rsidR="00F0189A">
        <w:rPr>
          <w:noProof/>
        </w:rPr>
        <w:t xml:space="preserve">ws for the mounting </w:t>
      </w:r>
      <w:r w:rsidR="00863723">
        <w:rPr>
          <w:noProof/>
        </w:rPr>
        <w:t>of a pcb on the top, an electromagnet and strips of copper to allow for measring and picking up resistors.</w:t>
      </w:r>
    </w:p>
    <w:p w14:paraId="1CB55205" w14:textId="5E289E6C" w:rsidR="001F2B4B" w:rsidRPr="003D21C0" w:rsidRDefault="00222626" w:rsidP="003D21C0">
      <w:pPr>
        <w:rPr>
          <w:noProof/>
        </w:rPr>
      </w:pPr>
      <w:r>
        <w:rPr>
          <w:noProof/>
        </w:rPr>
        <w:lastRenderedPageBreak/>
        <mc:AlternateContent>
          <mc:Choice Requires="wps">
            <w:drawing>
              <wp:anchor distT="0" distB="0" distL="114300" distR="114300" simplePos="0" relativeHeight="251658265" behindDoc="0" locked="0" layoutInCell="1" allowOverlap="1" wp14:anchorId="02BA5F51" wp14:editId="0807C266">
                <wp:simplePos x="0" y="0"/>
                <wp:positionH relativeFrom="margin">
                  <wp:posOffset>-438180</wp:posOffset>
                </wp:positionH>
                <wp:positionV relativeFrom="paragraph">
                  <wp:posOffset>6642248</wp:posOffset>
                </wp:positionV>
                <wp:extent cx="3514090" cy="635"/>
                <wp:effectExtent l="0" t="0" r="0" b="8255"/>
                <wp:wrapTopAndBottom/>
                <wp:docPr id="30" name="Text Box 30"/>
                <wp:cNvGraphicFramePr/>
                <a:graphic xmlns:a="http://schemas.openxmlformats.org/drawingml/2006/main">
                  <a:graphicData uri="http://schemas.microsoft.com/office/word/2010/wordprocessingShape">
                    <wps:wsp>
                      <wps:cNvSpPr txBox="1"/>
                      <wps:spPr>
                        <a:xfrm>
                          <a:off x="0" y="0"/>
                          <a:ext cx="3514090" cy="635"/>
                        </a:xfrm>
                        <a:prstGeom prst="rect">
                          <a:avLst/>
                        </a:prstGeom>
                        <a:solidFill>
                          <a:prstClr val="white"/>
                        </a:solidFill>
                        <a:ln>
                          <a:noFill/>
                        </a:ln>
                      </wps:spPr>
                      <wps:txbx>
                        <w:txbxContent>
                          <w:p w14:paraId="714B0DF5" w14:textId="27A3FB15" w:rsidR="008B7991" w:rsidRPr="00C85F2F" w:rsidRDefault="008B7991" w:rsidP="008B7991">
                            <w:pPr>
                              <w:pStyle w:val="Caption"/>
                              <w:jc w:val="center"/>
                              <w:rPr>
                                <w:noProof/>
                              </w:rPr>
                            </w:pPr>
                            <w:r>
                              <w:t>Figure 12 – Robot arm redesigned gripper on Fusion 36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2BA5F51" id="Text Box 30" o:spid="_x0000_s1036" type="#_x0000_t202" style="position:absolute;margin-left:-34.5pt;margin-top:523pt;width:276.7pt;height:.05pt;z-index:251658265;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" stroked="f">
                <v:textbox style="mso-fit-shape-to-text:t" inset="0,0,0,0">
                  <w:txbxContent>
                    <w:p w14:paraId="714B0DF5" w14:textId="27A3FB15" w:rsidR="008B7991" w:rsidRPr="00C85F2F" w:rsidRDefault="008B7991" w:rsidP="008B7991">
                      <w:pPr>
                        <w:pStyle w:val="Caption"/>
                        <w:jc w:val="center"/>
                        <w:rPr>
                          <w:noProof/>
                        </w:rPr>
                      </w:pPr>
                      <w:r>
                        <w:t>Figure 12 – Robot arm redesigned gripper on Fusion 360</w:t>
                      </w:r>
                    </w:p>
                  </w:txbxContent>
                </v:textbox>
                <w10:wrap type="topAndBottom" anchorx="margin"/>
              </v:shape>
            </w:pict>
          </mc:Fallback>
        </mc:AlternateContent>
      </w:r>
      <w:r>
        <w:rPr>
          <w:noProof/>
        </w:rPr>
        <w:drawing>
          <wp:anchor distT="0" distB="0" distL="114300" distR="114300" simplePos="0" relativeHeight="251658271" behindDoc="0" locked="0" layoutInCell="1" allowOverlap="1" wp14:anchorId="1E48D25E" wp14:editId="5A342E98">
            <wp:simplePos x="0" y="0"/>
            <wp:positionH relativeFrom="page">
              <wp:align>right</wp:align>
            </wp:positionH>
            <wp:positionV relativeFrom="paragraph">
              <wp:posOffset>4401879</wp:posOffset>
            </wp:positionV>
            <wp:extent cx="3280069" cy="2083981"/>
            <wp:effectExtent l="0" t="0" r="0" b="0"/>
            <wp:wrapSquare wrapText="bothSides"/>
            <wp:docPr id="36" name="Picture 3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 engineering drawing&#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280069" cy="2083981"/>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70" behindDoc="0" locked="0" layoutInCell="1" allowOverlap="1" wp14:anchorId="04EE49CF" wp14:editId="086B6051">
            <wp:simplePos x="0" y="0"/>
            <wp:positionH relativeFrom="column">
              <wp:posOffset>-815385</wp:posOffset>
            </wp:positionH>
            <wp:positionV relativeFrom="paragraph">
              <wp:posOffset>59</wp:posOffset>
            </wp:positionV>
            <wp:extent cx="4424680" cy="6562725"/>
            <wp:effectExtent l="0" t="0" r="0" b="9525"/>
            <wp:wrapSquare wrapText="bothSides"/>
            <wp:docPr id="34" name="Picture 34"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 engineering drawing&#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4424680" cy="6562725"/>
                    </a:xfrm>
                    <a:prstGeom prst="rect">
                      <a:avLst/>
                    </a:prstGeom>
                  </pic:spPr>
                </pic:pic>
              </a:graphicData>
            </a:graphic>
          </wp:anchor>
        </w:drawing>
      </w:r>
    </w:p>
    <w:p w14:paraId="7D6BF73D" w14:textId="2E3D70A8" w:rsidR="26A4A25A" w:rsidRDefault="26A4A25A" w:rsidP="26A4A25A">
      <w:pPr>
        <w:pStyle w:val="Heading2"/>
      </w:pPr>
    </w:p>
    <w:p w14:paraId="31B67777" w14:textId="3991F306" w:rsidR="26A4A25A" w:rsidRDefault="006C6574" w:rsidP="002C581E">
      <w:r>
        <w:rPr>
          <w:noProof/>
        </w:rPr>
        <w:drawing>
          <wp:anchor distT="0" distB="0" distL="114300" distR="114300" simplePos="0" relativeHeight="251658276" behindDoc="0" locked="0" layoutInCell="1" allowOverlap="1" wp14:anchorId="5385809F" wp14:editId="290B5666">
            <wp:simplePos x="0" y="0"/>
            <wp:positionH relativeFrom="column">
              <wp:posOffset>3590925</wp:posOffset>
            </wp:positionH>
            <wp:positionV relativeFrom="paragraph">
              <wp:posOffset>123825</wp:posOffset>
            </wp:positionV>
            <wp:extent cx="971550" cy="4341495"/>
            <wp:effectExtent l="0" t="0" r="0" b="1905"/>
            <wp:wrapSquare wrapText="bothSides"/>
            <wp:docPr id="24" name="Picture 24"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Background pattern&#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971550" cy="4341495"/>
                    </a:xfrm>
                    <a:prstGeom prst="rect">
                      <a:avLst/>
                    </a:prstGeom>
                  </pic:spPr>
                </pic:pic>
              </a:graphicData>
            </a:graphic>
            <wp14:sizeRelH relativeFrom="page">
              <wp14:pctWidth>0</wp14:pctWidth>
            </wp14:sizeRelH>
            <wp14:sizeRelV relativeFrom="page">
              <wp14:pctHeight>0</wp14:pctHeight>
            </wp14:sizeRelV>
          </wp:anchor>
        </w:drawing>
      </w:r>
      <w:r w:rsidR="00D162EF">
        <w:rPr>
          <w:noProof/>
        </w:rPr>
        <mc:AlternateContent>
          <mc:Choice Requires="wps">
            <w:drawing>
              <wp:anchor distT="0" distB="0" distL="114300" distR="114300" simplePos="0" relativeHeight="251658264" behindDoc="0" locked="0" layoutInCell="1" allowOverlap="1" wp14:anchorId="0567BA9A" wp14:editId="3ED5304E">
                <wp:simplePos x="0" y="0"/>
                <wp:positionH relativeFrom="margin">
                  <wp:align>right</wp:align>
                </wp:positionH>
                <wp:positionV relativeFrom="paragraph">
                  <wp:posOffset>4648200</wp:posOffset>
                </wp:positionV>
                <wp:extent cx="5943600" cy="635"/>
                <wp:effectExtent l="0" t="0" r="0" b="8255"/>
                <wp:wrapTopAndBottom/>
                <wp:docPr id="23" name="Text Box 2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06EE679" w14:textId="044BB238" w:rsidR="00D162EF" w:rsidRPr="00C85F2F" w:rsidRDefault="00D162EF" w:rsidP="00D162EF">
                            <w:pPr>
                              <w:pStyle w:val="Caption"/>
                              <w:jc w:val="center"/>
                              <w:rPr>
                                <w:noProof/>
                              </w:rPr>
                            </w:pPr>
                            <w:r>
                              <w:t>Figure 1</w:t>
                            </w:r>
                            <w:r w:rsidR="008B7991">
                              <w:t>3</w:t>
                            </w:r>
                            <w:r>
                              <w:t xml:space="preserve"> – </w:t>
                            </w:r>
                            <w:r w:rsidR="00B043E7">
                              <w:t xml:space="preserve">Robotic </w:t>
                            </w:r>
                            <w:r>
                              <w:t xml:space="preserve">Arm Extension </w:t>
                            </w:r>
                            <w:r w:rsidR="00B043E7">
                              <w:t>on Fusion 36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67BA9A" id="Text Box 23" o:spid="_x0000_s1037" type="#_x0000_t202" style="position:absolute;margin-left:416.8pt;margin-top:366pt;width:468pt;height:.05pt;z-index:25165826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" stroked="f">
                <v:textbox style="mso-fit-shape-to-text:t" inset="0,0,0,0">
                  <w:txbxContent>
                    <w:p w14:paraId="006EE679" w14:textId="044BB238" w:rsidR="00D162EF" w:rsidRPr="00C85F2F" w:rsidRDefault="00D162EF" w:rsidP="00D162EF">
                      <w:pPr>
                        <w:pStyle w:val="Caption"/>
                        <w:jc w:val="center"/>
                        <w:rPr>
                          <w:noProof/>
                        </w:rPr>
                      </w:pPr>
                      <w:r>
                        <w:t>Figure 1</w:t>
                      </w:r>
                      <w:r w:rsidR="008B7991">
                        <w:t>3</w:t>
                      </w:r>
                      <w:r>
                        <w:t xml:space="preserve"> – </w:t>
                      </w:r>
                      <w:r w:rsidR="00B043E7">
                        <w:t xml:space="preserve">Robotic </w:t>
                      </w:r>
                      <w:r>
                        <w:t xml:space="preserve">Arm Extension </w:t>
                      </w:r>
                      <w:r w:rsidR="00B043E7">
                        <w:t>on Fusion 360</w:t>
                      </w:r>
                    </w:p>
                  </w:txbxContent>
                </v:textbox>
                <w10:wrap type="topAndBottom" anchorx="margin"/>
              </v:shape>
            </w:pict>
          </mc:Fallback>
        </mc:AlternateContent>
      </w:r>
      <w:r w:rsidR="26A4A25A">
        <w:rPr>
          <w:noProof/>
        </w:rPr>
        <w:drawing>
          <wp:inline distT="0" distB="0" distL="0" distR="0" wp14:anchorId="3DE5F33F" wp14:editId="421AABAB">
            <wp:extent cx="3276600" cy="4572000"/>
            <wp:effectExtent l="0" t="0" r="0" b="0"/>
            <wp:docPr id="1468246835" name="Picture 1468246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3276600" cy="4572000"/>
                    </a:xfrm>
                    <a:prstGeom prst="rect">
                      <a:avLst/>
                    </a:prstGeom>
                  </pic:spPr>
                </pic:pic>
              </a:graphicData>
            </a:graphic>
          </wp:inline>
        </w:drawing>
      </w:r>
    </w:p>
    <w:p w14:paraId="252DBE98" w14:textId="52908085" w:rsidR="26A4A25A" w:rsidRDefault="002C581E" w:rsidP="00DF6EB4">
      <w:r>
        <w:t>This arm extension was desi</w:t>
      </w:r>
      <w:r w:rsidR="00311F1A">
        <w:t>gned on fusion 360 and manufactured in the metal workshop at UWE Frenchay Campus</w:t>
      </w:r>
      <w:r w:rsidR="00365256">
        <w:t>. This was completed to allow the arm to have a 50 cm working envelope.</w:t>
      </w:r>
    </w:p>
    <w:p w14:paraId="7B32279A" w14:textId="67B366F9" w:rsidR="00D50BC8" w:rsidRDefault="00D50BC8" w:rsidP="00DF6EB4"/>
    <w:p w14:paraId="2AE456E7" w14:textId="59A3FA30" w:rsidR="00D50BC8" w:rsidRDefault="00D50BC8" w:rsidP="00DF6EB4"/>
    <w:p w14:paraId="743D2210" w14:textId="77777777" w:rsidR="00D50BC8" w:rsidRDefault="00D50BC8" w:rsidP="00DF6EB4"/>
    <w:p w14:paraId="27EE1DC9" w14:textId="77777777" w:rsidR="00D50BC8" w:rsidRDefault="00D50BC8" w:rsidP="00DF6EB4"/>
    <w:p w14:paraId="59B22458" w14:textId="77777777" w:rsidR="00D50BC8" w:rsidRDefault="00D50BC8" w:rsidP="00DF6EB4"/>
    <w:p w14:paraId="23EB4497" w14:textId="77777777" w:rsidR="00D50BC8" w:rsidRDefault="00D50BC8" w:rsidP="00DF6EB4"/>
    <w:p w14:paraId="08C8FDEE" w14:textId="77777777" w:rsidR="00D50BC8" w:rsidRDefault="00D50BC8" w:rsidP="00DF6EB4"/>
    <w:p w14:paraId="5D6434EC" w14:textId="77777777" w:rsidR="00D50BC8" w:rsidRDefault="00D50BC8" w:rsidP="00DF6EB4"/>
    <w:p w14:paraId="541AD0B7" w14:textId="77777777" w:rsidR="00DF7972" w:rsidRDefault="00DF7972" w:rsidP="00D06BCF"/>
    <w:p w14:paraId="4411A574" w14:textId="77777777" w:rsidR="00DF7972" w:rsidRDefault="00DF7972" w:rsidP="00D06BCF"/>
    <w:p w14:paraId="24AE4761" w14:textId="77777777" w:rsidR="00DF7972" w:rsidRDefault="00DF7972" w:rsidP="00D06BCF"/>
    <w:p w14:paraId="0262FDFA" w14:textId="77777777" w:rsidR="00DF7972" w:rsidRDefault="00DF7972" w:rsidP="00D06BCF"/>
    <w:p w14:paraId="6A723466" w14:textId="77777777" w:rsidR="00DF7972" w:rsidRDefault="00DF7972" w:rsidP="00D06BCF"/>
    <w:p w14:paraId="594CCFD7" w14:textId="77777777" w:rsidR="00DF7972" w:rsidRDefault="00DF7972" w:rsidP="00D06BCF"/>
    <w:p w14:paraId="29D38F6D" w14:textId="77777777" w:rsidR="00DF7972" w:rsidRDefault="00DF7972" w:rsidP="00D06BCF"/>
    <w:p w14:paraId="2A6B482D" w14:textId="77777777" w:rsidR="00DF7972" w:rsidRDefault="00DF7972" w:rsidP="00D06BCF"/>
    <w:p w14:paraId="7BDB3AEC" w14:textId="22C8BA8F" w:rsidR="00462238" w:rsidRDefault="00462238" w:rsidP="00462238">
      <w:pPr>
        <w:pStyle w:val="Heading2"/>
      </w:pPr>
      <w:bookmarkStart w:id="63" w:name="_Toc119945422"/>
      <w:bookmarkStart w:id="64" w:name="_Toc1803263998"/>
      <w:r>
        <w:t xml:space="preserve">High-Level </w:t>
      </w:r>
      <w:r w:rsidR="00204F01">
        <w:t>Embedded System Design</w:t>
      </w:r>
      <w:r>
        <w:t xml:space="preserve"> </w:t>
      </w:r>
    </w:p>
    <w:p w14:paraId="5EF7F33B" w14:textId="77777777" w:rsidR="00B81056" w:rsidRDefault="00B81056" w:rsidP="00B81056">
      <w:r>
        <w:t>First the documentation for the Lynxmotion ‘SSC-32u’ arm controller board was analysed. The control system uses a UART serial connection to receive control commands and to send some return data back as well. The UART connection could be configured to a desired baud rate and then controlled from any other device with a serial port.</w:t>
      </w:r>
    </w:p>
    <w:p w14:paraId="693B139F" w14:textId="77777777" w:rsidR="00B81056" w:rsidRDefault="00B81056" w:rsidP="00B81056">
      <w:r>
        <w:t>A basic serial message to move all the servos on the robot arm can be sent in the form of a string, beginning with # and ending with a carriage return &lt;cr&gt;</w:t>
      </w:r>
    </w:p>
    <w:p w14:paraId="1A6C97E6" w14:textId="77777777" w:rsidR="00B81056" w:rsidRDefault="00B81056" w:rsidP="00B81056"/>
    <w:p w14:paraId="530C23ED" w14:textId="77777777" w:rsidR="00B81056" w:rsidRDefault="00B81056" w:rsidP="00B81056">
      <w:pPr>
        <w:pStyle w:val="ListParagraph"/>
        <w:jc w:val="center"/>
        <w:rPr>
          <w:rFonts w:ascii="Courier New" w:hAnsi="Courier New" w:cs="Courier New"/>
        </w:rPr>
      </w:pPr>
      <w:r w:rsidRPr="00C816A4">
        <w:rPr>
          <w:rFonts w:ascii="Courier New" w:hAnsi="Courier New" w:cs="Courier New"/>
        </w:rPr>
        <w:t>#0P1425#1P1500#2P1500#3P700T2000</w:t>
      </w:r>
      <w:r>
        <w:rPr>
          <w:rFonts w:ascii="Courier New" w:hAnsi="Courier New" w:cs="Courier New"/>
        </w:rPr>
        <w:t>&lt;cr&gt;</w:t>
      </w:r>
    </w:p>
    <w:p w14:paraId="13CB1EFB" w14:textId="77777777" w:rsidR="00B81056" w:rsidRDefault="00B81056" w:rsidP="00B81056">
      <w:pPr>
        <w:rPr>
          <w:rFonts w:ascii="Courier New" w:hAnsi="Courier New" w:cs="Courier New"/>
        </w:rPr>
      </w:pPr>
    </w:p>
    <w:p w14:paraId="72703B87" w14:textId="77777777" w:rsidR="00B81056" w:rsidRPr="005A0A94" w:rsidRDefault="00B81056" w:rsidP="00B81056">
      <w:pPr>
        <w:rPr>
          <w:rFonts w:ascii="Courier New" w:hAnsi="Courier New" w:cs="Courier New"/>
        </w:rPr>
      </w:pPr>
      <w:r>
        <w:t>The first part of the command:</w:t>
      </w:r>
    </w:p>
    <w:p w14:paraId="56A89AA9" w14:textId="77777777" w:rsidR="00B81056" w:rsidRDefault="00B81056" w:rsidP="00B81056">
      <w:pPr>
        <w:jc w:val="center"/>
        <w:rPr>
          <w:rFonts w:ascii="Courier New" w:hAnsi="Courier New" w:cs="Courier New"/>
        </w:rPr>
      </w:pPr>
      <w:r w:rsidRPr="00C816A4">
        <w:rPr>
          <w:rFonts w:ascii="Courier New" w:hAnsi="Courier New" w:cs="Courier New"/>
        </w:rPr>
        <w:t>#0P1425</w:t>
      </w:r>
    </w:p>
    <w:p w14:paraId="1D421F89" w14:textId="77777777" w:rsidR="00B81056" w:rsidRDefault="00B81056" w:rsidP="00B81056">
      <w:r>
        <w:t>#0 means that servo 0 is being controlled, then p1425 sets that servo to that position. So 1P, 2P, 3P is then controlling another servo.</w:t>
      </w:r>
    </w:p>
    <w:p w14:paraId="0CC091F4" w14:textId="77777777" w:rsidR="00B81056" w:rsidRDefault="00B81056" w:rsidP="00B81056">
      <w:r>
        <w:t>The last command:</w:t>
      </w:r>
    </w:p>
    <w:p w14:paraId="52AC068C" w14:textId="77777777" w:rsidR="00B81056" w:rsidRDefault="00B81056" w:rsidP="00B81056">
      <w:pPr>
        <w:jc w:val="center"/>
        <w:rPr>
          <w:rFonts w:ascii="Courier New" w:hAnsi="Courier New" w:cs="Courier New"/>
        </w:rPr>
      </w:pPr>
      <w:r w:rsidRPr="00C816A4">
        <w:rPr>
          <w:rFonts w:ascii="Courier New" w:hAnsi="Courier New" w:cs="Courier New"/>
        </w:rPr>
        <w:t>T2000</w:t>
      </w:r>
    </w:p>
    <w:p w14:paraId="2C83F896" w14:textId="77777777" w:rsidR="00B81056" w:rsidRDefault="00B81056" w:rsidP="00B81056">
      <w:r>
        <w:t xml:space="preserve">Sets the travel speed in milliseconds, so in this example the motors will allow move to their desired positions in 2 seconds. </w:t>
      </w:r>
    </w:p>
    <w:p w14:paraId="5DE45028" w14:textId="77777777" w:rsidR="00B81056" w:rsidRDefault="00B81056" w:rsidP="00B81056">
      <w:r>
        <w:t>The absolute</w:t>
      </w:r>
      <w:r w:rsidRPr="00C00699">
        <w:t xml:space="preserve"> (maximum) control command </w:t>
      </w:r>
      <w:r>
        <w:t>was measured to be no greater than</w:t>
      </w:r>
      <w:r w:rsidRPr="00C00699">
        <w:t xml:space="preserve"> 34 Bytes</w:t>
      </w:r>
      <w:r>
        <w:t xml:space="preserve">, therefore that is the total length of a message in our system and memory allocation considerations going forward were based on that measurement. </w:t>
      </w:r>
    </w:p>
    <w:p w14:paraId="1AE3FB2E" w14:textId="77777777" w:rsidR="00B81056" w:rsidRDefault="00B81056" w:rsidP="00B81056">
      <w:pPr>
        <w:rPr>
          <w:rFonts w:ascii="Courier New" w:hAnsi="Courier New" w:cs="Courier New"/>
        </w:rPr>
      </w:pPr>
    </w:p>
    <w:p w14:paraId="3727D5B9" w14:textId="77777777" w:rsidR="00B81056" w:rsidRDefault="00B81056" w:rsidP="00B81056">
      <w:r>
        <w:t xml:space="preserve">To read the value of resistors, the gripper design is based on 2 probes which act like ohm meter probes to read the resistance of the gripper and an electro-magnet which then picks the resistor up for it to be sorted to a predefined location. For reliable measurements, the PCB to read the value must be mounted </w:t>
      </w:r>
      <w:r>
        <w:lastRenderedPageBreak/>
        <w:t>as close to the probes as possible, as noise and resistance could affect the analogue reading over longer distances.</w:t>
      </w:r>
    </w:p>
    <w:p w14:paraId="0E3EF506" w14:textId="77777777" w:rsidR="00B81056" w:rsidRDefault="00B81056" w:rsidP="00B81056">
      <w:pPr>
        <w:rPr>
          <w:rFonts w:cstheme="minorHAnsi"/>
        </w:rPr>
      </w:pPr>
      <w:r w:rsidRPr="00E94BCF">
        <w:rPr>
          <w:rFonts w:cstheme="minorHAnsi"/>
        </w:rPr>
        <w:t>Due to the reliability of serial communication over the working envelope of the robot arm:</w:t>
      </w:r>
    </w:p>
    <w:p w14:paraId="212E4034" w14:textId="77777777" w:rsidR="00B81056" w:rsidRDefault="00B81056" w:rsidP="00B81056">
      <w:pPr>
        <w:rPr>
          <w:rFonts w:cstheme="minorHAnsi"/>
        </w:rPr>
      </w:pPr>
    </w:p>
    <w:p w14:paraId="72EA1E9D" w14:textId="2EBEF319" w:rsidR="00B81056" w:rsidRPr="00B81056" w:rsidRDefault="00B81056" w:rsidP="00B81056">
      <w:pPr>
        <w:rPr>
          <w:rFonts w:cstheme="minorHAnsi"/>
          <w:b/>
          <w:bCs/>
        </w:rPr>
      </w:pPr>
      <w:r>
        <w:rPr>
          <w:rFonts w:cstheme="minorHAnsi"/>
          <w:b/>
          <w:bCs/>
        </w:rPr>
        <w:t>REFERENCE</w:t>
      </w:r>
    </w:p>
    <w:p w14:paraId="204AA05A" w14:textId="77777777" w:rsidR="00B81056" w:rsidRPr="00E94BCF" w:rsidRDefault="00B81056" w:rsidP="00B81056">
      <w:pPr>
        <w:rPr>
          <w:rFonts w:cstheme="minorHAnsi"/>
        </w:rPr>
      </w:pPr>
      <w:r w:rsidRPr="00E94BCF">
        <w:rPr>
          <w:rFonts w:cstheme="minorHAnsi"/>
        </w:rPr>
        <w:t>(</w:t>
      </w:r>
      <w:hyperlink r:id="rId39" w:anchor=":~:text=With%20appropriate%20line%20drivers%2C%20a,485%20or%20RS%2D422%20interfaces" w:history="1">
        <w:r w:rsidRPr="00E94BCF">
          <w:rPr>
            <w:rStyle w:val="Hyperlink"/>
            <w:rFonts w:cstheme="minorHAnsi"/>
          </w:rPr>
          <w:t>https://www.digikey.com/en/articles/uarts-ensure-reliable-long-haul-industrial-communications#:~:text=With%20appropriate%20line%20drivers%2C%20a,485%20or%20RS%2D422%20interfaces</w:t>
        </w:r>
      </w:hyperlink>
      <w:r w:rsidRPr="00E94BCF">
        <w:rPr>
          <w:rFonts w:cstheme="minorHAnsi"/>
        </w:rPr>
        <w:t>.)</w:t>
      </w:r>
    </w:p>
    <w:p w14:paraId="69F666DF" w14:textId="77777777" w:rsidR="00B81056" w:rsidRPr="00E94BCF" w:rsidRDefault="00B81056" w:rsidP="00B81056">
      <w:pPr>
        <w:rPr>
          <w:rFonts w:cstheme="minorHAnsi"/>
          <w:i/>
          <w:iCs/>
          <w:color w:val="70757A"/>
          <w:sz w:val="18"/>
          <w:szCs w:val="18"/>
          <w:shd w:val="clear" w:color="auto" w:fill="FFFFFF"/>
        </w:rPr>
      </w:pPr>
      <w:r w:rsidRPr="00E94BCF">
        <w:rPr>
          <w:rFonts w:cstheme="minorHAnsi"/>
          <w:i/>
          <w:iCs/>
        </w:rPr>
        <w:t>“</w:t>
      </w:r>
      <w:r w:rsidRPr="00E94BCF">
        <w:rPr>
          <w:rFonts w:cstheme="minorHAnsi"/>
          <w:i/>
          <w:iCs/>
          <w:color w:val="202124"/>
          <w:shd w:val="clear" w:color="auto" w:fill="FFFFFF"/>
        </w:rPr>
        <w:t xml:space="preserve">With appropriate line drivers, a UART can work over long distances: from 15 meters (m) for the RS-232 serial data bus to 1000 m for RS-485 or RS-422 interfaces” </w:t>
      </w:r>
      <w:r w:rsidRPr="00E94BCF">
        <w:rPr>
          <w:rFonts w:cstheme="minorHAnsi"/>
          <w:i/>
          <w:iCs/>
          <w:color w:val="70757A"/>
          <w:sz w:val="18"/>
          <w:szCs w:val="18"/>
          <w:shd w:val="clear" w:color="auto" w:fill="FFFFFF"/>
        </w:rPr>
        <w:t>[22 May 2019]</w:t>
      </w:r>
    </w:p>
    <w:p w14:paraId="2CD57279" w14:textId="77777777" w:rsidR="00B81056" w:rsidRPr="00C00699" w:rsidRDefault="00B81056" w:rsidP="00B81056">
      <w:pPr>
        <w:rPr>
          <w:rFonts w:cstheme="minorHAnsi"/>
        </w:rPr>
      </w:pPr>
      <w:r>
        <w:rPr>
          <w:rFonts w:cstheme="minorHAnsi"/>
        </w:rPr>
        <w:t xml:space="preserve"> </w:t>
      </w:r>
      <w:r w:rsidRPr="00E94BCF">
        <w:rPr>
          <w:rFonts w:cstheme="minorHAnsi"/>
        </w:rPr>
        <w:t xml:space="preserve">The proposed design utilises an ohm meter on the arm itself, to read the value of the resistor and increase the reliability of that analogue reading, then send the processed reading to another “master” microcontroller which can then activate the robot arm. This will mean making 2 PCBs, one which could be mounted on the gripper and one to remain at the base acting as a master controller. </w:t>
      </w:r>
    </w:p>
    <w:p w14:paraId="1395504B" w14:textId="77777777" w:rsidR="00B81056" w:rsidRPr="005A0A94" w:rsidRDefault="00B81056" w:rsidP="00B81056">
      <w:pPr>
        <w:rPr>
          <w:rFonts w:ascii="Courier New" w:hAnsi="Courier New" w:cs="Courier New"/>
        </w:rPr>
      </w:pPr>
      <w:r>
        <w:t>Given that the SSC-32u controller used serial messages to control the board, a serial connection would be needed for communication with the gripper and considering that the system may want to have flexibility to communicate with other devices such as a desktop computer alongside the arm controller. A microcontroller</w:t>
      </w:r>
    </w:p>
    <w:p w14:paraId="623619E5" w14:textId="3A0E57C0" w:rsidR="00B81056" w:rsidRDefault="00B81056" w:rsidP="00B81056">
      <w:r>
        <w:t xml:space="preserve">Due to the recent upsets in the global semiconductor supply chain, certain, more popular microcontrollers, such as STM32F103vgt6 (core of the STM “blue pill”) and Atmega328p (core of the “Arduino Nano”) have become increasingly difficult to source, with back order waiting times sometimes over a year. Thus a microcontroller was chosen that was readily available with no foreseeable </w:t>
      </w:r>
      <w:r w:rsidR="009F4FAF">
        <w:t xml:space="preserve">break in supply chain. </w:t>
      </w:r>
    </w:p>
    <w:p w14:paraId="7DCEB8DE" w14:textId="77777777" w:rsidR="00830597" w:rsidRDefault="00830597" w:rsidP="00830597"/>
    <w:p w14:paraId="01EFB4D6" w14:textId="77777777" w:rsidR="008E50D7" w:rsidRDefault="008E50D7" w:rsidP="00830597"/>
    <w:p w14:paraId="68FCB786" w14:textId="77777777" w:rsidR="008E50D7" w:rsidRDefault="008E50D7" w:rsidP="00830597"/>
    <w:p w14:paraId="38A97A93" w14:textId="77777777" w:rsidR="008E50D7" w:rsidRDefault="008E50D7" w:rsidP="00830597"/>
    <w:p w14:paraId="62A3A53F" w14:textId="77777777" w:rsidR="008E50D7" w:rsidRDefault="008E50D7" w:rsidP="00830597"/>
    <w:p w14:paraId="66857240" w14:textId="77777777" w:rsidR="008E50D7" w:rsidRDefault="008E50D7" w:rsidP="00830597"/>
    <w:p w14:paraId="5E166AE7" w14:textId="77777777" w:rsidR="008E50D7" w:rsidRDefault="008E50D7" w:rsidP="00830597"/>
    <w:p w14:paraId="20BDA926" w14:textId="77777777" w:rsidR="008E50D7" w:rsidRDefault="008E50D7" w:rsidP="00830597"/>
    <w:p w14:paraId="6B6A355D" w14:textId="77777777" w:rsidR="008E50D7" w:rsidRDefault="008E50D7" w:rsidP="00830597"/>
    <w:p w14:paraId="5083C6BD" w14:textId="77777777" w:rsidR="008E50D7" w:rsidRPr="00830597" w:rsidRDefault="008E50D7" w:rsidP="00830597"/>
    <w:p w14:paraId="5F046398" w14:textId="77777777" w:rsidR="00E12D29" w:rsidRDefault="00E12D29" w:rsidP="00E12D29">
      <w:pPr>
        <w:pStyle w:val="Heading3"/>
      </w:pPr>
      <w:bookmarkStart w:id="65" w:name="_Toc119945421"/>
      <w:bookmarkStart w:id="66" w:name="_Toc1672854887"/>
      <w:r>
        <w:lastRenderedPageBreak/>
        <w:t>High-Level Software Design</w:t>
      </w:r>
      <w:bookmarkEnd w:id="65"/>
      <w:r>
        <w:t xml:space="preserve"> </w:t>
      </w:r>
      <w:bookmarkEnd w:id="66"/>
    </w:p>
    <w:p w14:paraId="79530B88" w14:textId="77777777" w:rsidR="008E50D7" w:rsidRDefault="008E50D7" w:rsidP="008E50D7">
      <w:r>
        <w:t>For communication:</w:t>
      </w:r>
    </w:p>
    <w:p w14:paraId="01EE4FFB" w14:textId="77777777" w:rsidR="008E50D7" w:rsidRPr="00E10411" w:rsidRDefault="008E50D7" w:rsidP="008E50D7">
      <w:pPr>
        <w:pStyle w:val="ListParagraph"/>
        <w:numPr>
          <w:ilvl w:val="0"/>
          <w:numId w:val="5"/>
        </w:numPr>
        <w:rPr>
          <w:highlight w:val="yellow"/>
        </w:rPr>
      </w:pPr>
      <w:r w:rsidRPr="00E10411">
        <w:rPr>
          <w:highlight w:val="yellow"/>
        </w:rPr>
        <w:t>OhmMeter/Mag Board</w:t>
      </w:r>
      <w:r>
        <w:rPr>
          <w:highlight w:val="yellow"/>
        </w:rPr>
        <w:t xml:space="preserve"> – </w:t>
      </w:r>
      <w:r>
        <w:rPr>
          <w:b/>
          <w:bCs/>
          <w:highlight w:val="yellow"/>
        </w:rPr>
        <w:t>Atmega328p</w:t>
      </w:r>
    </w:p>
    <w:p w14:paraId="2E7EEF21" w14:textId="77777777" w:rsidR="008E50D7" w:rsidRPr="00E10411" w:rsidRDefault="008E50D7" w:rsidP="008E50D7">
      <w:pPr>
        <w:pStyle w:val="ListParagraph"/>
        <w:numPr>
          <w:ilvl w:val="0"/>
          <w:numId w:val="5"/>
        </w:numPr>
        <w:rPr>
          <w:highlight w:val="green"/>
        </w:rPr>
      </w:pPr>
      <w:r w:rsidRPr="00E10411">
        <w:rPr>
          <w:highlight w:val="green"/>
        </w:rPr>
        <w:t>Main Boar</w:t>
      </w:r>
      <w:r>
        <w:rPr>
          <w:highlight w:val="green"/>
        </w:rPr>
        <w:t xml:space="preserve">d- </w:t>
      </w:r>
      <w:r>
        <w:rPr>
          <w:b/>
          <w:bCs/>
          <w:highlight w:val="green"/>
        </w:rPr>
        <w:t>Atmega328p</w:t>
      </w:r>
    </w:p>
    <w:p w14:paraId="56A89F81" w14:textId="77777777" w:rsidR="008E50D7" w:rsidRDefault="008E50D7" w:rsidP="008E50D7">
      <w:pPr>
        <w:pStyle w:val="ListParagraph"/>
        <w:numPr>
          <w:ilvl w:val="0"/>
          <w:numId w:val="5"/>
        </w:numPr>
        <w:rPr>
          <w:highlight w:val="magenta"/>
        </w:rPr>
      </w:pPr>
      <w:r w:rsidRPr="00E10411">
        <w:rPr>
          <w:highlight w:val="magenta"/>
        </w:rPr>
        <w:t>SSC-32u</w:t>
      </w:r>
      <w:r>
        <w:rPr>
          <w:highlight w:val="magenta"/>
        </w:rPr>
        <w:t xml:space="preserve"> – </w:t>
      </w:r>
      <w:r>
        <w:rPr>
          <w:b/>
          <w:bCs/>
          <w:highlight w:val="magenta"/>
        </w:rPr>
        <w:t>Atmega328p</w:t>
      </w:r>
    </w:p>
    <w:p w14:paraId="1DFBF287" w14:textId="77777777" w:rsidR="008E50D7" w:rsidRPr="00E10411" w:rsidRDefault="008E50D7" w:rsidP="008E50D7">
      <w:pPr>
        <w:pStyle w:val="ListParagraph"/>
        <w:numPr>
          <w:ilvl w:val="0"/>
          <w:numId w:val="5"/>
        </w:numPr>
        <w:rPr>
          <w:highlight w:val="cyan"/>
        </w:rPr>
      </w:pPr>
      <w:r w:rsidRPr="00E10411">
        <w:rPr>
          <w:highlight w:val="cyan"/>
        </w:rPr>
        <w:t>Desktop PC Serial port</w:t>
      </w:r>
    </w:p>
    <w:p w14:paraId="6593F6A3" w14:textId="77777777" w:rsidR="008E50D7" w:rsidRDefault="008E50D7" w:rsidP="008E50D7">
      <w:r>
        <w:t>Communication protocol:</w:t>
      </w:r>
    </w:p>
    <w:p w14:paraId="7869C3FF" w14:textId="77777777" w:rsidR="008E50D7" w:rsidRDefault="008E50D7" w:rsidP="008E50D7">
      <w:r>
        <w:t>Setup:</w:t>
      </w:r>
    </w:p>
    <w:p w14:paraId="0C91065A" w14:textId="77777777" w:rsidR="008E50D7" w:rsidRPr="006938B0" w:rsidRDefault="008E50D7" w:rsidP="008E50D7">
      <w:pPr>
        <w:pStyle w:val="ListParagraph"/>
        <w:numPr>
          <w:ilvl w:val="0"/>
          <w:numId w:val="5"/>
        </w:numPr>
      </w:pPr>
      <w:r w:rsidRPr="006938B0">
        <w:rPr>
          <w:b/>
          <w:bCs/>
          <w:highlight w:val="green"/>
        </w:rPr>
        <w:t>Main board</w:t>
      </w:r>
      <w:r>
        <w:t xml:space="preserve"> </w:t>
      </w:r>
      <w:r w:rsidRPr="00EF5B8C">
        <w:rPr>
          <w:i/>
          <w:iCs/>
        </w:rPr>
        <w:t xml:space="preserve">INIT </w:t>
      </w:r>
      <w:r>
        <w:rPr>
          <w:i/>
          <w:iCs/>
        </w:rPr>
        <w:t xml:space="preserve">position </w:t>
      </w:r>
      <w:r w:rsidRPr="00EF5B8C">
        <w:rPr>
          <w:i/>
          <w:iCs/>
        </w:rPr>
        <w:t>commands</w:t>
      </w:r>
      <w:r w:rsidRPr="006938B0">
        <w:rPr>
          <w:b/>
          <w:bCs/>
          <w:i/>
          <w:iCs/>
        </w:rPr>
        <w:t xml:space="preserve"> </w:t>
      </w:r>
      <w:r w:rsidRPr="006938B0">
        <w:rPr>
          <w:b/>
          <w:bCs/>
        </w:rPr>
        <w:t>&gt;&gt;</w:t>
      </w:r>
      <w:r>
        <w:t xml:space="preserve"> </w:t>
      </w:r>
      <w:r w:rsidRPr="006938B0">
        <w:rPr>
          <w:b/>
          <w:bCs/>
          <w:highlight w:val="magenta"/>
        </w:rPr>
        <w:t>SSC-32u</w:t>
      </w:r>
    </w:p>
    <w:p w14:paraId="32AD4FC9" w14:textId="77777777" w:rsidR="008E50D7" w:rsidRDefault="008E50D7" w:rsidP="008E50D7">
      <w:r>
        <w:t>Looping:</w:t>
      </w:r>
    </w:p>
    <w:p w14:paraId="3DDAA87D" w14:textId="77777777" w:rsidR="008E50D7" w:rsidRPr="00C816A4" w:rsidRDefault="008E50D7" w:rsidP="008E50D7">
      <w:pPr>
        <w:pStyle w:val="ListParagraph"/>
        <w:numPr>
          <w:ilvl w:val="0"/>
          <w:numId w:val="5"/>
        </w:numPr>
      </w:pPr>
      <w:r w:rsidRPr="006938B0">
        <w:rPr>
          <w:b/>
          <w:bCs/>
          <w:highlight w:val="green"/>
        </w:rPr>
        <w:t>Main Board</w:t>
      </w:r>
      <w:r>
        <w:rPr>
          <w:b/>
          <w:bCs/>
        </w:rPr>
        <w:t xml:space="preserve"> </w:t>
      </w:r>
      <w:r>
        <w:rPr>
          <w:i/>
          <w:iCs/>
        </w:rPr>
        <w:t xml:space="preserve">Move to starting position command </w:t>
      </w:r>
      <w:r w:rsidRPr="006938B0">
        <w:rPr>
          <w:b/>
          <w:bCs/>
        </w:rPr>
        <w:t>&gt;&gt;</w:t>
      </w:r>
      <w:r>
        <w:rPr>
          <w:b/>
          <w:bCs/>
          <w:i/>
          <w:iCs/>
        </w:rPr>
        <w:t xml:space="preserve"> </w:t>
      </w:r>
      <w:r w:rsidRPr="006938B0">
        <w:rPr>
          <w:b/>
          <w:bCs/>
          <w:highlight w:val="magenta"/>
        </w:rPr>
        <w:t>SSC-32u</w:t>
      </w:r>
    </w:p>
    <w:p w14:paraId="087E8E6B" w14:textId="77777777" w:rsidR="008E50D7" w:rsidRDefault="008E50D7" w:rsidP="008E50D7">
      <w:pPr>
        <w:pStyle w:val="ListParagraph"/>
        <w:numPr>
          <w:ilvl w:val="0"/>
          <w:numId w:val="5"/>
        </w:numPr>
      </w:pPr>
      <w:r w:rsidRPr="006938B0">
        <w:rPr>
          <w:b/>
          <w:bCs/>
          <w:highlight w:val="green"/>
        </w:rPr>
        <w:t>Main board</w:t>
      </w:r>
      <w:r>
        <w:t xml:space="preserve"> </w:t>
      </w:r>
      <w:r w:rsidRPr="00EF5B8C">
        <w:rPr>
          <w:i/>
          <w:iCs/>
        </w:rPr>
        <w:t>pick up</w:t>
      </w:r>
      <w:r>
        <w:rPr>
          <w:i/>
          <w:iCs/>
        </w:rPr>
        <w:t>/test position command</w:t>
      </w:r>
      <w:r>
        <w:t xml:space="preserve"> </w:t>
      </w:r>
      <w:r w:rsidRPr="006938B0">
        <w:rPr>
          <w:b/>
          <w:bCs/>
        </w:rPr>
        <w:t>&gt;&gt;</w:t>
      </w:r>
      <w:r>
        <w:t xml:space="preserve"> </w:t>
      </w:r>
      <w:r w:rsidRPr="006938B0">
        <w:rPr>
          <w:b/>
          <w:bCs/>
          <w:highlight w:val="magenta"/>
        </w:rPr>
        <w:t>SSC-32u</w:t>
      </w:r>
    </w:p>
    <w:p w14:paraId="7A2A4B86" w14:textId="77777777" w:rsidR="008E50D7" w:rsidRDefault="008E50D7" w:rsidP="008E50D7">
      <w:pPr>
        <w:pStyle w:val="ListParagraph"/>
        <w:numPr>
          <w:ilvl w:val="0"/>
          <w:numId w:val="5"/>
        </w:numPr>
      </w:pPr>
      <w:r w:rsidRPr="006938B0">
        <w:rPr>
          <w:b/>
          <w:bCs/>
          <w:highlight w:val="green"/>
        </w:rPr>
        <w:t>Main board</w:t>
      </w:r>
      <w:r>
        <w:t xml:space="preserve"> </w:t>
      </w:r>
      <w:r w:rsidRPr="00EF5B8C">
        <w:rPr>
          <w:i/>
          <w:iCs/>
        </w:rPr>
        <w:t xml:space="preserve">TEST </w:t>
      </w:r>
      <w:r>
        <w:rPr>
          <w:i/>
          <w:iCs/>
        </w:rPr>
        <w:t xml:space="preserve">ohm </w:t>
      </w:r>
      <w:r w:rsidRPr="00EF5B8C">
        <w:rPr>
          <w:i/>
          <w:iCs/>
        </w:rPr>
        <w:t>com</w:t>
      </w:r>
      <w:r>
        <w:rPr>
          <w:i/>
          <w:iCs/>
        </w:rPr>
        <w:t>mand</w:t>
      </w:r>
      <w:r>
        <w:t xml:space="preserve"> </w:t>
      </w:r>
      <w:r w:rsidRPr="006938B0">
        <w:rPr>
          <w:b/>
          <w:bCs/>
        </w:rPr>
        <w:t>&gt;&gt;</w:t>
      </w:r>
      <w:r>
        <w:t xml:space="preserve"> </w:t>
      </w:r>
      <w:r w:rsidRPr="006938B0">
        <w:rPr>
          <w:b/>
          <w:bCs/>
          <w:highlight w:val="yellow"/>
        </w:rPr>
        <w:t>OhmMeter/Mag Board</w:t>
      </w:r>
    </w:p>
    <w:p w14:paraId="43A05DC6" w14:textId="77777777" w:rsidR="008E50D7" w:rsidRDefault="008E50D7" w:rsidP="008E50D7">
      <w:pPr>
        <w:pStyle w:val="ListParagraph"/>
        <w:numPr>
          <w:ilvl w:val="0"/>
          <w:numId w:val="5"/>
        </w:numPr>
      </w:pPr>
      <w:r w:rsidRPr="006938B0">
        <w:rPr>
          <w:b/>
          <w:bCs/>
          <w:highlight w:val="yellow"/>
        </w:rPr>
        <w:t>OhmMeter/Mag Board</w:t>
      </w:r>
      <w:r w:rsidRPr="00EF5B8C">
        <w:rPr>
          <w:i/>
          <w:iCs/>
        </w:rPr>
        <w:t xml:space="preserve"> </w:t>
      </w:r>
      <w:r>
        <w:rPr>
          <w:i/>
          <w:iCs/>
        </w:rPr>
        <w:t>Send A</w:t>
      </w:r>
      <w:r w:rsidRPr="00EF5B8C">
        <w:rPr>
          <w:i/>
          <w:iCs/>
        </w:rPr>
        <w:t>vgValue</w:t>
      </w:r>
      <w:r>
        <w:t xml:space="preserve"> </w:t>
      </w:r>
      <w:r w:rsidRPr="006938B0">
        <w:rPr>
          <w:b/>
          <w:bCs/>
        </w:rPr>
        <w:t>&gt;&gt;</w:t>
      </w:r>
      <w:r>
        <w:t xml:space="preserve"> </w:t>
      </w:r>
      <w:r w:rsidRPr="006938B0">
        <w:rPr>
          <w:b/>
          <w:bCs/>
          <w:highlight w:val="green"/>
        </w:rPr>
        <w:t>Main Board</w:t>
      </w:r>
    </w:p>
    <w:p w14:paraId="7A3A45C6" w14:textId="77777777" w:rsidR="008E50D7" w:rsidRDefault="008E50D7" w:rsidP="008E50D7">
      <w:pPr>
        <w:pStyle w:val="ListParagraph"/>
        <w:numPr>
          <w:ilvl w:val="0"/>
          <w:numId w:val="5"/>
        </w:numPr>
      </w:pPr>
      <w:r w:rsidRPr="006938B0">
        <w:rPr>
          <w:b/>
          <w:bCs/>
          <w:highlight w:val="green"/>
        </w:rPr>
        <w:t>Main Board</w:t>
      </w:r>
      <w:r>
        <w:t xml:space="preserve"> </w:t>
      </w:r>
      <w:r w:rsidRPr="00EF5B8C">
        <w:rPr>
          <w:i/>
          <w:iCs/>
        </w:rPr>
        <w:t>MagnetOn</w:t>
      </w:r>
      <w:r>
        <w:t xml:space="preserve"> command </w:t>
      </w:r>
      <w:r w:rsidRPr="006938B0">
        <w:rPr>
          <w:b/>
          <w:bCs/>
        </w:rPr>
        <w:t>&gt;&gt;</w:t>
      </w:r>
      <w:r>
        <w:t xml:space="preserve"> </w:t>
      </w:r>
      <w:r w:rsidRPr="006938B0">
        <w:rPr>
          <w:b/>
          <w:bCs/>
          <w:highlight w:val="yellow"/>
        </w:rPr>
        <w:t>OhmMeter/Mag Board</w:t>
      </w:r>
      <w:r>
        <w:t xml:space="preserve"> </w:t>
      </w:r>
    </w:p>
    <w:p w14:paraId="2893BCC2" w14:textId="77777777" w:rsidR="008E50D7" w:rsidRPr="00F276C0" w:rsidRDefault="008E50D7" w:rsidP="008E50D7">
      <w:pPr>
        <w:pStyle w:val="ListParagraph"/>
        <w:numPr>
          <w:ilvl w:val="0"/>
          <w:numId w:val="5"/>
        </w:numPr>
      </w:pPr>
      <w:r w:rsidRPr="006938B0">
        <w:rPr>
          <w:b/>
          <w:bCs/>
          <w:highlight w:val="green"/>
        </w:rPr>
        <w:t>Main Board</w:t>
      </w:r>
      <w:r>
        <w:rPr>
          <w:b/>
          <w:bCs/>
        </w:rPr>
        <w:t xml:space="preserve"> </w:t>
      </w:r>
      <w:r>
        <w:rPr>
          <w:i/>
          <w:iCs/>
        </w:rPr>
        <w:t xml:space="preserve">Move to box position command, based on AvgValue </w:t>
      </w:r>
      <w:r w:rsidRPr="006938B0">
        <w:rPr>
          <w:b/>
          <w:bCs/>
        </w:rPr>
        <w:t>&gt;&gt;</w:t>
      </w:r>
      <w:r>
        <w:rPr>
          <w:b/>
          <w:bCs/>
          <w:i/>
          <w:iCs/>
        </w:rPr>
        <w:t xml:space="preserve"> </w:t>
      </w:r>
      <w:r w:rsidRPr="006938B0">
        <w:rPr>
          <w:b/>
          <w:bCs/>
          <w:highlight w:val="magenta"/>
        </w:rPr>
        <w:t>SSC-32u</w:t>
      </w:r>
    </w:p>
    <w:p w14:paraId="46BD33D2" w14:textId="77777777" w:rsidR="008E50D7" w:rsidRDefault="008E50D7" w:rsidP="008E50D7">
      <w:pPr>
        <w:pStyle w:val="ListParagraph"/>
        <w:numPr>
          <w:ilvl w:val="0"/>
          <w:numId w:val="5"/>
        </w:numPr>
      </w:pPr>
      <w:r w:rsidRPr="006938B0">
        <w:rPr>
          <w:b/>
          <w:bCs/>
          <w:highlight w:val="green"/>
        </w:rPr>
        <w:t>Main Board</w:t>
      </w:r>
      <w:r>
        <w:t xml:space="preserve"> </w:t>
      </w:r>
      <w:r w:rsidRPr="00EF5B8C">
        <w:rPr>
          <w:i/>
          <w:iCs/>
        </w:rPr>
        <w:t>Magnet</w:t>
      </w:r>
      <w:r>
        <w:rPr>
          <w:i/>
          <w:iCs/>
        </w:rPr>
        <w:t>Off</w:t>
      </w:r>
      <w:r>
        <w:t xml:space="preserve"> command </w:t>
      </w:r>
      <w:r w:rsidRPr="006938B0">
        <w:rPr>
          <w:b/>
          <w:bCs/>
        </w:rPr>
        <w:t>&gt;&gt;</w:t>
      </w:r>
      <w:r>
        <w:t xml:space="preserve"> </w:t>
      </w:r>
      <w:r w:rsidRPr="006938B0">
        <w:rPr>
          <w:b/>
          <w:bCs/>
          <w:highlight w:val="yellow"/>
        </w:rPr>
        <w:t>OhmMeter/Mag Board</w:t>
      </w:r>
    </w:p>
    <w:p w14:paraId="6379D4DB" w14:textId="77777777" w:rsidR="008E50D7" w:rsidRDefault="008E50D7" w:rsidP="008E50D7">
      <w:r>
        <w:t>Settings:</w:t>
      </w:r>
    </w:p>
    <w:p w14:paraId="53E7C008" w14:textId="77777777" w:rsidR="008E50D7" w:rsidRDefault="008E50D7" w:rsidP="008E50D7">
      <w:pPr>
        <w:pStyle w:val="ListParagraph"/>
        <w:rPr>
          <w:b/>
          <w:bCs/>
        </w:rPr>
      </w:pPr>
      <w:r w:rsidRPr="00E10411">
        <w:rPr>
          <w:b/>
          <w:bCs/>
        </w:rPr>
        <w:t>Setting 1:</w:t>
      </w:r>
    </w:p>
    <w:p w14:paraId="7CBED103" w14:textId="77777777" w:rsidR="008E50D7" w:rsidRPr="00E10411" w:rsidRDefault="008E50D7" w:rsidP="008E50D7">
      <w:pPr>
        <w:pStyle w:val="ListParagraph"/>
        <w:rPr>
          <w:b/>
          <w:bCs/>
        </w:rPr>
      </w:pPr>
    </w:p>
    <w:p w14:paraId="3F6565B0" w14:textId="77777777" w:rsidR="008E50D7" w:rsidRPr="00E10411" w:rsidRDefault="008E50D7" w:rsidP="008E50D7">
      <w:pPr>
        <w:pStyle w:val="ListParagraph"/>
        <w:numPr>
          <w:ilvl w:val="0"/>
          <w:numId w:val="5"/>
        </w:numPr>
      </w:pPr>
      <w:r w:rsidRPr="006938B0">
        <w:rPr>
          <w:b/>
          <w:bCs/>
          <w:highlight w:val="green"/>
        </w:rPr>
        <w:t>Main board</w:t>
      </w:r>
      <w:r>
        <w:rPr>
          <w:b/>
          <w:bCs/>
        </w:rPr>
        <w:t xml:space="preserve"> </w:t>
      </w:r>
      <w:r>
        <w:rPr>
          <w:i/>
          <w:iCs/>
        </w:rPr>
        <w:t xml:space="preserve">send data log </w:t>
      </w:r>
      <w:r w:rsidRPr="006938B0">
        <w:rPr>
          <w:b/>
          <w:bCs/>
        </w:rPr>
        <w:t>&gt;&gt;</w:t>
      </w:r>
      <w:r>
        <w:rPr>
          <w:i/>
          <w:iCs/>
        </w:rPr>
        <w:t xml:space="preserve"> </w:t>
      </w:r>
      <w:r w:rsidRPr="006938B0">
        <w:rPr>
          <w:b/>
          <w:bCs/>
          <w:highlight w:val="cyan"/>
        </w:rPr>
        <w:t>Desktop PC Serial port</w:t>
      </w:r>
    </w:p>
    <w:p w14:paraId="2FFAE5AF" w14:textId="77777777" w:rsidR="008E50D7" w:rsidRPr="006938B0" w:rsidRDefault="008E50D7" w:rsidP="008E50D7">
      <w:pPr>
        <w:pStyle w:val="ListParagraph"/>
      </w:pPr>
    </w:p>
    <w:p w14:paraId="474A2EC2" w14:textId="77777777" w:rsidR="008E50D7" w:rsidRDefault="008E50D7" w:rsidP="008E50D7">
      <w:pPr>
        <w:pStyle w:val="ListParagraph"/>
        <w:rPr>
          <w:b/>
          <w:bCs/>
        </w:rPr>
      </w:pPr>
      <w:r w:rsidRPr="00E10411">
        <w:rPr>
          <w:b/>
          <w:bCs/>
        </w:rPr>
        <w:t>Setting 2:</w:t>
      </w:r>
    </w:p>
    <w:p w14:paraId="03F0AD8F" w14:textId="77777777" w:rsidR="008E50D7" w:rsidRPr="00E10411" w:rsidRDefault="008E50D7" w:rsidP="008E50D7">
      <w:pPr>
        <w:pStyle w:val="ListParagraph"/>
        <w:rPr>
          <w:b/>
          <w:bCs/>
        </w:rPr>
      </w:pPr>
    </w:p>
    <w:p w14:paraId="433EFBB3" w14:textId="77777777" w:rsidR="008E50D7" w:rsidRPr="00E10411" w:rsidRDefault="008E50D7" w:rsidP="008E50D7">
      <w:pPr>
        <w:pStyle w:val="ListParagraph"/>
        <w:numPr>
          <w:ilvl w:val="0"/>
          <w:numId w:val="5"/>
        </w:numPr>
      </w:pPr>
      <w:r w:rsidRPr="006938B0">
        <w:rPr>
          <w:b/>
          <w:bCs/>
          <w:highlight w:val="cyan"/>
        </w:rPr>
        <w:t>Desktop PC Serial port</w:t>
      </w:r>
      <w:r>
        <w:rPr>
          <w:b/>
          <w:bCs/>
        </w:rPr>
        <w:t xml:space="preserve"> </w:t>
      </w:r>
      <w:r>
        <w:rPr>
          <w:i/>
          <w:iCs/>
        </w:rPr>
        <w:t xml:space="preserve">send box assignments </w:t>
      </w:r>
      <w:r>
        <w:rPr>
          <w:b/>
          <w:bCs/>
        </w:rPr>
        <w:t xml:space="preserve">&gt;&gt; </w:t>
      </w:r>
      <w:r w:rsidRPr="006938B0">
        <w:rPr>
          <w:b/>
          <w:bCs/>
          <w:highlight w:val="green"/>
        </w:rPr>
        <w:t>Main board</w:t>
      </w:r>
    </w:p>
    <w:p w14:paraId="624AD712" w14:textId="77777777" w:rsidR="008E50D7" w:rsidRPr="006938B0" w:rsidRDefault="008E50D7" w:rsidP="008E50D7">
      <w:pPr>
        <w:pStyle w:val="ListParagraph"/>
      </w:pPr>
    </w:p>
    <w:p w14:paraId="6C29AD98" w14:textId="77777777" w:rsidR="008E50D7" w:rsidRDefault="008E50D7" w:rsidP="008E50D7">
      <w:pPr>
        <w:pStyle w:val="ListParagraph"/>
        <w:rPr>
          <w:b/>
          <w:bCs/>
        </w:rPr>
      </w:pPr>
      <w:r w:rsidRPr="00E10411">
        <w:rPr>
          <w:b/>
          <w:bCs/>
        </w:rPr>
        <w:t>Setting 3:</w:t>
      </w:r>
    </w:p>
    <w:p w14:paraId="15F59B2E" w14:textId="77777777" w:rsidR="008E50D7" w:rsidRPr="00E10411" w:rsidRDefault="008E50D7" w:rsidP="008E50D7">
      <w:pPr>
        <w:pStyle w:val="ListParagraph"/>
        <w:rPr>
          <w:b/>
          <w:bCs/>
        </w:rPr>
      </w:pPr>
    </w:p>
    <w:p w14:paraId="0A4EEA0A" w14:textId="77777777" w:rsidR="008E50D7" w:rsidRPr="006938B0" w:rsidRDefault="008E50D7" w:rsidP="008E50D7">
      <w:pPr>
        <w:pStyle w:val="ListParagraph"/>
        <w:numPr>
          <w:ilvl w:val="0"/>
          <w:numId w:val="5"/>
        </w:numPr>
      </w:pPr>
      <w:r w:rsidRPr="006938B0">
        <w:rPr>
          <w:b/>
          <w:bCs/>
          <w:highlight w:val="green"/>
        </w:rPr>
        <w:t>Main board</w:t>
      </w:r>
      <w:r>
        <w:rPr>
          <w:b/>
          <w:bCs/>
        </w:rPr>
        <w:t xml:space="preserve"> </w:t>
      </w:r>
      <w:r w:rsidRPr="006938B0">
        <w:rPr>
          <w:i/>
          <w:iCs/>
        </w:rPr>
        <w:t>Read ohm meter (for testing)</w:t>
      </w:r>
      <w:r>
        <w:t xml:space="preserve"> </w:t>
      </w:r>
      <w:r>
        <w:rPr>
          <w:b/>
          <w:bCs/>
        </w:rPr>
        <w:t xml:space="preserve">&gt;&gt; </w:t>
      </w:r>
      <w:r w:rsidRPr="006938B0">
        <w:rPr>
          <w:b/>
          <w:bCs/>
          <w:highlight w:val="yellow"/>
        </w:rPr>
        <w:t>OhmMeter/Mag Board</w:t>
      </w:r>
    </w:p>
    <w:p w14:paraId="10752933" w14:textId="77777777" w:rsidR="008E50D7" w:rsidRDefault="008E50D7" w:rsidP="008E50D7">
      <w:pPr>
        <w:pStyle w:val="ListParagraph"/>
        <w:numPr>
          <w:ilvl w:val="0"/>
          <w:numId w:val="5"/>
        </w:numPr>
        <w:rPr>
          <w:b/>
          <w:bCs/>
        </w:rPr>
      </w:pPr>
      <w:r w:rsidRPr="006938B0">
        <w:rPr>
          <w:b/>
          <w:bCs/>
          <w:highlight w:val="yellow"/>
        </w:rPr>
        <w:t>OhmMeter/Mag Board</w:t>
      </w:r>
      <w:r w:rsidRPr="006938B0">
        <w:rPr>
          <w:i/>
          <w:iCs/>
        </w:rPr>
        <w:t xml:space="preserve"> Return ohm reading (for testing)</w:t>
      </w:r>
      <w:r>
        <w:t xml:space="preserve"> </w:t>
      </w:r>
      <w:r>
        <w:rPr>
          <w:b/>
          <w:bCs/>
        </w:rPr>
        <w:t xml:space="preserve">&gt;&gt; </w:t>
      </w:r>
      <w:r w:rsidRPr="00E10411">
        <w:rPr>
          <w:b/>
          <w:bCs/>
          <w:highlight w:val="green"/>
        </w:rPr>
        <w:t>Main board</w:t>
      </w:r>
    </w:p>
    <w:p w14:paraId="79BA3967" w14:textId="77777777" w:rsidR="008E50D7" w:rsidRDefault="008E50D7" w:rsidP="008E50D7">
      <w:pPr>
        <w:pStyle w:val="ListParagraph"/>
        <w:rPr>
          <w:b/>
          <w:bCs/>
        </w:rPr>
      </w:pPr>
    </w:p>
    <w:p w14:paraId="7839273D" w14:textId="77777777" w:rsidR="008E50D7" w:rsidRDefault="008E50D7" w:rsidP="008E50D7">
      <w:pPr>
        <w:pStyle w:val="ListParagraph"/>
        <w:rPr>
          <w:b/>
          <w:bCs/>
        </w:rPr>
      </w:pPr>
      <w:r w:rsidRPr="00E10411">
        <w:rPr>
          <w:b/>
          <w:bCs/>
        </w:rPr>
        <w:t>Setting 4:</w:t>
      </w:r>
    </w:p>
    <w:p w14:paraId="43A3550F" w14:textId="77777777" w:rsidR="008E50D7" w:rsidRPr="00E10411" w:rsidRDefault="008E50D7" w:rsidP="008E50D7">
      <w:pPr>
        <w:pStyle w:val="ListParagraph"/>
        <w:rPr>
          <w:b/>
          <w:bCs/>
        </w:rPr>
      </w:pPr>
    </w:p>
    <w:p w14:paraId="6C02EAB3" w14:textId="77777777" w:rsidR="008E50D7" w:rsidRPr="006938B0" w:rsidRDefault="008E50D7" w:rsidP="008E50D7">
      <w:pPr>
        <w:pStyle w:val="ListParagraph"/>
        <w:numPr>
          <w:ilvl w:val="0"/>
          <w:numId w:val="5"/>
        </w:numPr>
      </w:pPr>
      <w:r w:rsidRPr="006938B0">
        <w:rPr>
          <w:b/>
          <w:bCs/>
          <w:highlight w:val="green"/>
        </w:rPr>
        <w:t>Main board</w:t>
      </w:r>
      <w:r>
        <w:rPr>
          <w:b/>
          <w:bCs/>
        </w:rPr>
        <w:t xml:space="preserve"> </w:t>
      </w:r>
      <w:r>
        <w:rPr>
          <w:i/>
          <w:iCs/>
        </w:rPr>
        <w:t>Turn magnet on</w:t>
      </w:r>
      <w:r w:rsidRPr="006938B0">
        <w:rPr>
          <w:i/>
          <w:iCs/>
        </w:rPr>
        <w:t xml:space="preserve"> (for testing)</w:t>
      </w:r>
      <w:r>
        <w:t xml:space="preserve"> </w:t>
      </w:r>
      <w:r>
        <w:rPr>
          <w:b/>
          <w:bCs/>
        </w:rPr>
        <w:t xml:space="preserve">&gt;&gt; </w:t>
      </w:r>
      <w:r w:rsidRPr="006938B0">
        <w:rPr>
          <w:b/>
          <w:bCs/>
          <w:highlight w:val="yellow"/>
        </w:rPr>
        <w:t>OhmMeter/Mag Board</w:t>
      </w:r>
    </w:p>
    <w:p w14:paraId="46F2D574" w14:textId="77777777" w:rsidR="008E50D7" w:rsidRDefault="008E50D7" w:rsidP="008E50D7">
      <w:pPr>
        <w:pStyle w:val="ListParagraph"/>
        <w:numPr>
          <w:ilvl w:val="0"/>
          <w:numId w:val="5"/>
        </w:numPr>
        <w:rPr>
          <w:b/>
          <w:bCs/>
        </w:rPr>
      </w:pPr>
      <w:r w:rsidRPr="006938B0">
        <w:rPr>
          <w:b/>
          <w:bCs/>
          <w:highlight w:val="green"/>
        </w:rPr>
        <w:t>Main board</w:t>
      </w:r>
      <w:r w:rsidRPr="006938B0">
        <w:rPr>
          <w:b/>
          <w:bCs/>
        </w:rPr>
        <w:t xml:space="preserve"> </w:t>
      </w:r>
      <w:r w:rsidRPr="006938B0">
        <w:rPr>
          <w:i/>
          <w:iCs/>
        </w:rPr>
        <w:t>Turn magnet Off (for testing)</w:t>
      </w:r>
      <w:r>
        <w:t xml:space="preserve"> </w:t>
      </w:r>
      <w:r w:rsidRPr="006938B0">
        <w:rPr>
          <w:b/>
          <w:bCs/>
        </w:rPr>
        <w:t xml:space="preserve">&gt;&gt; </w:t>
      </w:r>
      <w:r w:rsidRPr="006938B0">
        <w:rPr>
          <w:b/>
          <w:bCs/>
          <w:highlight w:val="yellow"/>
        </w:rPr>
        <w:t>OhmMeter/Mag Board</w:t>
      </w:r>
    </w:p>
    <w:p w14:paraId="78F8C061" w14:textId="77777777" w:rsidR="00E12D29" w:rsidRDefault="00E12D29" w:rsidP="00E12D29">
      <w:r w:rsidRPr="00E04B3C">
        <w:lastRenderedPageBreak/>
        <w:drawing>
          <wp:inline distT="0" distB="0" distL="0" distR="0" wp14:anchorId="51447D40" wp14:editId="4B85F25E">
            <wp:extent cx="4706007" cy="4858428"/>
            <wp:effectExtent l="0" t="0" r="0" b="0"/>
            <wp:docPr id="40" name="Picture 4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Diagram&#10;&#10;Description automatically generated"/>
                    <pic:cNvPicPr/>
                  </pic:nvPicPr>
                  <pic:blipFill>
                    <a:blip r:embed="rId40"/>
                    <a:stretch>
                      <a:fillRect/>
                    </a:stretch>
                  </pic:blipFill>
                  <pic:spPr>
                    <a:xfrm>
                      <a:off x="0" y="0"/>
                      <a:ext cx="4706007" cy="4858428"/>
                    </a:xfrm>
                    <a:prstGeom prst="rect">
                      <a:avLst/>
                    </a:prstGeom>
                  </pic:spPr>
                </pic:pic>
              </a:graphicData>
            </a:graphic>
          </wp:inline>
        </w:drawing>
      </w:r>
    </w:p>
    <w:p w14:paraId="79F94F35" w14:textId="77777777" w:rsidR="00E12D29" w:rsidRDefault="00E12D29" w:rsidP="00E12D29"/>
    <w:p w14:paraId="6C609BC3" w14:textId="77777777" w:rsidR="00E12D29" w:rsidRDefault="00E12D29" w:rsidP="00E12D29"/>
    <w:p w14:paraId="5D6EB9D0" w14:textId="77777777" w:rsidR="00462238" w:rsidRDefault="00462238" w:rsidP="00D06BCF">
      <w:pPr>
        <w:pStyle w:val="Heading2"/>
      </w:pPr>
    </w:p>
    <w:p w14:paraId="3E64905D" w14:textId="09DF7A97" w:rsidR="00D06BCF" w:rsidRDefault="480B1489" w:rsidP="00204F01">
      <w:pPr>
        <w:pStyle w:val="Heading3"/>
      </w:pPr>
      <w:r>
        <w:t>High-Level Electrical Design</w:t>
      </w:r>
      <w:bookmarkEnd w:id="63"/>
      <w:r>
        <w:t xml:space="preserve"> </w:t>
      </w:r>
      <w:bookmarkEnd w:id="64"/>
    </w:p>
    <w:p w14:paraId="269C1FFB" w14:textId="77777777" w:rsidR="0032598F" w:rsidRPr="0032598F" w:rsidRDefault="0032598F" w:rsidP="0032598F"/>
    <w:p w14:paraId="167B0411" w14:textId="77777777" w:rsidR="0032598F" w:rsidRPr="00E94BCF" w:rsidRDefault="0032598F" w:rsidP="0032598F">
      <w:pPr>
        <w:rPr>
          <w:rFonts w:cstheme="minorHAnsi"/>
        </w:rPr>
      </w:pPr>
      <w:r>
        <w:rPr>
          <w:rFonts w:cstheme="minorHAnsi"/>
        </w:rPr>
        <w:t xml:space="preserve">The project required a system of reading values of resistance into a microprocessor, the value then denoting what box to sort the resistor in to. </w:t>
      </w:r>
    </w:p>
    <w:p w14:paraId="0857BCDF" w14:textId="77777777" w:rsidR="0032598F" w:rsidRPr="00E94BCF" w:rsidRDefault="0032598F" w:rsidP="0032598F">
      <w:pPr>
        <w:rPr>
          <w:rFonts w:cstheme="minorHAnsi"/>
        </w:rPr>
      </w:pPr>
      <w:r w:rsidRPr="00E94BCF">
        <w:rPr>
          <w:rFonts w:cstheme="minorHAnsi"/>
        </w:rPr>
        <w:t xml:space="preserve">Utilising </w:t>
      </w:r>
      <w:r>
        <w:rPr>
          <w:rFonts w:cstheme="minorHAnsi"/>
        </w:rPr>
        <w:t>an analogue to digital converter (ADC)</w:t>
      </w:r>
      <w:r w:rsidRPr="00E94BCF">
        <w:rPr>
          <w:rFonts w:cstheme="minorHAnsi"/>
        </w:rPr>
        <w:t>, resistance could be read from an unknown resistor by creating a voltage divider with that and another resistor of known value. Reading the voltage from that divider will give the resistance.</w:t>
      </w:r>
    </w:p>
    <w:p w14:paraId="28F56F6F" w14:textId="77777777" w:rsidR="0032598F" w:rsidRDefault="0032598F" w:rsidP="0032598F">
      <w:pPr>
        <w:rPr>
          <w:rFonts w:cstheme="minorHAnsi"/>
        </w:rPr>
      </w:pPr>
      <w:r w:rsidRPr="00E94BCF">
        <w:rPr>
          <w:rFonts w:cstheme="minorHAnsi"/>
        </w:rPr>
        <w:t>The resistance of known value is not random and does need to be within a relative range of that which is being tested. Thus, a feature which is seen in most mu</w:t>
      </w:r>
      <w:r>
        <w:rPr>
          <w:rFonts w:cstheme="minorHAnsi"/>
        </w:rPr>
        <w:t>l</w:t>
      </w:r>
      <w:r w:rsidRPr="00E94BCF">
        <w:rPr>
          <w:rFonts w:cstheme="minorHAnsi"/>
        </w:rPr>
        <w:t xml:space="preserve">timeters, an auto ranging feature must be implemented to allow a wide range of values to be read without manually changing the resistor of known value. </w:t>
      </w:r>
    </w:p>
    <w:p w14:paraId="6AC0C68B" w14:textId="77777777" w:rsidR="0032598F" w:rsidRDefault="0032598F" w:rsidP="0032598F">
      <w:pPr>
        <w:rPr>
          <w:rFonts w:cstheme="minorHAnsi"/>
        </w:rPr>
      </w:pPr>
      <w:r>
        <w:rPr>
          <w:rFonts w:cstheme="minorHAnsi"/>
        </w:rPr>
        <w:lastRenderedPageBreak/>
        <w:t xml:space="preserve">The auto ranging design was chosen, using five PNP transistors, acting as switches between different known values of resistance, due to its small layout size compared to some other methods such as using an analogue multiplexer and some peripheral logic. </w:t>
      </w:r>
    </w:p>
    <w:p w14:paraId="66784B23" w14:textId="06890B71" w:rsidR="003249B2" w:rsidRPr="003249B2" w:rsidRDefault="003249B2" w:rsidP="0032598F">
      <w:pPr>
        <w:rPr>
          <w:rFonts w:cstheme="minorHAnsi"/>
          <w:b/>
          <w:bCs/>
        </w:rPr>
      </w:pPr>
      <w:r>
        <w:rPr>
          <w:rFonts w:cstheme="minorHAnsi"/>
        </w:rPr>
        <w:t xml:space="preserve">The system can be broken down as seen in </w:t>
      </w:r>
      <w:r>
        <w:rPr>
          <w:rFonts w:cstheme="minorHAnsi"/>
          <w:b/>
          <w:bCs/>
        </w:rPr>
        <w:t>FIG</w:t>
      </w:r>
    </w:p>
    <w:p w14:paraId="2FFCF620" w14:textId="77777777" w:rsidR="0032598F" w:rsidRDefault="0032598F" w:rsidP="00D06BCF"/>
    <w:p w14:paraId="4FEC97C4" w14:textId="2FE69723" w:rsidR="00DF7972" w:rsidRDefault="00DF7972" w:rsidP="00D06BCF">
      <w:r w:rsidRPr="00DF7972">
        <w:drawing>
          <wp:inline distT="0" distB="0" distL="0" distR="0" wp14:anchorId="3C40D908" wp14:editId="1ED2CE0B">
            <wp:extent cx="5801535" cy="2791215"/>
            <wp:effectExtent l="0" t="0" r="0" b="9525"/>
            <wp:docPr id="41" name="Picture 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Diagram&#10;&#10;Description automatically generated"/>
                    <pic:cNvPicPr/>
                  </pic:nvPicPr>
                  <pic:blipFill>
                    <a:blip r:embed="rId41"/>
                    <a:stretch>
                      <a:fillRect/>
                    </a:stretch>
                  </pic:blipFill>
                  <pic:spPr>
                    <a:xfrm>
                      <a:off x="0" y="0"/>
                      <a:ext cx="5801535" cy="2791215"/>
                    </a:xfrm>
                    <a:prstGeom prst="rect">
                      <a:avLst/>
                    </a:prstGeom>
                  </pic:spPr>
                </pic:pic>
              </a:graphicData>
            </a:graphic>
          </wp:inline>
        </w:drawing>
      </w:r>
    </w:p>
    <w:p w14:paraId="601F38E7" w14:textId="330873E1" w:rsidR="003249B2" w:rsidRDefault="003249B2" w:rsidP="00D06BCF">
      <w:r>
        <w:t>Then a schematic was designed using Autodesk Eagle</w:t>
      </w:r>
    </w:p>
    <w:p w14:paraId="6D0DCABC" w14:textId="77777777" w:rsidR="007325A6" w:rsidRDefault="007325A6" w:rsidP="00D06BCF"/>
    <w:p w14:paraId="17FA689D" w14:textId="5CE68E98" w:rsidR="007325A6" w:rsidRDefault="008E60D6" w:rsidP="00D06BCF">
      <w:r>
        <w:rPr>
          <w:noProof/>
        </w:rPr>
        <w:lastRenderedPageBreak/>
        <w:drawing>
          <wp:inline distT="0" distB="0" distL="0" distR="0" wp14:anchorId="13F9576E" wp14:editId="4745D979">
            <wp:extent cx="5943600" cy="3720465"/>
            <wp:effectExtent l="0" t="0" r="0" b="0"/>
            <wp:docPr id="45" name="Picture 4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Diagram, schematic&#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943600" cy="3720465"/>
                    </a:xfrm>
                    <a:prstGeom prst="rect">
                      <a:avLst/>
                    </a:prstGeom>
                  </pic:spPr>
                </pic:pic>
              </a:graphicData>
            </a:graphic>
          </wp:inline>
        </w:drawing>
      </w:r>
    </w:p>
    <w:p w14:paraId="7E4E2C41" w14:textId="77777777" w:rsidR="003249B2" w:rsidRDefault="003249B2" w:rsidP="00D06BCF"/>
    <w:p w14:paraId="7E53216A" w14:textId="1A50188A" w:rsidR="008E60D6" w:rsidRDefault="003249B2" w:rsidP="00D06BCF">
      <w:r>
        <w:t>The PCB was designed in eagle, and then pushed to fusion 360 to allow and 3D mounting holes and supports to be properly aligned.</w:t>
      </w:r>
    </w:p>
    <w:p w14:paraId="6A4D2C73" w14:textId="77777777" w:rsidR="008E60D6" w:rsidRDefault="008E60D6" w:rsidP="00D06BCF"/>
    <w:p w14:paraId="1ADC2CC8" w14:textId="77777777" w:rsidR="004721EC" w:rsidRDefault="004721EC" w:rsidP="00D06BCF">
      <w:r>
        <w:rPr>
          <w:noProof/>
        </w:rPr>
        <w:drawing>
          <wp:inline distT="0" distB="0" distL="0" distR="0" wp14:anchorId="005C34E6" wp14:editId="494A589C">
            <wp:extent cx="2753097" cy="3207829"/>
            <wp:effectExtent l="0" t="0" r="0" b="0"/>
            <wp:docPr id="47" name="Picture 47"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picture containing text, electronics&#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2774956" cy="3233299"/>
                    </a:xfrm>
                    <a:prstGeom prst="rect">
                      <a:avLst/>
                    </a:prstGeom>
                  </pic:spPr>
                </pic:pic>
              </a:graphicData>
            </a:graphic>
          </wp:inline>
        </w:drawing>
      </w:r>
    </w:p>
    <w:p w14:paraId="34BE9878" w14:textId="6A13F649" w:rsidR="008E60D6" w:rsidRDefault="004721EC" w:rsidP="00D06BCF">
      <w:r>
        <w:rPr>
          <w:noProof/>
        </w:rPr>
        <w:lastRenderedPageBreak/>
        <w:drawing>
          <wp:inline distT="0" distB="0" distL="0" distR="0" wp14:anchorId="468CEDC9" wp14:editId="62EA4DA8">
            <wp:extent cx="2740479" cy="3223125"/>
            <wp:effectExtent l="0" t="0" r="317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rotWithShape="1">
                    <a:blip r:embed="rId44" cstate="print">
                      <a:extLst>
                        <a:ext uri="{28A0092B-C50C-407E-A947-70E740481C1C}">
                          <a14:useLocalDpi xmlns:a14="http://schemas.microsoft.com/office/drawing/2010/main" val="0"/>
                        </a:ext>
                      </a:extLst>
                    </a:blip>
                    <a:srcRect l="2893"/>
                    <a:stretch/>
                  </pic:blipFill>
                  <pic:spPr bwMode="auto">
                    <a:xfrm>
                      <a:off x="0" y="0"/>
                      <a:ext cx="2770447" cy="3258370"/>
                    </a:xfrm>
                    <a:prstGeom prst="rect">
                      <a:avLst/>
                    </a:prstGeom>
                    <a:ln>
                      <a:noFill/>
                    </a:ln>
                    <a:extLst>
                      <a:ext uri="{53640926-AAD7-44D8-BBD7-CCE9431645EC}">
                        <a14:shadowObscured xmlns:a14="http://schemas.microsoft.com/office/drawing/2010/main"/>
                      </a:ext>
                    </a:extLst>
                  </pic:spPr>
                </pic:pic>
              </a:graphicData>
            </a:graphic>
          </wp:inline>
        </w:drawing>
      </w:r>
    </w:p>
    <w:p w14:paraId="311B19A8" w14:textId="77777777" w:rsidR="004721EC" w:rsidRDefault="004721EC" w:rsidP="00D06BCF"/>
    <w:p w14:paraId="51D549DC" w14:textId="3E28806B" w:rsidR="00EF5BC4" w:rsidRDefault="00EF5BC4" w:rsidP="00D06BCF">
      <w:r w:rsidRPr="00EF5BC4">
        <w:drawing>
          <wp:inline distT="0" distB="0" distL="0" distR="0" wp14:anchorId="32D34EB5" wp14:editId="56839CBE">
            <wp:extent cx="5559879" cy="3162935"/>
            <wp:effectExtent l="0" t="0" r="3175" b="0"/>
            <wp:docPr id="42" name="Picture 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iagram&#10;&#10;Description automatically generated"/>
                    <pic:cNvPicPr/>
                  </pic:nvPicPr>
                  <pic:blipFill rotWithShape="1">
                    <a:blip r:embed="rId45"/>
                    <a:srcRect l="6456"/>
                    <a:stretch/>
                  </pic:blipFill>
                  <pic:spPr bwMode="auto">
                    <a:xfrm>
                      <a:off x="0" y="0"/>
                      <a:ext cx="5559879" cy="3162935"/>
                    </a:xfrm>
                    <a:prstGeom prst="rect">
                      <a:avLst/>
                    </a:prstGeom>
                    <a:ln>
                      <a:noFill/>
                    </a:ln>
                    <a:extLst>
                      <a:ext uri="{53640926-AAD7-44D8-BBD7-CCE9431645EC}">
                        <a14:shadowObscured xmlns:a14="http://schemas.microsoft.com/office/drawing/2010/main"/>
                      </a:ext>
                    </a:extLst>
                  </pic:spPr>
                </pic:pic>
              </a:graphicData>
            </a:graphic>
          </wp:inline>
        </w:drawing>
      </w:r>
    </w:p>
    <w:p w14:paraId="1773AF3C" w14:textId="77777777" w:rsidR="007325A6" w:rsidRDefault="007325A6" w:rsidP="00D06BCF"/>
    <w:p w14:paraId="7BF0EA9D" w14:textId="77777777" w:rsidR="00111B1C" w:rsidRDefault="00111B1C" w:rsidP="00D06BCF"/>
    <w:p w14:paraId="4C306A29" w14:textId="77777777" w:rsidR="00982633" w:rsidRDefault="00982633" w:rsidP="00D06BCF"/>
    <w:p w14:paraId="3734A85B" w14:textId="4B1FCD97" w:rsidR="00D06BCF" w:rsidRDefault="480B1489" w:rsidP="00A276AE">
      <w:pPr>
        <w:pStyle w:val="Heading2"/>
      </w:pPr>
      <w:bookmarkStart w:id="67" w:name="_Toc119945423"/>
      <w:bookmarkStart w:id="68" w:name="_Toc868106683"/>
      <w:r>
        <w:t>Requirement Analysis</w:t>
      </w:r>
      <w:bookmarkEnd w:id="67"/>
      <w:bookmarkEnd w:id="68"/>
    </w:p>
    <w:p w14:paraId="25630583" w14:textId="26E078D4" w:rsidR="00111B1C" w:rsidRDefault="00D72F37" w:rsidP="00111B1C">
      <w:r w:rsidRPr="00D72F37">
        <w:t>'- Requirements analysis</w:t>
      </w:r>
    </w:p>
    <w:p w14:paraId="787C4B0D" w14:textId="77777777" w:rsidR="00111B1C" w:rsidRDefault="00111B1C" w:rsidP="00111B1C"/>
    <w:p w14:paraId="25F61423" w14:textId="63EEDBFE" w:rsidR="00111B1C" w:rsidRDefault="480B1489" w:rsidP="00463050">
      <w:pPr>
        <w:pStyle w:val="Heading2"/>
      </w:pPr>
      <w:bookmarkStart w:id="69" w:name="_Toc119945424"/>
      <w:bookmarkStart w:id="70" w:name="_Toc384333362"/>
      <w:r>
        <w:t>Traceability</w:t>
      </w:r>
      <w:bookmarkEnd w:id="69"/>
      <w:bookmarkEnd w:id="70"/>
    </w:p>
    <w:p w14:paraId="424A2788" w14:textId="1D2C0912" w:rsidR="00463050" w:rsidRDefault="004C7EE6" w:rsidP="00417910">
      <w:pPr>
        <w:ind w:firstLine="720"/>
      </w:pPr>
      <w:r>
        <w:t xml:space="preserve">The </w:t>
      </w:r>
      <w:r w:rsidR="00493416">
        <w:t>High-Level</w:t>
      </w:r>
      <w:r>
        <w:t xml:space="preserve"> design </w:t>
      </w:r>
      <w:r w:rsidR="00667410">
        <w:t xml:space="preserve">requirements were specified from user requirements, as is corroborated by the Requirements list. This list was </w:t>
      </w:r>
      <w:r w:rsidR="00D36587">
        <w:t xml:space="preserve">form in collaboration with various stakeholders to produce a comprehensive idea of what the robot was required to </w:t>
      </w:r>
      <w:r w:rsidR="00417910">
        <w:t>complete.</w:t>
      </w:r>
      <w:r w:rsidR="00387BF4">
        <w:t xml:space="preserve"> Each high-level design </w:t>
      </w:r>
      <w:r w:rsidR="008803A7">
        <w:t xml:space="preserve">has a direct link to s system level design validating that the stakeholders would want it. </w:t>
      </w:r>
    </w:p>
    <w:p w14:paraId="10AE39E7" w14:textId="77777777" w:rsidR="00DD75E7" w:rsidRDefault="00DD75E7" w:rsidP="00DD75E7"/>
    <w:p w14:paraId="19F919DA" w14:textId="77777777" w:rsidR="00DD75E7" w:rsidRDefault="00DD75E7" w:rsidP="00DD75E7"/>
    <w:p w14:paraId="2C8AD489" w14:textId="40F7D5EC" w:rsidR="00DD75E7" w:rsidRDefault="480B1489" w:rsidP="00DD75E7">
      <w:pPr>
        <w:pStyle w:val="Heading1"/>
      </w:pPr>
      <w:bookmarkStart w:id="71" w:name="_Toc1414835575"/>
      <w:r>
        <w:t>Financial, Regulatory and Intellectual Property considerations</w:t>
      </w:r>
      <w:bookmarkEnd w:id="71"/>
    </w:p>
    <w:p w14:paraId="69440D8B" w14:textId="77777777" w:rsidR="004F7D38" w:rsidRDefault="004F7D38" w:rsidP="004F7D38"/>
    <w:p w14:paraId="0EDA8CC7" w14:textId="77777777" w:rsidR="004F7D38" w:rsidRDefault="004F7D38" w:rsidP="004F7D38"/>
    <w:p w14:paraId="40D88E08" w14:textId="5C407042" w:rsidR="004F7D38" w:rsidRPr="004F7D38" w:rsidRDefault="00130D12" w:rsidP="004F7D38">
      <w:r>
        <w:t xml:space="preserve">IP for the gripper </w:t>
      </w:r>
      <w:r w:rsidR="00493416">
        <w:t>electromagnet</w:t>
      </w:r>
      <w:r w:rsidR="0011783A">
        <w:t xml:space="preserve"> design </w:t>
      </w:r>
      <w:r w:rsidR="009E1810">
        <w:t xml:space="preserve">and the code that goes with it </w:t>
      </w:r>
    </w:p>
    <w:p w14:paraId="0586B90C" w14:textId="77777777" w:rsidR="00111B1C" w:rsidRDefault="00111B1C" w:rsidP="00111B1C"/>
    <w:p w14:paraId="6D19EB38" w14:textId="77777777" w:rsidR="00111B1C" w:rsidRPr="00111B1C" w:rsidRDefault="00111B1C" w:rsidP="00111B1C"/>
    <w:p w14:paraId="7637AC96" w14:textId="64E38001" w:rsidR="00D06BCF" w:rsidRDefault="480B1489" w:rsidP="00CE6F9C">
      <w:pPr>
        <w:pStyle w:val="Heading1"/>
      </w:pPr>
      <w:bookmarkStart w:id="72" w:name="_Toc119945425"/>
      <w:bookmarkStart w:id="73" w:name="_Toc1887337140"/>
      <w:r>
        <w:t>Low-Level Design</w:t>
      </w:r>
      <w:bookmarkEnd w:id="72"/>
      <w:bookmarkEnd w:id="73"/>
    </w:p>
    <w:p w14:paraId="68D60643" w14:textId="6F7BCDEE" w:rsidR="005B2989" w:rsidRPr="005B2989" w:rsidRDefault="480B1489" w:rsidP="0039030C">
      <w:pPr>
        <w:pStyle w:val="Heading2"/>
      </w:pPr>
      <w:bookmarkStart w:id="74" w:name="_Toc119945426"/>
      <w:bookmarkStart w:id="75" w:name="_Toc765211759"/>
      <w:r>
        <w:t>Implementation</w:t>
      </w:r>
      <w:bookmarkEnd w:id="74"/>
      <w:bookmarkEnd w:id="75"/>
    </w:p>
    <w:p w14:paraId="6EB969B6" w14:textId="51609E71" w:rsidR="00D06BCF" w:rsidRDefault="3FEB4EBC" w:rsidP="00D06BCF">
      <w:r>
        <w:t>'- Lower-level specifications and implementations to address the requirements.</w:t>
      </w:r>
    </w:p>
    <w:p w14:paraId="4A9C6FB7" w14:textId="3D41B5F4" w:rsidR="3FEB4EBC" w:rsidRDefault="62EEDE6C" w:rsidP="3FEB4EBC">
      <w:pPr>
        <w:pStyle w:val="ListParagraph"/>
        <w:numPr>
          <w:ilvl w:val="0"/>
          <w:numId w:val="1"/>
        </w:numPr>
      </w:pPr>
      <w:r>
        <w:t>description of the process for developing and implementing the low-level designs, including justification of key decisions.</w:t>
      </w:r>
    </w:p>
    <w:p w14:paraId="447828D4" w14:textId="33010656" w:rsidR="62EEDE6C" w:rsidRDefault="62EEDE6C" w:rsidP="62EEDE6C">
      <w:pPr>
        <w:rPr>
          <w:u w:val="single"/>
        </w:rPr>
      </w:pPr>
      <w:r w:rsidRPr="62EEDE6C">
        <w:rPr>
          <w:u w:val="single"/>
        </w:rPr>
        <w:t>Designing the Base</w:t>
      </w:r>
    </w:p>
    <w:p w14:paraId="188B02D9" w14:textId="71BC20CE" w:rsidR="62EEDE6C" w:rsidRDefault="62EEDE6C">
      <w:r>
        <w:t xml:space="preserve">The design of the base has two requirements from the Requirements List. </w:t>
      </w:r>
      <w:r w:rsidR="389DDC6D">
        <w:t>- Figure 10.</w:t>
      </w:r>
      <w:r>
        <w:t xml:space="preserve"> Requirement 1 and 5 from the list will need to be met for the design of the base to be a successful design. </w:t>
      </w:r>
    </w:p>
    <w:p w14:paraId="2B9CAD47" w14:textId="300DF725" w:rsidR="62EEDE6C" w:rsidRDefault="480B1489">
      <w:r>
        <w:t xml:space="preserve">A custom-built base was designed and manufactured. </w:t>
      </w:r>
      <w:r w:rsidR="2656449B">
        <w:t>Wood was selected as the material as it is cheap and readily available. Since there is no significant load carrying or chances of we</w:t>
      </w:r>
      <w:r w:rsidR="0E36A283">
        <w:t xml:space="preserve">ar, this was the optimal choice of material. This helps us to meet </w:t>
      </w:r>
      <w:r w:rsidR="3D1DDE51">
        <w:t>requirement 11 from the requirements list</w:t>
      </w:r>
      <w:r w:rsidR="4ADE4DAE">
        <w:t>.</w:t>
      </w:r>
      <w:r w:rsidR="73E0FC45">
        <w:t xml:space="preserve"> </w:t>
      </w:r>
    </w:p>
    <w:p w14:paraId="785A7BB5" w14:textId="09AC2E74" w:rsidR="62EEDE6C" w:rsidRDefault="480B1489">
      <w:r>
        <w:t xml:space="preserve">The base was designed to meet requirement 1 for the minimum working envelope of the robot. </w:t>
      </w:r>
    </w:p>
    <w:p w14:paraId="782FF872" w14:textId="14129DE4" w:rsidR="62EEDE6C" w:rsidRDefault="62EEDE6C">
      <w:r>
        <w:t xml:space="preserve">The E12 family consists of 12 resistors, which means the robot should be able to sort resistors into a minimum of 12 different storage compartments. From the stakeholder analysis, we can see that UWE laboratory technicians are a very important stakeholder for this project. With this in mind, it was decided to have additional storage compartments to facilitate the storage of any resistors that are not part of the E12 series. As a result, the robot becomes a more convenient product as the user is not limited to only a handful of resistor values. The final design of the base includes 12 storage compartments for the E12 series, and two additional storage compartments for any resistors that the </w:t>
      </w:r>
      <w:r>
        <w:lastRenderedPageBreak/>
        <w:t>robot is unable to identify, or its value corresponds to a resistor value outside of the E12 series. The base design ensures requirement 5 has been met.</w:t>
      </w:r>
    </w:p>
    <w:p w14:paraId="13E520FA" w14:textId="7CAE574A" w:rsidR="62EEDE6C" w:rsidRDefault="62EEDE6C" w:rsidP="62EEDE6C">
      <w:pPr>
        <w:rPr>
          <w:u w:val="single"/>
        </w:rPr>
      </w:pPr>
      <w:r w:rsidRPr="62EEDE6C">
        <w:rPr>
          <w:u w:val="single"/>
        </w:rPr>
        <w:t>Designing a new Gripper</w:t>
      </w:r>
    </w:p>
    <w:p w14:paraId="2A4B3850" w14:textId="66AA5B3B" w:rsidR="62EEDE6C" w:rsidRDefault="62EEDE6C" w:rsidP="62EEDE6C">
      <w:pPr>
        <w:rPr>
          <w:u w:val="single"/>
        </w:rPr>
      </w:pPr>
      <w:r>
        <w:t xml:space="preserve">Requirements to be marked </w:t>
      </w:r>
      <w:r w:rsidR="00493416">
        <w:t>against</w:t>
      </w:r>
      <w:r>
        <w:t xml:space="preserve"> 2,4 and 9</w:t>
      </w:r>
    </w:p>
    <w:p w14:paraId="1A68A643" w14:textId="0CFB4D96" w:rsidR="62EEDE6C" w:rsidRDefault="62EEDE6C" w:rsidP="62EEDE6C">
      <w:r>
        <w:t>The team produced conceptual sketches shown in figure 11 of gripper designs to meet the requirements listed above. Although all designs met requirement 2, meeting requirement 9 became virtually impossible. This is because designing a gripper that would pick up a resistor by the ends, is extremely difficult and any rotation of the resistor will further decrease the chances of the gripper picking up the resistor. Therefore, to ensure the arm would pick up and sort the resistors correctly</w:t>
      </w:r>
      <w:r w:rsidR="009858F6">
        <w:t xml:space="preserve"> over</w:t>
      </w:r>
      <w:r>
        <w:t xml:space="preserve"> 99% of the time, a new design was required. One that would be able to pick up resistors even when the resistor is not perfectly aligned. To solve this issue, an electromagnet was used to pick and place the resistors. The main advantage of the electromagnet is that the orientation of the resistor becomes a minor concern, as the electromagnet should pick up and place the resistor as required. Requirement 2 and 9 has been met.</w:t>
      </w:r>
    </w:p>
    <w:p w14:paraId="771A14E6" w14:textId="22BC6F00" w:rsidR="62EEDE6C" w:rsidRDefault="62EEDE6C" w:rsidP="62EEDE6C">
      <w:r>
        <w:t>The electromagnet gripper meets requirement 4 more efficiently than the</w:t>
      </w:r>
      <w:r w:rsidR="00695B21">
        <w:t xml:space="preserve"> other</w:t>
      </w:r>
      <w:r>
        <w:t xml:space="preserve"> designs in figure 11. The designs consistently illustrate a necessity of movement of the gripper to pick up a resistor. Since there is movement required, the time taken for the process of sorting is increased, reducing efficiency. This is eliminated with the use of an electromagnet since there is no gripper movement required when sorting. Thus, requirement 4 has also been met. </w:t>
      </w:r>
    </w:p>
    <w:p w14:paraId="29EDF20F" w14:textId="74EAE849" w:rsidR="62EEDE6C" w:rsidRDefault="62EEDE6C" w:rsidP="62EEDE6C">
      <w:r>
        <w:t>INSERT GRIPPER IMAGE HERE, maybe the manufacturing of it?</w:t>
      </w:r>
    </w:p>
    <w:p w14:paraId="0C92AE1F" w14:textId="48F45D97" w:rsidR="3FEB4EBC" w:rsidRDefault="480B1489" w:rsidP="7A8D451A">
      <w:r>
        <w:t xml:space="preserve">How the gripper works – electrical – having to make sure the electromagnet is turned off while measuring the resistance because it would affect the results </w:t>
      </w:r>
    </w:p>
    <w:p w14:paraId="3BC57A15" w14:textId="2197C7BC" w:rsidR="62EEDE6C" w:rsidRDefault="62EEDE6C" w:rsidP="62EEDE6C">
      <w:pPr>
        <w:rPr>
          <w:u w:val="single"/>
        </w:rPr>
      </w:pPr>
      <w:r w:rsidRPr="62EEDE6C">
        <w:rPr>
          <w:u w:val="single"/>
        </w:rPr>
        <w:t>Resistor Feeding Conveyor Belt?</w:t>
      </w:r>
    </w:p>
    <w:p w14:paraId="1F04AFFB" w14:textId="0D368985" w:rsidR="62EEDE6C" w:rsidRDefault="62EEDE6C" w:rsidP="62EEDE6C">
      <w:r>
        <w:t>To further improve chances of meeting objective 4, it was decided that a resistor feeding belt should be made. The user will place all the resistors onto the belt, and the belt would present the arm the next resistor to sort. To do this, an IR sensor was attached to ensure that the belt stops once a resistor is ready to be sorted. The belt allows for the resistor sorting process to be semi-autonomous, reducing sorting time, therefore allowing us to meet requirement 4 efficiently.</w:t>
      </w:r>
    </w:p>
    <w:p w14:paraId="023410B4" w14:textId="7EFB0196" w:rsidR="62EEDE6C" w:rsidRDefault="62EEDE6C" w:rsidP="62EEDE6C">
      <w:pPr>
        <w:rPr>
          <w:highlight w:val="lightGray"/>
        </w:rPr>
      </w:pPr>
      <w:r w:rsidRPr="62EEDE6C">
        <w:rPr>
          <w:highlight w:val="lightGray"/>
        </w:rPr>
        <w:t>MORE detail about the design of conveyor belt would be nice</w:t>
      </w:r>
    </w:p>
    <w:p w14:paraId="6D973554" w14:textId="09FF7249" w:rsidR="62EEDE6C" w:rsidRDefault="62EEDE6C" w:rsidP="62EEDE6C"/>
    <w:p w14:paraId="17443C3E" w14:textId="796BB5BC" w:rsidR="62EEDE6C" w:rsidRDefault="62EEDE6C" w:rsidP="62EEDE6C">
      <w:pPr>
        <w:rPr>
          <w:u w:val="single"/>
        </w:rPr>
      </w:pPr>
      <w:r w:rsidRPr="62EEDE6C">
        <w:rPr>
          <w:u w:val="single"/>
        </w:rPr>
        <w:t>Measuring the Resistance</w:t>
      </w:r>
    </w:p>
    <w:p w14:paraId="1792A25F" w14:textId="4F69A217" w:rsidR="62EEDE6C" w:rsidRDefault="62EEDE6C" w:rsidP="62EEDE6C">
      <w:r>
        <w:t xml:space="preserve">To meet requirement 4 and 9, it was decided that the optimum time of measuring the resistance would be when picking up the resistor. This is because it means that we can avoid an extra step of transporting the resistor to a measuring device first, then placing it in the correct storage compartment. By measuring the resistance before picking and sorting, we have saved time, improving efficiency which helps us to meet requirement 4. Also, there is a likelihood for the resistor to drop whilst being transported to a measuring device, and then to its box. As well as this, the gripper has to pick each resistor up twice before it reaches its final destination, which could decrease life expectancy. </w:t>
      </w:r>
    </w:p>
    <w:p w14:paraId="12FFEF9C" w14:textId="5337FE71" w:rsidR="62EEDE6C" w:rsidRDefault="62EEDE6C" w:rsidP="62EEDE6C">
      <w:r>
        <w:lastRenderedPageBreak/>
        <w:t>Furthermore, there is a possibility that when the resistor is placed on a measuring device, it moves due to its speed or the force it is placed with. This means that the resistor will presumably not be in the exact same place where it was placed. This means that there is a higher chance of error and a lower success rate. By measuring the resistance before sorting, this is eliminated and requirement 9 is met.</w:t>
      </w:r>
    </w:p>
    <w:p w14:paraId="42374E55" w14:textId="77777777" w:rsidR="00B54554" w:rsidRDefault="00B54554" w:rsidP="62EEDE6C"/>
    <w:p w14:paraId="0984C6BA" w14:textId="3F36C368" w:rsidR="00B2482A" w:rsidRDefault="00B2482A" w:rsidP="62EEDE6C">
      <w:r w:rsidRPr="00B2482A">
        <w:t xml:space="preserve">In the </w:t>
      </w:r>
      <w:r w:rsidR="00851D17">
        <w:t xml:space="preserve">following </w:t>
      </w:r>
      <w:r w:rsidRPr="00B2482A">
        <w:t xml:space="preserve">circuit diagram, the resistor being measured is connected between the A1 pin and GND on an Arduino board. A 100nF capacitor is included to steady the voltage across the unknown resistor. The circuit also includes five PNP </w:t>
      </w:r>
      <w:r w:rsidR="00B54554" w:rsidRPr="00B2482A">
        <w:t>transistors</w:t>
      </w:r>
      <w:r w:rsidR="00B54554">
        <w:t>,</w:t>
      </w:r>
      <w:r w:rsidR="00B54554" w:rsidRPr="00B2482A">
        <w:t xml:space="preserve"> which</w:t>
      </w:r>
      <w:r w:rsidRPr="00B2482A">
        <w:t xml:space="preserve"> are all of the same type (</w:t>
      </w:r>
      <w:r>
        <w:t>BC559 or 2N3906)</w:t>
      </w:r>
      <w:r w:rsidRPr="00B2482A">
        <w:t xml:space="preserve"> and function as electronic switches for the ohmmeter. The emitters of the five transistors are all connected to the 5V pin on the Arduino board. Each transistor's collector is connected to a different resistor, with only one transistor turned on at a time. For improved accuracy, it is recommended that each of the five resistors has a tolerance of 1% or lower. The base of each transistor is connected to an Arduino digital pin via a 4.7k ohm resistor. Additionally, the AREF pin on the Arduino board should be connected to the 5V pin and have a 100nF capacitor between it and the GND pin.</w:t>
      </w:r>
      <w:r w:rsidR="00851D17">
        <w:br/>
      </w:r>
      <w:r w:rsidR="00851D17" w:rsidRPr="00851D17">
        <w:drawing>
          <wp:inline distT="0" distB="0" distL="0" distR="0" wp14:anchorId="32F33C0E" wp14:editId="43100AE3">
            <wp:extent cx="5608864" cy="3989125"/>
            <wp:effectExtent l="0" t="0" r="0" b="0"/>
            <wp:docPr id="49" name="Picture 4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Diagram, schematic&#10;&#10;Description automatically generated"/>
                    <pic:cNvPicPr/>
                  </pic:nvPicPr>
                  <pic:blipFill>
                    <a:blip r:embed="rId46"/>
                    <a:stretch>
                      <a:fillRect/>
                    </a:stretch>
                  </pic:blipFill>
                  <pic:spPr>
                    <a:xfrm>
                      <a:off x="0" y="0"/>
                      <a:ext cx="5612587" cy="3991773"/>
                    </a:xfrm>
                    <a:prstGeom prst="rect">
                      <a:avLst/>
                    </a:prstGeom>
                  </pic:spPr>
                </pic:pic>
              </a:graphicData>
            </a:graphic>
          </wp:inline>
        </w:drawing>
      </w:r>
    </w:p>
    <w:p w14:paraId="6E81F33C" w14:textId="07BEEC31" w:rsidR="006202A9" w:rsidRDefault="62EEDE6C" w:rsidP="62EEDE6C">
      <w:r>
        <w:t xml:space="preserve"> </w:t>
      </w:r>
    </w:p>
    <w:p w14:paraId="065BB508" w14:textId="77777777" w:rsidR="005619CD" w:rsidRDefault="005619CD" w:rsidP="62EEDE6C"/>
    <w:p w14:paraId="3A320C7C" w14:textId="77777777" w:rsidR="0085581D" w:rsidRDefault="0085581D" w:rsidP="62EEDE6C"/>
    <w:p w14:paraId="39EF82CC" w14:textId="77777777" w:rsidR="0085581D" w:rsidRDefault="0085581D" w:rsidP="62EEDE6C"/>
    <w:p w14:paraId="3B643B7E" w14:textId="77777777" w:rsidR="0085581D" w:rsidRDefault="0085581D" w:rsidP="62EEDE6C"/>
    <w:p w14:paraId="4EBA9CB8" w14:textId="77777777" w:rsidR="0085581D" w:rsidRDefault="0085581D" w:rsidP="62EEDE6C"/>
    <w:p w14:paraId="73F05356" w14:textId="77777777" w:rsidR="0085581D" w:rsidRDefault="0085581D" w:rsidP="62EEDE6C"/>
    <w:p w14:paraId="15EDFD75" w14:textId="77777777" w:rsidR="004A4508" w:rsidRPr="00167DF2" w:rsidRDefault="004A4508" w:rsidP="004A4508">
      <w:r>
        <w:t>Each row in this array is in the order, (x, y, resistance in ohms), and can be configured to any value between 100R to 2M</w:t>
      </w:r>
    </w:p>
    <w:p w14:paraId="66212D25"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569CD6"/>
          <w:sz w:val="21"/>
          <w:szCs w:val="21"/>
          <w:lang w:eastAsia="en-GB"/>
        </w:rPr>
        <w:t>long</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BoxCoordinatesXY</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B5CEA8"/>
          <w:sz w:val="21"/>
          <w:szCs w:val="21"/>
          <w:lang w:eastAsia="en-GB"/>
        </w:rPr>
        <w:t>10</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B5CEA8"/>
          <w:sz w:val="21"/>
          <w:szCs w:val="21"/>
          <w:lang w:eastAsia="en-GB"/>
        </w:rPr>
        <w:t>3</w:t>
      </w:r>
      <w:r w:rsidRPr="00167DF2">
        <w:rPr>
          <w:rFonts w:ascii="Consolas" w:eastAsia="Times New Roman" w:hAnsi="Consolas" w:cs="Times New Roman"/>
          <w:color w:val="D4D4D4"/>
          <w:sz w:val="21"/>
          <w:szCs w:val="21"/>
          <w:lang w:eastAsia="en-GB"/>
        </w:rPr>
        <w:t>] = {</w:t>
      </w:r>
    </w:p>
    <w:p w14:paraId="21CDD4C3"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6A9955"/>
          <w:sz w:val="21"/>
          <w:szCs w:val="21"/>
          <w:lang w:eastAsia="en-GB"/>
        </w:rPr>
        <w:t>    // Row 1</w:t>
      </w:r>
    </w:p>
    <w:p w14:paraId="7067FB07"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w:t>
      </w:r>
      <w:r w:rsidRPr="00167DF2">
        <w:rPr>
          <w:rFonts w:ascii="Consolas" w:eastAsia="Times New Roman" w:hAnsi="Consolas" w:cs="Times New Roman"/>
          <w:color w:val="B5CEA8"/>
          <w:sz w:val="21"/>
          <w:szCs w:val="21"/>
          <w:lang w:eastAsia="en-GB"/>
        </w:rPr>
        <w:t>0</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B5CEA8"/>
          <w:sz w:val="21"/>
          <w:szCs w:val="21"/>
          <w:lang w:eastAsia="en-GB"/>
        </w:rPr>
        <w:t>260</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B5CEA8"/>
          <w:sz w:val="21"/>
          <w:szCs w:val="21"/>
          <w:lang w:eastAsia="en-GB"/>
        </w:rPr>
        <w:t>1000</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6A9955"/>
          <w:sz w:val="21"/>
          <w:szCs w:val="21"/>
          <w:lang w:eastAsia="en-GB"/>
        </w:rPr>
        <w:t xml:space="preserve">       //1k</w:t>
      </w:r>
    </w:p>
    <w:p w14:paraId="6016329A"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w:t>
      </w:r>
      <w:r w:rsidRPr="00167DF2">
        <w:rPr>
          <w:rFonts w:ascii="Consolas" w:eastAsia="Times New Roman" w:hAnsi="Consolas" w:cs="Times New Roman"/>
          <w:color w:val="B5CEA8"/>
          <w:sz w:val="21"/>
          <w:szCs w:val="21"/>
          <w:lang w:eastAsia="en-GB"/>
        </w:rPr>
        <w:t>0</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B5CEA8"/>
          <w:sz w:val="21"/>
          <w:szCs w:val="21"/>
          <w:lang w:eastAsia="en-GB"/>
        </w:rPr>
        <w:t>330</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B5CEA8"/>
          <w:sz w:val="21"/>
          <w:szCs w:val="21"/>
          <w:lang w:eastAsia="en-GB"/>
        </w:rPr>
        <w:t>4700</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6A9955"/>
          <w:sz w:val="21"/>
          <w:szCs w:val="21"/>
          <w:lang w:eastAsia="en-GB"/>
        </w:rPr>
        <w:t xml:space="preserve">       //4.7k</w:t>
      </w:r>
    </w:p>
    <w:p w14:paraId="4EA02FE9"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w:t>
      </w:r>
      <w:r w:rsidRPr="00167DF2">
        <w:rPr>
          <w:rFonts w:ascii="Consolas" w:eastAsia="Times New Roman" w:hAnsi="Consolas" w:cs="Times New Roman"/>
          <w:color w:val="B5CEA8"/>
          <w:sz w:val="21"/>
          <w:szCs w:val="21"/>
          <w:lang w:eastAsia="en-GB"/>
        </w:rPr>
        <w:t>0</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B5CEA8"/>
          <w:sz w:val="21"/>
          <w:szCs w:val="21"/>
          <w:lang w:eastAsia="en-GB"/>
        </w:rPr>
        <w:t>390</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B5CEA8"/>
          <w:sz w:val="21"/>
          <w:szCs w:val="21"/>
          <w:lang w:eastAsia="en-GB"/>
        </w:rPr>
        <w:t>10000</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6A9955"/>
          <w:sz w:val="21"/>
          <w:szCs w:val="21"/>
          <w:lang w:eastAsia="en-GB"/>
        </w:rPr>
        <w:t xml:space="preserve">      //10k</w:t>
      </w:r>
    </w:p>
    <w:p w14:paraId="725AE20C"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6A9955"/>
          <w:sz w:val="21"/>
          <w:szCs w:val="21"/>
          <w:lang w:eastAsia="en-GB"/>
        </w:rPr>
        <w:t>    // Row 2</w:t>
      </w:r>
    </w:p>
    <w:p w14:paraId="239ECF7C"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w:t>
      </w:r>
      <w:r w:rsidRPr="00167DF2">
        <w:rPr>
          <w:rFonts w:ascii="Consolas" w:eastAsia="Times New Roman" w:hAnsi="Consolas" w:cs="Times New Roman"/>
          <w:color w:val="B5CEA8"/>
          <w:sz w:val="21"/>
          <w:szCs w:val="21"/>
          <w:lang w:eastAsia="en-GB"/>
        </w:rPr>
        <w:t>80</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B5CEA8"/>
          <w:sz w:val="21"/>
          <w:szCs w:val="21"/>
          <w:lang w:eastAsia="en-GB"/>
        </w:rPr>
        <w:t>270</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B5CEA8"/>
          <w:sz w:val="21"/>
          <w:szCs w:val="21"/>
          <w:lang w:eastAsia="en-GB"/>
        </w:rPr>
        <w:t>20000</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6A9955"/>
          <w:sz w:val="21"/>
          <w:szCs w:val="21"/>
          <w:lang w:eastAsia="en-GB"/>
        </w:rPr>
        <w:t xml:space="preserve">     //20k</w:t>
      </w:r>
    </w:p>
    <w:p w14:paraId="1E8A9BE5"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w:t>
      </w:r>
      <w:r w:rsidRPr="00167DF2">
        <w:rPr>
          <w:rFonts w:ascii="Consolas" w:eastAsia="Times New Roman" w:hAnsi="Consolas" w:cs="Times New Roman"/>
          <w:color w:val="B5CEA8"/>
          <w:sz w:val="21"/>
          <w:szCs w:val="21"/>
          <w:lang w:eastAsia="en-GB"/>
        </w:rPr>
        <w:t>80</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B5CEA8"/>
          <w:sz w:val="21"/>
          <w:szCs w:val="21"/>
          <w:lang w:eastAsia="en-GB"/>
        </w:rPr>
        <w:t>330</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B5CEA8"/>
          <w:sz w:val="21"/>
          <w:szCs w:val="21"/>
          <w:lang w:eastAsia="en-GB"/>
        </w:rPr>
        <w:t>47000</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6A9955"/>
          <w:sz w:val="21"/>
          <w:szCs w:val="21"/>
          <w:lang w:eastAsia="en-GB"/>
        </w:rPr>
        <w:t xml:space="preserve">     //47k</w:t>
      </w:r>
    </w:p>
    <w:p w14:paraId="468B5D7C"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w:t>
      </w:r>
      <w:r w:rsidRPr="00167DF2">
        <w:rPr>
          <w:rFonts w:ascii="Consolas" w:eastAsia="Times New Roman" w:hAnsi="Consolas" w:cs="Times New Roman"/>
          <w:color w:val="B5CEA8"/>
          <w:sz w:val="21"/>
          <w:szCs w:val="21"/>
          <w:lang w:eastAsia="en-GB"/>
        </w:rPr>
        <w:t>80</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B5CEA8"/>
          <w:sz w:val="21"/>
          <w:szCs w:val="21"/>
          <w:lang w:eastAsia="en-GB"/>
        </w:rPr>
        <w:t>390</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B5CEA8"/>
          <w:sz w:val="21"/>
          <w:szCs w:val="21"/>
          <w:lang w:eastAsia="en-GB"/>
        </w:rPr>
        <w:t>86000</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6A9955"/>
          <w:sz w:val="21"/>
          <w:szCs w:val="21"/>
          <w:lang w:eastAsia="en-GB"/>
        </w:rPr>
        <w:t xml:space="preserve">     //86k</w:t>
      </w:r>
    </w:p>
    <w:p w14:paraId="6B8E27D9"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6A9955"/>
          <w:sz w:val="21"/>
          <w:szCs w:val="21"/>
          <w:lang w:eastAsia="en-GB"/>
        </w:rPr>
        <w:t>    // Row 3</w:t>
      </w:r>
    </w:p>
    <w:p w14:paraId="479BACD0"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w:t>
      </w:r>
      <w:r w:rsidRPr="00167DF2">
        <w:rPr>
          <w:rFonts w:ascii="Consolas" w:eastAsia="Times New Roman" w:hAnsi="Consolas" w:cs="Times New Roman"/>
          <w:color w:val="B5CEA8"/>
          <w:sz w:val="21"/>
          <w:szCs w:val="21"/>
          <w:lang w:eastAsia="en-GB"/>
        </w:rPr>
        <w:t>160</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B5CEA8"/>
          <w:sz w:val="21"/>
          <w:szCs w:val="21"/>
          <w:lang w:eastAsia="en-GB"/>
        </w:rPr>
        <w:t>270</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B5CEA8"/>
          <w:sz w:val="21"/>
          <w:szCs w:val="21"/>
          <w:lang w:eastAsia="en-GB"/>
        </w:rPr>
        <w:t>100000</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6A9955"/>
          <w:sz w:val="21"/>
          <w:szCs w:val="21"/>
          <w:lang w:eastAsia="en-GB"/>
        </w:rPr>
        <w:t xml:space="preserve">   //100k</w:t>
      </w:r>
    </w:p>
    <w:p w14:paraId="3A418081"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w:t>
      </w:r>
      <w:r w:rsidRPr="00167DF2">
        <w:rPr>
          <w:rFonts w:ascii="Consolas" w:eastAsia="Times New Roman" w:hAnsi="Consolas" w:cs="Times New Roman"/>
          <w:color w:val="B5CEA8"/>
          <w:sz w:val="21"/>
          <w:szCs w:val="21"/>
          <w:lang w:eastAsia="en-GB"/>
        </w:rPr>
        <w:t>160</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B5CEA8"/>
          <w:sz w:val="21"/>
          <w:szCs w:val="21"/>
          <w:lang w:eastAsia="en-GB"/>
        </w:rPr>
        <w:t>330</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B5CEA8"/>
          <w:sz w:val="21"/>
          <w:szCs w:val="21"/>
          <w:lang w:eastAsia="en-GB"/>
        </w:rPr>
        <w:t>180000</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6A9955"/>
          <w:sz w:val="21"/>
          <w:szCs w:val="21"/>
          <w:lang w:eastAsia="en-GB"/>
        </w:rPr>
        <w:t xml:space="preserve">   //180k</w:t>
      </w:r>
    </w:p>
    <w:p w14:paraId="7DEB9FA3"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6A9955"/>
          <w:sz w:val="21"/>
          <w:szCs w:val="21"/>
          <w:lang w:eastAsia="en-GB"/>
        </w:rPr>
        <w:t>    // Row 4</w:t>
      </w:r>
    </w:p>
    <w:p w14:paraId="53583B0E"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w:t>
      </w:r>
      <w:r w:rsidRPr="00167DF2">
        <w:rPr>
          <w:rFonts w:ascii="Consolas" w:eastAsia="Times New Roman" w:hAnsi="Consolas" w:cs="Times New Roman"/>
          <w:color w:val="B5CEA8"/>
          <w:sz w:val="21"/>
          <w:szCs w:val="21"/>
          <w:lang w:eastAsia="en-GB"/>
        </w:rPr>
        <w:t>240</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B5CEA8"/>
          <w:sz w:val="21"/>
          <w:szCs w:val="21"/>
          <w:lang w:eastAsia="en-GB"/>
        </w:rPr>
        <w:t>270</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B5CEA8"/>
          <w:sz w:val="21"/>
          <w:szCs w:val="21"/>
          <w:lang w:eastAsia="en-GB"/>
        </w:rPr>
        <w:t>470000</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6A9955"/>
          <w:sz w:val="21"/>
          <w:szCs w:val="21"/>
          <w:lang w:eastAsia="en-GB"/>
        </w:rPr>
        <w:t xml:space="preserve">   //470k</w:t>
      </w:r>
    </w:p>
    <w:p w14:paraId="7ADE7840"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w:t>
      </w:r>
      <w:r w:rsidRPr="00167DF2">
        <w:rPr>
          <w:rFonts w:ascii="Consolas" w:eastAsia="Times New Roman" w:hAnsi="Consolas" w:cs="Times New Roman"/>
          <w:color w:val="B5CEA8"/>
          <w:sz w:val="21"/>
          <w:szCs w:val="21"/>
          <w:lang w:eastAsia="en-GB"/>
        </w:rPr>
        <w:t>240</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B5CEA8"/>
          <w:sz w:val="21"/>
          <w:szCs w:val="21"/>
          <w:lang w:eastAsia="en-GB"/>
        </w:rPr>
        <w:t>330</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B5CEA8"/>
          <w:sz w:val="21"/>
          <w:szCs w:val="21"/>
          <w:lang w:eastAsia="en-GB"/>
        </w:rPr>
        <w:t>1000000</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6A9955"/>
          <w:sz w:val="21"/>
          <w:szCs w:val="21"/>
          <w:lang w:eastAsia="en-GB"/>
        </w:rPr>
        <w:t xml:space="preserve"> //1M</w:t>
      </w:r>
    </w:p>
    <w:p w14:paraId="43B82C3B"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p>
    <w:p w14:paraId="0B85AC61" w14:textId="77777777" w:rsidR="004A4508" w:rsidRDefault="004A4508" w:rsidP="004A4508">
      <w:pPr>
        <w:rPr>
          <w:rFonts w:cstheme="minorHAnsi"/>
        </w:rPr>
      </w:pPr>
      <w:r>
        <w:rPr>
          <w:rFonts w:cstheme="minorHAnsi"/>
        </w:rPr>
        <w:t>Calibration function</w:t>
      </w:r>
      <w:r>
        <w:rPr>
          <w:rFonts w:cstheme="minorHAnsi"/>
        </w:rPr>
        <w:br/>
      </w:r>
    </w:p>
    <w:p w14:paraId="2232A9A8"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569CD6"/>
          <w:sz w:val="21"/>
          <w:szCs w:val="21"/>
          <w:lang w:eastAsia="en-GB"/>
        </w:rPr>
        <w:t>void</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DCDCAA"/>
          <w:sz w:val="21"/>
          <w:szCs w:val="21"/>
          <w:lang w:eastAsia="en-GB"/>
        </w:rPr>
        <w:t>startAndCalibrateArm</w:t>
      </w:r>
      <w:r w:rsidRPr="00167DF2">
        <w:rPr>
          <w:rFonts w:ascii="Consolas" w:eastAsia="Times New Roman" w:hAnsi="Consolas" w:cs="Times New Roman"/>
          <w:color w:val="D4D4D4"/>
          <w:sz w:val="21"/>
          <w:szCs w:val="21"/>
          <w:lang w:eastAsia="en-GB"/>
        </w:rPr>
        <w:t>()</w:t>
      </w:r>
    </w:p>
    <w:p w14:paraId="0CA35026"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w:t>
      </w:r>
    </w:p>
    <w:p w14:paraId="70468B88"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p>
    <w:p w14:paraId="5D63D66B"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Serial</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DCDCAA"/>
          <w:sz w:val="21"/>
          <w:szCs w:val="21"/>
          <w:lang w:eastAsia="en-GB"/>
        </w:rPr>
        <w:t>println</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CE9178"/>
          <w:sz w:val="21"/>
          <w:szCs w:val="21"/>
          <w:lang w:eastAsia="en-GB"/>
        </w:rPr>
        <w:t>"#0P1425#1P1500#2P1500#3P700T2000</w:t>
      </w:r>
      <w:r w:rsidRPr="00167DF2">
        <w:rPr>
          <w:rFonts w:ascii="Consolas" w:eastAsia="Times New Roman" w:hAnsi="Consolas" w:cs="Times New Roman"/>
          <w:color w:val="D7BA7D"/>
          <w:sz w:val="21"/>
          <w:szCs w:val="21"/>
          <w:lang w:eastAsia="en-GB"/>
        </w:rPr>
        <w:t>\r</w:t>
      </w:r>
      <w:r w:rsidRPr="00167DF2">
        <w:rPr>
          <w:rFonts w:ascii="Consolas" w:eastAsia="Times New Roman" w:hAnsi="Consolas" w:cs="Times New Roman"/>
          <w:color w:val="CE9178"/>
          <w:sz w:val="21"/>
          <w:szCs w:val="21"/>
          <w:lang w:eastAsia="en-GB"/>
        </w:rPr>
        <w:t>"</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6A9955"/>
          <w:sz w:val="21"/>
          <w:szCs w:val="21"/>
          <w:lang w:eastAsia="en-GB"/>
        </w:rPr>
        <w:t xml:space="preserve"> // starting position</w:t>
      </w:r>
    </w:p>
    <w:p w14:paraId="5A25A401"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Serial</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DCDCAA"/>
          <w:sz w:val="21"/>
          <w:szCs w:val="21"/>
          <w:lang w:eastAsia="en-GB"/>
        </w:rPr>
        <w:t>println</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CE9178"/>
          <w:sz w:val="21"/>
          <w:szCs w:val="21"/>
          <w:lang w:eastAsia="en-GB"/>
        </w:rPr>
        <w:t>"#2PO-100</w:t>
      </w:r>
      <w:r w:rsidRPr="00167DF2">
        <w:rPr>
          <w:rFonts w:ascii="Consolas" w:eastAsia="Times New Roman" w:hAnsi="Consolas" w:cs="Times New Roman"/>
          <w:color w:val="D7BA7D"/>
          <w:sz w:val="21"/>
          <w:szCs w:val="21"/>
          <w:lang w:eastAsia="en-GB"/>
        </w:rPr>
        <w:t>\r</w:t>
      </w:r>
      <w:r w:rsidRPr="00167DF2">
        <w:rPr>
          <w:rFonts w:ascii="Consolas" w:eastAsia="Times New Roman" w:hAnsi="Consolas" w:cs="Times New Roman"/>
          <w:color w:val="CE9178"/>
          <w:sz w:val="21"/>
          <w:szCs w:val="21"/>
          <w:lang w:eastAsia="en-GB"/>
        </w:rPr>
        <w:t>"</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6A9955"/>
          <w:sz w:val="21"/>
          <w:szCs w:val="21"/>
          <w:lang w:eastAsia="en-GB"/>
        </w:rPr>
        <w:t xml:space="preserve">                 // calibrate</w:t>
      </w:r>
    </w:p>
    <w:p w14:paraId="7111B219"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p>
    <w:p w14:paraId="4EEA4CF6"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6A9955"/>
          <w:sz w:val="21"/>
          <w:szCs w:val="21"/>
          <w:lang w:eastAsia="en-GB"/>
        </w:rPr>
        <w:t>  // DEBUG</w:t>
      </w:r>
    </w:p>
    <w:p w14:paraId="0D975828"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DCDCAA"/>
          <w:sz w:val="21"/>
          <w:szCs w:val="21"/>
          <w:lang w:eastAsia="en-GB"/>
        </w:rPr>
        <w:t>delay</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B5CEA8"/>
          <w:sz w:val="21"/>
          <w:szCs w:val="21"/>
          <w:lang w:eastAsia="en-GB"/>
        </w:rPr>
        <w:t>2000</w:t>
      </w:r>
      <w:r w:rsidRPr="00167DF2">
        <w:rPr>
          <w:rFonts w:ascii="Consolas" w:eastAsia="Times New Roman" w:hAnsi="Consolas" w:cs="Times New Roman"/>
          <w:color w:val="D4D4D4"/>
          <w:sz w:val="21"/>
          <w:szCs w:val="21"/>
          <w:lang w:eastAsia="en-GB"/>
        </w:rPr>
        <w:t>);</w:t>
      </w:r>
    </w:p>
    <w:p w14:paraId="021DA165"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w:t>
      </w:r>
    </w:p>
    <w:p w14:paraId="45C54F45" w14:textId="77777777" w:rsidR="004A4508" w:rsidRDefault="004A4508" w:rsidP="004A4508">
      <w:pPr>
        <w:rPr>
          <w:rFonts w:cstheme="minorHAnsi"/>
        </w:rPr>
      </w:pPr>
    </w:p>
    <w:p w14:paraId="3D7EF105" w14:textId="77777777" w:rsidR="004A4508" w:rsidRDefault="004A4508" w:rsidP="004A4508">
      <w:pPr>
        <w:rPr>
          <w:rFonts w:cstheme="minorHAnsi"/>
        </w:rPr>
      </w:pPr>
    </w:p>
    <w:p w14:paraId="49F12D53" w14:textId="77777777" w:rsidR="004A4508" w:rsidRPr="00167DF2" w:rsidRDefault="004A4508" w:rsidP="004A4508">
      <w:pPr>
        <w:shd w:val="clear" w:color="auto" w:fill="1E1E1E"/>
        <w:spacing w:line="285" w:lineRule="atLeast"/>
        <w:rPr>
          <w:rFonts w:ascii="Consolas" w:eastAsia="Times New Roman" w:hAnsi="Consolas" w:cs="Times New Roman"/>
          <w:color w:val="D4D4D4"/>
          <w:sz w:val="21"/>
          <w:szCs w:val="21"/>
          <w:lang w:eastAsia="en-GB"/>
        </w:rPr>
      </w:pPr>
      <w:r>
        <w:rPr>
          <w:rFonts w:cstheme="minorHAnsi"/>
        </w:rPr>
        <w:t>Kinematics string function</w:t>
      </w:r>
      <w:r>
        <w:rPr>
          <w:rFonts w:cstheme="minorHAnsi"/>
        </w:rPr>
        <w:br/>
      </w:r>
      <w:r w:rsidRPr="00167DF2">
        <w:rPr>
          <w:rFonts w:ascii="Consolas" w:eastAsia="Times New Roman" w:hAnsi="Consolas" w:cs="Times New Roman"/>
          <w:color w:val="569CD6"/>
          <w:sz w:val="21"/>
          <w:szCs w:val="21"/>
          <w:lang w:eastAsia="en-GB"/>
        </w:rPr>
        <w:t>char</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w:t>
      </w:r>
      <w:r w:rsidRPr="00167DF2">
        <w:rPr>
          <w:rFonts w:ascii="Consolas" w:eastAsia="Times New Roman" w:hAnsi="Consolas" w:cs="Times New Roman"/>
          <w:color w:val="DCDCAA"/>
          <w:sz w:val="21"/>
          <w:szCs w:val="21"/>
          <w:lang w:eastAsia="en-GB"/>
        </w:rPr>
        <w:t>getArmCode</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569CD6"/>
          <w:sz w:val="21"/>
          <w:szCs w:val="21"/>
          <w:lang w:eastAsia="en-GB"/>
        </w:rPr>
        <w:t>floa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x</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loa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y</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loa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z</w:t>
      </w:r>
      <w:r w:rsidRPr="00167DF2">
        <w:rPr>
          <w:rFonts w:ascii="Consolas" w:eastAsia="Times New Roman" w:hAnsi="Consolas" w:cs="Times New Roman"/>
          <w:color w:val="D4D4D4"/>
          <w:sz w:val="21"/>
          <w:szCs w:val="21"/>
          <w:lang w:eastAsia="en-GB"/>
        </w:rPr>
        <w:t>)</w:t>
      </w:r>
    </w:p>
    <w:p w14:paraId="4464A131"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w:t>
      </w:r>
    </w:p>
    <w:p w14:paraId="6388BF0C"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loa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grip_angle_d</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B5CEA8"/>
          <w:sz w:val="21"/>
          <w:szCs w:val="21"/>
          <w:lang w:eastAsia="en-GB"/>
        </w:rPr>
        <w:t>68</w:t>
      </w:r>
      <w:r w:rsidRPr="00167DF2">
        <w:rPr>
          <w:rFonts w:ascii="Consolas" w:eastAsia="Times New Roman" w:hAnsi="Consolas" w:cs="Times New Roman"/>
          <w:color w:val="D4D4D4"/>
          <w:sz w:val="21"/>
          <w:szCs w:val="21"/>
          <w:lang w:eastAsia="en-GB"/>
        </w:rPr>
        <w:t>;</w:t>
      </w:r>
    </w:p>
    <w:p w14:paraId="10161EEE"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6A9955"/>
          <w:sz w:val="21"/>
          <w:szCs w:val="21"/>
          <w:lang w:eastAsia="en-GB"/>
        </w:rPr>
        <w:t>  // grip angle in radians for use in calculations</w:t>
      </w:r>
    </w:p>
    <w:p w14:paraId="3BAD55B2"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loa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grip_angle_r</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569CD6"/>
          <w:sz w:val="21"/>
          <w:szCs w:val="21"/>
          <w:lang w:eastAsia="en-GB"/>
        </w:rPr>
        <w:t>radians</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9CDCFE"/>
          <w:sz w:val="21"/>
          <w:szCs w:val="21"/>
          <w:lang w:eastAsia="en-GB"/>
        </w:rPr>
        <w:t>grip_angle_d</w:t>
      </w:r>
      <w:r w:rsidRPr="00167DF2">
        <w:rPr>
          <w:rFonts w:ascii="Consolas" w:eastAsia="Times New Roman" w:hAnsi="Consolas" w:cs="Times New Roman"/>
          <w:color w:val="D4D4D4"/>
          <w:sz w:val="21"/>
          <w:szCs w:val="21"/>
          <w:lang w:eastAsia="en-GB"/>
        </w:rPr>
        <w:t>);</w:t>
      </w:r>
    </w:p>
    <w:p w14:paraId="03BD6137"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6A9955"/>
          <w:sz w:val="21"/>
          <w:szCs w:val="21"/>
          <w:lang w:eastAsia="en-GB"/>
        </w:rPr>
        <w:t>  // Adjustment so that the gripper hits the floor at z=0;</w:t>
      </w:r>
    </w:p>
    <w:p w14:paraId="13471C67"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z</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B5CEA8"/>
          <w:sz w:val="21"/>
          <w:szCs w:val="21"/>
          <w:lang w:eastAsia="en-GB"/>
        </w:rPr>
        <w:t>70</w:t>
      </w:r>
      <w:r w:rsidRPr="00167DF2">
        <w:rPr>
          <w:rFonts w:ascii="Consolas" w:eastAsia="Times New Roman" w:hAnsi="Consolas" w:cs="Times New Roman"/>
          <w:color w:val="D4D4D4"/>
          <w:sz w:val="21"/>
          <w:szCs w:val="21"/>
          <w:lang w:eastAsia="en-GB"/>
        </w:rPr>
        <w:t>;</w:t>
      </w:r>
    </w:p>
    <w:p w14:paraId="2A194F58"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6A9955"/>
          <w:sz w:val="21"/>
          <w:szCs w:val="21"/>
          <w:lang w:eastAsia="en-GB"/>
        </w:rPr>
        <w:lastRenderedPageBreak/>
        <w:t>  // Base angle and radial distance from x,y coordinates</w:t>
      </w:r>
    </w:p>
    <w:p w14:paraId="2805B817"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6A9955"/>
          <w:sz w:val="21"/>
          <w:szCs w:val="21"/>
          <w:lang w:eastAsia="en-GB"/>
        </w:rPr>
        <w:t>  // float d = sqrt( x*x + y*y );    //distance from base center to x,y coordinates</w:t>
      </w:r>
    </w:p>
    <w:p w14:paraId="7E740B04"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loa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phi</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B5CEA8"/>
          <w:sz w:val="21"/>
          <w:szCs w:val="21"/>
          <w:lang w:eastAsia="en-GB"/>
        </w:rPr>
        <w:t>90.00</w:t>
      </w:r>
      <w:r w:rsidRPr="00167DF2">
        <w:rPr>
          <w:rFonts w:ascii="Consolas" w:eastAsia="Times New Roman" w:hAnsi="Consolas" w:cs="Times New Roman"/>
          <w:color w:val="D4D4D4"/>
          <w:sz w:val="21"/>
          <w:szCs w:val="21"/>
          <w:lang w:eastAsia="en-GB"/>
        </w:rPr>
        <w:t>;</w:t>
      </w:r>
    </w:p>
    <w:p w14:paraId="44D78F4A"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loa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bas_angle_r</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DCDCAA"/>
          <w:sz w:val="21"/>
          <w:szCs w:val="21"/>
          <w:lang w:eastAsia="en-GB"/>
        </w:rPr>
        <w:t>atan2</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9CDCFE"/>
          <w:sz w:val="21"/>
          <w:szCs w:val="21"/>
          <w:lang w:eastAsia="en-GB"/>
        </w:rPr>
        <w:t>x</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y</w:t>
      </w:r>
      <w:r w:rsidRPr="00167DF2">
        <w:rPr>
          <w:rFonts w:ascii="Consolas" w:eastAsia="Times New Roman" w:hAnsi="Consolas" w:cs="Times New Roman"/>
          <w:color w:val="D4D4D4"/>
          <w:sz w:val="21"/>
          <w:szCs w:val="21"/>
          <w:lang w:eastAsia="en-GB"/>
        </w:rPr>
        <w:t>);</w:t>
      </w:r>
    </w:p>
    <w:p w14:paraId="1CA0E705"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loa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L</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DCDCAA"/>
          <w:sz w:val="21"/>
          <w:szCs w:val="21"/>
          <w:lang w:eastAsia="en-GB"/>
        </w:rPr>
        <w:t>sqrt</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9CDCFE"/>
          <w:sz w:val="21"/>
          <w:szCs w:val="21"/>
          <w:lang w:eastAsia="en-GB"/>
        </w:rPr>
        <w:t>x</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9CDCFE"/>
          <w:sz w:val="21"/>
          <w:szCs w:val="21"/>
          <w:lang w:eastAsia="en-GB"/>
        </w:rPr>
        <w:t>x</w:t>
      </w:r>
      <w:r w:rsidRPr="00167DF2">
        <w:rPr>
          <w:rFonts w:ascii="Consolas" w:eastAsia="Times New Roman" w:hAnsi="Consolas" w:cs="Times New Roman"/>
          <w:color w:val="D4D4D4"/>
          <w:sz w:val="21"/>
          <w:szCs w:val="21"/>
          <w:lang w:eastAsia="en-GB"/>
        </w:rPr>
        <w:t>) + (</w:t>
      </w:r>
      <w:r w:rsidRPr="00167DF2">
        <w:rPr>
          <w:rFonts w:ascii="Consolas" w:eastAsia="Times New Roman" w:hAnsi="Consolas" w:cs="Times New Roman"/>
          <w:color w:val="9CDCFE"/>
          <w:sz w:val="21"/>
          <w:szCs w:val="21"/>
          <w:lang w:eastAsia="en-GB"/>
        </w:rPr>
        <w:t>y</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9CDCFE"/>
          <w:sz w:val="21"/>
          <w:szCs w:val="21"/>
          <w:lang w:eastAsia="en-GB"/>
        </w:rPr>
        <w:t>y</w:t>
      </w:r>
      <w:r w:rsidRPr="00167DF2">
        <w:rPr>
          <w:rFonts w:ascii="Consolas" w:eastAsia="Times New Roman" w:hAnsi="Consolas" w:cs="Times New Roman"/>
          <w:color w:val="D4D4D4"/>
          <w:sz w:val="21"/>
          <w:szCs w:val="21"/>
          <w:lang w:eastAsia="en-GB"/>
        </w:rPr>
        <w:t>));</w:t>
      </w:r>
    </w:p>
    <w:p w14:paraId="63CB7C30"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6A9955"/>
          <w:sz w:val="21"/>
          <w:szCs w:val="21"/>
          <w:lang w:eastAsia="en-GB"/>
        </w:rPr>
        <w:t>  // L is y coordinate for the arm</w:t>
      </w:r>
    </w:p>
    <w:p w14:paraId="10682152"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L</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DCDCAA"/>
          <w:sz w:val="21"/>
          <w:szCs w:val="21"/>
          <w:lang w:eastAsia="en-GB"/>
        </w:rPr>
        <w:t>cos</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9CDCFE"/>
          <w:sz w:val="21"/>
          <w:szCs w:val="21"/>
          <w:lang w:eastAsia="en-GB"/>
        </w:rPr>
        <w:t>phi</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569CD6"/>
          <w:sz w:val="21"/>
          <w:szCs w:val="21"/>
          <w:lang w:eastAsia="en-GB"/>
        </w:rPr>
        <w:t>GRIPPER</w:t>
      </w:r>
      <w:r w:rsidRPr="00167DF2">
        <w:rPr>
          <w:rFonts w:ascii="Consolas" w:eastAsia="Times New Roman" w:hAnsi="Consolas" w:cs="Times New Roman"/>
          <w:color w:val="D4D4D4"/>
          <w:sz w:val="21"/>
          <w:szCs w:val="21"/>
          <w:lang w:eastAsia="en-GB"/>
        </w:rPr>
        <w:t>;</w:t>
      </w:r>
    </w:p>
    <w:p w14:paraId="05D2FF24"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y</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9CDCFE"/>
          <w:sz w:val="21"/>
          <w:szCs w:val="21"/>
          <w:lang w:eastAsia="en-GB"/>
        </w:rPr>
        <w:t>L</w:t>
      </w:r>
      <w:r w:rsidRPr="00167DF2">
        <w:rPr>
          <w:rFonts w:ascii="Consolas" w:eastAsia="Times New Roman" w:hAnsi="Consolas" w:cs="Times New Roman"/>
          <w:color w:val="D4D4D4"/>
          <w:sz w:val="21"/>
          <w:szCs w:val="21"/>
          <w:lang w:eastAsia="en-GB"/>
        </w:rPr>
        <w:t>;</w:t>
      </w:r>
    </w:p>
    <w:p w14:paraId="0A92ABF9"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6A9955"/>
          <w:sz w:val="21"/>
          <w:szCs w:val="21"/>
          <w:lang w:eastAsia="en-GB"/>
        </w:rPr>
        <w:t>  // Grip offsets calculated based on grip angle</w:t>
      </w:r>
    </w:p>
    <w:p w14:paraId="37DC2329"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loa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grip_off_z</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DCDCAA"/>
          <w:sz w:val="21"/>
          <w:szCs w:val="21"/>
          <w:lang w:eastAsia="en-GB"/>
        </w:rPr>
        <w:t>sin</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9CDCFE"/>
          <w:sz w:val="21"/>
          <w:szCs w:val="21"/>
          <w:lang w:eastAsia="en-GB"/>
        </w:rPr>
        <w:t>grip_angle_r</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569CD6"/>
          <w:sz w:val="21"/>
          <w:szCs w:val="21"/>
          <w:lang w:eastAsia="en-GB"/>
        </w:rPr>
        <w:t>GRIPPER</w:t>
      </w:r>
      <w:r w:rsidRPr="00167DF2">
        <w:rPr>
          <w:rFonts w:ascii="Consolas" w:eastAsia="Times New Roman" w:hAnsi="Consolas" w:cs="Times New Roman"/>
          <w:color w:val="D4D4D4"/>
          <w:sz w:val="21"/>
          <w:szCs w:val="21"/>
          <w:lang w:eastAsia="en-GB"/>
        </w:rPr>
        <w:t>;</w:t>
      </w:r>
    </w:p>
    <w:p w14:paraId="133D9C1C"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loa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grip_off_y</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DCDCAA"/>
          <w:sz w:val="21"/>
          <w:szCs w:val="21"/>
          <w:lang w:eastAsia="en-GB"/>
        </w:rPr>
        <w:t>cos</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9CDCFE"/>
          <w:sz w:val="21"/>
          <w:szCs w:val="21"/>
          <w:lang w:eastAsia="en-GB"/>
        </w:rPr>
        <w:t>grip_angle_r</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569CD6"/>
          <w:sz w:val="21"/>
          <w:szCs w:val="21"/>
          <w:lang w:eastAsia="en-GB"/>
        </w:rPr>
        <w:t>GRIPPER</w:t>
      </w:r>
      <w:r w:rsidRPr="00167DF2">
        <w:rPr>
          <w:rFonts w:ascii="Consolas" w:eastAsia="Times New Roman" w:hAnsi="Consolas" w:cs="Times New Roman"/>
          <w:color w:val="D4D4D4"/>
          <w:sz w:val="21"/>
          <w:szCs w:val="21"/>
          <w:lang w:eastAsia="en-GB"/>
        </w:rPr>
        <w:t>;</w:t>
      </w:r>
    </w:p>
    <w:p w14:paraId="3D9AAB33"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6A9955"/>
          <w:sz w:val="21"/>
          <w:szCs w:val="21"/>
          <w:lang w:eastAsia="en-GB"/>
        </w:rPr>
        <w:t>  // Wrist position</w:t>
      </w:r>
    </w:p>
    <w:p w14:paraId="71A692E0"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loa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wrist_z</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9CDCFE"/>
          <w:sz w:val="21"/>
          <w:szCs w:val="21"/>
          <w:lang w:eastAsia="en-GB"/>
        </w:rPr>
        <w:t>z</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9CDCFE"/>
          <w:sz w:val="21"/>
          <w:szCs w:val="21"/>
          <w:lang w:eastAsia="en-GB"/>
        </w:rPr>
        <w:t>grip_off_z</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569CD6"/>
          <w:sz w:val="21"/>
          <w:szCs w:val="21"/>
          <w:lang w:eastAsia="en-GB"/>
        </w:rPr>
        <w:t>BASE_HGT</w:t>
      </w:r>
      <w:r w:rsidRPr="00167DF2">
        <w:rPr>
          <w:rFonts w:ascii="Consolas" w:eastAsia="Times New Roman" w:hAnsi="Consolas" w:cs="Times New Roman"/>
          <w:color w:val="D4D4D4"/>
          <w:sz w:val="21"/>
          <w:szCs w:val="21"/>
          <w:lang w:eastAsia="en-GB"/>
        </w:rPr>
        <w:t>;</w:t>
      </w:r>
    </w:p>
    <w:p w14:paraId="1E5D82EE"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wrist_z</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DCDCAA"/>
          <w:sz w:val="21"/>
          <w:szCs w:val="21"/>
          <w:lang w:eastAsia="en-GB"/>
        </w:rPr>
        <w:t>sin</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9CDCFE"/>
          <w:sz w:val="21"/>
          <w:szCs w:val="21"/>
          <w:lang w:eastAsia="en-GB"/>
        </w:rPr>
        <w:t>phi</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569CD6"/>
          <w:sz w:val="21"/>
          <w:szCs w:val="21"/>
          <w:lang w:eastAsia="en-GB"/>
        </w:rPr>
        <w:t>GRIPPER</w:t>
      </w:r>
      <w:r w:rsidRPr="00167DF2">
        <w:rPr>
          <w:rFonts w:ascii="Consolas" w:eastAsia="Times New Roman" w:hAnsi="Consolas" w:cs="Times New Roman"/>
          <w:color w:val="D4D4D4"/>
          <w:sz w:val="21"/>
          <w:szCs w:val="21"/>
          <w:lang w:eastAsia="en-GB"/>
        </w:rPr>
        <w:t>;</w:t>
      </w:r>
    </w:p>
    <w:p w14:paraId="04749924"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loa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wrist_y</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9CDCFE"/>
          <w:sz w:val="21"/>
          <w:szCs w:val="21"/>
          <w:lang w:eastAsia="en-GB"/>
        </w:rPr>
        <w:t>y</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9CDCFE"/>
          <w:sz w:val="21"/>
          <w:szCs w:val="21"/>
          <w:lang w:eastAsia="en-GB"/>
        </w:rPr>
        <w:t>grip_off_y</w:t>
      </w:r>
      <w:r w:rsidRPr="00167DF2">
        <w:rPr>
          <w:rFonts w:ascii="Consolas" w:eastAsia="Times New Roman" w:hAnsi="Consolas" w:cs="Times New Roman"/>
          <w:color w:val="D4D4D4"/>
          <w:sz w:val="21"/>
          <w:szCs w:val="21"/>
          <w:lang w:eastAsia="en-GB"/>
        </w:rPr>
        <w:t>;</w:t>
      </w:r>
    </w:p>
    <w:p w14:paraId="0823A1CB"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6A9955"/>
          <w:sz w:val="21"/>
          <w:szCs w:val="21"/>
          <w:lang w:eastAsia="en-GB"/>
        </w:rPr>
        <w:t>  // Shoulder to wrist distance ( AKA sw )</w:t>
      </w:r>
    </w:p>
    <w:p w14:paraId="5A02A690"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loa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s_w</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9CDCFE"/>
          <w:sz w:val="21"/>
          <w:szCs w:val="21"/>
          <w:lang w:eastAsia="en-GB"/>
        </w:rPr>
        <w:t>wrist_z</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9CDCFE"/>
          <w:sz w:val="21"/>
          <w:szCs w:val="21"/>
          <w:lang w:eastAsia="en-GB"/>
        </w:rPr>
        <w:t>wrist_z</w:t>
      </w:r>
      <w:r w:rsidRPr="00167DF2">
        <w:rPr>
          <w:rFonts w:ascii="Consolas" w:eastAsia="Times New Roman" w:hAnsi="Consolas" w:cs="Times New Roman"/>
          <w:color w:val="D4D4D4"/>
          <w:sz w:val="21"/>
          <w:szCs w:val="21"/>
          <w:lang w:eastAsia="en-GB"/>
        </w:rPr>
        <w:t>) + (</w:t>
      </w:r>
      <w:r w:rsidRPr="00167DF2">
        <w:rPr>
          <w:rFonts w:ascii="Consolas" w:eastAsia="Times New Roman" w:hAnsi="Consolas" w:cs="Times New Roman"/>
          <w:color w:val="9CDCFE"/>
          <w:sz w:val="21"/>
          <w:szCs w:val="21"/>
          <w:lang w:eastAsia="en-GB"/>
        </w:rPr>
        <w:t>wrist_y</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9CDCFE"/>
          <w:sz w:val="21"/>
          <w:szCs w:val="21"/>
          <w:lang w:eastAsia="en-GB"/>
        </w:rPr>
        <w:t>wrist_y</w:t>
      </w:r>
      <w:r w:rsidRPr="00167DF2">
        <w:rPr>
          <w:rFonts w:ascii="Consolas" w:eastAsia="Times New Roman" w:hAnsi="Consolas" w:cs="Times New Roman"/>
          <w:color w:val="D4D4D4"/>
          <w:sz w:val="21"/>
          <w:szCs w:val="21"/>
          <w:lang w:eastAsia="en-GB"/>
        </w:rPr>
        <w:t>);</w:t>
      </w:r>
    </w:p>
    <w:p w14:paraId="32BCB688"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loa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s_w_sqrt</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DCDCAA"/>
          <w:sz w:val="21"/>
          <w:szCs w:val="21"/>
          <w:lang w:eastAsia="en-GB"/>
        </w:rPr>
        <w:t>sqrt</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9CDCFE"/>
          <w:sz w:val="21"/>
          <w:szCs w:val="21"/>
          <w:lang w:eastAsia="en-GB"/>
        </w:rPr>
        <w:t>s_w</w:t>
      </w:r>
      <w:r w:rsidRPr="00167DF2">
        <w:rPr>
          <w:rFonts w:ascii="Consolas" w:eastAsia="Times New Roman" w:hAnsi="Consolas" w:cs="Times New Roman"/>
          <w:color w:val="D4D4D4"/>
          <w:sz w:val="21"/>
          <w:szCs w:val="21"/>
          <w:lang w:eastAsia="en-GB"/>
        </w:rPr>
        <w:t>);</w:t>
      </w:r>
    </w:p>
    <w:p w14:paraId="0CB35F8B"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6A9955"/>
          <w:sz w:val="21"/>
          <w:szCs w:val="21"/>
          <w:lang w:eastAsia="en-GB"/>
        </w:rPr>
        <w:t>  // s_w angle to ground</w:t>
      </w:r>
    </w:p>
    <w:p w14:paraId="58650CB2"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6A9955"/>
          <w:sz w:val="21"/>
          <w:szCs w:val="21"/>
          <w:lang w:eastAsia="en-GB"/>
        </w:rPr>
        <w:t>  // float a1 = atan2( wrist_y, wrist_z );</w:t>
      </w:r>
    </w:p>
    <w:p w14:paraId="37A4E128"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loa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a1</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DCDCAA"/>
          <w:sz w:val="21"/>
          <w:szCs w:val="21"/>
          <w:lang w:eastAsia="en-GB"/>
        </w:rPr>
        <w:t>atan2</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9CDCFE"/>
          <w:sz w:val="21"/>
          <w:szCs w:val="21"/>
          <w:lang w:eastAsia="en-GB"/>
        </w:rPr>
        <w:t>wrist_z</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wrist_y</w:t>
      </w:r>
      <w:r w:rsidRPr="00167DF2">
        <w:rPr>
          <w:rFonts w:ascii="Consolas" w:eastAsia="Times New Roman" w:hAnsi="Consolas" w:cs="Times New Roman"/>
          <w:color w:val="D4D4D4"/>
          <w:sz w:val="21"/>
          <w:szCs w:val="21"/>
          <w:lang w:eastAsia="en-GB"/>
        </w:rPr>
        <w:t>);</w:t>
      </w:r>
    </w:p>
    <w:p w14:paraId="4B5E82DD"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6A9955"/>
          <w:sz w:val="21"/>
          <w:szCs w:val="21"/>
          <w:lang w:eastAsia="en-GB"/>
        </w:rPr>
        <w:t>  // s_w angle to SHOULDER</w:t>
      </w:r>
    </w:p>
    <w:p w14:paraId="03CF2F22"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loa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a2</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DCDCAA"/>
          <w:sz w:val="21"/>
          <w:szCs w:val="21"/>
          <w:lang w:eastAsia="en-GB"/>
        </w:rPr>
        <w:t>acos</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9CDCFE"/>
          <w:sz w:val="21"/>
          <w:szCs w:val="21"/>
          <w:lang w:eastAsia="en-GB"/>
        </w:rPr>
        <w:t>sh_sq</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9CDCFE"/>
          <w:sz w:val="21"/>
          <w:szCs w:val="21"/>
          <w:lang w:eastAsia="en-GB"/>
        </w:rPr>
        <w:t>el_sq</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9CDCFE"/>
          <w:sz w:val="21"/>
          <w:szCs w:val="21"/>
          <w:lang w:eastAsia="en-GB"/>
        </w:rPr>
        <w:t>s_w</w:t>
      </w:r>
      <w:r w:rsidRPr="00167DF2">
        <w:rPr>
          <w:rFonts w:ascii="Consolas" w:eastAsia="Times New Roman" w:hAnsi="Consolas" w:cs="Times New Roman"/>
          <w:color w:val="D4D4D4"/>
          <w:sz w:val="21"/>
          <w:szCs w:val="21"/>
          <w:lang w:eastAsia="en-GB"/>
        </w:rPr>
        <w:t>) / (</w:t>
      </w:r>
      <w:r w:rsidRPr="00167DF2">
        <w:rPr>
          <w:rFonts w:ascii="Consolas" w:eastAsia="Times New Roman" w:hAnsi="Consolas" w:cs="Times New Roman"/>
          <w:color w:val="B5CEA8"/>
          <w:sz w:val="21"/>
          <w:szCs w:val="21"/>
          <w:lang w:eastAsia="en-GB"/>
        </w:rPr>
        <w:t>2</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569CD6"/>
          <w:sz w:val="21"/>
          <w:szCs w:val="21"/>
          <w:lang w:eastAsia="en-GB"/>
        </w:rPr>
        <w:t>SHOULDER</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9CDCFE"/>
          <w:sz w:val="21"/>
          <w:szCs w:val="21"/>
          <w:lang w:eastAsia="en-GB"/>
        </w:rPr>
        <w:t>s_w_sqrt</w:t>
      </w:r>
      <w:r w:rsidRPr="00167DF2">
        <w:rPr>
          <w:rFonts w:ascii="Consolas" w:eastAsia="Times New Roman" w:hAnsi="Consolas" w:cs="Times New Roman"/>
          <w:color w:val="D4D4D4"/>
          <w:sz w:val="21"/>
          <w:szCs w:val="21"/>
          <w:lang w:eastAsia="en-GB"/>
        </w:rPr>
        <w:t>));</w:t>
      </w:r>
    </w:p>
    <w:p w14:paraId="3E4FCC78"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6A9955"/>
          <w:sz w:val="21"/>
          <w:szCs w:val="21"/>
          <w:lang w:eastAsia="en-GB"/>
        </w:rPr>
        <w:t>  // shoulder angle</w:t>
      </w:r>
    </w:p>
    <w:p w14:paraId="1663FC60"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loa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shl_angle_r</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9CDCFE"/>
          <w:sz w:val="21"/>
          <w:szCs w:val="21"/>
          <w:lang w:eastAsia="en-GB"/>
        </w:rPr>
        <w:t>a1</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9CDCFE"/>
          <w:sz w:val="21"/>
          <w:szCs w:val="21"/>
          <w:lang w:eastAsia="en-GB"/>
        </w:rPr>
        <w:t>a2</w:t>
      </w:r>
      <w:r w:rsidRPr="00167DF2">
        <w:rPr>
          <w:rFonts w:ascii="Consolas" w:eastAsia="Times New Roman" w:hAnsi="Consolas" w:cs="Times New Roman"/>
          <w:color w:val="D4D4D4"/>
          <w:sz w:val="21"/>
          <w:szCs w:val="21"/>
          <w:lang w:eastAsia="en-GB"/>
        </w:rPr>
        <w:t>;</w:t>
      </w:r>
    </w:p>
    <w:p w14:paraId="14D5AE1E"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loa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shl_angle_d</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569CD6"/>
          <w:sz w:val="21"/>
          <w:szCs w:val="21"/>
          <w:lang w:eastAsia="en-GB"/>
        </w:rPr>
        <w:t>degrees</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9CDCFE"/>
          <w:sz w:val="21"/>
          <w:szCs w:val="21"/>
          <w:lang w:eastAsia="en-GB"/>
        </w:rPr>
        <w:t>shl_angle_r</w:t>
      </w:r>
      <w:r w:rsidRPr="00167DF2">
        <w:rPr>
          <w:rFonts w:ascii="Consolas" w:eastAsia="Times New Roman" w:hAnsi="Consolas" w:cs="Times New Roman"/>
          <w:color w:val="D4D4D4"/>
          <w:sz w:val="21"/>
          <w:szCs w:val="21"/>
          <w:lang w:eastAsia="en-GB"/>
        </w:rPr>
        <w:t>);</w:t>
      </w:r>
    </w:p>
    <w:p w14:paraId="64857410"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6A9955"/>
          <w:sz w:val="21"/>
          <w:szCs w:val="21"/>
          <w:lang w:eastAsia="en-GB"/>
        </w:rPr>
        <w:t>  // elbow angle</w:t>
      </w:r>
    </w:p>
    <w:p w14:paraId="6EC2685F"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loa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elb_angle_r</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DCDCAA"/>
          <w:sz w:val="21"/>
          <w:szCs w:val="21"/>
          <w:lang w:eastAsia="en-GB"/>
        </w:rPr>
        <w:t>acos</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9CDCFE"/>
          <w:sz w:val="21"/>
          <w:szCs w:val="21"/>
          <w:lang w:eastAsia="en-GB"/>
        </w:rPr>
        <w:t>sh_sq</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9CDCFE"/>
          <w:sz w:val="21"/>
          <w:szCs w:val="21"/>
          <w:lang w:eastAsia="en-GB"/>
        </w:rPr>
        <w:t>el_sq</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9CDCFE"/>
          <w:sz w:val="21"/>
          <w:szCs w:val="21"/>
          <w:lang w:eastAsia="en-GB"/>
        </w:rPr>
        <w:t>s_w</w:t>
      </w:r>
      <w:r w:rsidRPr="00167DF2">
        <w:rPr>
          <w:rFonts w:ascii="Consolas" w:eastAsia="Times New Roman" w:hAnsi="Consolas" w:cs="Times New Roman"/>
          <w:color w:val="D4D4D4"/>
          <w:sz w:val="21"/>
          <w:szCs w:val="21"/>
          <w:lang w:eastAsia="en-GB"/>
        </w:rPr>
        <w:t>) / (</w:t>
      </w:r>
      <w:r w:rsidRPr="00167DF2">
        <w:rPr>
          <w:rFonts w:ascii="Consolas" w:eastAsia="Times New Roman" w:hAnsi="Consolas" w:cs="Times New Roman"/>
          <w:color w:val="B5CEA8"/>
          <w:sz w:val="21"/>
          <w:szCs w:val="21"/>
          <w:lang w:eastAsia="en-GB"/>
        </w:rPr>
        <w:t>2</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569CD6"/>
          <w:sz w:val="21"/>
          <w:szCs w:val="21"/>
          <w:lang w:eastAsia="en-GB"/>
        </w:rPr>
        <w:t>SHOULDER</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569CD6"/>
          <w:sz w:val="21"/>
          <w:szCs w:val="21"/>
          <w:lang w:eastAsia="en-GB"/>
        </w:rPr>
        <w:t>ELBOW</w:t>
      </w:r>
      <w:r w:rsidRPr="00167DF2">
        <w:rPr>
          <w:rFonts w:ascii="Consolas" w:eastAsia="Times New Roman" w:hAnsi="Consolas" w:cs="Times New Roman"/>
          <w:color w:val="D4D4D4"/>
          <w:sz w:val="21"/>
          <w:szCs w:val="21"/>
          <w:lang w:eastAsia="en-GB"/>
        </w:rPr>
        <w:t>));</w:t>
      </w:r>
    </w:p>
    <w:p w14:paraId="332AE732"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loa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elb_angle_d</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569CD6"/>
          <w:sz w:val="21"/>
          <w:szCs w:val="21"/>
          <w:lang w:eastAsia="en-GB"/>
        </w:rPr>
        <w:t>degrees</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9CDCFE"/>
          <w:sz w:val="21"/>
          <w:szCs w:val="21"/>
          <w:lang w:eastAsia="en-GB"/>
        </w:rPr>
        <w:t>elb_angle_r</w:t>
      </w:r>
      <w:r w:rsidRPr="00167DF2">
        <w:rPr>
          <w:rFonts w:ascii="Consolas" w:eastAsia="Times New Roman" w:hAnsi="Consolas" w:cs="Times New Roman"/>
          <w:color w:val="D4D4D4"/>
          <w:sz w:val="21"/>
          <w:szCs w:val="21"/>
          <w:lang w:eastAsia="en-GB"/>
        </w:rPr>
        <w:t>);</w:t>
      </w:r>
    </w:p>
    <w:p w14:paraId="0FF4252F"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loa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elb_angle_dn</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B5CEA8"/>
          <w:sz w:val="21"/>
          <w:szCs w:val="21"/>
          <w:lang w:eastAsia="en-GB"/>
        </w:rPr>
        <w:t>180.0</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9CDCFE"/>
          <w:sz w:val="21"/>
          <w:szCs w:val="21"/>
          <w:lang w:eastAsia="en-GB"/>
        </w:rPr>
        <w:t>elb_angle_d</w:t>
      </w:r>
      <w:r w:rsidRPr="00167DF2">
        <w:rPr>
          <w:rFonts w:ascii="Consolas" w:eastAsia="Times New Roman" w:hAnsi="Consolas" w:cs="Times New Roman"/>
          <w:color w:val="D4D4D4"/>
          <w:sz w:val="21"/>
          <w:szCs w:val="21"/>
          <w:lang w:eastAsia="en-GB"/>
        </w:rPr>
        <w:t>);</w:t>
      </w:r>
    </w:p>
    <w:p w14:paraId="24434282"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6A9955"/>
          <w:sz w:val="21"/>
          <w:szCs w:val="21"/>
          <w:lang w:eastAsia="en-GB"/>
        </w:rPr>
        <w:t>  // wrist angle</w:t>
      </w:r>
    </w:p>
    <w:p w14:paraId="435B452D"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loa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wri_angle_d</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9CDCFE"/>
          <w:sz w:val="21"/>
          <w:szCs w:val="21"/>
          <w:lang w:eastAsia="en-GB"/>
        </w:rPr>
        <w:t>grip_angle_d</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9CDCFE"/>
          <w:sz w:val="21"/>
          <w:szCs w:val="21"/>
          <w:lang w:eastAsia="en-GB"/>
        </w:rPr>
        <w:t>elb_angle_dn</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9CDCFE"/>
          <w:sz w:val="21"/>
          <w:szCs w:val="21"/>
          <w:lang w:eastAsia="en-GB"/>
        </w:rPr>
        <w:t>shl_angle_d</w:t>
      </w:r>
      <w:r w:rsidRPr="00167DF2">
        <w:rPr>
          <w:rFonts w:ascii="Consolas" w:eastAsia="Times New Roman" w:hAnsi="Consolas" w:cs="Times New Roman"/>
          <w:color w:val="D4D4D4"/>
          <w:sz w:val="21"/>
          <w:szCs w:val="21"/>
          <w:lang w:eastAsia="en-GB"/>
        </w:rPr>
        <w:t>;</w:t>
      </w:r>
    </w:p>
    <w:p w14:paraId="1F79A1EC"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6A9955"/>
          <w:sz w:val="21"/>
          <w:szCs w:val="21"/>
          <w:lang w:eastAsia="en-GB"/>
        </w:rPr>
        <w:t>  // Servo pulses</w:t>
      </w:r>
    </w:p>
    <w:p w14:paraId="184594A8"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loa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bas_servopulse</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B5CEA8"/>
          <w:sz w:val="21"/>
          <w:szCs w:val="21"/>
          <w:lang w:eastAsia="en-GB"/>
        </w:rPr>
        <w:t>1500.0</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569CD6"/>
          <w:sz w:val="21"/>
          <w:szCs w:val="21"/>
          <w:lang w:eastAsia="en-GB"/>
        </w:rPr>
        <w:t>degrees</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9CDCFE"/>
          <w:sz w:val="21"/>
          <w:szCs w:val="21"/>
          <w:lang w:eastAsia="en-GB"/>
        </w:rPr>
        <w:t>bas_angle_r</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B5CEA8"/>
          <w:sz w:val="21"/>
          <w:szCs w:val="21"/>
          <w:lang w:eastAsia="en-GB"/>
        </w:rPr>
        <w:t>11.11</w:t>
      </w:r>
      <w:r w:rsidRPr="00167DF2">
        <w:rPr>
          <w:rFonts w:ascii="Consolas" w:eastAsia="Times New Roman" w:hAnsi="Consolas" w:cs="Times New Roman"/>
          <w:color w:val="D4D4D4"/>
          <w:sz w:val="21"/>
          <w:szCs w:val="21"/>
          <w:lang w:eastAsia="en-GB"/>
        </w:rPr>
        <w:t>);</w:t>
      </w:r>
    </w:p>
    <w:p w14:paraId="4064B42B"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loa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shl_servopulse</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B5CEA8"/>
          <w:sz w:val="21"/>
          <w:szCs w:val="21"/>
          <w:lang w:eastAsia="en-GB"/>
        </w:rPr>
        <w:t>1500.0</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9CDCFE"/>
          <w:sz w:val="21"/>
          <w:szCs w:val="21"/>
          <w:lang w:eastAsia="en-GB"/>
        </w:rPr>
        <w:t>shl_angle_d</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B5CEA8"/>
          <w:sz w:val="21"/>
          <w:szCs w:val="21"/>
          <w:lang w:eastAsia="en-GB"/>
        </w:rPr>
        <w:t>90.0</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B5CEA8"/>
          <w:sz w:val="21"/>
          <w:szCs w:val="21"/>
          <w:lang w:eastAsia="en-GB"/>
        </w:rPr>
        <w:t>6.6</w:t>
      </w:r>
      <w:r w:rsidRPr="00167DF2">
        <w:rPr>
          <w:rFonts w:ascii="Consolas" w:eastAsia="Times New Roman" w:hAnsi="Consolas" w:cs="Times New Roman"/>
          <w:color w:val="D4D4D4"/>
          <w:sz w:val="21"/>
          <w:szCs w:val="21"/>
          <w:lang w:eastAsia="en-GB"/>
        </w:rPr>
        <w:t>);</w:t>
      </w:r>
    </w:p>
    <w:p w14:paraId="7260A5DE"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loa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elb_servopulse</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B5CEA8"/>
          <w:sz w:val="21"/>
          <w:szCs w:val="21"/>
          <w:lang w:eastAsia="en-GB"/>
        </w:rPr>
        <w:t>1500.0</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9CDCFE"/>
          <w:sz w:val="21"/>
          <w:szCs w:val="21"/>
          <w:lang w:eastAsia="en-GB"/>
        </w:rPr>
        <w:t>elb_angle_d</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B5CEA8"/>
          <w:sz w:val="21"/>
          <w:szCs w:val="21"/>
          <w:lang w:eastAsia="en-GB"/>
        </w:rPr>
        <w:t>90.0</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B5CEA8"/>
          <w:sz w:val="21"/>
          <w:szCs w:val="21"/>
          <w:lang w:eastAsia="en-GB"/>
        </w:rPr>
        <w:t>6.6</w:t>
      </w:r>
      <w:r w:rsidRPr="00167DF2">
        <w:rPr>
          <w:rFonts w:ascii="Consolas" w:eastAsia="Times New Roman" w:hAnsi="Consolas" w:cs="Times New Roman"/>
          <w:color w:val="D4D4D4"/>
          <w:sz w:val="21"/>
          <w:szCs w:val="21"/>
          <w:lang w:eastAsia="en-GB"/>
        </w:rPr>
        <w:t>);</w:t>
      </w:r>
    </w:p>
    <w:p w14:paraId="00C82419"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loa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wri_servopulse</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B5CEA8"/>
          <w:sz w:val="21"/>
          <w:szCs w:val="21"/>
          <w:lang w:eastAsia="en-GB"/>
        </w:rPr>
        <w:t>1500</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9CDCFE"/>
          <w:sz w:val="21"/>
          <w:szCs w:val="21"/>
          <w:lang w:eastAsia="en-GB"/>
        </w:rPr>
        <w:t>wri_angle_d</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B5CEA8"/>
          <w:sz w:val="21"/>
          <w:szCs w:val="21"/>
          <w:lang w:eastAsia="en-GB"/>
        </w:rPr>
        <w:t>11.1</w:t>
      </w:r>
      <w:r w:rsidRPr="00167DF2">
        <w:rPr>
          <w:rFonts w:ascii="Consolas" w:eastAsia="Times New Roman" w:hAnsi="Consolas" w:cs="Times New Roman"/>
          <w:color w:val="D4D4D4"/>
          <w:sz w:val="21"/>
          <w:szCs w:val="21"/>
          <w:lang w:eastAsia="en-GB"/>
        </w:rPr>
        <w:t>);</w:t>
      </w:r>
    </w:p>
    <w:p w14:paraId="191D7CAC"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6A9955"/>
          <w:sz w:val="21"/>
          <w:szCs w:val="21"/>
          <w:lang w:eastAsia="en-GB"/>
        </w:rPr>
        <w:t>  // Set servo pulses</w:t>
      </w:r>
    </w:p>
    <w:p w14:paraId="1B447EB2"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6A9955"/>
          <w:sz w:val="21"/>
          <w:szCs w:val="21"/>
          <w:lang w:eastAsia="en-GB"/>
        </w:rPr>
        <w:t>  // create string for output</w:t>
      </w:r>
    </w:p>
    <w:p w14:paraId="2DBD3816"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p>
    <w:p w14:paraId="4F1D75C7"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6A9955"/>
          <w:sz w:val="21"/>
          <w:szCs w:val="21"/>
          <w:lang w:eastAsia="en-GB"/>
        </w:rPr>
        <w:t>  // Added some offsets here, not sure if they are correct, they seem to work though</w:t>
      </w:r>
    </w:p>
    <w:p w14:paraId="383C23F4"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DCDCAA"/>
          <w:sz w:val="21"/>
          <w:szCs w:val="21"/>
          <w:lang w:eastAsia="en-GB"/>
        </w:rPr>
        <w:t>sprintf</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9CDCFE"/>
          <w:sz w:val="21"/>
          <w:szCs w:val="21"/>
          <w:lang w:eastAsia="en-GB"/>
        </w:rPr>
        <w:t>outpu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CE9178"/>
          <w:sz w:val="21"/>
          <w:szCs w:val="21"/>
          <w:lang w:eastAsia="en-GB"/>
        </w:rPr>
        <w:t>"#0P</w:t>
      </w:r>
      <w:r w:rsidRPr="00167DF2">
        <w:rPr>
          <w:rFonts w:ascii="Consolas" w:eastAsia="Times New Roman" w:hAnsi="Consolas" w:cs="Times New Roman"/>
          <w:color w:val="9CDCFE"/>
          <w:sz w:val="21"/>
          <w:szCs w:val="21"/>
          <w:lang w:eastAsia="en-GB"/>
        </w:rPr>
        <w:t>%ld</w:t>
      </w:r>
      <w:r w:rsidRPr="00167DF2">
        <w:rPr>
          <w:rFonts w:ascii="Consolas" w:eastAsia="Times New Roman" w:hAnsi="Consolas" w:cs="Times New Roman"/>
          <w:color w:val="CE9178"/>
          <w:sz w:val="21"/>
          <w:szCs w:val="21"/>
          <w:lang w:eastAsia="en-GB"/>
        </w:rPr>
        <w:t>#1P</w:t>
      </w:r>
      <w:r w:rsidRPr="00167DF2">
        <w:rPr>
          <w:rFonts w:ascii="Consolas" w:eastAsia="Times New Roman" w:hAnsi="Consolas" w:cs="Times New Roman"/>
          <w:color w:val="9CDCFE"/>
          <w:sz w:val="21"/>
          <w:szCs w:val="21"/>
          <w:lang w:eastAsia="en-GB"/>
        </w:rPr>
        <w:t>%ld</w:t>
      </w:r>
      <w:r w:rsidRPr="00167DF2">
        <w:rPr>
          <w:rFonts w:ascii="Consolas" w:eastAsia="Times New Roman" w:hAnsi="Consolas" w:cs="Times New Roman"/>
          <w:color w:val="CE9178"/>
          <w:sz w:val="21"/>
          <w:szCs w:val="21"/>
          <w:lang w:eastAsia="en-GB"/>
        </w:rPr>
        <w:t>#2P</w:t>
      </w:r>
      <w:r w:rsidRPr="00167DF2">
        <w:rPr>
          <w:rFonts w:ascii="Consolas" w:eastAsia="Times New Roman" w:hAnsi="Consolas" w:cs="Times New Roman"/>
          <w:color w:val="9CDCFE"/>
          <w:sz w:val="21"/>
          <w:szCs w:val="21"/>
          <w:lang w:eastAsia="en-GB"/>
        </w:rPr>
        <w:t>%ld</w:t>
      </w:r>
      <w:r w:rsidRPr="00167DF2">
        <w:rPr>
          <w:rFonts w:ascii="Consolas" w:eastAsia="Times New Roman" w:hAnsi="Consolas" w:cs="Times New Roman"/>
          <w:color w:val="CE9178"/>
          <w:sz w:val="21"/>
          <w:szCs w:val="21"/>
          <w:lang w:eastAsia="en-GB"/>
        </w:rPr>
        <w:t>#3P</w:t>
      </w:r>
      <w:r w:rsidRPr="00167DF2">
        <w:rPr>
          <w:rFonts w:ascii="Consolas" w:eastAsia="Times New Roman" w:hAnsi="Consolas" w:cs="Times New Roman"/>
          <w:color w:val="9CDCFE"/>
          <w:sz w:val="21"/>
          <w:szCs w:val="21"/>
          <w:lang w:eastAsia="en-GB"/>
        </w:rPr>
        <w:t>%ld</w:t>
      </w:r>
      <w:r w:rsidRPr="00167DF2">
        <w:rPr>
          <w:rFonts w:ascii="Consolas" w:eastAsia="Times New Roman" w:hAnsi="Consolas" w:cs="Times New Roman"/>
          <w:color w:val="CE9178"/>
          <w:sz w:val="21"/>
          <w:szCs w:val="21"/>
          <w:lang w:eastAsia="en-GB"/>
        </w:rPr>
        <w:t>T2000</w:t>
      </w:r>
      <w:r w:rsidRPr="00167DF2">
        <w:rPr>
          <w:rFonts w:ascii="Consolas" w:eastAsia="Times New Roman" w:hAnsi="Consolas" w:cs="Times New Roman"/>
          <w:color w:val="D7BA7D"/>
          <w:sz w:val="21"/>
          <w:szCs w:val="21"/>
          <w:lang w:eastAsia="en-GB"/>
        </w:rPr>
        <w:t>\r</w:t>
      </w:r>
      <w:r w:rsidRPr="00167DF2">
        <w:rPr>
          <w:rFonts w:ascii="Consolas" w:eastAsia="Times New Roman" w:hAnsi="Consolas" w:cs="Times New Roman"/>
          <w:color w:val="CE9178"/>
          <w:sz w:val="21"/>
          <w:szCs w:val="21"/>
          <w:lang w:eastAsia="en-GB"/>
        </w:rPr>
        <w:t>"</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tl</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B5CEA8"/>
          <w:sz w:val="21"/>
          <w:szCs w:val="21"/>
          <w:lang w:eastAsia="en-GB"/>
        </w:rPr>
        <w:t>1500</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9CDCFE"/>
          <w:sz w:val="21"/>
          <w:szCs w:val="21"/>
          <w:lang w:eastAsia="en-GB"/>
        </w:rPr>
        <w:t>bas_servopulse</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B5CEA8"/>
          <w:sz w:val="21"/>
          <w:szCs w:val="21"/>
          <w:lang w:eastAsia="en-GB"/>
        </w:rPr>
        <w:t>500</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tl</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9CDCFE"/>
          <w:sz w:val="21"/>
          <w:szCs w:val="21"/>
          <w:lang w:eastAsia="en-GB"/>
        </w:rPr>
        <w:t>shl_servopulse</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tl</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9CDCFE"/>
          <w:sz w:val="21"/>
          <w:szCs w:val="21"/>
          <w:lang w:eastAsia="en-GB"/>
        </w:rPr>
        <w:t>elb_servopulse</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569CD6"/>
          <w:sz w:val="21"/>
          <w:szCs w:val="21"/>
          <w:lang w:eastAsia="en-GB"/>
        </w:rPr>
        <w:t>ftl</w:t>
      </w:r>
      <w:r w:rsidRPr="00167DF2">
        <w:rPr>
          <w:rFonts w:ascii="Consolas" w:eastAsia="Times New Roman" w:hAnsi="Consolas" w:cs="Times New Roman"/>
          <w:color w:val="D4D4D4"/>
          <w:sz w:val="21"/>
          <w:szCs w:val="21"/>
          <w:lang w:eastAsia="en-GB"/>
        </w:rPr>
        <w:t>(</w:t>
      </w:r>
      <w:r w:rsidRPr="00167DF2">
        <w:rPr>
          <w:rFonts w:ascii="Consolas" w:eastAsia="Times New Roman" w:hAnsi="Consolas" w:cs="Times New Roman"/>
          <w:color w:val="9CDCFE"/>
          <w:sz w:val="21"/>
          <w:szCs w:val="21"/>
          <w:lang w:eastAsia="en-GB"/>
        </w:rPr>
        <w:t>wri_servopulse</w:t>
      </w:r>
      <w:r w:rsidRPr="00167DF2">
        <w:rPr>
          <w:rFonts w:ascii="Consolas" w:eastAsia="Times New Roman" w:hAnsi="Consolas" w:cs="Times New Roman"/>
          <w:color w:val="D4D4D4"/>
          <w:sz w:val="21"/>
          <w:szCs w:val="21"/>
          <w:lang w:eastAsia="en-GB"/>
        </w:rPr>
        <w:t xml:space="preserve"> + </w:t>
      </w:r>
      <w:r w:rsidRPr="00167DF2">
        <w:rPr>
          <w:rFonts w:ascii="Consolas" w:eastAsia="Times New Roman" w:hAnsi="Consolas" w:cs="Times New Roman"/>
          <w:color w:val="B5CEA8"/>
          <w:sz w:val="21"/>
          <w:szCs w:val="21"/>
          <w:lang w:eastAsia="en-GB"/>
        </w:rPr>
        <w:t>400</w:t>
      </w:r>
      <w:r w:rsidRPr="00167DF2">
        <w:rPr>
          <w:rFonts w:ascii="Consolas" w:eastAsia="Times New Roman" w:hAnsi="Consolas" w:cs="Times New Roman"/>
          <w:color w:val="D4D4D4"/>
          <w:sz w:val="21"/>
          <w:szCs w:val="21"/>
          <w:lang w:eastAsia="en-GB"/>
        </w:rPr>
        <w:t>));</w:t>
      </w:r>
    </w:p>
    <w:p w14:paraId="763C22E6"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lastRenderedPageBreak/>
        <w:t xml:space="preserve">  </w:t>
      </w:r>
      <w:r w:rsidRPr="00167DF2">
        <w:rPr>
          <w:rFonts w:ascii="Consolas" w:eastAsia="Times New Roman" w:hAnsi="Consolas" w:cs="Times New Roman"/>
          <w:color w:val="C586C0"/>
          <w:sz w:val="21"/>
          <w:szCs w:val="21"/>
          <w:lang w:eastAsia="en-GB"/>
        </w:rPr>
        <w:t>return</w:t>
      </w:r>
      <w:r w:rsidRPr="00167DF2">
        <w:rPr>
          <w:rFonts w:ascii="Consolas" w:eastAsia="Times New Roman" w:hAnsi="Consolas" w:cs="Times New Roman"/>
          <w:color w:val="D4D4D4"/>
          <w:sz w:val="21"/>
          <w:szCs w:val="21"/>
          <w:lang w:eastAsia="en-GB"/>
        </w:rPr>
        <w:t xml:space="preserve"> </w:t>
      </w:r>
      <w:r w:rsidRPr="00167DF2">
        <w:rPr>
          <w:rFonts w:ascii="Consolas" w:eastAsia="Times New Roman" w:hAnsi="Consolas" w:cs="Times New Roman"/>
          <w:color w:val="9CDCFE"/>
          <w:sz w:val="21"/>
          <w:szCs w:val="21"/>
          <w:lang w:eastAsia="en-GB"/>
        </w:rPr>
        <w:t>output</w:t>
      </w:r>
      <w:r w:rsidRPr="00167DF2">
        <w:rPr>
          <w:rFonts w:ascii="Consolas" w:eastAsia="Times New Roman" w:hAnsi="Consolas" w:cs="Times New Roman"/>
          <w:color w:val="D4D4D4"/>
          <w:sz w:val="21"/>
          <w:szCs w:val="21"/>
          <w:lang w:eastAsia="en-GB"/>
        </w:rPr>
        <w:t>;</w:t>
      </w:r>
    </w:p>
    <w:p w14:paraId="7C13DAE5"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r w:rsidRPr="00167DF2">
        <w:rPr>
          <w:rFonts w:ascii="Consolas" w:eastAsia="Times New Roman" w:hAnsi="Consolas" w:cs="Times New Roman"/>
          <w:color w:val="D4D4D4"/>
          <w:sz w:val="21"/>
          <w:szCs w:val="21"/>
          <w:lang w:eastAsia="en-GB"/>
        </w:rPr>
        <w:t>}</w:t>
      </w:r>
    </w:p>
    <w:p w14:paraId="20C18173" w14:textId="77777777" w:rsidR="004A4508" w:rsidRPr="00167DF2" w:rsidRDefault="004A4508" w:rsidP="004A4508">
      <w:pPr>
        <w:shd w:val="clear" w:color="auto" w:fill="1E1E1E"/>
        <w:spacing w:after="0" w:line="285" w:lineRule="atLeast"/>
        <w:rPr>
          <w:rFonts w:ascii="Consolas" w:eastAsia="Times New Roman" w:hAnsi="Consolas" w:cs="Times New Roman"/>
          <w:color w:val="D4D4D4"/>
          <w:sz w:val="21"/>
          <w:szCs w:val="21"/>
          <w:lang w:eastAsia="en-GB"/>
        </w:rPr>
      </w:pPr>
    </w:p>
    <w:p w14:paraId="05F39B64" w14:textId="1759EA09" w:rsidR="3FEB4EBC" w:rsidRDefault="3FEB4EBC" w:rsidP="3FEB4EBC"/>
    <w:p w14:paraId="07BB7424" w14:textId="77777777" w:rsidR="00883CCC" w:rsidRDefault="00883CCC" w:rsidP="3FEB4EBC"/>
    <w:p w14:paraId="1BE67E29" w14:textId="2C1815B8" w:rsidR="00D06BCF" w:rsidRPr="00D06BCF" w:rsidRDefault="62EEDE6C" w:rsidP="00D06BCF">
      <w:r>
        <w:t>Order of Operations / Sequence Table</w:t>
      </w:r>
    </w:p>
    <w:tbl>
      <w:tblPr>
        <w:tblStyle w:val="TableGrid"/>
        <w:tblW w:w="0" w:type="auto"/>
        <w:tblLayout w:type="fixed"/>
        <w:tblLook w:val="04A0" w:firstRow="1" w:lastRow="0" w:firstColumn="1" w:lastColumn="0" w:noHBand="0" w:noVBand="1"/>
      </w:tblPr>
      <w:tblGrid>
        <w:gridCol w:w="4515"/>
        <w:gridCol w:w="4515"/>
      </w:tblGrid>
      <w:tr w:rsidR="62EEDE6C" w14:paraId="428FAB37" w14:textId="77777777" w:rsidTr="62EEDE6C">
        <w:trPr>
          <w:trHeight w:val="300"/>
        </w:trPr>
        <w:tc>
          <w:tcPr>
            <w:tcW w:w="4515" w:type="dxa"/>
            <w:tcBorders>
              <w:top w:val="single" w:sz="8" w:space="0" w:color="auto"/>
              <w:left w:val="single" w:sz="8" w:space="0" w:color="auto"/>
              <w:bottom w:val="single" w:sz="8" w:space="0" w:color="auto"/>
              <w:right w:val="single" w:sz="8" w:space="0" w:color="auto"/>
            </w:tcBorders>
          </w:tcPr>
          <w:p w14:paraId="084EC5E0" w14:textId="5DA85159" w:rsidR="62EEDE6C" w:rsidRDefault="62EEDE6C">
            <w:r w:rsidRPr="62EEDE6C">
              <w:rPr>
                <w:rFonts w:ascii="Calibri" w:eastAsia="Calibri" w:hAnsi="Calibri" w:cs="Calibri"/>
              </w:rPr>
              <w:t>Events</w:t>
            </w:r>
          </w:p>
        </w:tc>
        <w:tc>
          <w:tcPr>
            <w:tcW w:w="4515" w:type="dxa"/>
            <w:tcBorders>
              <w:top w:val="single" w:sz="8" w:space="0" w:color="auto"/>
              <w:left w:val="single" w:sz="8" w:space="0" w:color="auto"/>
              <w:bottom w:val="single" w:sz="8" w:space="0" w:color="auto"/>
              <w:right w:val="single" w:sz="8" w:space="0" w:color="auto"/>
            </w:tcBorders>
          </w:tcPr>
          <w:p w14:paraId="02B17D11" w14:textId="65001E11" w:rsidR="62EEDE6C" w:rsidRDefault="62EEDE6C">
            <w:r w:rsidRPr="62EEDE6C">
              <w:rPr>
                <w:rFonts w:ascii="Calibri" w:eastAsia="Calibri" w:hAnsi="Calibri" w:cs="Calibri"/>
              </w:rPr>
              <w:t>Duration / Seconds</w:t>
            </w:r>
          </w:p>
        </w:tc>
      </w:tr>
      <w:tr w:rsidR="62EEDE6C" w14:paraId="16B8991F" w14:textId="77777777" w:rsidTr="62EEDE6C">
        <w:trPr>
          <w:trHeight w:val="300"/>
        </w:trPr>
        <w:tc>
          <w:tcPr>
            <w:tcW w:w="4515" w:type="dxa"/>
            <w:tcBorders>
              <w:top w:val="single" w:sz="8" w:space="0" w:color="auto"/>
              <w:left w:val="single" w:sz="8" w:space="0" w:color="auto"/>
              <w:bottom w:val="single" w:sz="8" w:space="0" w:color="auto"/>
              <w:right w:val="single" w:sz="8" w:space="0" w:color="auto"/>
            </w:tcBorders>
          </w:tcPr>
          <w:p w14:paraId="5AB3E503" w14:textId="3C9A4BAD" w:rsidR="62EEDE6C" w:rsidRDefault="62EEDE6C">
            <w:r w:rsidRPr="62EEDE6C">
              <w:rPr>
                <w:rFonts w:ascii="Calibri" w:eastAsia="Calibri" w:hAnsi="Calibri" w:cs="Calibri"/>
              </w:rPr>
              <w:t>Power On</w:t>
            </w:r>
          </w:p>
        </w:tc>
        <w:tc>
          <w:tcPr>
            <w:tcW w:w="4515" w:type="dxa"/>
            <w:tcBorders>
              <w:top w:val="single" w:sz="8" w:space="0" w:color="auto"/>
              <w:left w:val="single" w:sz="8" w:space="0" w:color="auto"/>
              <w:bottom w:val="single" w:sz="8" w:space="0" w:color="auto"/>
              <w:right w:val="single" w:sz="8" w:space="0" w:color="auto"/>
            </w:tcBorders>
          </w:tcPr>
          <w:p w14:paraId="45067128" w14:textId="14EEBAAC" w:rsidR="62EEDE6C" w:rsidRDefault="62EEDE6C">
            <w:r w:rsidRPr="62EEDE6C">
              <w:rPr>
                <w:rFonts w:ascii="Calibri" w:eastAsia="Calibri" w:hAnsi="Calibri" w:cs="Calibri"/>
              </w:rPr>
              <w:t>0.5</w:t>
            </w:r>
          </w:p>
        </w:tc>
      </w:tr>
      <w:tr w:rsidR="62EEDE6C" w14:paraId="0807F8B9" w14:textId="77777777" w:rsidTr="62EEDE6C">
        <w:trPr>
          <w:trHeight w:val="300"/>
        </w:trPr>
        <w:tc>
          <w:tcPr>
            <w:tcW w:w="4515" w:type="dxa"/>
            <w:tcBorders>
              <w:top w:val="single" w:sz="8" w:space="0" w:color="auto"/>
              <w:left w:val="single" w:sz="8" w:space="0" w:color="auto"/>
              <w:bottom w:val="single" w:sz="8" w:space="0" w:color="auto"/>
              <w:right w:val="single" w:sz="8" w:space="0" w:color="auto"/>
            </w:tcBorders>
          </w:tcPr>
          <w:p w14:paraId="21049D3F" w14:textId="1BEC38EB" w:rsidR="62EEDE6C" w:rsidRDefault="62EEDE6C">
            <w:r w:rsidRPr="62EEDE6C">
              <w:rPr>
                <w:rFonts w:ascii="Calibri" w:eastAsia="Calibri" w:hAnsi="Calibri" w:cs="Calibri"/>
              </w:rPr>
              <w:t>User places resistor onto conveyor belt</w:t>
            </w:r>
          </w:p>
        </w:tc>
        <w:tc>
          <w:tcPr>
            <w:tcW w:w="4515" w:type="dxa"/>
            <w:tcBorders>
              <w:top w:val="single" w:sz="8" w:space="0" w:color="auto"/>
              <w:left w:val="single" w:sz="8" w:space="0" w:color="auto"/>
              <w:bottom w:val="single" w:sz="8" w:space="0" w:color="auto"/>
              <w:right w:val="single" w:sz="8" w:space="0" w:color="auto"/>
            </w:tcBorders>
          </w:tcPr>
          <w:p w14:paraId="26F6E6B6" w14:textId="0F189D04" w:rsidR="62EEDE6C" w:rsidRDefault="62EEDE6C">
            <w:r w:rsidRPr="62EEDE6C">
              <w:rPr>
                <w:rFonts w:ascii="Calibri" w:eastAsia="Calibri" w:hAnsi="Calibri" w:cs="Calibri"/>
              </w:rPr>
              <w:t>1</w:t>
            </w:r>
          </w:p>
        </w:tc>
      </w:tr>
      <w:tr w:rsidR="62EEDE6C" w14:paraId="306F215E" w14:textId="77777777" w:rsidTr="62EEDE6C">
        <w:trPr>
          <w:trHeight w:val="300"/>
        </w:trPr>
        <w:tc>
          <w:tcPr>
            <w:tcW w:w="4515" w:type="dxa"/>
            <w:tcBorders>
              <w:top w:val="single" w:sz="8" w:space="0" w:color="auto"/>
              <w:left w:val="single" w:sz="8" w:space="0" w:color="auto"/>
              <w:bottom w:val="single" w:sz="8" w:space="0" w:color="auto"/>
              <w:right w:val="single" w:sz="8" w:space="0" w:color="auto"/>
            </w:tcBorders>
          </w:tcPr>
          <w:p w14:paraId="7CD3F1E4" w14:textId="172352A4" w:rsidR="62EEDE6C" w:rsidRDefault="62EEDE6C">
            <w:r w:rsidRPr="62EEDE6C">
              <w:rPr>
                <w:rFonts w:ascii="Calibri" w:eastAsia="Calibri" w:hAnsi="Calibri" w:cs="Calibri"/>
              </w:rPr>
              <w:t>Sensor Detects Resistor</w:t>
            </w:r>
          </w:p>
        </w:tc>
        <w:tc>
          <w:tcPr>
            <w:tcW w:w="4515" w:type="dxa"/>
            <w:tcBorders>
              <w:top w:val="single" w:sz="8" w:space="0" w:color="auto"/>
              <w:left w:val="single" w:sz="8" w:space="0" w:color="auto"/>
              <w:bottom w:val="single" w:sz="8" w:space="0" w:color="auto"/>
              <w:right w:val="single" w:sz="8" w:space="0" w:color="auto"/>
            </w:tcBorders>
          </w:tcPr>
          <w:p w14:paraId="0E1C5FB9" w14:textId="29D0CE0C" w:rsidR="62EEDE6C" w:rsidRDefault="62EEDE6C">
            <w:r w:rsidRPr="62EEDE6C">
              <w:rPr>
                <w:rFonts w:ascii="Calibri" w:eastAsia="Calibri" w:hAnsi="Calibri" w:cs="Calibri"/>
              </w:rPr>
              <w:t>1</w:t>
            </w:r>
          </w:p>
        </w:tc>
      </w:tr>
      <w:tr w:rsidR="62EEDE6C" w14:paraId="601179B1" w14:textId="77777777" w:rsidTr="62EEDE6C">
        <w:trPr>
          <w:trHeight w:val="300"/>
        </w:trPr>
        <w:tc>
          <w:tcPr>
            <w:tcW w:w="4515" w:type="dxa"/>
            <w:tcBorders>
              <w:top w:val="single" w:sz="8" w:space="0" w:color="auto"/>
              <w:left w:val="single" w:sz="8" w:space="0" w:color="auto"/>
              <w:bottom w:val="single" w:sz="8" w:space="0" w:color="auto"/>
              <w:right w:val="single" w:sz="8" w:space="0" w:color="auto"/>
            </w:tcBorders>
          </w:tcPr>
          <w:p w14:paraId="5A657028" w14:textId="62CD08BD" w:rsidR="62EEDE6C" w:rsidRDefault="62EEDE6C">
            <w:r w:rsidRPr="62EEDE6C">
              <w:rPr>
                <w:rFonts w:ascii="Calibri" w:eastAsia="Calibri" w:hAnsi="Calibri" w:cs="Calibri"/>
              </w:rPr>
              <w:t>Conveyor Belt Stops</w:t>
            </w:r>
          </w:p>
        </w:tc>
        <w:tc>
          <w:tcPr>
            <w:tcW w:w="4515" w:type="dxa"/>
            <w:tcBorders>
              <w:top w:val="single" w:sz="8" w:space="0" w:color="auto"/>
              <w:left w:val="single" w:sz="8" w:space="0" w:color="auto"/>
              <w:bottom w:val="single" w:sz="8" w:space="0" w:color="auto"/>
              <w:right w:val="single" w:sz="8" w:space="0" w:color="auto"/>
            </w:tcBorders>
          </w:tcPr>
          <w:p w14:paraId="44371F6B" w14:textId="3F91FA08" w:rsidR="62EEDE6C" w:rsidRDefault="62EEDE6C">
            <w:r w:rsidRPr="62EEDE6C">
              <w:rPr>
                <w:rFonts w:ascii="Calibri" w:eastAsia="Calibri" w:hAnsi="Calibri" w:cs="Calibri"/>
              </w:rPr>
              <w:t>0.5</w:t>
            </w:r>
          </w:p>
        </w:tc>
      </w:tr>
      <w:tr w:rsidR="62EEDE6C" w14:paraId="06575EAD" w14:textId="77777777" w:rsidTr="62EEDE6C">
        <w:trPr>
          <w:trHeight w:val="300"/>
        </w:trPr>
        <w:tc>
          <w:tcPr>
            <w:tcW w:w="4515" w:type="dxa"/>
            <w:tcBorders>
              <w:top w:val="single" w:sz="8" w:space="0" w:color="auto"/>
              <w:left w:val="single" w:sz="8" w:space="0" w:color="auto"/>
              <w:bottom w:val="single" w:sz="8" w:space="0" w:color="auto"/>
              <w:right w:val="single" w:sz="8" w:space="0" w:color="auto"/>
            </w:tcBorders>
          </w:tcPr>
          <w:p w14:paraId="02DC79A7" w14:textId="7144B146" w:rsidR="62EEDE6C" w:rsidRDefault="62EEDE6C">
            <w:r w:rsidRPr="62EEDE6C">
              <w:rPr>
                <w:rFonts w:ascii="Calibri" w:eastAsia="Calibri" w:hAnsi="Calibri" w:cs="Calibri"/>
              </w:rPr>
              <w:t>Gripper Measures Resistance</w:t>
            </w:r>
          </w:p>
        </w:tc>
        <w:tc>
          <w:tcPr>
            <w:tcW w:w="4515" w:type="dxa"/>
            <w:tcBorders>
              <w:top w:val="single" w:sz="8" w:space="0" w:color="auto"/>
              <w:left w:val="single" w:sz="8" w:space="0" w:color="auto"/>
              <w:bottom w:val="single" w:sz="8" w:space="0" w:color="auto"/>
              <w:right w:val="single" w:sz="8" w:space="0" w:color="auto"/>
            </w:tcBorders>
          </w:tcPr>
          <w:p w14:paraId="21C8CF30" w14:textId="7A6CE399" w:rsidR="62EEDE6C" w:rsidRDefault="00646BAD">
            <w:r>
              <w:rPr>
                <w:rFonts w:ascii="Calibri" w:eastAsia="Calibri" w:hAnsi="Calibri" w:cs="Calibri"/>
              </w:rPr>
              <w:t>1</w:t>
            </w:r>
          </w:p>
        </w:tc>
      </w:tr>
      <w:tr w:rsidR="62EEDE6C" w14:paraId="51FA826F" w14:textId="77777777" w:rsidTr="62EEDE6C">
        <w:trPr>
          <w:trHeight w:val="300"/>
        </w:trPr>
        <w:tc>
          <w:tcPr>
            <w:tcW w:w="4515" w:type="dxa"/>
            <w:tcBorders>
              <w:top w:val="single" w:sz="8" w:space="0" w:color="auto"/>
              <w:left w:val="single" w:sz="8" w:space="0" w:color="auto"/>
              <w:bottom w:val="single" w:sz="8" w:space="0" w:color="auto"/>
              <w:right w:val="single" w:sz="8" w:space="0" w:color="auto"/>
            </w:tcBorders>
          </w:tcPr>
          <w:p w14:paraId="759085C1" w14:textId="43738CC4" w:rsidR="62EEDE6C" w:rsidRDefault="62EEDE6C">
            <w:r w:rsidRPr="62EEDE6C">
              <w:rPr>
                <w:rFonts w:ascii="Calibri" w:eastAsia="Calibri" w:hAnsi="Calibri" w:cs="Calibri"/>
              </w:rPr>
              <w:t>Electromagnet turns on</w:t>
            </w:r>
          </w:p>
        </w:tc>
        <w:tc>
          <w:tcPr>
            <w:tcW w:w="4515" w:type="dxa"/>
            <w:tcBorders>
              <w:top w:val="single" w:sz="8" w:space="0" w:color="auto"/>
              <w:left w:val="single" w:sz="8" w:space="0" w:color="auto"/>
              <w:bottom w:val="single" w:sz="8" w:space="0" w:color="auto"/>
              <w:right w:val="single" w:sz="8" w:space="0" w:color="auto"/>
            </w:tcBorders>
          </w:tcPr>
          <w:p w14:paraId="342BA599" w14:textId="2B253415" w:rsidR="62EEDE6C" w:rsidRDefault="00646BAD">
            <w:r>
              <w:rPr>
                <w:rFonts w:ascii="Calibri" w:eastAsia="Calibri" w:hAnsi="Calibri" w:cs="Calibri"/>
              </w:rPr>
              <w:t>1</w:t>
            </w:r>
          </w:p>
        </w:tc>
      </w:tr>
      <w:tr w:rsidR="62EEDE6C" w14:paraId="5FFA7F10" w14:textId="77777777" w:rsidTr="62EEDE6C">
        <w:trPr>
          <w:trHeight w:val="300"/>
        </w:trPr>
        <w:tc>
          <w:tcPr>
            <w:tcW w:w="4515" w:type="dxa"/>
            <w:tcBorders>
              <w:top w:val="single" w:sz="8" w:space="0" w:color="auto"/>
              <w:left w:val="single" w:sz="8" w:space="0" w:color="auto"/>
              <w:bottom w:val="single" w:sz="8" w:space="0" w:color="auto"/>
              <w:right w:val="single" w:sz="8" w:space="0" w:color="auto"/>
            </w:tcBorders>
          </w:tcPr>
          <w:p w14:paraId="1AA8033D" w14:textId="3D915A8D" w:rsidR="62EEDE6C" w:rsidRDefault="62EEDE6C">
            <w:r w:rsidRPr="62EEDE6C">
              <w:rPr>
                <w:rFonts w:ascii="Calibri" w:eastAsia="Calibri" w:hAnsi="Calibri" w:cs="Calibri"/>
              </w:rPr>
              <w:t>Arm moves to allocated position</w:t>
            </w:r>
          </w:p>
        </w:tc>
        <w:tc>
          <w:tcPr>
            <w:tcW w:w="4515" w:type="dxa"/>
            <w:tcBorders>
              <w:top w:val="single" w:sz="8" w:space="0" w:color="auto"/>
              <w:left w:val="single" w:sz="8" w:space="0" w:color="auto"/>
              <w:bottom w:val="single" w:sz="8" w:space="0" w:color="auto"/>
              <w:right w:val="single" w:sz="8" w:space="0" w:color="auto"/>
            </w:tcBorders>
          </w:tcPr>
          <w:p w14:paraId="6DF3FEE4" w14:textId="7D69FC98" w:rsidR="62EEDE6C" w:rsidRDefault="00422269">
            <w:r>
              <w:rPr>
                <w:rFonts w:ascii="Calibri" w:eastAsia="Calibri" w:hAnsi="Calibri" w:cs="Calibri"/>
              </w:rPr>
              <w:t>2</w:t>
            </w:r>
          </w:p>
        </w:tc>
      </w:tr>
      <w:tr w:rsidR="62EEDE6C" w14:paraId="61B171DF" w14:textId="77777777" w:rsidTr="62EEDE6C">
        <w:trPr>
          <w:trHeight w:val="300"/>
        </w:trPr>
        <w:tc>
          <w:tcPr>
            <w:tcW w:w="4515" w:type="dxa"/>
            <w:tcBorders>
              <w:top w:val="single" w:sz="8" w:space="0" w:color="auto"/>
              <w:left w:val="single" w:sz="8" w:space="0" w:color="auto"/>
              <w:bottom w:val="single" w:sz="8" w:space="0" w:color="auto"/>
              <w:right w:val="single" w:sz="8" w:space="0" w:color="auto"/>
            </w:tcBorders>
          </w:tcPr>
          <w:p w14:paraId="2198E3E6" w14:textId="4746792F" w:rsidR="62EEDE6C" w:rsidRDefault="62EEDE6C">
            <w:r w:rsidRPr="62EEDE6C">
              <w:rPr>
                <w:rFonts w:ascii="Calibri" w:eastAsia="Calibri" w:hAnsi="Calibri" w:cs="Calibri"/>
              </w:rPr>
              <w:t>Arm returns to start position</w:t>
            </w:r>
          </w:p>
        </w:tc>
        <w:tc>
          <w:tcPr>
            <w:tcW w:w="4515" w:type="dxa"/>
            <w:tcBorders>
              <w:top w:val="single" w:sz="8" w:space="0" w:color="auto"/>
              <w:left w:val="single" w:sz="8" w:space="0" w:color="auto"/>
              <w:bottom w:val="single" w:sz="8" w:space="0" w:color="auto"/>
              <w:right w:val="single" w:sz="8" w:space="0" w:color="auto"/>
            </w:tcBorders>
          </w:tcPr>
          <w:p w14:paraId="4C2D7B32" w14:textId="02FFFB5E" w:rsidR="62EEDE6C" w:rsidRDefault="00422269">
            <w:r>
              <w:rPr>
                <w:rFonts w:ascii="Calibri" w:eastAsia="Calibri" w:hAnsi="Calibri" w:cs="Calibri"/>
              </w:rPr>
              <w:t>2</w:t>
            </w:r>
          </w:p>
        </w:tc>
      </w:tr>
    </w:tbl>
    <w:p w14:paraId="0EAC5DE7" w14:textId="4F71120E" w:rsidR="62EEDE6C" w:rsidRDefault="009568F5" w:rsidP="62EEDE6C">
      <w:r>
        <w:t xml:space="preserve"> </w:t>
      </w:r>
    </w:p>
    <w:p w14:paraId="501AE5CE" w14:textId="3062A032" w:rsidR="62EEDE6C" w:rsidRDefault="62EEDE6C" w:rsidP="62EEDE6C">
      <w:pPr>
        <w:pStyle w:val="Heading2"/>
      </w:pPr>
    </w:p>
    <w:p w14:paraId="66935D06" w14:textId="047F2091" w:rsidR="00D06BCF" w:rsidRDefault="480B1489" w:rsidP="00D06BCF">
      <w:pPr>
        <w:pStyle w:val="Heading2"/>
      </w:pPr>
      <w:bookmarkStart w:id="76" w:name="_Toc119945427"/>
      <w:bookmarkStart w:id="77" w:name="_Toc1991567529"/>
      <w:r>
        <w:t>Low-Level Documentation</w:t>
      </w:r>
      <w:bookmarkEnd w:id="76"/>
      <w:bookmarkEnd w:id="77"/>
    </w:p>
    <w:p w14:paraId="55BA7B71" w14:textId="42368BFE" w:rsidR="00DF159A" w:rsidRDefault="00E166DC" w:rsidP="00DF159A">
      <w:r w:rsidRPr="00E166DC">
        <w:t>- Clear and accessible documentation of low-level designs.</w:t>
      </w:r>
    </w:p>
    <w:p w14:paraId="282EC969" w14:textId="5CD44375" w:rsidR="7A8D451A" w:rsidRDefault="7A8D451A" w:rsidP="7A8D451A">
      <w:r>
        <w:t xml:space="preserve">Gripper, base design, maybe some electromagnet stuff </w:t>
      </w:r>
    </w:p>
    <w:p w14:paraId="56776562" w14:textId="7E1A0E68" w:rsidR="00F5420D" w:rsidRDefault="00F5420D" w:rsidP="7A8D451A">
      <w:r w:rsidRPr="00F5420D">
        <w:rPr>
          <w:noProof/>
        </w:rPr>
        <w:lastRenderedPageBreak/>
        <w:drawing>
          <wp:inline distT="0" distB="0" distL="0" distR="0" wp14:anchorId="48A7B3B3" wp14:editId="363962D8">
            <wp:extent cx="5943600" cy="4285615"/>
            <wp:effectExtent l="0" t="0" r="0" b="635"/>
            <wp:docPr id="50" name="Picture 50"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10;&#10;Description automatically generated with medium confidence"/>
                    <pic:cNvPicPr/>
                  </pic:nvPicPr>
                  <pic:blipFill>
                    <a:blip r:embed="rId47"/>
                    <a:stretch>
                      <a:fillRect/>
                    </a:stretch>
                  </pic:blipFill>
                  <pic:spPr>
                    <a:xfrm>
                      <a:off x="0" y="0"/>
                      <a:ext cx="5943600" cy="4285615"/>
                    </a:xfrm>
                    <a:prstGeom prst="rect">
                      <a:avLst/>
                    </a:prstGeom>
                  </pic:spPr>
                </pic:pic>
              </a:graphicData>
            </a:graphic>
          </wp:inline>
        </w:drawing>
      </w:r>
    </w:p>
    <w:p w14:paraId="1EEEB0CF" w14:textId="77777777" w:rsidR="00E67DBD" w:rsidRDefault="00181D96" w:rsidP="00E67DBD">
      <w:pPr>
        <w:keepNext/>
      </w:pPr>
      <w:r>
        <w:rPr>
          <w:noProof/>
        </w:rPr>
        <w:lastRenderedPageBreak/>
        <w:drawing>
          <wp:inline distT="0" distB="0" distL="0" distR="0" wp14:anchorId="0D6702A4" wp14:editId="1D242B40">
            <wp:extent cx="5943600" cy="4284345"/>
            <wp:effectExtent l="0" t="0" r="0" b="1905"/>
            <wp:docPr id="29" name="Picture 29"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 engineering drawing&#10;&#10;Description automatically generated"/>
                    <pic:cNvPicPr/>
                  </pic:nvPicPr>
                  <pic:blipFill>
                    <a:blip r:embed="rId48"/>
                    <a:stretch>
                      <a:fillRect/>
                    </a:stretch>
                  </pic:blipFill>
                  <pic:spPr>
                    <a:xfrm>
                      <a:off x="0" y="0"/>
                      <a:ext cx="5943600" cy="4284345"/>
                    </a:xfrm>
                    <a:prstGeom prst="rect">
                      <a:avLst/>
                    </a:prstGeom>
                  </pic:spPr>
                </pic:pic>
              </a:graphicData>
            </a:graphic>
          </wp:inline>
        </w:drawing>
      </w:r>
    </w:p>
    <w:p w14:paraId="4FCD96EA" w14:textId="2CAADD4F" w:rsidR="005B234B" w:rsidRDefault="00E67DBD" w:rsidP="00E67DBD">
      <w:pPr>
        <w:pStyle w:val="Caption"/>
        <w:jc w:val="center"/>
      </w:pPr>
      <w:r>
        <w:t xml:space="preserve">Figure </w:t>
      </w:r>
      <w:r>
        <w:fldChar w:fldCharType="begin"/>
      </w:r>
      <w:r>
        <w:instrText xml:space="preserve"> SEQ Figure \* ARABIC </w:instrText>
      </w:r>
      <w:r>
        <w:fldChar w:fldCharType="separate"/>
      </w:r>
      <w:r w:rsidR="00EE197E">
        <w:rPr>
          <w:noProof/>
        </w:rPr>
        <w:t>12</w:t>
      </w:r>
      <w:r>
        <w:fldChar w:fldCharType="end"/>
      </w:r>
      <w:r>
        <w:t xml:space="preserve"> - Engineering Drawing of the base</w:t>
      </w:r>
    </w:p>
    <w:p w14:paraId="4E90A6BD" w14:textId="77777777" w:rsidR="006E0179" w:rsidRDefault="006E0179" w:rsidP="00DF159A"/>
    <w:p w14:paraId="4D4E0E20" w14:textId="7490DD3F" w:rsidR="006E0179" w:rsidRDefault="480B1489" w:rsidP="006E0179">
      <w:pPr>
        <w:pStyle w:val="Heading2"/>
      </w:pPr>
      <w:bookmarkStart w:id="78" w:name="_Toc119945428"/>
      <w:bookmarkStart w:id="79" w:name="_Toc2001736375"/>
      <w:r>
        <w:t>Traceability</w:t>
      </w:r>
      <w:bookmarkEnd w:id="78"/>
      <w:r>
        <w:t xml:space="preserve"> </w:t>
      </w:r>
      <w:bookmarkEnd w:id="79"/>
    </w:p>
    <w:p w14:paraId="024B28E0" w14:textId="77777777" w:rsidR="00E166DC" w:rsidRDefault="00E166DC" w:rsidP="00DF159A"/>
    <w:p w14:paraId="44EA9344" w14:textId="77777777" w:rsidR="00B72886" w:rsidRDefault="00B3511A" w:rsidP="00B72886">
      <w:pPr>
        <w:keepNext/>
      </w:pPr>
      <w:r>
        <w:rPr>
          <w:noProof/>
        </w:rPr>
        <w:lastRenderedPageBreak/>
        <w:drawing>
          <wp:inline distT="0" distB="0" distL="0" distR="0" wp14:anchorId="3F1EB5E7" wp14:editId="5EE93E20">
            <wp:extent cx="5943600" cy="5346065"/>
            <wp:effectExtent l="0" t="0" r="0" b="6985"/>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49"/>
                    <a:stretch>
                      <a:fillRect/>
                    </a:stretch>
                  </pic:blipFill>
                  <pic:spPr>
                    <a:xfrm>
                      <a:off x="0" y="0"/>
                      <a:ext cx="5943600" cy="5346065"/>
                    </a:xfrm>
                    <a:prstGeom prst="rect">
                      <a:avLst/>
                    </a:prstGeom>
                  </pic:spPr>
                </pic:pic>
              </a:graphicData>
            </a:graphic>
          </wp:inline>
        </w:drawing>
      </w:r>
    </w:p>
    <w:p w14:paraId="79094B1A" w14:textId="18420E15" w:rsidR="00E166DC" w:rsidRDefault="00B72886" w:rsidP="00B72886">
      <w:pPr>
        <w:pStyle w:val="Caption"/>
        <w:jc w:val="center"/>
      </w:pPr>
      <w:bookmarkStart w:id="80" w:name="_Toc123801693"/>
      <w:r>
        <w:t xml:space="preserve">Figure </w:t>
      </w:r>
      <w:r>
        <w:fldChar w:fldCharType="begin"/>
      </w:r>
      <w:r>
        <w:instrText xml:space="preserve"> SEQ Figure \* ARABIC </w:instrText>
      </w:r>
      <w:r>
        <w:fldChar w:fldCharType="separate"/>
      </w:r>
      <w:r w:rsidR="00EE197E">
        <w:rPr>
          <w:noProof/>
        </w:rPr>
        <w:t>13</w:t>
      </w:r>
      <w:r>
        <w:fldChar w:fldCharType="end"/>
      </w:r>
      <w:r>
        <w:t xml:space="preserve"> - High -&gt; Low level design with </w:t>
      </w:r>
      <w:r w:rsidR="00B56572">
        <w:t>traceability</w:t>
      </w:r>
      <w:bookmarkEnd w:id="80"/>
    </w:p>
    <w:p w14:paraId="4A6AD7A4" w14:textId="685950AB" w:rsidR="00E166DC" w:rsidRDefault="480B1489" w:rsidP="00E166DC">
      <w:pPr>
        <w:pStyle w:val="Heading1"/>
      </w:pPr>
      <w:bookmarkStart w:id="81" w:name="_Toc119945429"/>
      <w:bookmarkStart w:id="82" w:name="_Toc357792698"/>
      <w:r>
        <w:t>Verification and Validation (V&amp;V)</w:t>
      </w:r>
      <w:bookmarkEnd w:id="81"/>
      <w:bookmarkEnd w:id="82"/>
    </w:p>
    <w:p w14:paraId="0003D06B" w14:textId="57CCC44E" w:rsidR="00E166DC" w:rsidRDefault="480B1489" w:rsidP="00E166DC">
      <w:pPr>
        <w:pStyle w:val="Heading2"/>
      </w:pPr>
      <w:bookmarkStart w:id="83" w:name="_Toc119945430"/>
      <w:bookmarkStart w:id="84" w:name="_Toc541412532"/>
      <w:r>
        <w:t>V&amp;V Plan</w:t>
      </w:r>
      <w:bookmarkEnd w:id="83"/>
      <w:bookmarkEnd w:id="84"/>
    </w:p>
    <w:p w14:paraId="72B0F676" w14:textId="4BEEB022" w:rsidR="00222DC5" w:rsidRDefault="004A6D68" w:rsidP="00222DC5">
      <w:r>
        <w:t xml:space="preserve">The V&amp;V plan </w:t>
      </w:r>
      <w:r w:rsidR="00357D0C">
        <w:t xml:space="preserve">ensures </w:t>
      </w:r>
      <w:r w:rsidR="00B45DD4">
        <w:t xml:space="preserve">that the end product </w:t>
      </w:r>
      <w:r w:rsidR="00041C33">
        <w:t>is</w:t>
      </w:r>
      <w:r w:rsidR="00A93E11">
        <w:t xml:space="preserve"> </w:t>
      </w:r>
      <w:r w:rsidR="007E2CC8">
        <w:t>designed and built well and</w:t>
      </w:r>
      <w:r w:rsidR="00041C33">
        <w:t xml:space="preserve"> what the customer </w:t>
      </w:r>
      <w:r w:rsidR="007E2CC8">
        <w:t xml:space="preserve">desired. To </w:t>
      </w:r>
      <w:r w:rsidR="0077278F">
        <w:t>accomplish</w:t>
      </w:r>
      <w:r w:rsidR="007E2CC8">
        <w:t xml:space="preserve"> this a </w:t>
      </w:r>
      <w:r w:rsidR="0077278F">
        <w:t xml:space="preserve">competent V&amp;V plan was created at the onset of the project and strictly adhered to, </w:t>
      </w:r>
      <w:r w:rsidR="00AA3E6B">
        <w:t>this relied</w:t>
      </w:r>
      <w:r w:rsidR="001A071E">
        <w:t xml:space="preserve"> heavily on the V&amp;V matrix (Figure XX) and the individual sign off. </w:t>
      </w:r>
    </w:p>
    <w:p w14:paraId="3E691BF7" w14:textId="65EBE17D" w:rsidR="00176FAA" w:rsidRDefault="001A071E" w:rsidP="00222DC5">
      <w:r>
        <w:tab/>
      </w:r>
      <w:r w:rsidR="0071080A">
        <w:t xml:space="preserve">A </w:t>
      </w:r>
      <w:r>
        <w:t xml:space="preserve">V&amp;V </w:t>
      </w:r>
      <w:r w:rsidR="00863BF3">
        <w:t>matrix</w:t>
      </w:r>
      <w:r w:rsidR="0071080A">
        <w:t xml:space="preserve"> </w:t>
      </w:r>
      <w:r w:rsidR="00863BF3">
        <w:t xml:space="preserve">(Figure XX) </w:t>
      </w:r>
      <w:r w:rsidR="0071080A">
        <w:t>allows for every key aspect of the project to be officially tested and verified to both work</w:t>
      </w:r>
      <w:r w:rsidR="00863BF3">
        <w:t>,</w:t>
      </w:r>
      <w:r w:rsidR="0071080A">
        <w:t xml:space="preserve"> </w:t>
      </w:r>
      <w:r w:rsidR="00863BF3">
        <w:t>and</w:t>
      </w:r>
      <w:r w:rsidR="0071080A">
        <w:t xml:space="preserve"> </w:t>
      </w:r>
      <w:r w:rsidR="00EB12F6">
        <w:t>contribute to what is desired by the stakeholders</w:t>
      </w:r>
      <w:r w:rsidR="00863BF3">
        <w:t xml:space="preserve">. Each of the </w:t>
      </w:r>
      <w:r w:rsidR="00501456">
        <w:t>high-level</w:t>
      </w:r>
      <w:r w:rsidR="006E34DF">
        <w:t xml:space="preserve"> designs </w:t>
      </w:r>
      <w:r w:rsidR="006412EE">
        <w:t xml:space="preserve">and the lead team member(s) are </w:t>
      </w:r>
      <w:r w:rsidR="00566FC4">
        <w:t xml:space="preserve">listed with the ID of the </w:t>
      </w:r>
      <w:r w:rsidR="00501456">
        <w:t>verification</w:t>
      </w:r>
      <w:r w:rsidR="00566FC4">
        <w:t xml:space="preserve"> used and whether this provided full of partial coverage. The </w:t>
      </w:r>
      <w:r w:rsidR="00270A15">
        <w:t xml:space="preserve">different verifications used are found on the next sheet (Figure XX) and these describe the </w:t>
      </w:r>
      <w:r w:rsidR="00476994">
        <w:t xml:space="preserve">actions </w:t>
      </w:r>
      <w:r w:rsidR="00F657E6">
        <w:t>taken and</w:t>
      </w:r>
      <w:r w:rsidR="00BB6F1D">
        <w:t xml:space="preserve"> are referenced using ID tags for ease of use</w:t>
      </w:r>
      <w:r w:rsidR="00476994">
        <w:t>.</w:t>
      </w:r>
      <w:r w:rsidR="00F657E6">
        <w:t xml:space="preserve"> The V&amp;V plan was used throughout the project and shows how </w:t>
      </w:r>
      <w:r w:rsidR="005338DA">
        <w:t>successful</w:t>
      </w:r>
      <w:r w:rsidR="00BA64F2">
        <w:t xml:space="preserve"> the project was.</w:t>
      </w:r>
    </w:p>
    <w:p w14:paraId="6A1AB915" w14:textId="34D1B077" w:rsidR="00263E13" w:rsidRDefault="007D5229" w:rsidP="00222DC5">
      <w:r>
        <w:rPr>
          <w:noProof/>
        </w:rPr>
        <w:lastRenderedPageBreak/>
        <mc:AlternateContent>
          <mc:Choice Requires="wps">
            <w:drawing>
              <wp:anchor distT="0" distB="0" distL="114300" distR="114300" simplePos="0" relativeHeight="251658267" behindDoc="0" locked="0" layoutInCell="1" allowOverlap="1" wp14:anchorId="72820377" wp14:editId="6B6B916E">
                <wp:simplePos x="0" y="0"/>
                <wp:positionH relativeFrom="column">
                  <wp:posOffset>-914400</wp:posOffset>
                </wp:positionH>
                <wp:positionV relativeFrom="paragraph">
                  <wp:posOffset>2442845</wp:posOffset>
                </wp:positionV>
                <wp:extent cx="7736205" cy="635"/>
                <wp:effectExtent l="0" t="0" r="0" b="0"/>
                <wp:wrapSquare wrapText="bothSides"/>
                <wp:docPr id="32" name="Text Box 32"/>
                <wp:cNvGraphicFramePr/>
                <a:graphic xmlns:a="http://schemas.openxmlformats.org/drawingml/2006/main">
                  <a:graphicData uri="http://schemas.microsoft.com/office/word/2010/wordprocessingShape">
                    <wps:wsp>
                      <wps:cNvSpPr txBox="1"/>
                      <wps:spPr>
                        <a:xfrm>
                          <a:off x="0" y="0"/>
                          <a:ext cx="7736205" cy="635"/>
                        </a:xfrm>
                        <a:prstGeom prst="rect">
                          <a:avLst/>
                        </a:prstGeom>
                        <a:solidFill>
                          <a:prstClr val="white"/>
                        </a:solidFill>
                        <a:ln>
                          <a:noFill/>
                        </a:ln>
                      </wps:spPr>
                      <wps:txbx>
                        <w:txbxContent>
                          <w:p w14:paraId="27023C3B" w14:textId="1A5BBA0A" w:rsidR="00EE197E" w:rsidRPr="00EE197E" w:rsidRDefault="007D5229" w:rsidP="00EE197E">
                            <w:pPr>
                              <w:pStyle w:val="Caption"/>
                              <w:jc w:val="center"/>
                            </w:pPr>
                            <w:r>
                              <w:t xml:space="preserve">Figure </w:t>
                            </w:r>
                            <w:r w:rsidR="00EE197E">
                              <w:t>14</w:t>
                            </w:r>
                            <w:r>
                              <w:t xml:space="preserve"> - V&amp;V Matrix</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820377" id="Text Box 32" o:spid="_x0000_s1038" type="#_x0000_t202" style="position:absolute;margin-left:-1in;margin-top:192.35pt;width:609.15pt;height:.05pt;z-index:25165826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" stroked="f">
                <v:textbox style="mso-fit-shape-to-text:t" inset="0,0,0,0">
                  <w:txbxContent>
                    <w:p w14:paraId="27023C3B" w14:textId="1A5BBA0A" w:rsidR="00EE197E" w:rsidRPr="00EE197E" w:rsidRDefault="007D5229" w:rsidP="00EE197E">
                      <w:pPr>
                        <w:pStyle w:val="Caption"/>
                        <w:jc w:val="center"/>
                      </w:pPr>
                      <w:r>
                        <w:t xml:space="preserve">Figure </w:t>
                      </w:r>
                      <w:r w:rsidR="00EE197E">
                        <w:t>14</w:t>
                      </w:r>
                      <w:r>
                        <w:t xml:space="preserve"> - V&amp;V Matrix</w:t>
                      </w:r>
                    </w:p>
                  </w:txbxContent>
                </v:textbox>
                <w10:wrap type="square"/>
              </v:shape>
            </w:pict>
          </mc:Fallback>
        </mc:AlternateContent>
      </w:r>
      <w:r w:rsidR="00DB11F2">
        <w:rPr>
          <w:noProof/>
        </w:rPr>
        <w:drawing>
          <wp:anchor distT="0" distB="0" distL="114300" distR="114300" simplePos="0" relativeHeight="251658266" behindDoc="0" locked="0" layoutInCell="1" allowOverlap="1" wp14:anchorId="1AE8BEA1" wp14:editId="3A76242B">
            <wp:simplePos x="0" y="0"/>
            <wp:positionH relativeFrom="page">
              <wp:align>left</wp:align>
            </wp:positionH>
            <wp:positionV relativeFrom="paragraph">
              <wp:posOffset>397565</wp:posOffset>
            </wp:positionV>
            <wp:extent cx="7736413" cy="1988655"/>
            <wp:effectExtent l="0" t="0" r="0" b="0"/>
            <wp:wrapSquare wrapText="bothSides"/>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7736413" cy="1988655"/>
                    </a:xfrm>
                    <a:prstGeom prst="rect">
                      <a:avLst/>
                    </a:prstGeom>
                  </pic:spPr>
                </pic:pic>
              </a:graphicData>
            </a:graphic>
            <wp14:sizeRelH relativeFrom="margin">
              <wp14:pctWidth>0</wp14:pctWidth>
            </wp14:sizeRelH>
            <wp14:sizeRelV relativeFrom="margin">
              <wp14:pctHeight>0</wp14:pctHeight>
            </wp14:sizeRelV>
          </wp:anchor>
        </w:drawing>
      </w:r>
    </w:p>
    <w:p w14:paraId="4D59331E" w14:textId="731F6118" w:rsidR="00EE197E" w:rsidRDefault="00EE197E" w:rsidP="00222DC5">
      <w:r>
        <w:rPr>
          <w:noProof/>
        </w:rPr>
        <mc:AlternateContent>
          <mc:Choice Requires="wps">
            <w:drawing>
              <wp:anchor distT="0" distB="0" distL="114300" distR="114300" simplePos="0" relativeHeight="251658269" behindDoc="0" locked="0" layoutInCell="1" allowOverlap="1" wp14:anchorId="15DCCEA8" wp14:editId="2AD7EE0F">
                <wp:simplePos x="0" y="0"/>
                <wp:positionH relativeFrom="column">
                  <wp:posOffset>-914400</wp:posOffset>
                </wp:positionH>
                <wp:positionV relativeFrom="paragraph">
                  <wp:posOffset>4557395</wp:posOffset>
                </wp:positionV>
                <wp:extent cx="7823200" cy="635"/>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7823200" cy="635"/>
                        </a:xfrm>
                        <a:prstGeom prst="rect">
                          <a:avLst/>
                        </a:prstGeom>
                        <a:solidFill>
                          <a:prstClr val="white"/>
                        </a:solidFill>
                        <a:ln>
                          <a:noFill/>
                        </a:ln>
                      </wps:spPr>
                      <wps:txbx>
                        <w:txbxContent>
                          <w:p w14:paraId="3578B75E" w14:textId="2CBDC8A2" w:rsidR="00EE197E" w:rsidRPr="005C44E6" w:rsidRDefault="00EE197E" w:rsidP="00EE197E">
                            <w:pPr>
                              <w:pStyle w:val="Caption"/>
                              <w:jc w:val="center"/>
                              <w:rPr>
                                <w:noProof/>
                              </w:rPr>
                            </w:pPr>
                            <w:r>
                              <w:t>Figure 15 - V&amp;V Method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DCCEA8" id="Text Box 35" o:spid="_x0000_s1039" type="#_x0000_t202" style="position:absolute;margin-left:-1in;margin-top:358.85pt;width:616pt;height:.05pt;z-index:25165826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" stroked="f">
                <v:textbox style="mso-fit-shape-to-text:t" inset="0,0,0,0">
                  <w:txbxContent>
                    <w:p w14:paraId="3578B75E" w14:textId="2CBDC8A2" w:rsidR="00EE197E" w:rsidRPr="005C44E6" w:rsidRDefault="00EE197E" w:rsidP="00EE197E">
                      <w:pPr>
                        <w:pStyle w:val="Caption"/>
                        <w:jc w:val="center"/>
                        <w:rPr>
                          <w:noProof/>
                        </w:rPr>
                      </w:pPr>
                      <w:r>
                        <w:t>Figure 15 - V&amp;V Methods</w:t>
                      </w:r>
                    </w:p>
                  </w:txbxContent>
                </v:textbox>
                <w10:wrap type="square"/>
              </v:shape>
            </w:pict>
          </mc:Fallback>
        </mc:AlternateContent>
      </w:r>
      <w:r>
        <w:rPr>
          <w:noProof/>
        </w:rPr>
        <w:drawing>
          <wp:anchor distT="0" distB="0" distL="114300" distR="114300" simplePos="0" relativeHeight="251658268" behindDoc="0" locked="0" layoutInCell="1" allowOverlap="1" wp14:anchorId="4017E0E6" wp14:editId="288ADFEF">
            <wp:simplePos x="0" y="0"/>
            <wp:positionH relativeFrom="page">
              <wp:align>left</wp:align>
            </wp:positionH>
            <wp:positionV relativeFrom="paragraph">
              <wp:posOffset>2608249</wp:posOffset>
            </wp:positionV>
            <wp:extent cx="7823749" cy="1892411"/>
            <wp:effectExtent l="0" t="0" r="6350" b="0"/>
            <wp:wrapSquare wrapText="bothSides"/>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7823749" cy="1892411"/>
                    </a:xfrm>
                    <a:prstGeom prst="rect">
                      <a:avLst/>
                    </a:prstGeom>
                  </pic:spPr>
                </pic:pic>
              </a:graphicData>
            </a:graphic>
            <wp14:sizeRelH relativeFrom="page">
              <wp14:pctWidth>0</wp14:pctWidth>
            </wp14:sizeRelH>
            <wp14:sizeRelV relativeFrom="page">
              <wp14:pctHeight>0</wp14:pctHeight>
            </wp14:sizeRelV>
          </wp:anchor>
        </w:drawing>
      </w:r>
      <w:commentRangeStart w:id="85"/>
      <w:commentRangeEnd w:id="85"/>
      <w:r w:rsidR="00896286">
        <w:rPr>
          <w:rStyle w:val="CommentReference"/>
        </w:rPr>
        <w:commentReference w:id="85"/>
      </w:r>
    </w:p>
    <w:p w14:paraId="28470F8A" w14:textId="77777777" w:rsidR="00EE197E" w:rsidRDefault="00EE197E" w:rsidP="00222DC5"/>
    <w:p w14:paraId="33744C1E" w14:textId="68613B9A" w:rsidR="001A071E" w:rsidRDefault="00E1420B" w:rsidP="00222DC5">
      <w:r>
        <w:t xml:space="preserve">At the end of each project management document </w:t>
      </w:r>
      <w:r w:rsidR="001305F0">
        <w:t xml:space="preserve">a box is </w:t>
      </w:r>
      <w:r w:rsidR="000B53EA">
        <w:t xml:space="preserve">displayed which has a location for each member of the team </w:t>
      </w:r>
      <w:r w:rsidR="00DE245D">
        <w:t>to sign indicating they have reviewed the document and agreed that it is up to standard</w:t>
      </w:r>
      <w:r w:rsidR="00C17DF2">
        <w:t xml:space="preserve">. </w:t>
      </w:r>
      <w:r w:rsidR="004043AD">
        <w:t>Figure XX show</w:t>
      </w:r>
      <w:r w:rsidR="00C92102">
        <w:t>s</w:t>
      </w:r>
      <w:r w:rsidR="004043AD">
        <w:t xml:space="preserve"> the document sign off box, it is a clear </w:t>
      </w:r>
      <w:r w:rsidR="00FA5459">
        <w:t>indication that the document has been reviewed and quality checked</w:t>
      </w:r>
      <w:r w:rsidR="00DA18CD">
        <w:t xml:space="preserve">. </w:t>
      </w:r>
      <w:r w:rsidR="00025928">
        <w:t xml:space="preserve">In addition to the team member sign off certain documents have a stakeholder sign off which shows a stakeholder has checked the </w:t>
      </w:r>
      <w:r w:rsidR="00255DB9">
        <w:t>document</w:t>
      </w:r>
      <w:r w:rsidR="00025928">
        <w:t xml:space="preserve"> and that it reaches </w:t>
      </w:r>
      <w:r w:rsidR="00255DB9">
        <w:t>the standards that are expected (Figure XX)</w:t>
      </w:r>
      <w:r w:rsidR="00C022B5">
        <w:t>.</w:t>
      </w:r>
      <w:r w:rsidR="00F57BE2">
        <w:t xml:space="preserve"> These two boxes verify that </w:t>
      </w:r>
      <w:r w:rsidR="00BA4652">
        <w:t>what they represent is verified to what is wanted from the customer and also that it is a good solution</w:t>
      </w:r>
      <w:r w:rsidR="00C92102">
        <w:t xml:space="preserve"> to the problem.</w:t>
      </w:r>
    </w:p>
    <w:p w14:paraId="16FF9FF5" w14:textId="77777777" w:rsidR="007D120D" w:rsidRDefault="007D120D" w:rsidP="00C17DF2">
      <w:pPr>
        <w:keepNext/>
      </w:pPr>
    </w:p>
    <w:p w14:paraId="1AB4D5C0" w14:textId="4A220AA8" w:rsidR="00C17DF2" w:rsidRDefault="00C17DF2" w:rsidP="00C17DF2">
      <w:pPr>
        <w:keepNext/>
      </w:pPr>
      <w:r>
        <w:rPr>
          <w:noProof/>
        </w:rPr>
        <w:drawing>
          <wp:anchor distT="0" distB="0" distL="114300" distR="114300" simplePos="0" relativeHeight="251658255" behindDoc="1" locked="0" layoutInCell="1" allowOverlap="1" wp14:anchorId="0EFFF41C" wp14:editId="0C1E4F16">
            <wp:simplePos x="0" y="0"/>
            <wp:positionH relativeFrom="column">
              <wp:posOffset>0</wp:posOffset>
            </wp:positionH>
            <wp:positionV relativeFrom="paragraph">
              <wp:posOffset>0</wp:posOffset>
            </wp:positionV>
            <wp:extent cx="5943600" cy="643890"/>
            <wp:effectExtent l="0" t="0" r="0" b="3810"/>
            <wp:wrapTight wrapText="bothSides">
              <wp:wrapPolygon edited="0">
                <wp:start x="0" y="0"/>
                <wp:lineTo x="0" y="21089"/>
                <wp:lineTo x="21531" y="21089"/>
                <wp:lineTo x="21531" y="0"/>
                <wp:lineTo x="0" y="0"/>
              </wp:wrapPolygon>
            </wp:wrapTight>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5943600" cy="643890"/>
                    </a:xfrm>
                    <a:prstGeom prst="rect">
                      <a:avLst/>
                    </a:prstGeom>
                  </pic:spPr>
                </pic:pic>
              </a:graphicData>
            </a:graphic>
          </wp:anchor>
        </w:drawing>
      </w:r>
    </w:p>
    <w:p w14:paraId="1DD8AC15" w14:textId="45F98332" w:rsidR="00C17DF2" w:rsidRDefault="00C17DF2" w:rsidP="00C17DF2">
      <w:pPr>
        <w:pStyle w:val="Caption"/>
        <w:jc w:val="center"/>
      </w:pPr>
      <w:bookmarkStart w:id="86" w:name="_Toc123801696"/>
      <w:r>
        <w:t xml:space="preserve">Figure </w:t>
      </w:r>
      <w:r w:rsidR="00EE197E">
        <w:t>16</w:t>
      </w:r>
      <w:r>
        <w:t xml:space="preserve"> - Document sign off box</w:t>
      </w:r>
      <w:bookmarkEnd w:id="86"/>
    </w:p>
    <w:p w14:paraId="7D59E5CE" w14:textId="2C844AF3" w:rsidR="00DD50D2" w:rsidRDefault="00255DB9" w:rsidP="00255DB9">
      <w:pPr>
        <w:jc w:val="center"/>
      </w:pPr>
      <w:r>
        <w:rPr>
          <w:noProof/>
        </w:rPr>
        <w:lastRenderedPageBreak/>
        <mc:AlternateContent>
          <mc:Choice Requires="wps">
            <w:drawing>
              <wp:anchor distT="0" distB="0" distL="114300" distR="114300" simplePos="0" relativeHeight="251658257" behindDoc="1" locked="0" layoutInCell="1" allowOverlap="1" wp14:anchorId="097A965F" wp14:editId="1857B545">
                <wp:simplePos x="0" y="0"/>
                <wp:positionH relativeFrom="column">
                  <wp:posOffset>1583690</wp:posOffset>
                </wp:positionH>
                <wp:positionV relativeFrom="paragraph">
                  <wp:posOffset>483235</wp:posOffset>
                </wp:positionV>
                <wp:extent cx="2771775" cy="635"/>
                <wp:effectExtent l="0" t="0" r="0" b="0"/>
                <wp:wrapTight wrapText="bothSides">
                  <wp:wrapPolygon edited="0">
                    <wp:start x="0" y="0"/>
                    <wp:lineTo x="0" y="21600"/>
                    <wp:lineTo x="21600" y="21600"/>
                    <wp:lineTo x="21600" y="0"/>
                  </wp:wrapPolygon>
                </wp:wrapTight>
                <wp:docPr id="17" name="Text Box 17"/>
                <wp:cNvGraphicFramePr/>
                <a:graphic xmlns:a="http://schemas.openxmlformats.org/drawingml/2006/main">
                  <a:graphicData uri="http://schemas.microsoft.com/office/word/2010/wordprocessingShape">
                    <wps:wsp>
                      <wps:cNvSpPr txBox="1"/>
                      <wps:spPr>
                        <a:xfrm>
                          <a:off x="0" y="0"/>
                          <a:ext cx="2771775" cy="635"/>
                        </a:xfrm>
                        <a:prstGeom prst="rect">
                          <a:avLst/>
                        </a:prstGeom>
                        <a:solidFill>
                          <a:prstClr val="white"/>
                        </a:solidFill>
                        <a:ln>
                          <a:noFill/>
                        </a:ln>
                      </wps:spPr>
                      <wps:txbx>
                        <w:txbxContent>
                          <w:p w14:paraId="70E51BD7" w14:textId="381D031D" w:rsidR="00255DB9" w:rsidRPr="00CA2F8C" w:rsidRDefault="00255DB9" w:rsidP="00255DB9">
                            <w:pPr>
                              <w:pStyle w:val="Caption"/>
                              <w:jc w:val="center"/>
                              <w:rPr>
                                <w:noProof/>
                              </w:rPr>
                            </w:pPr>
                            <w:bookmarkStart w:id="87" w:name="_Toc123801697"/>
                            <w:r>
                              <w:t xml:space="preserve">Figure </w:t>
                            </w:r>
                            <w:r w:rsidR="00EE197E">
                              <w:t>17</w:t>
                            </w:r>
                            <w:r>
                              <w:t xml:space="preserve"> - Stakeholder sign off</w:t>
                            </w:r>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7A965F" id="Text Box 17" o:spid="_x0000_s1040" type="#_x0000_t202" style="position:absolute;left:0;text-align:left;margin-left:124.7pt;margin-top:38.05pt;width:218.25pt;height:.05pt;z-index:-25165822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" stroked="f">
                <v:textbox style="mso-fit-shape-to-text:t" inset="0,0,0,0">
                  <w:txbxContent>
                    <w:p w14:paraId="70E51BD7" w14:textId="381D031D" w:rsidR="00255DB9" w:rsidRPr="00CA2F8C" w:rsidRDefault="00255DB9" w:rsidP="00255DB9">
                      <w:pPr>
                        <w:pStyle w:val="Caption"/>
                        <w:jc w:val="center"/>
                        <w:rPr>
                          <w:noProof/>
                        </w:rPr>
                      </w:pPr>
                      <w:bookmarkStart w:id="88" w:name="_Toc123801697"/>
                      <w:r>
                        <w:t xml:space="preserve">Figure </w:t>
                      </w:r>
                      <w:r w:rsidR="00EE197E">
                        <w:t>17</w:t>
                      </w:r>
                      <w:r>
                        <w:t xml:space="preserve"> - Stakeholder sign off</w:t>
                      </w:r>
                      <w:bookmarkEnd w:id="88"/>
                    </w:p>
                  </w:txbxContent>
                </v:textbox>
                <w10:wrap type="tight"/>
              </v:shape>
            </w:pict>
          </mc:Fallback>
        </mc:AlternateContent>
      </w:r>
      <w:r>
        <w:rPr>
          <w:noProof/>
        </w:rPr>
        <w:drawing>
          <wp:anchor distT="0" distB="0" distL="114300" distR="114300" simplePos="0" relativeHeight="251658256" behindDoc="1" locked="0" layoutInCell="1" allowOverlap="1" wp14:anchorId="7F054079" wp14:editId="511A3F24">
            <wp:simplePos x="0" y="0"/>
            <wp:positionH relativeFrom="column">
              <wp:posOffset>1584251</wp:posOffset>
            </wp:positionH>
            <wp:positionV relativeFrom="paragraph">
              <wp:posOffset>-1964</wp:posOffset>
            </wp:positionV>
            <wp:extent cx="2771775" cy="428625"/>
            <wp:effectExtent l="0" t="0" r="9525" b="9525"/>
            <wp:wrapTight wrapText="bothSides">
              <wp:wrapPolygon edited="0">
                <wp:start x="0" y="0"/>
                <wp:lineTo x="0" y="21120"/>
                <wp:lineTo x="21526" y="21120"/>
                <wp:lineTo x="21526"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2771775" cy="428625"/>
                    </a:xfrm>
                    <a:prstGeom prst="rect">
                      <a:avLst/>
                    </a:prstGeom>
                  </pic:spPr>
                </pic:pic>
              </a:graphicData>
            </a:graphic>
          </wp:anchor>
        </w:drawing>
      </w:r>
    </w:p>
    <w:p w14:paraId="7EE74973" w14:textId="77777777" w:rsidR="00255DB9" w:rsidRDefault="00255DB9" w:rsidP="00222DC5"/>
    <w:p w14:paraId="4656063A" w14:textId="77777777" w:rsidR="00255DB9" w:rsidRDefault="00255DB9" w:rsidP="00246836">
      <w:pPr>
        <w:tabs>
          <w:tab w:val="left" w:pos="7836"/>
        </w:tabs>
      </w:pPr>
    </w:p>
    <w:p w14:paraId="7F600009" w14:textId="70BE0F18" w:rsidR="00255DB9" w:rsidRDefault="00437E25" w:rsidP="00246836">
      <w:pPr>
        <w:tabs>
          <w:tab w:val="left" w:pos="7836"/>
        </w:tabs>
      </w:pPr>
      <w:r>
        <w:rPr>
          <w:noProof/>
        </w:rPr>
        <w:drawing>
          <wp:anchor distT="0" distB="0" distL="114300" distR="114300" simplePos="0" relativeHeight="251658273" behindDoc="0" locked="0" layoutInCell="1" allowOverlap="1" wp14:anchorId="57C8D81C" wp14:editId="3236B10C">
            <wp:simplePos x="0" y="0"/>
            <wp:positionH relativeFrom="column">
              <wp:posOffset>-65432</wp:posOffset>
            </wp:positionH>
            <wp:positionV relativeFrom="paragraph">
              <wp:posOffset>390691</wp:posOffset>
            </wp:positionV>
            <wp:extent cx="2138680" cy="3172460"/>
            <wp:effectExtent l="0" t="0" r="0" b="8890"/>
            <wp:wrapSquare wrapText="bothSides"/>
            <wp:docPr id="38" name="Picture 38"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 engineering drawing&#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138680" cy="3172460"/>
                    </a:xfrm>
                    <a:prstGeom prst="rect">
                      <a:avLst/>
                    </a:prstGeom>
                  </pic:spPr>
                </pic:pic>
              </a:graphicData>
            </a:graphic>
            <wp14:sizeRelH relativeFrom="margin">
              <wp14:pctWidth>0</wp14:pctWidth>
            </wp14:sizeRelH>
            <wp14:sizeRelV relativeFrom="margin">
              <wp14:pctHeight>0</wp14:pctHeight>
            </wp14:sizeRelV>
          </wp:anchor>
        </w:drawing>
      </w:r>
      <w:r w:rsidR="00C64AE8">
        <w:t xml:space="preserve">This was the first variation for a gripper </w:t>
      </w:r>
      <w:r w:rsidR="003D334E">
        <w:t>design that allowed for mounting of a pcb and the</w:t>
      </w:r>
      <w:r w:rsidR="0023102A">
        <w:t xml:space="preserve"> </w:t>
      </w:r>
      <w:r w:rsidR="00125F61">
        <w:t>electromagnet</w:t>
      </w:r>
      <w:r w:rsidR="00183323">
        <w:t>:</w:t>
      </w:r>
    </w:p>
    <w:p w14:paraId="7375427E" w14:textId="16BBA765" w:rsidR="00255DB9" w:rsidRDefault="00255DB9" w:rsidP="00222DC5"/>
    <w:p w14:paraId="280BF6BD" w14:textId="7AAE9A2C" w:rsidR="00255DB9" w:rsidRDefault="00255DB9" w:rsidP="00222DC5"/>
    <w:p w14:paraId="2748DBDA" w14:textId="5B972B82" w:rsidR="00C17DF2" w:rsidRDefault="00C17DF2" w:rsidP="00222DC5"/>
    <w:p w14:paraId="6EA8C3F4" w14:textId="25441596" w:rsidR="00C56C81" w:rsidRDefault="00C56C81" w:rsidP="00222DC5"/>
    <w:p w14:paraId="742097D8" w14:textId="6D57F004" w:rsidR="00C56C81" w:rsidRDefault="00D479C9" w:rsidP="00222DC5">
      <w:r>
        <w:rPr>
          <w:noProof/>
        </w:rPr>
        <w:drawing>
          <wp:anchor distT="0" distB="0" distL="114300" distR="114300" simplePos="0" relativeHeight="251658272" behindDoc="0" locked="0" layoutInCell="1" allowOverlap="1" wp14:anchorId="5B1B2A11" wp14:editId="1361B783">
            <wp:simplePos x="0" y="0"/>
            <wp:positionH relativeFrom="margin">
              <wp:posOffset>2654438</wp:posOffset>
            </wp:positionH>
            <wp:positionV relativeFrom="paragraph">
              <wp:posOffset>3755</wp:posOffset>
            </wp:positionV>
            <wp:extent cx="2229485" cy="1722120"/>
            <wp:effectExtent l="0" t="0" r="0"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229485" cy="1722120"/>
                    </a:xfrm>
                    <a:prstGeom prst="rect">
                      <a:avLst/>
                    </a:prstGeom>
                  </pic:spPr>
                </pic:pic>
              </a:graphicData>
            </a:graphic>
          </wp:anchor>
        </w:drawing>
      </w:r>
    </w:p>
    <w:p w14:paraId="68BB9A7E" w14:textId="1DF2386C" w:rsidR="00C56C81" w:rsidRDefault="00C56C81" w:rsidP="00222DC5"/>
    <w:p w14:paraId="0D6DF75E" w14:textId="6EE314E5" w:rsidR="00C56C81" w:rsidRDefault="00C56C81" w:rsidP="00222DC5"/>
    <w:p w14:paraId="63F16D52" w14:textId="56372BB2" w:rsidR="00724D74" w:rsidRDefault="00724D74" w:rsidP="00222DC5"/>
    <w:p w14:paraId="621B3DDC" w14:textId="54DFA354" w:rsidR="0048718C" w:rsidRDefault="0048718C" w:rsidP="00222DC5"/>
    <w:p w14:paraId="6EC7F66E" w14:textId="0B452D57" w:rsidR="0048718C" w:rsidRDefault="0048718C" w:rsidP="00222DC5"/>
    <w:p w14:paraId="76A78DC3" w14:textId="602D89A2" w:rsidR="00150C2C" w:rsidRDefault="00150C2C" w:rsidP="00222DC5"/>
    <w:p w14:paraId="2B4ABF4B" w14:textId="532C03FC" w:rsidR="00D479C9" w:rsidRDefault="00150C2C" w:rsidP="00222DC5">
      <w:r>
        <w:rPr>
          <w:noProof/>
        </w:rPr>
        <w:drawing>
          <wp:anchor distT="0" distB="0" distL="114300" distR="114300" simplePos="0" relativeHeight="251658274" behindDoc="0" locked="0" layoutInCell="1" allowOverlap="1" wp14:anchorId="424D3167" wp14:editId="434ACB6D">
            <wp:simplePos x="0" y="0"/>
            <wp:positionH relativeFrom="column">
              <wp:posOffset>-71838</wp:posOffset>
            </wp:positionH>
            <wp:positionV relativeFrom="paragraph">
              <wp:posOffset>268329</wp:posOffset>
            </wp:positionV>
            <wp:extent cx="2177048" cy="3204376"/>
            <wp:effectExtent l="0" t="0" r="0" b="0"/>
            <wp:wrapSquare wrapText="bothSides"/>
            <wp:docPr id="18" name="Picture 18"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 engineering drawing&#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177048" cy="3204376"/>
                    </a:xfrm>
                    <a:prstGeom prst="rect">
                      <a:avLst/>
                    </a:prstGeom>
                  </pic:spPr>
                </pic:pic>
              </a:graphicData>
            </a:graphic>
          </wp:anchor>
        </w:drawing>
      </w:r>
      <w:r w:rsidR="00D479C9">
        <w:t>The second desi</w:t>
      </w:r>
      <w:r w:rsidR="00437E25">
        <w:t>gn allow for measuring the resistors by attaching copper strips to the ends</w:t>
      </w:r>
      <w:r>
        <w:t>:</w:t>
      </w:r>
    </w:p>
    <w:p w14:paraId="372273AD" w14:textId="5ED82A7E" w:rsidR="00724D74" w:rsidRDefault="00724D74" w:rsidP="00222DC5"/>
    <w:p w14:paraId="5DDF1C12" w14:textId="32D49D84" w:rsidR="00724D74" w:rsidRDefault="00724D74" w:rsidP="00222DC5"/>
    <w:p w14:paraId="0B89F33D" w14:textId="2F8731EB" w:rsidR="007A3DC6" w:rsidRDefault="007A3DC6" w:rsidP="00222DC5"/>
    <w:p w14:paraId="5F1D6813" w14:textId="0C34CB4D" w:rsidR="00724D74" w:rsidRDefault="00724D74" w:rsidP="00222DC5"/>
    <w:p w14:paraId="3B90D11C" w14:textId="7092C974" w:rsidR="007A3DC6" w:rsidRDefault="00150C2C" w:rsidP="00222DC5">
      <w:r>
        <w:rPr>
          <w:noProof/>
        </w:rPr>
        <w:drawing>
          <wp:anchor distT="0" distB="0" distL="114300" distR="114300" simplePos="0" relativeHeight="251658275" behindDoc="0" locked="0" layoutInCell="1" allowOverlap="1" wp14:anchorId="4FBF311A" wp14:editId="19A581B5">
            <wp:simplePos x="0" y="0"/>
            <wp:positionH relativeFrom="page">
              <wp:posOffset>3433417</wp:posOffset>
            </wp:positionH>
            <wp:positionV relativeFrom="paragraph">
              <wp:posOffset>9719</wp:posOffset>
            </wp:positionV>
            <wp:extent cx="2353310" cy="1671955"/>
            <wp:effectExtent l="0" t="0" r="8890" b="4445"/>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353310" cy="1671955"/>
                    </a:xfrm>
                    <a:prstGeom prst="rect">
                      <a:avLst/>
                    </a:prstGeom>
                  </pic:spPr>
                </pic:pic>
              </a:graphicData>
            </a:graphic>
            <wp14:sizeRelH relativeFrom="margin">
              <wp14:pctWidth>0</wp14:pctWidth>
            </wp14:sizeRelH>
            <wp14:sizeRelV relativeFrom="margin">
              <wp14:pctHeight>0</wp14:pctHeight>
            </wp14:sizeRelV>
          </wp:anchor>
        </w:drawing>
      </w:r>
    </w:p>
    <w:p w14:paraId="1AA55484" w14:textId="03379617" w:rsidR="007A3DC6" w:rsidRDefault="007A3DC6" w:rsidP="00222DC5"/>
    <w:p w14:paraId="793FF110" w14:textId="2F9DBDB7" w:rsidR="007A3DC6" w:rsidRDefault="007A3DC6" w:rsidP="00222DC5"/>
    <w:p w14:paraId="054FB1CD" w14:textId="31D4EE65" w:rsidR="007A3DC6" w:rsidRDefault="007A3DC6" w:rsidP="00222DC5"/>
    <w:p w14:paraId="2D203FC7" w14:textId="77777777" w:rsidR="007A3DC6" w:rsidRDefault="007A3DC6" w:rsidP="00222DC5"/>
    <w:p w14:paraId="6F44096B" w14:textId="77777777" w:rsidR="007A3DC6" w:rsidRDefault="007A3DC6" w:rsidP="00222DC5"/>
    <w:p w14:paraId="49770CF2" w14:textId="0307B29C" w:rsidR="00EF5BC4" w:rsidRDefault="007325A6" w:rsidP="00222DC5">
      <w:pPr>
        <w:pStyle w:val="Heading2"/>
      </w:pPr>
      <w:bookmarkStart w:id="89" w:name="_Toc119945431"/>
      <w:bookmarkStart w:id="90" w:name="_Toc1521589710"/>
      <w:r>
        <w:rPr>
          <w:noProof/>
        </w:rPr>
        <w:lastRenderedPageBreak/>
        <w:drawing>
          <wp:inline distT="0" distB="0" distL="0" distR="0" wp14:anchorId="595BC15F" wp14:editId="2843E403">
            <wp:extent cx="5943600" cy="4108450"/>
            <wp:effectExtent l="0" t="0" r="0" b="6350"/>
            <wp:docPr id="44" name="Picture 44"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Diagram, engineering drawing&#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5943600" cy="4108450"/>
                    </a:xfrm>
                    <a:prstGeom prst="rect">
                      <a:avLst/>
                    </a:prstGeom>
                  </pic:spPr>
                </pic:pic>
              </a:graphicData>
            </a:graphic>
          </wp:inline>
        </w:drawing>
      </w:r>
    </w:p>
    <w:p w14:paraId="4D616A40" w14:textId="77777777" w:rsidR="00EF5BC4" w:rsidRDefault="00EF5BC4" w:rsidP="00222DC5">
      <w:pPr>
        <w:pStyle w:val="Heading2"/>
      </w:pPr>
    </w:p>
    <w:p w14:paraId="092611C2" w14:textId="77777777" w:rsidR="00EF5BC4" w:rsidRDefault="00EF5BC4" w:rsidP="00222DC5">
      <w:pPr>
        <w:pStyle w:val="Heading2"/>
      </w:pPr>
    </w:p>
    <w:p w14:paraId="2299A882" w14:textId="77777777" w:rsidR="00EF5BC4" w:rsidRDefault="00EF5BC4" w:rsidP="00222DC5">
      <w:pPr>
        <w:pStyle w:val="Heading2"/>
      </w:pPr>
    </w:p>
    <w:p w14:paraId="06203FBB" w14:textId="1483E29F" w:rsidR="00222DC5" w:rsidRDefault="480B1489" w:rsidP="00222DC5">
      <w:pPr>
        <w:pStyle w:val="Heading2"/>
      </w:pPr>
      <w:r>
        <w:t>Evidence</w:t>
      </w:r>
      <w:bookmarkEnd w:id="89"/>
      <w:bookmarkEnd w:id="90"/>
    </w:p>
    <w:p w14:paraId="0EE33482" w14:textId="1BE266C6" w:rsidR="00C74535" w:rsidRDefault="005A4AAC" w:rsidP="00C74535">
      <w:r>
        <w:t xml:space="preserve">Both the Document sign off’s and the V&amp;V matrix </w:t>
      </w:r>
      <w:r w:rsidR="00933215">
        <w:t xml:space="preserve">provide evidence that the whole of the project has been quality checked </w:t>
      </w:r>
      <w:r w:rsidR="00C83631">
        <w:t xml:space="preserve">and meets the standards of both the team and the stakeholders.  </w:t>
      </w:r>
    </w:p>
    <w:p w14:paraId="7905FA80" w14:textId="77777777" w:rsidR="002E0DDD" w:rsidRDefault="002E0DDD" w:rsidP="00C74535"/>
    <w:p w14:paraId="31A50E80" w14:textId="77777777" w:rsidR="002E0DDD" w:rsidRDefault="002E0DDD" w:rsidP="00C74535"/>
    <w:p w14:paraId="7EA7039A" w14:textId="6B01B5B6" w:rsidR="002E0DDD" w:rsidRDefault="480B1489" w:rsidP="002E0DDD">
      <w:pPr>
        <w:pStyle w:val="Heading1"/>
      </w:pPr>
      <w:bookmarkStart w:id="91" w:name="_Toc119945432"/>
      <w:bookmarkStart w:id="92" w:name="_Toc1488588623"/>
      <w:r>
        <w:t>Reflection and Evaluation</w:t>
      </w:r>
      <w:bookmarkEnd w:id="91"/>
      <w:bookmarkEnd w:id="92"/>
    </w:p>
    <w:p w14:paraId="35ED2A58" w14:textId="1F919137" w:rsidR="00642B70" w:rsidRDefault="480B1489" w:rsidP="00642B70">
      <w:pPr>
        <w:pStyle w:val="Heading2"/>
      </w:pPr>
      <w:bookmarkStart w:id="93" w:name="_Toc119945433"/>
      <w:bookmarkStart w:id="94" w:name="_Toc1794437353"/>
      <w:r>
        <w:t>Strengths of our project</w:t>
      </w:r>
      <w:bookmarkEnd w:id="93"/>
      <w:bookmarkEnd w:id="94"/>
    </w:p>
    <w:p w14:paraId="00A93FB8" w14:textId="369C3159" w:rsidR="00642B70" w:rsidRDefault="005E473D" w:rsidP="00642B70">
      <w:r>
        <w:t>- Thoughtful and accurate assessment of strengths and weaknesses in your group's design process.</w:t>
      </w:r>
    </w:p>
    <w:p w14:paraId="6CA95EC7" w14:textId="77777777" w:rsidR="00642B70" w:rsidRDefault="00642B70" w:rsidP="00642B70"/>
    <w:p w14:paraId="519FB8DE" w14:textId="66B2B1EB" w:rsidR="00642B70" w:rsidRDefault="480B1489" w:rsidP="00642B70">
      <w:pPr>
        <w:pStyle w:val="Heading2"/>
      </w:pPr>
      <w:bookmarkStart w:id="95" w:name="_Toc119945434"/>
      <w:bookmarkStart w:id="96" w:name="_Toc452145914"/>
      <w:r>
        <w:t>Weaknesses of our project</w:t>
      </w:r>
      <w:bookmarkEnd w:id="95"/>
      <w:bookmarkEnd w:id="96"/>
    </w:p>
    <w:p w14:paraId="3D52C08C" w14:textId="61A6EF59" w:rsidR="00642B70" w:rsidRDefault="005E473D" w:rsidP="00642B70">
      <w:r>
        <w:t>- Thoughtful and accurate assessment of strengths and weaknesses in your group's design process.</w:t>
      </w:r>
    </w:p>
    <w:p w14:paraId="7826F9C4" w14:textId="77777777" w:rsidR="00642B70" w:rsidRDefault="00642B70" w:rsidP="00642B70"/>
    <w:p w14:paraId="2800A068" w14:textId="28AA1452" w:rsidR="00642B70" w:rsidRDefault="480B1489" w:rsidP="00642B70">
      <w:pPr>
        <w:pStyle w:val="Heading2"/>
      </w:pPr>
      <w:bookmarkStart w:id="97" w:name="_Toc119945435"/>
      <w:bookmarkStart w:id="98" w:name="_Toc135532477"/>
      <w:r>
        <w:lastRenderedPageBreak/>
        <w:t>Next steps in our start-up</w:t>
      </w:r>
      <w:bookmarkEnd w:id="97"/>
      <w:bookmarkEnd w:id="98"/>
    </w:p>
    <w:p w14:paraId="6A36EBB9" w14:textId="21D34F2E" w:rsidR="003627D4" w:rsidRDefault="003627D4" w:rsidP="003627D4">
      <w:r>
        <w:t xml:space="preserve">What we would do to make the product more viable </w:t>
      </w:r>
    </w:p>
    <w:p w14:paraId="004D45FD" w14:textId="2337D4B2" w:rsidR="00F976F0" w:rsidRDefault="00F976F0" w:rsidP="003627D4">
      <w:r w:rsidRPr="00F976F0">
        <w:t>- Identification of key lessons in generalised terms that can be applied to future projects.</w:t>
      </w:r>
    </w:p>
    <w:p w14:paraId="5BD9C0A9" w14:textId="77777777" w:rsidR="00F976F0" w:rsidRDefault="00F976F0" w:rsidP="003627D4"/>
    <w:p w14:paraId="46DAC01E" w14:textId="467509BD" w:rsidR="00F976F0" w:rsidRDefault="480B1489" w:rsidP="00F976F0">
      <w:pPr>
        <w:pStyle w:val="Heading2"/>
      </w:pPr>
      <w:bookmarkStart w:id="99" w:name="_Toc119945436"/>
      <w:bookmarkStart w:id="100" w:name="_Toc2132942544"/>
      <w:r>
        <w:t>What we would do differently next time</w:t>
      </w:r>
      <w:bookmarkEnd w:id="99"/>
      <w:bookmarkEnd w:id="100"/>
    </w:p>
    <w:p w14:paraId="6D21C26A" w14:textId="77777777" w:rsidR="00574084" w:rsidRDefault="00574084" w:rsidP="00574084">
      <w:r w:rsidRPr="00F976F0">
        <w:t>- Identification of key lessons in generalised terms that can be applied to future projects.</w:t>
      </w:r>
    </w:p>
    <w:p w14:paraId="5708B703" w14:textId="77777777" w:rsidR="00F72353" w:rsidRDefault="00F72353" w:rsidP="00574084"/>
    <w:p w14:paraId="3AB213EC" w14:textId="6B9F9C83" w:rsidR="00F72353" w:rsidRDefault="00F72353" w:rsidP="00574084">
      <w:r>
        <w:tab/>
        <w:t xml:space="preserve">For future projects a more indepth review into </w:t>
      </w:r>
      <w:r w:rsidR="00214ABA">
        <w:t>what the customer wants as well as a larger V&amp;V</w:t>
      </w:r>
      <w:r w:rsidR="00363E3B">
        <w:t xml:space="preserve">plan would be beneficial. </w:t>
      </w:r>
    </w:p>
    <w:p w14:paraId="743BD1BD" w14:textId="77777777" w:rsidR="00785EFD" w:rsidRDefault="00785EFD" w:rsidP="00574084"/>
    <w:p w14:paraId="76B4F233" w14:textId="368CF050" w:rsidR="00785EFD" w:rsidRDefault="00785EFD" w:rsidP="00785EFD">
      <w:pPr>
        <w:pStyle w:val="Heading1"/>
      </w:pPr>
      <w:r>
        <w:t>Appendix</w:t>
      </w:r>
    </w:p>
    <w:p w14:paraId="72AE8C5F" w14:textId="65DAC1E8" w:rsidR="00973293" w:rsidRPr="00973293" w:rsidRDefault="00973293" w:rsidP="00973293">
      <w:r>
        <w:t>If we need it</w:t>
      </w:r>
    </w:p>
    <w:p w14:paraId="5BF576FC" w14:textId="77777777" w:rsidR="003627D4" w:rsidRDefault="003627D4" w:rsidP="003627D4"/>
    <w:p w14:paraId="79F424F9" w14:textId="77777777" w:rsidR="003627D4" w:rsidRDefault="003627D4" w:rsidP="003627D4"/>
    <w:p w14:paraId="4E160A36" w14:textId="77777777" w:rsidR="003627D4" w:rsidRPr="003627D4" w:rsidRDefault="003627D4" w:rsidP="003627D4"/>
    <w:sectPr w:rsidR="003627D4" w:rsidRPr="003627D4">
      <w:headerReference w:type="default" r:id="rId59"/>
      <w:footerReference w:type="default" r:id="rId6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ominic Pennycook (Student)" w:date="2022-11-21T15:39:00Z" w:initials="DP(">
    <w:p w14:paraId="7DF98ADA" w14:textId="77777777" w:rsidR="00312951" w:rsidRDefault="00312951">
      <w:pPr>
        <w:pStyle w:val="CommentText"/>
      </w:pPr>
      <w:r>
        <w:rPr>
          <w:rStyle w:val="CommentReference"/>
        </w:rPr>
        <w:annotationRef/>
      </w:r>
      <w:r>
        <w:t>This title will need to change lol</w:t>
      </w:r>
    </w:p>
    <w:p w14:paraId="6950BF9C" w14:textId="77777777" w:rsidR="00312951" w:rsidRDefault="00312951">
      <w:pPr>
        <w:pStyle w:val="CommentText"/>
      </w:pPr>
      <w:r>
        <w:t>We need to focus on '- Clarity of expression (excluding points where clarity is covered elsewhere in this marking scheme)</w:t>
      </w:r>
    </w:p>
    <w:p w14:paraId="478FF0A8" w14:textId="77777777" w:rsidR="00312951" w:rsidRDefault="00312951">
      <w:pPr>
        <w:pStyle w:val="CommentText"/>
      </w:pPr>
      <w:r>
        <w:t>- Content presented in a way that avoids excess effort from the reader. For the presentation mark</w:t>
      </w:r>
    </w:p>
  </w:comment>
  <w:comment w:id="6" w:author="Dominic Pennycook (Student)" w:date="2023-01-03T09:21:00Z" w:initials="DP(">
    <w:p w14:paraId="3D906E1A" w14:textId="77777777" w:rsidR="00C42C68" w:rsidRDefault="00C42C68">
      <w:pPr>
        <w:pStyle w:val="CommentText"/>
      </w:pPr>
      <w:r>
        <w:rPr>
          <w:rStyle w:val="CommentReference"/>
        </w:rPr>
        <w:annotationRef/>
      </w:r>
      <w:r>
        <w:t>Edit this as much as needed</w:t>
      </w:r>
    </w:p>
  </w:comment>
  <w:comment w:id="23" w:author="Dominic Pennycook (Student)" w:date="2022-11-21T17:44:00Z" w:initials="DP(">
    <w:p w14:paraId="54BE9661" w14:textId="2EB036A1" w:rsidR="00FA435A" w:rsidRDefault="00FA435A">
      <w:pPr>
        <w:pStyle w:val="CommentText"/>
      </w:pPr>
      <w:r>
        <w:rPr>
          <w:rStyle w:val="CommentReference"/>
        </w:rPr>
        <w:annotationRef/>
      </w:r>
      <w:r>
        <w:t>Should I keep this or just rely on the table of abbreviations?</w:t>
      </w:r>
    </w:p>
  </w:comment>
  <w:comment w:id="24" w:author="Dominic Pennycook (Student)" w:date="2022-11-21T17:44:00Z" w:initials="DP(">
    <w:p w14:paraId="159C4916" w14:textId="635004AF" w:rsidR="00FA435A" w:rsidRDefault="00FA435A">
      <w:pPr>
        <w:pStyle w:val="CommentText"/>
      </w:pPr>
      <w:r>
        <w:rPr>
          <w:rStyle w:val="CommentReference"/>
        </w:rPr>
        <w:annotationRef/>
      </w:r>
      <w:r>
        <w:t>Should I keep this or just rely on the table of abbreviations?</w:t>
      </w:r>
    </w:p>
  </w:comment>
  <w:comment w:id="25" w:author="Dominic Pennycook (Student)" w:date="2022-11-21T17:32:00Z" w:initials="DP(">
    <w:p w14:paraId="12B0E356" w14:textId="77777777" w:rsidR="00D65D49" w:rsidRDefault="00D65D49">
      <w:pPr>
        <w:pStyle w:val="CommentText"/>
      </w:pPr>
      <w:r>
        <w:rPr>
          <w:rStyle w:val="CommentReference"/>
        </w:rPr>
        <w:annotationRef/>
      </w:r>
      <w:r>
        <w:t>Need to make this documentation</w:t>
      </w:r>
    </w:p>
  </w:comment>
  <w:comment w:id="26" w:author="Dominic Pennycook (Student)" w:date="2023-01-04T09:14:00Z" w:initials="DP(">
    <w:p w14:paraId="65B727EB" w14:textId="77777777" w:rsidR="00623333" w:rsidRDefault="00623333">
      <w:pPr>
        <w:pStyle w:val="CommentText"/>
      </w:pPr>
      <w:r>
        <w:rPr>
          <w:rStyle w:val="CommentReference"/>
        </w:rPr>
        <w:annotationRef/>
      </w:r>
      <w:r>
        <w:t>If we don’t make this we can just say due to time limitations we were not able to complete this then add it at the end in the improvements section</w:t>
      </w:r>
    </w:p>
  </w:comment>
  <w:comment w:id="55" w:author="Dominic Pennycook (Student)" w:date="2022-12-28T15:08:00Z" w:initials="DP(">
    <w:p w14:paraId="7F2AEA1E" w14:textId="7C3F52EE" w:rsidR="003F0499" w:rsidRDefault="003F0499">
      <w:pPr>
        <w:pStyle w:val="CommentText"/>
      </w:pPr>
      <w:r>
        <w:rPr>
          <w:rStyle w:val="CommentReference"/>
        </w:rPr>
        <w:annotationRef/>
      </w:r>
      <w:r>
        <w:t>Delete?</w:t>
      </w:r>
    </w:p>
  </w:comment>
  <w:comment w:id="60" w:author="Dominic Pennycook (Student)" w:date="2022-11-21T15:31:00Z" w:initials="DP(">
    <w:p w14:paraId="60AA01B1" w14:textId="2548F7B5" w:rsidR="00E05E13" w:rsidRDefault="00E05E13">
      <w:pPr>
        <w:pStyle w:val="CommentText"/>
      </w:pPr>
      <w:r>
        <w:rPr>
          <w:rStyle w:val="CommentReference"/>
        </w:rPr>
        <w:annotationRef/>
      </w:r>
      <w:r>
        <w:t xml:space="preserve">Have a Block diagram of all the different requirements </w:t>
      </w:r>
    </w:p>
  </w:comment>
  <w:comment w:id="85" w:author="James Ohare (Student)" w:date="2023-01-09T10:05:00Z" w:initials="JO(">
    <w:p w14:paraId="3252A1B5" w14:textId="77777777" w:rsidR="00896286" w:rsidRDefault="00896286" w:rsidP="00B40796">
      <w:pPr>
        <w:pStyle w:val="CommentText"/>
      </w:pPr>
      <w:r>
        <w:rPr>
          <w:rStyle w:val="CommentReference"/>
        </w:rPr>
        <w:annotationRef/>
      </w:r>
      <w:r>
        <w:t>Need to change the names in here from "james" "emre" etc to our actual rol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8FF0A8" w15:done="0"/>
  <w15:commentEx w15:paraId="3D906E1A" w15:done="0"/>
  <w15:commentEx w15:paraId="54BE9661" w15:done="0"/>
  <w15:commentEx w15:paraId="159C4916" w15:done="0"/>
  <w15:commentEx w15:paraId="12B0E356" w15:done="0"/>
  <w15:commentEx w15:paraId="65B727EB" w15:paraIdParent="12B0E356" w15:done="0"/>
  <w15:commentEx w15:paraId="7F2AEA1E" w15:done="0"/>
  <w15:commentEx w15:paraId="60AA01B1" w15:done="0"/>
  <w15:commentEx w15:paraId="3252A1B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61A3D" w16cex:dateUtc="2022-11-21T15:39:00Z"/>
  <w16cex:commentExtensible w16cex:durableId="275E722E" w16cex:dateUtc="2023-01-03T09:21:00Z"/>
  <w16cex:commentExtensible w16cex:durableId="2726376C" w16cex:dateUtc="2022-11-21T17:44:00Z"/>
  <w16cex:commentExtensible w16cex:durableId="27263765" w16cex:dateUtc="2022-11-21T17:44:00Z"/>
  <w16cex:commentExtensible w16cex:durableId="2726349D" w16cex:dateUtc="2022-11-21T17:32:00Z"/>
  <w16cex:commentExtensible w16cex:durableId="275FC200" w16cex:dateUtc="2023-01-04T09:14:00Z"/>
  <w16cex:commentExtensible w16cex:durableId="2756DA5E" w16cex:dateUtc="2022-12-28T15:08:00Z"/>
  <w16cex:commentExtensible w16cex:durableId="27261859" w16cex:dateUtc="2022-11-21T15:31:00Z"/>
  <w16cex:commentExtensible w16cex:durableId="27666569" w16cex:dateUtc="2023-01-09T10: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8FF0A8" w16cid:durableId="27261A3D"/>
  <w16cid:commentId w16cid:paraId="3D906E1A" w16cid:durableId="275E722E"/>
  <w16cid:commentId w16cid:paraId="54BE9661" w16cid:durableId="2726376C"/>
  <w16cid:commentId w16cid:paraId="159C4916" w16cid:durableId="27263765"/>
  <w16cid:commentId w16cid:paraId="12B0E356" w16cid:durableId="2726349D"/>
  <w16cid:commentId w16cid:paraId="65B727EB" w16cid:durableId="275FC200"/>
  <w16cid:commentId w16cid:paraId="7F2AEA1E" w16cid:durableId="2756DA5E"/>
  <w16cid:commentId w16cid:paraId="60AA01B1" w16cid:durableId="27261859"/>
  <w16cid:commentId w16cid:paraId="3252A1B5" w16cid:durableId="276665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C33EA9" w14:textId="77777777" w:rsidR="00A6058A" w:rsidRDefault="00A6058A" w:rsidP="00F26E41">
      <w:pPr>
        <w:spacing w:after="0" w:line="240" w:lineRule="auto"/>
      </w:pPr>
      <w:r>
        <w:separator/>
      </w:r>
    </w:p>
  </w:endnote>
  <w:endnote w:type="continuationSeparator" w:id="0">
    <w:p w14:paraId="407D8FF2" w14:textId="77777777" w:rsidR="00A6058A" w:rsidRDefault="00A6058A" w:rsidP="00F26E41">
      <w:pPr>
        <w:spacing w:after="0" w:line="240" w:lineRule="auto"/>
      </w:pPr>
      <w:r>
        <w:continuationSeparator/>
      </w:r>
    </w:p>
  </w:endnote>
  <w:endnote w:type="continuationNotice" w:id="1">
    <w:p w14:paraId="4D57C3B2" w14:textId="77777777" w:rsidR="00A6058A" w:rsidRDefault="00A605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6C714" w14:textId="572C4700" w:rsidR="00F26E41" w:rsidRDefault="00615D2A" w:rsidP="0333E3A9">
    <w:pPr>
      <w:pStyle w:val="Footer"/>
      <w:pBdr>
        <w:top w:val="single" w:sz="4" w:space="1" w:color="D9D9D9" w:themeColor="background1" w:themeShade="D9"/>
      </w:pBdr>
      <w:jc w:val="right"/>
    </w:pPr>
    <w:sdt>
      <w:sdtPr>
        <w:id w:val="1782059875"/>
        <w:docPartObj>
          <w:docPartGallery w:val="Page Numbers (Bottom of Page)"/>
          <w:docPartUnique/>
        </w:docPartObj>
      </w:sdtPr>
      <w:sdtEndPr>
        <w:rPr>
          <w:color w:val="7F7F7F" w:themeColor="text1" w:themeTint="80"/>
        </w:rPr>
      </w:sdtEndPr>
      <w:sdtContent>
        <w:r w:rsidR="00F26E41" w:rsidRPr="6DDF2F30">
          <w:fldChar w:fldCharType="begin"/>
        </w:r>
        <w:r w:rsidR="00F26E41">
          <w:instrText xml:space="preserve"> PAGE   \* MERGEFORMAT </w:instrText>
        </w:r>
        <w:r w:rsidR="00F26E41" w:rsidRPr="6DDF2F30">
          <w:fldChar w:fldCharType="separate"/>
        </w:r>
        <w:r w:rsidR="6DDF2F30" w:rsidRPr="6DDF2F30">
          <w:rPr>
            <w:noProof/>
          </w:rPr>
          <w:t>2</w:t>
        </w:r>
        <w:r w:rsidR="00F26E41" w:rsidRPr="6DDF2F30">
          <w:rPr>
            <w:noProof/>
          </w:rPr>
          <w:fldChar w:fldCharType="end"/>
        </w:r>
        <w:r w:rsidR="6DDF2F30">
          <w:t xml:space="preserve"> | </w:t>
        </w:r>
        <w:r w:rsidR="6DDF2F30">
          <w:rPr>
            <w:color w:val="7F7F7F" w:themeColor="background1" w:themeShade="7F"/>
            <w:spacing w:val="60"/>
          </w:rPr>
          <w:t>Page</w:t>
        </w:r>
      </w:sdtContent>
    </w:sdt>
  </w:p>
  <w:p w14:paraId="38CFB2B0" w14:textId="77777777" w:rsidR="00F26E41" w:rsidRDefault="00F26E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49B7B" w14:textId="77777777" w:rsidR="00A6058A" w:rsidRDefault="00A6058A" w:rsidP="00F26E41">
      <w:pPr>
        <w:spacing w:after="0" w:line="240" w:lineRule="auto"/>
      </w:pPr>
      <w:r>
        <w:separator/>
      </w:r>
    </w:p>
  </w:footnote>
  <w:footnote w:type="continuationSeparator" w:id="0">
    <w:p w14:paraId="63286E69" w14:textId="77777777" w:rsidR="00A6058A" w:rsidRDefault="00A6058A" w:rsidP="00F26E41">
      <w:pPr>
        <w:spacing w:after="0" w:line="240" w:lineRule="auto"/>
      </w:pPr>
      <w:r>
        <w:continuationSeparator/>
      </w:r>
    </w:p>
  </w:footnote>
  <w:footnote w:type="continuationNotice" w:id="1">
    <w:p w14:paraId="7D783CBC" w14:textId="77777777" w:rsidR="00A6058A" w:rsidRDefault="00A6058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65ACE" w14:textId="78E345CA" w:rsidR="00544519" w:rsidRDefault="6DDF2F30" w:rsidP="008523DE">
    <w:pPr>
      <w:pStyle w:val="Header"/>
      <w:jc w:val="center"/>
    </w:pPr>
    <w:r>
      <w:t>Group Design and Integration Project – UFMFV8-15-3 - Group 7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3D274B"/>
    <w:multiLevelType w:val="hybridMultilevel"/>
    <w:tmpl w:val="FFFFFFFF"/>
    <w:lvl w:ilvl="0" w:tplc="4314A33A">
      <w:start w:val="1"/>
      <w:numFmt w:val="bullet"/>
      <w:lvlText w:val="-"/>
      <w:lvlJc w:val="left"/>
      <w:pPr>
        <w:ind w:left="720" w:hanging="360"/>
      </w:pPr>
      <w:rPr>
        <w:rFonts w:ascii="Calibri" w:hAnsi="Calibri" w:hint="default"/>
      </w:rPr>
    </w:lvl>
    <w:lvl w:ilvl="1" w:tplc="80B419AA">
      <w:start w:val="1"/>
      <w:numFmt w:val="bullet"/>
      <w:lvlText w:val="o"/>
      <w:lvlJc w:val="left"/>
      <w:pPr>
        <w:ind w:left="1440" w:hanging="360"/>
      </w:pPr>
      <w:rPr>
        <w:rFonts w:ascii="Courier New" w:hAnsi="Courier New" w:hint="default"/>
      </w:rPr>
    </w:lvl>
    <w:lvl w:ilvl="2" w:tplc="05CCDC62">
      <w:start w:val="1"/>
      <w:numFmt w:val="bullet"/>
      <w:lvlText w:val=""/>
      <w:lvlJc w:val="left"/>
      <w:pPr>
        <w:ind w:left="2160" w:hanging="360"/>
      </w:pPr>
      <w:rPr>
        <w:rFonts w:ascii="Wingdings" w:hAnsi="Wingdings" w:hint="default"/>
      </w:rPr>
    </w:lvl>
    <w:lvl w:ilvl="3" w:tplc="31E0E838">
      <w:start w:val="1"/>
      <w:numFmt w:val="bullet"/>
      <w:lvlText w:val=""/>
      <w:lvlJc w:val="left"/>
      <w:pPr>
        <w:ind w:left="2880" w:hanging="360"/>
      </w:pPr>
      <w:rPr>
        <w:rFonts w:ascii="Symbol" w:hAnsi="Symbol" w:hint="default"/>
      </w:rPr>
    </w:lvl>
    <w:lvl w:ilvl="4" w:tplc="3DE01F72">
      <w:start w:val="1"/>
      <w:numFmt w:val="bullet"/>
      <w:lvlText w:val="o"/>
      <w:lvlJc w:val="left"/>
      <w:pPr>
        <w:ind w:left="3600" w:hanging="360"/>
      </w:pPr>
      <w:rPr>
        <w:rFonts w:ascii="Courier New" w:hAnsi="Courier New" w:hint="default"/>
      </w:rPr>
    </w:lvl>
    <w:lvl w:ilvl="5" w:tplc="D062BE5E">
      <w:start w:val="1"/>
      <w:numFmt w:val="bullet"/>
      <w:lvlText w:val=""/>
      <w:lvlJc w:val="left"/>
      <w:pPr>
        <w:ind w:left="4320" w:hanging="360"/>
      </w:pPr>
      <w:rPr>
        <w:rFonts w:ascii="Wingdings" w:hAnsi="Wingdings" w:hint="default"/>
      </w:rPr>
    </w:lvl>
    <w:lvl w:ilvl="6" w:tplc="B11E619C">
      <w:start w:val="1"/>
      <w:numFmt w:val="bullet"/>
      <w:lvlText w:val=""/>
      <w:lvlJc w:val="left"/>
      <w:pPr>
        <w:ind w:left="5040" w:hanging="360"/>
      </w:pPr>
      <w:rPr>
        <w:rFonts w:ascii="Symbol" w:hAnsi="Symbol" w:hint="default"/>
      </w:rPr>
    </w:lvl>
    <w:lvl w:ilvl="7" w:tplc="FFF2ADE2">
      <w:start w:val="1"/>
      <w:numFmt w:val="bullet"/>
      <w:lvlText w:val="o"/>
      <w:lvlJc w:val="left"/>
      <w:pPr>
        <w:ind w:left="5760" w:hanging="360"/>
      </w:pPr>
      <w:rPr>
        <w:rFonts w:ascii="Courier New" w:hAnsi="Courier New" w:hint="default"/>
      </w:rPr>
    </w:lvl>
    <w:lvl w:ilvl="8" w:tplc="495E2A24">
      <w:start w:val="1"/>
      <w:numFmt w:val="bullet"/>
      <w:lvlText w:val=""/>
      <w:lvlJc w:val="left"/>
      <w:pPr>
        <w:ind w:left="6480" w:hanging="360"/>
      </w:pPr>
      <w:rPr>
        <w:rFonts w:ascii="Wingdings" w:hAnsi="Wingdings" w:hint="default"/>
      </w:rPr>
    </w:lvl>
  </w:abstractNum>
  <w:abstractNum w:abstractNumId="1" w15:restartNumberingAfterBreak="0">
    <w:nsid w:val="1E816AF9"/>
    <w:multiLevelType w:val="hybridMultilevel"/>
    <w:tmpl w:val="1E786A68"/>
    <w:lvl w:ilvl="0" w:tplc="6DC816FE">
      <w:start w:val="1"/>
      <w:numFmt w:val="bullet"/>
      <w:lvlText w:val="-"/>
      <w:lvlJc w:val="left"/>
      <w:pPr>
        <w:ind w:left="720" w:hanging="360"/>
      </w:pPr>
      <w:rPr>
        <w:rFonts w:ascii="Calibri" w:hAnsi="Calibri" w:hint="default"/>
      </w:rPr>
    </w:lvl>
    <w:lvl w:ilvl="1" w:tplc="682A83E8">
      <w:start w:val="1"/>
      <w:numFmt w:val="bullet"/>
      <w:lvlText w:val="o"/>
      <w:lvlJc w:val="left"/>
      <w:pPr>
        <w:ind w:left="1440" w:hanging="360"/>
      </w:pPr>
      <w:rPr>
        <w:rFonts w:ascii="Courier New" w:hAnsi="Courier New" w:hint="default"/>
      </w:rPr>
    </w:lvl>
    <w:lvl w:ilvl="2" w:tplc="E88AB5CC">
      <w:start w:val="1"/>
      <w:numFmt w:val="bullet"/>
      <w:lvlText w:val=""/>
      <w:lvlJc w:val="left"/>
      <w:pPr>
        <w:ind w:left="2160" w:hanging="360"/>
      </w:pPr>
      <w:rPr>
        <w:rFonts w:ascii="Wingdings" w:hAnsi="Wingdings" w:hint="default"/>
      </w:rPr>
    </w:lvl>
    <w:lvl w:ilvl="3" w:tplc="0AD29348">
      <w:start w:val="1"/>
      <w:numFmt w:val="bullet"/>
      <w:lvlText w:val=""/>
      <w:lvlJc w:val="left"/>
      <w:pPr>
        <w:ind w:left="2880" w:hanging="360"/>
      </w:pPr>
      <w:rPr>
        <w:rFonts w:ascii="Symbol" w:hAnsi="Symbol" w:hint="default"/>
      </w:rPr>
    </w:lvl>
    <w:lvl w:ilvl="4" w:tplc="A824E108">
      <w:start w:val="1"/>
      <w:numFmt w:val="bullet"/>
      <w:lvlText w:val="o"/>
      <w:lvlJc w:val="left"/>
      <w:pPr>
        <w:ind w:left="3600" w:hanging="360"/>
      </w:pPr>
      <w:rPr>
        <w:rFonts w:ascii="Courier New" w:hAnsi="Courier New" w:hint="default"/>
      </w:rPr>
    </w:lvl>
    <w:lvl w:ilvl="5" w:tplc="9F3C6E40">
      <w:start w:val="1"/>
      <w:numFmt w:val="bullet"/>
      <w:lvlText w:val=""/>
      <w:lvlJc w:val="left"/>
      <w:pPr>
        <w:ind w:left="4320" w:hanging="360"/>
      </w:pPr>
      <w:rPr>
        <w:rFonts w:ascii="Wingdings" w:hAnsi="Wingdings" w:hint="default"/>
      </w:rPr>
    </w:lvl>
    <w:lvl w:ilvl="6" w:tplc="1C4272C0">
      <w:start w:val="1"/>
      <w:numFmt w:val="bullet"/>
      <w:lvlText w:val=""/>
      <w:lvlJc w:val="left"/>
      <w:pPr>
        <w:ind w:left="5040" w:hanging="360"/>
      </w:pPr>
      <w:rPr>
        <w:rFonts w:ascii="Symbol" w:hAnsi="Symbol" w:hint="default"/>
      </w:rPr>
    </w:lvl>
    <w:lvl w:ilvl="7" w:tplc="D1B837FC">
      <w:start w:val="1"/>
      <w:numFmt w:val="bullet"/>
      <w:lvlText w:val="o"/>
      <w:lvlJc w:val="left"/>
      <w:pPr>
        <w:ind w:left="5760" w:hanging="360"/>
      </w:pPr>
      <w:rPr>
        <w:rFonts w:ascii="Courier New" w:hAnsi="Courier New" w:hint="default"/>
      </w:rPr>
    </w:lvl>
    <w:lvl w:ilvl="8" w:tplc="07769624">
      <w:start w:val="1"/>
      <w:numFmt w:val="bullet"/>
      <w:lvlText w:val=""/>
      <w:lvlJc w:val="left"/>
      <w:pPr>
        <w:ind w:left="6480" w:hanging="360"/>
      </w:pPr>
      <w:rPr>
        <w:rFonts w:ascii="Wingdings" w:hAnsi="Wingdings" w:hint="default"/>
      </w:rPr>
    </w:lvl>
  </w:abstractNum>
  <w:abstractNum w:abstractNumId="2" w15:restartNumberingAfterBreak="0">
    <w:nsid w:val="2497C765"/>
    <w:multiLevelType w:val="hybridMultilevel"/>
    <w:tmpl w:val="FFFFFFFF"/>
    <w:lvl w:ilvl="0" w:tplc="7AC8A720">
      <w:start w:val="1"/>
      <w:numFmt w:val="bullet"/>
      <w:lvlText w:val="-"/>
      <w:lvlJc w:val="left"/>
      <w:pPr>
        <w:ind w:left="720" w:hanging="360"/>
      </w:pPr>
      <w:rPr>
        <w:rFonts w:ascii="Calibri" w:hAnsi="Calibri" w:hint="default"/>
      </w:rPr>
    </w:lvl>
    <w:lvl w:ilvl="1" w:tplc="175C6246">
      <w:start w:val="1"/>
      <w:numFmt w:val="bullet"/>
      <w:lvlText w:val="o"/>
      <w:lvlJc w:val="left"/>
      <w:pPr>
        <w:ind w:left="1440" w:hanging="360"/>
      </w:pPr>
      <w:rPr>
        <w:rFonts w:ascii="Courier New" w:hAnsi="Courier New" w:hint="default"/>
      </w:rPr>
    </w:lvl>
    <w:lvl w:ilvl="2" w:tplc="A9D8610C">
      <w:start w:val="1"/>
      <w:numFmt w:val="bullet"/>
      <w:lvlText w:val=""/>
      <w:lvlJc w:val="left"/>
      <w:pPr>
        <w:ind w:left="2160" w:hanging="360"/>
      </w:pPr>
      <w:rPr>
        <w:rFonts w:ascii="Wingdings" w:hAnsi="Wingdings" w:hint="default"/>
      </w:rPr>
    </w:lvl>
    <w:lvl w:ilvl="3" w:tplc="699CEA50">
      <w:start w:val="1"/>
      <w:numFmt w:val="bullet"/>
      <w:lvlText w:val=""/>
      <w:lvlJc w:val="left"/>
      <w:pPr>
        <w:ind w:left="2880" w:hanging="360"/>
      </w:pPr>
      <w:rPr>
        <w:rFonts w:ascii="Symbol" w:hAnsi="Symbol" w:hint="default"/>
      </w:rPr>
    </w:lvl>
    <w:lvl w:ilvl="4" w:tplc="90EC4726">
      <w:start w:val="1"/>
      <w:numFmt w:val="bullet"/>
      <w:lvlText w:val="o"/>
      <w:lvlJc w:val="left"/>
      <w:pPr>
        <w:ind w:left="3600" w:hanging="360"/>
      </w:pPr>
      <w:rPr>
        <w:rFonts w:ascii="Courier New" w:hAnsi="Courier New" w:hint="default"/>
      </w:rPr>
    </w:lvl>
    <w:lvl w:ilvl="5" w:tplc="E7C89244">
      <w:start w:val="1"/>
      <w:numFmt w:val="bullet"/>
      <w:lvlText w:val=""/>
      <w:lvlJc w:val="left"/>
      <w:pPr>
        <w:ind w:left="4320" w:hanging="360"/>
      </w:pPr>
      <w:rPr>
        <w:rFonts w:ascii="Wingdings" w:hAnsi="Wingdings" w:hint="default"/>
      </w:rPr>
    </w:lvl>
    <w:lvl w:ilvl="6" w:tplc="BCCC6E6A">
      <w:start w:val="1"/>
      <w:numFmt w:val="bullet"/>
      <w:lvlText w:val=""/>
      <w:lvlJc w:val="left"/>
      <w:pPr>
        <w:ind w:left="5040" w:hanging="360"/>
      </w:pPr>
      <w:rPr>
        <w:rFonts w:ascii="Symbol" w:hAnsi="Symbol" w:hint="default"/>
      </w:rPr>
    </w:lvl>
    <w:lvl w:ilvl="7" w:tplc="613E205C">
      <w:start w:val="1"/>
      <w:numFmt w:val="bullet"/>
      <w:lvlText w:val="o"/>
      <w:lvlJc w:val="left"/>
      <w:pPr>
        <w:ind w:left="5760" w:hanging="360"/>
      </w:pPr>
      <w:rPr>
        <w:rFonts w:ascii="Courier New" w:hAnsi="Courier New" w:hint="default"/>
      </w:rPr>
    </w:lvl>
    <w:lvl w:ilvl="8" w:tplc="C8E46354">
      <w:start w:val="1"/>
      <w:numFmt w:val="bullet"/>
      <w:lvlText w:val=""/>
      <w:lvlJc w:val="left"/>
      <w:pPr>
        <w:ind w:left="6480" w:hanging="360"/>
      </w:pPr>
      <w:rPr>
        <w:rFonts w:ascii="Wingdings" w:hAnsi="Wingdings" w:hint="default"/>
      </w:rPr>
    </w:lvl>
  </w:abstractNum>
  <w:abstractNum w:abstractNumId="3" w15:restartNumberingAfterBreak="0">
    <w:nsid w:val="47AD088E"/>
    <w:multiLevelType w:val="hybridMultilevel"/>
    <w:tmpl w:val="58482E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74CBC6B"/>
    <w:multiLevelType w:val="hybridMultilevel"/>
    <w:tmpl w:val="FFFFFFFF"/>
    <w:lvl w:ilvl="0" w:tplc="8E503258">
      <w:start w:val="1"/>
      <w:numFmt w:val="bullet"/>
      <w:lvlText w:val=""/>
      <w:lvlJc w:val="left"/>
      <w:pPr>
        <w:ind w:left="720" w:hanging="360"/>
      </w:pPr>
      <w:rPr>
        <w:rFonts w:ascii="Symbol" w:hAnsi="Symbol" w:hint="default"/>
      </w:rPr>
    </w:lvl>
    <w:lvl w:ilvl="1" w:tplc="BFE09114">
      <w:start w:val="1"/>
      <w:numFmt w:val="bullet"/>
      <w:lvlText w:val=""/>
      <w:lvlJc w:val="left"/>
      <w:pPr>
        <w:ind w:left="1440" w:hanging="360"/>
      </w:pPr>
      <w:rPr>
        <w:rFonts w:ascii="Symbol" w:hAnsi="Symbol" w:hint="default"/>
      </w:rPr>
    </w:lvl>
    <w:lvl w:ilvl="2" w:tplc="2A6E4A00">
      <w:start w:val="1"/>
      <w:numFmt w:val="bullet"/>
      <w:lvlText w:val=""/>
      <w:lvlJc w:val="left"/>
      <w:pPr>
        <w:ind w:left="2160" w:hanging="360"/>
      </w:pPr>
      <w:rPr>
        <w:rFonts w:ascii="Wingdings" w:hAnsi="Wingdings" w:hint="default"/>
      </w:rPr>
    </w:lvl>
    <w:lvl w:ilvl="3" w:tplc="59381B84">
      <w:start w:val="1"/>
      <w:numFmt w:val="bullet"/>
      <w:lvlText w:val=""/>
      <w:lvlJc w:val="left"/>
      <w:pPr>
        <w:ind w:left="2880" w:hanging="360"/>
      </w:pPr>
      <w:rPr>
        <w:rFonts w:ascii="Symbol" w:hAnsi="Symbol" w:hint="default"/>
      </w:rPr>
    </w:lvl>
    <w:lvl w:ilvl="4" w:tplc="15F83B58">
      <w:start w:val="1"/>
      <w:numFmt w:val="bullet"/>
      <w:lvlText w:val="o"/>
      <w:lvlJc w:val="left"/>
      <w:pPr>
        <w:ind w:left="3600" w:hanging="360"/>
      </w:pPr>
      <w:rPr>
        <w:rFonts w:ascii="Courier New" w:hAnsi="Courier New" w:hint="default"/>
      </w:rPr>
    </w:lvl>
    <w:lvl w:ilvl="5" w:tplc="158CF4CE">
      <w:start w:val="1"/>
      <w:numFmt w:val="bullet"/>
      <w:lvlText w:val=""/>
      <w:lvlJc w:val="left"/>
      <w:pPr>
        <w:ind w:left="4320" w:hanging="360"/>
      </w:pPr>
      <w:rPr>
        <w:rFonts w:ascii="Wingdings" w:hAnsi="Wingdings" w:hint="default"/>
      </w:rPr>
    </w:lvl>
    <w:lvl w:ilvl="6" w:tplc="143457D6">
      <w:start w:val="1"/>
      <w:numFmt w:val="bullet"/>
      <w:lvlText w:val=""/>
      <w:lvlJc w:val="left"/>
      <w:pPr>
        <w:ind w:left="5040" w:hanging="360"/>
      </w:pPr>
      <w:rPr>
        <w:rFonts w:ascii="Symbol" w:hAnsi="Symbol" w:hint="default"/>
      </w:rPr>
    </w:lvl>
    <w:lvl w:ilvl="7" w:tplc="24F88942">
      <w:start w:val="1"/>
      <w:numFmt w:val="bullet"/>
      <w:lvlText w:val="o"/>
      <w:lvlJc w:val="left"/>
      <w:pPr>
        <w:ind w:left="5760" w:hanging="360"/>
      </w:pPr>
      <w:rPr>
        <w:rFonts w:ascii="Courier New" w:hAnsi="Courier New" w:hint="default"/>
      </w:rPr>
    </w:lvl>
    <w:lvl w:ilvl="8" w:tplc="3A588D46">
      <w:start w:val="1"/>
      <w:numFmt w:val="bullet"/>
      <w:lvlText w:val=""/>
      <w:lvlJc w:val="left"/>
      <w:pPr>
        <w:ind w:left="6480" w:hanging="360"/>
      </w:pPr>
      <w:rPr>
        <w:rFonts w:ascii="Wingdings" w:hAnsi="Wingdings" w:hint="default"/>
      </w:rPr>
    </w:lvl>
  </w:abstractNum>
  <w:num w:numId="1" w16cid:durableId="2023046713">
    <w:abstractNumId w:val="2"/>
  </w:num>
  <w:num w:numId="2" w16cid:durableId="1591767155">
    <w:abstractNumId w:val="4"/>
  </w:num>
  <w:num w:numId="3" w16cid:durableId="492724974">
    <w:abstractNumId w:val="0"/>
  </w:num>
  <w:num w:numId="4" w16cid:durableId="1467625694">
    <w:abstractNumId w:val="1"/>
  </w:num>
  <w:num w:numId="5" w16cid:durableId="198793514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ominic Pennycook (Student)">
    <w15:presenceInfo w15:providerId="None" w15:userId="Dominic Pennycook (Student)"/>
  </w15:person>
  <w15:person w15:author="James Ohare (Student)">
    <w15:presenceInfo w15:providerId="None" w15:userId="James Ohare (Studen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ysjQwMLcwNDUyMDNR0lEKTi0uzszPAykwqwUAMRRnuywAAAA="/>
  </w:docVars>
  <w:rsids>
    <w:rsidRoot w:val="1D1E5435"/>
    <w:rsid w:val="0000330F"/>
    <w:rsid w:val="000043F8"/>
    <w:rsid w:val="00010443"/>
    <w:rsid w:val="000114A9"/>
    <w:rsid w:val="00012DF8"/>
    <w:rsid w:val="00025928"/>
    <w:rsid w:val="00025A6B"/>
    <w:rsid w:val="00025E31"/>
    <w:rsid w:val="00033B7F"/>
    <w:rsid w:val="00041C33"/>
    <w:rsid w:val="000458CF"/>
    <w:rsid w:val="00053761"/>
    <w:rsid w:val="000703F8"/>
    <w:rsid w:val="00073180"/>
    <w:rsid w:val="000810E1"/>
    <w:rsid w:val="00090496"/>
    <w:rsid w:val="00091C22"/>
    <w:rsid w:val="000A2691"/>
    <w:rsid w:val="000A37F7"/>
    <w:rsid w:val="000B234A"/>
    <w:rsid w:val="000B3C12"/>
    <w:rsid w:val="000B53EA"/>
    <w:rsid w:val="000B5801"/>
    <w:rsid w:val="000B78D9"/>
    <w:rsid w:val="000D29E5"/>
    <w:rsid w:val="000D38E5"/>
    <w:rsid w:val="000D638D"/>
    <w:rsid w:val="000E4115"/>
    <w:rsid w:val="001023CD"/>
    <w:rsid w:val="00102C75"/>
    <w:rsid w:val="00110A8C"/>
    <w:rsid w:val="00111B1C"/>
    <w:rsid w:val="001172E4"/>
    <w:rsid w:val="0011783A"/>
    <w:rsid w:val="00120207"/>
    <w:rsid w:val="0012331C"/>
    <w:rsid w:val="00124480"/>
    <w:rsid w:val="00125F61"/>
    <w:rsid w:val="001305F0"/>
    <w:rsid w:val="00130D12"/>
    <w:rsid w:val="00131989"/>
    <w:rsid w:val="001342B9"/>
    <w:rsid w:val="00144638"/>
    <w:rsid w:val="00150C2C"/>
    <w:rsid w:val="00151FC6"/>
    <w:rsid w:val="00152B50"/>
    <w:rsid w:val="00153977"/>
    <w:rsid w:val="00161494"/>
    <w:rsid w:val="00165E0E"/>
    <w:rsid w:val="00172636"/>
    <w:rsid w:val="00176FAA"/>
    <w:rsid w:val="00181D96"/>
    <w:rsid w:val="00181E3C"/>
    <w:rsid w:val="00183323"/>
    <w:rsid w:val="00196113"/>
    <w:rsid w:val="001A071E"/>
    <w:rsid w:val="001C1E0C"/>
    <w:rsid w:val="001C27DC"/>
    <w:rsid w:val="001C6A06"/>
    <w:rsid w:val="001D395C"/>
    <w:rsid w:val="001D63F0"/>
    <w:rsid w:val="001D6C34"/>
    <w:rsid w:val="001E0F18"/>
    <w:rsid w:val="001E79D2"/>
    <w:rsid w:val="001F2B4B"/>
    <w:rsid w:val="001F6D6E"/>
    <w:rsid w:val="00204807"/>
    <w:rsid w:val="00204F01"/>
    <w:rsid w:val="0021108E"/>
    <w:rsid w:val="002123B9"/>
    <w:rsid w:val="0021349E"/>
    <w:rsid w:val="00213D45"/>
    <w:rsid w:val="00214ABA"/>
    <w:rsid w:val="00222626"/>
    <w:rsid w:val="00222DC5"/>
    <w:rsid w:val="0023102A"/>
    <w:rsid w:val="00231455"/>
    <w:rsid w:val="002339B3"/>
    <w:rsid w:val="002428CC"/>
    <w:rsid w:val="00244894"/>
    <w:rsid w:val="00246836"/>
    <w:rsid w:val="00246EE6"/>
    <w:rsid w:val="002528C5"/>
    <w:rsid w:val="00253608"/>
    <w:rsid w:val="00253ACD"/>
    <w:rsid w:val="00255DB9"/>
    <w:rsid w:val="00263E13"/>
    <w:rsid w:val="00270A15"/>
    <w:rsid w:val="00280A0F"/>
    <w:rsid w:val="0028209E"/>
    <w:rsid w:val="0028274A"/>
    <w:rsid w:val="00283225"/>
    <w:rsid w:val="00285184"/>
    <w:rsid w:val="0029668F"/>
    <w:rsid w:val="00297563"/>
    <w:rsid w:val="00297922"/>
    <w:rsid w:val="002A08D6"/>
    <w:rsid w:val="002A462C"/>
    <w:rsid w:val="002A517A"/>
    <w:rsid w:val="002A79B2"/>
    <w:rsid w:val="002B189A"/>
    <w:rsid w:val="002B3E68"/>
    <w:rsid w:val="002B7DAE"/>
    <w:rsid w:val="002C2643"/>
    <w:rsid w:val="002C53D9"/>
    <w:rsid w:val="002C581E"/>
    <w:rsid w:val="002C76F6"/>
    <w:rsid w:val="002D1473"/>
    <w:rsid w:val="002D605D"/>
    <w:rsid w:val="002E0166"/>
    <w:rsid w:val="002E0DDD"/>
    <w:rsid w:val="002E1B19"/>
    <w:rsid w:val="002F72F9"/>
    <w:rsid w:val="00305BCD"/>
    <w:rsid w:val="00311F1A"/>
    <w:rsid w:val="00312665"/>
    <w:rsid w:val="00312951"/>
    <w:rsid w:val="00321EA7"/>
    <w:rsid w:val="00322621"/>
    <w:rsid w:val="003249B2"/>
    <w:rsid w:val="0032598F"/>
    <w:rsid w:val="00326557"/>
    <w:rsid w:val="00334F53"/>
    <w:rsid w:val="00335248"/>
    <w:rsid w:val="003446D9"/>
    <w:rsid w:val="0034747F"/>
    <w:rsid w:val="003561AF"/>
    <w:rsid w:val="00357D0C"/>
    <w:rsid w:val="003627C8"/>
    <w:rsid w:val="003627D4"/>
    <w:rsid w:val="00363E3B"/>
    <w:rsid w:val="00365256"/>
    <w:rsid w:val="00372899"/>
    <w:rsid w:val="00387BF4"/>
    <w:rsid w:val="0039030C"/>
    <w:rsid w:val="003A3862"/>
    <w:rsid w:val="003B6A3B"/>
    <w:rsid w:val="003B6DBC"/>
    <w:rsid w:val="003C1B19"/>
    <w:rsid w:val="003C638C"/>
    <w:rsid w:val="003D0BA8"/>
    <w:rsid w:val="003D21C0"/>
    <w:rsid w:val="003D2672"/>
    <w:rsid w:val="003D334E"/>
    <w:rsid w:val="003D56F5"/>
    <w:rsid w:val="003E0670"/>
    <w:rsid w:val="003E3F6F"/>
    <w:rsid w:val="003F0499"/>
    <w:rsid w:val="003F16CA"/>
    <w:rsid w:val="003F6323"/>
    <w:rsid w:val="003F6E79"/>
    <w:rsid w:val="004043AD"/>
    <w:rsid w:val="00406B9F"/>
    <w:rsid w:val="00417910"/>
    <w:rsid w:val="00417FD4"/>
    <w:rsid w:val="00422269"/>
    <w:rsid w:val="004328E4"/>
    <w:rsid w:val="00433B74"/>
    <w:rsid w:val="00437BD2"/>
    <w:rsid w:val="00437E25"/>
    <w:rsid w:val="00444837"/>
    <w:rsid w:val="0044501C"/>
    <w:rsid w:val="004464B5"/>
    <w:rsid w:val="004506EB"/>
    <w:rsid w:val="00452F9D"/>
    <w:rsid w:val="004620ED"/>
    <w:rsid w:val="00462238"/>
    <w:rsid w:val="00463050"/>
    <w:rsid w:val="00467A64"/>
    <w:rsid w:val="004721EC"/>
    <w:rsid w:val="00473280"/>
    <w:rsid w:val="00476994"/>
    <w:rsid w:val="00477251"/>
    <w:rsid w:val="0047757A"/>
    <w:rsid w:val="0048050A"/>
    <w:rsid w:val="00483380"/>
    <w:rsid w:val="0048718C"/>
    <w:rsid w:val="0049072A"/>
    <w:rsid w:val="00491A9B"/>
    <w:rsid w:val="004927FF"/>
    <w:rsid w:val="00492DB3"/>
    <w:rsid w:val="00493416"/>
    <w:rsid w:val="004A1A6B"/>
    <w:rsid w:val="004A4508"/>
    <w:rsid w:val="004A5609"/>
    <w:rsid w:val="004A6D68"/>
    <w:rsid w:val="004A7889"/>
    <w:rsid w:val="004B00CA"/>
    <w:rsid w:val="004B75EF"/>
    <w:rsid w:val="004C0437"/>
    <w:rsid w:val="004C28BD"/>
    <w:rsid w:val="004C7B93"/>
    <w:rsid w:val="004C7EE6"/>
    <w:rsid w:val="004D3F0F"/>
    <w:rsid w:val="004D434B"/>
    <w:rsid w:val="004D6D00"/>
    <w:rsid w:val="004E1659"/>
    <w:rsid w:val="004E3CDD"/>
    <w:rsid w:val="004F44A2"/>
    <w:rsid w:val="004F7C08"/>
    <w:rsid w:val="004F7D38"/>
    <w:rsid w:val="00501456"/>
    <w:rsid w:val="00501538"/>
    <w:rsid w:val="005042F4"/>
    <w:rsid w:val="005049DF"/>
    <w:rsid w:val="00512D22"/>
    <w:rsid w:val="005155E8"/>
    <w:rsid w:val="00521028"/>
    <w:rsid w:val="005338DA"/>
    <w:rsid w:val="00534EC2"/>
    <w:rsid w:val="00537DFF"/>
    <w:rsid w:val="005425EA"/>
    <w:rsid w:val="005437D2"/>
    <w:rsid w:val="00544519"/>
    <w:rsid w:val="00554964"/>
    <w:rsid w:val="005619CD"/>
    <w:rsid w:val="00566FC4"/>
    <w:rsid w:val="00574084"/>
    <w:rsid w:val="00575509"/>
    <w:rsid w:val="005777DE"/>
    <w:rsid w:val="005959A2"/>
    <w:rsid w:val="005A1096"/>
    <w:rsid w:val="005A4AAC"/>
    <w:rsid w:val="005A779A"/>
    <w:rsid w:val="005B1EB7"/>
    <w:rsid w:val="005B234B"/>
    <w:rsid w:val="005B2989"/>
    <w:rsid w:val="005B6DB5"/>
    <w:rsid w:val="005B7D57"/>
    <w:rsid w:val="005C715F"/>
    <w:rsid w:val="005D1E92"/>
    <w:rsid w:val="005D69AA"/>
    <w:rsid w:val="005E3A95"/>
    <w:rsid w:val="005E473D"/>
    <w:rsid w:val="006156B7"/>
    <w:rsid w:val="00615D2A"/>
    <w:rsid w:val="00617D54"/>
    <w:rsid w:val="006202A9"/>
    <w:rsid w:val="00623333"/>
    <w:rsid w:val="006320B8"/>
    <w:rsid w:val="0063291F"/>
    <w:rsid w:val="006363F6"/>
    <w:rsid w:val="006412EE"/>
    <w:rsid w:val="00642B70"/>
    <w:rsid w:val="006448C1"/>
    <w:rsid w:val="00646BAD"/>
    <w:rsid w:val="00664340"/>
    <w:rsid w:val="0066614E"/>
    <w:rsid w:val="00667410"/>
    <w:rsid w:val="0067393A"/>
    <w:rsid w:val="00674254"/>
    <w:rsid w:val="0067722A"/>
    <w:rsid w:val="00695B21"/>
    <w:rsid w:val="006A4FBB"/>
    <w:rsid w:val="006B35FE"/>
    <w:rsid w:val="006B75C9"/>
    <w:rsid w:val="006B79B1"/>
    <w:rsid w:val="006C03F0"/>
    <w:rsid w:val="006C132F"/>
    <w:rsid w:val="006C5126"/>
    <w:rsid w:val="006C6574"/>
    <w:rsid w:val="006C69A8"/>
    <w:rsid w:val="006D1B4E"/>
    <w:rsid w:val="006D7D6F"/>
    <w:rsid w:val="006E0179"/>
    <w:rsid w:val="006E0EB2"/>
    <w:rsid w:val="006E34DF"/>
    <w:rsid w:val="006E475C"/>
    <w:rsid w:val="006F17A8"/>
    <w:rsid w:val="006F44C5"/>
    <w:rsid w:val="00701040"/>
    <w:rsid w:val="00701109"/>
    <w:rsid w:val="0070376F"/>
    <w:rsid w:val="0071025F"/>
    <w:rsid w:val="0071080A"/>
    <w:rsid w:val="00713317"/>
    <w:rsid w:val="00713591"/>
    <w:rsid w:val="007149DF"/>
    <w:rsid w:val="00716627"/>
    <w:rsid w:val="0072470F"/>
    <w:rsid w:val="00724D74"/>
    <w:rsid w:val="007325A6"/>
    <w:rsid w:val="00732E10"/>
    <w:rsid w:val="00736DD6"/>
    <w:rsid w:val="00740496"/>
    <w:rsid w:val="0074356B"/>
    <w:rsid w:val="007468DC"/>
    <w:rsid w:val="00750381"/>
    <w:rsid w:val="007533B9"/>
    <w:rsid w:val="00754993"/>
    <w:rsid w:val="00756544"/>
    <w:rsid w:val="00757993"/>
    <w:rsid w:val="00760927"/>
    <w:rsid w:val="007619AA"/>
    <w:rsid w:val="00771C46"/>
    <w:rsid w:val="00771E2A"/>
    <w:rsid w:val="0077278F"/>
    <w:rsid w:val="00773312"/>
    <w:rsid w:val="00780BC7"/>
    <w:rsid w:val="00785EFD"/>
    <w:rsid w:val="007917FF"/>
    <w:rsid w:val="007A2365"/>
    <w:rsid w:val="007A3A05"/>
    <w:rsid w:val="007A3DC6"/>
    <w:rsid w:val="007C1A40"/>
    <w:rsid w:val="007D0FB3"/>
    <w:rsid w:val="007D120D"/>
    <w:rsid w:val="007D1EA3"/>
    <w:rsid w:val="007D5229"/>
    <w:rsid w:val="007D69A3"/>
    <w:rsid w:val="007E0859"/>
    <w:rsid w:val="007E2CC8"/>
    <w:rsid w:val="007E363B"/>
    <w:rsid w:val="007F5426"/>
    <w:rsid w:val="007F7D75"/>
    <w:rsid w:val="00800C08"/>
    <w:rsid w:val="008049D0"/>
    <w:rsid w:val="00810B46"/>
    <w:rsid w:val="00811EE5"/>
    <w:rsid w:val="0081214C"/>
    <w:rsid w:val="00830597"/>
    <w:rsid w:val="00847641"/>
    <w:rsid w:val="0085164E"/>
    <w:rsid w:val="00851D17"/>
    <w:rsid w:val="008523DE"/>
    <w:rsid w:val="00853365"/>
    <w:rsid w:val="0085581D"/>
    <w:rsid w:val="00860612"/>
    <w:rsid w:val="00863723"/>
    <w:rsid w:val="00863A0C"/>
    <w:rsid w:val="00863BA9"/>
    <w:rsid w:val="00863BF3"/>
    <w:rsid w:val="00866102"/>
    <w:rsid w:val="00875634"/>
    <w:rsid w:val="008803A7"/>
    <w:rsid w:val="00880A72"/>
    <w:rsid w:val="00882084"/>
    <w:rsid w:val="00883CCC"/>
    <w:rsid w:val="0088555B"/>
    <w:rsid w:val="00891B94"/>
    <w:rsid w:val="0089502D"/>
    <w:rsid w:val="00896286"/>
    <w:rsid w:val="008A41D7"/>
    <w:rsid w:val="008A4D7C"/>
    <w:rsid w:val="008B57F2"/>
    <w:rsid w:val="008B63A2"/>
    <w:rsid w:val="008B7991"/>
    <w:rsid w:val="008C0FC7"/>
    <w:rsid w:val="008C10FB"/>
    <w:rsid w:val="008C14EE"/>
    <w:rsid w:val="008D0020"/>
    <w:rsid w:val="008D6366"/>
    <w:rsid w:val="008D7BFB"/>
    <w:rsid w:val="008E1B62"/>
    <w:rsid w:val="008E1FB2"/>
    <w:rsid w:val="008E208B"/>
    <w:rsid w:val="008E50D7"/>
    <w:rsid w:val="008E60D6"/>
    <w:rsid w:val="009159D6"/>
    <w:rsid w:val="009243DB"/>
    <w:rsid w:val="00930763"/>
    <w:rsid w:val="00931992"/>
    <w:rsid w:val="00932B1B"/>
    <w:rsid w:val="00933215"/>
    <w:rsid w:val="0094413F"/>
    <w:rsid w:val="00945E76"/>
    <w:rsid w:val="009568F5"/>
    <w:rsid w:val="00961525"/>
    <w:rsid w:val="00961544"/>
    <w:rsid w:val="00971CF9"/>
    <w:rsid w:val="00973293"/>
    <w:rsid w:val="0097425E"/>
    <w:rsid w:val="00982633"/>
    <w:rsid w:val="009858F6"/>
    <w:rsid w:val="0099288B"/>
    <w:rsid w:val="00997473"/>
    <w:rsid w:val="009A295A"/>
    <w:rsid w:val="009A462D"/>
    <w:rsid w:val="009B1D9C"/>
    <w:rsid w:val="009B2623"/>
    <w:rsid w:val="009B31FF"/>
    <w:rsid w:val="009B5BB3"/>
    <w:rsid w:val="009B6603"/>
    <w:rsid w:val="009B76D2"/>
    <w:rsid w:val="009C79D5"/>
    <w:rsid w:val="009D0EFA"/>
    <w:rsid w:val="009D15BC"/>
    <w:rsid w:val="009D4C11"/>
    <w:rsid w:val="009D61E7"/>
    <w:rsid w:val="009E0207"/>
    <w:rsid w:val="009E0679"/>
    <w:rsid w:val="009E1810"/>
    <w:rsid w:val="009F4E64"/>
    <w:rsid w:val="009F4FAF"/>
    <w:rsid w:val="00A004C6"/>
    <w:rsid w:val="00A00F39"/>
    <w:rsid w:val="00A03C34"/>
    <w:rsid w:val="00A05238"/>
    <w:rsid w:val="00A072FD"/>
    <w:rsid w:val="00A07B2D"/>
    <w:rsid w:val="00A109B1"/>
    <w:rsid w:val="00A16BF4"/>
    <w:rsid w:val="00A16E1D"/>
    <w:rsid w:val="00A176CC"/>
    <w:rsid w:val="00A17ABD"/>
    <w:rsid w:val="00A21D9B"/>
    <w:rsid w:val="00A24530"/>
    <w:rsid w:val="00A264E3"/>
    <w:rsid w:val="00A276AE"/>
    <w:rsid w:val="00A3090A"/>
    <w:rsid w:val="00A317D5"/>
    <w:rsid w:val="00A4178F"/>
    <w:rsid w:val="00A46895"/>
    <w:rsid w:val="00A46ECF"/>
    <w:rsid w:val="00A53469"/>
    <w:rsid w:val="00A57C42"/>
    <w:rsid w:val="00A6058A"/>
    <w:rsid w:val="00A65810"/>
    <w:rsid w:val="00A65953"/>
    <w:rsid w:val="00A6765D"/>
    <w:rsid w:val="00A81580"/>
    <w:rsid w:val="00A93E11"/>
    <w:rsid w:val="00AA3E6B"/>
    <w:rsid w:val="00AA6A6D"/>
    <w:rsid w:val="00AB4669"/>
    <w:rsid w:val="00AD4AF1"/>
    <w:rsid w:val="00AE7046"/>
    <w:rsid w:val="00AF49DB"/>
    <w:rsid w:val="00B0034E"/>
    <w:rsid w:val="00B03D59"/>
    <w:rsid w:val="00B043E7"/>
    <w:rsid w:val="00B143CB"/>
    <w:rsid w:val="00B20C48"/>
    <w:rsid w:val="00B21A79"/>
    <w:rsid w:val="00B2482A"/>
    <w:rsid w:val="00B30660"/>
    <w:rsid w:val="00B34AC7"/>
    <w:rsid w:val="00B3511A"/>
    <w:rsid w:val="00B35889"/>
    <w:rsid w:val="00B3717E"/>
    <w:rsid w:val="00B3719B"/>
    <w:rsid w:val="00B40796"/>
    <w:rsid w:val="00B45DD4"/>
    <w:rsid w:val="00B54554"/>
    <w:rsid w:val="00B56572"/>
    <w:rsid w:val="00B659CB"/>
    <w:rsid w:val="00B71EBE"/>
    <w:rsid w:val="00B72886"/>
    <w:rsid w:val="00B77D0D"/>
    <w:rsid w:val="00B81056"/>
    <w:rsid w:val="00B83F34"/>
    <w:rsid w:val="00B849D0"/>
    <w:rsid w:val="00B86A88"/>
    <w:rsid w:val="00B93BA3"/>
    <w:rsid w:val="00B93C87"/>
    <w:rsid w:val="00B969E3"/>
    <w:rsid w:val="00B97E9A"/>
    <w:rsid w:val="00BA2348"/>
    <w:rsid w:val="00BA3BED"/>
    <w:rsid w:val="00BA4652"/>
    <w:rsid w:val="00BA64F2"/>
    <w:rsid w:val="00BA6A1A"/>
    <w:rsid w:val="00BA7CD2"/>
    <w:rsid w:val="00BB6F1D"/>
    <w:rsid w:val="00BC193C"/>
    <w:rsid w:val="00BC2BB3"/>
    <w:rsid w:val="00BC626F"/>
    <w:rsid w:val="00BD083F"/>
    <w:rsid w:val="00BD0AB2"/>
    <w:rsid w:val="00BD791C"/>
    <w:rsid w:val="00BE333A"/>
    <w:rsid w:val="00BF05D1"/>
    <w:rsid w:val="00BF6CB7"/>
    <w:rsid w:val="00BF7AFB"/>
    <w:rsid w:val="00C022B5"/>
    <w:rsid w:val="00C05A2A"/>
    <w:rsid w:val="00C072CD"/>
    <w:rsid w:val="00C1135B"/>
    <w:rsid w:val="00C17DF2"/>
    <w:rsid w:val="00C2012E"/>
    <w:rsid w:val="00C22429"/>
    <w:rsid w:val="00C256D4"/>
    <w:rsid w:val="00C33DAD"/>
    <w:rsid w:val="00C42C68"/>
    <w:rsid w:val="00C43AF8"/>
    <w:rsid w:val="00C56C81"/>
    <w:rsid w:val="00C6033E"/>
    <w:rsid w:val="00C60C84"/>
    <w:rsid w:val="00C64AE8"/>
    <w:rsid w:val="00C74535"/>
    <w:rsid w:val="00C76F0B"/>
    <w:rsid w:val="00C83631"/>
    <w:rsid w:val="00C86F5C"/>
    <w:rsid w:val="00C9000D"/>
    <w:rsid w:val="00C91283"/>
    <w:rsid w:val="00C92102"/>
    <w:rsid w:val="00C9255E"/>
    <w:rsid w:val="00CA5482"/>
    <w:rsid w:val="00CB1874"/>
    <w:rsid w:val="00CB4202"/>
    <w:rsid w:val="00CB653F"/>
    <w:rsid w:val="00CB6EA9"/>
    <w:rsid w:val="00CD1F6A"/>
    <w:rsid w:val="00CD29CA"/>
    <w:rsid w:val="00CE145A"/>
    <w:rsid w:val="00CE6F9C"/>
    <w:rsid w:val="00CF02C3"/>
    <w:rsid w:val="00CF6304"/>
    <w:rsid w:val="00D06BCF"/>
    <w:rsid w:val="00D1031C"/>
    <w:rsid w:val="00D1207A"/>
    <w:rsid w:val="00D162EF"/>
    <w:rsid w:val="00D1676C"/>
    <w:rsid w:val="00D16B4D"/>
    <w:rsid w:val="00D170ED"/>
    <w:rsid w:val="00D26B50"/>
    <w:rsid w:val="00D36587"/>
    <w:rsid w:val="00D37DC9"/>
    <w:rsid w:val="00D43B8A"/>
    <w:rsid w:val="00D45759"/>
    <w:rsid w:val="00D479C9"/>
    <w:rsid w:val="00D50BC8"/>
    <w:rsid w:val="00D538CE"/>
    <w:rsid w:val="00D637F9"/>
    <w:rsid w:val="00D65D49"/>
    <w:rsid w:val="00D70D56"/>
    <w:rsid w:val="00D72F37"/>
    <w:rsid w:val="00D813AE"/>
    <w:rsid w:val="00D85F9F"/>
    <w:rsid w:val="00D914FA"/>
    <w:rsid w:val="00D91E76"/>
    <w:rsid w:val="00D92A00"/>
    <w:rsid w:val="00D92A39"/>
    <w:rsid w:val="00D97220"/>
    <w:rsid w:val="00DA18CD"/>
    <w:rsid w:val="00DB11F2"/>
    <w:rsid w:val="00DB2FE8"/>
    <w:rsid w:val="00DB5DE9"/>
    <w:rsid w:val="00DB6874"/>
    <w:rsid w:val="00DC262E"/>
    <w:rsid w:val="00DC744F"/>
    <w:rsid w:val="00DD391C"/>
    <w:rsid w:val="00DD50D2"/>
    <w:rsid w:val="00DD51FB"/>
    <w:rsid w:val="00DD75E7"/>
    <w:rsid w:val="00DE11A0"/>
    <w:rsid w:val="00DE245D"/>
    <w:rsid w:val="00DE4EBB"/>
    <w:rsid w:val="00DF159A"/>
    <w:rsid w:val="00DF6EB4"/>
    <w:rsid w:val="00DF7972"/>
    <w:rsid w:val="00E04B3C"/>
    <w:rsid w:val="00E05B33"/>
    <w:rsid w:val="00E05B60"/>
    <w:rsid w:val="00E05E13"/>
    <w:rsid w:val="00E12D29"/>
    <w:rsid w:val="00E1344B"/>
    <w:rsid w:val="00E13937"/>
    <w:rsid w:val="00E1420B"/>
    <w:rsid w:val="00E1564B"/>
    <w:rsid w:val="00E166DC"/>
    <w:rsid w:val="00E21CBA"/>
    <w:rsid w:val="00E3010B"/>
    <w:rsid w:val="00E33EA6"/>
    <w:rsid w:val="00E340C0"/>
    <w:rsid w:val="00E34BB9"/>
    <w:rsid w:val="00E531CB"/>
    <w:rsid w:val="00E559E4"/>
    <w:rsid w:val="00E55C12"/>
    <w:rsid w:val="00E6202C"/>
    <w:rsid w:val="00E62B44"/>
    <w:rsid w:val="00E66539"/>
    <w:rsid w:val="00E6669E"/>
    <w:rsid w:val="00E67DBD"/>
    <w:rsid w:val="00E80C5B"/>
    <w:rsid w:val="00E82473"/>
    <w:rsid w:val="00E83D8E"/>
    <w:rsid w:val="00E87C8F"/>
    <w:rsid w:val="00E909F0"/>
    <w:rsid w:val="00E92C38"/>
    <w:rsid w:val="00E95C51"/>
    <w:rsid w:val="00EA031A"/>
    <w:rsid w:val="00EA5E46"/>
    <w:rsid w:val="00EB12F6"/>
    <w:rsid w:val="00EC0BB4"/>
    <w:rsid w:val="00EC727D"/>
    <w:rsid w:val="00EC7A8F"/>
    <w:rsid w:val="00ED196E"/>
    <w:rsid w:val="00ED3F0B"/>
    <w:rsid w:val="00EE197E"/>
    <w:rsid w:val="00EE5BEF"/>
    <w:rsid w:val="00EE764A"/>
    <w:rsid w:val="00EF1E55"/>
    <w:rsid w:val="00EF5BC4"/>
    <w:rsid w:val="00F0189A"/>
    <w:rsid w:val="00F056C5"/>
    <w:rsid w:val="00F06A74"/>
    <w:rsid w:val="00F0794D"/>
    <w:rsid w:val="00F1113F"/>
    <w:rsid w:val="00F22872"/>
    <w:rsid w:val="00F26E41"/>
    <w:rsid w:val="00F353CF"/>
    <w:rsid w:val="00F36B63"/>
    <w:rsid w:val="00F42C55"/>
    <w:rsid w:val="00F5420D"/>
    <w:rsid w:val="00F57BE2"/>
    <w:rsid w:val="00F632BC"/>
    <w:rsid w:val="00F65510"/>
    <w:rsid w:val="00F657E6"/>
    <w:rsid w:val="00F65D81"/>
    <w:rsid w:val="00F66973"/>
    <w:rsid w:val="00F6716A"/>
    <w:rsid w:val="00F67707"/>
    <w:rsid w:val="00F72353"/>
    <w:rsid w:val="00F73F77"/>
    <w:rsid w:val="00F745E8"/>
    <w:rsid w:val="00F76197"/>
    <w:rsid w:val="00F80613"/>
    <w:rsid w:val="00F85709"/>
    <w:rsid w:val="00F86683"/>
    <w:rsid w:val="00F913A6"/>
    <w:rsid w:val="00F917F3"/>
    <w:rsid w:val="00F976F0"/>
    <w:rsid w:val="00FA1C1F"/>
    <w:rsid w:val="00FA3EDD"/>
    <w:rsid w:val="00FA435A"/>
    <w:rsid w:val="00FA5459"/>
    <w:rsid w:val="00FB363D"/>
    <w:rsid w:val="00FB4877"/>
    <w:rsid w:val="00FC04BC"/>
    <w:rsid w:val="00FC2499"/>
    <w:rsid w:val="00FC65E4"/>
    <w:rsid w:val="00FD53FE"/>
    <w:rsid w:val="00FE04E7"/>
    <w:rsid w:val="00FE23AF"/>
    <w:rsid w:val="0117FB5C"/>
    <w:rsid w:val="0333E3A9"/>
    <w:rsid w:val="05F7685F"/>
    <w:rsid w:val="060C73F4"/>
    <w:rsid w:val="069CBAC6"/>
    <w:rsid w:val="09FB0016"/>
    <w:rsid w:val="0E36A283"/>
    <w:rsid w:val="0E78AF6D"/>
    <w:rsid w:val="129B6B16"/>
    <w:rsid w:val="14741539"/>
    <w:rsid w:val="15DC57F3"/>
    <w:rsid w:val="174B778F"/>
    <w:rsid w:val="1D1E5435"/>
    <w:rsid w:val="1EF3D740"/>
    <w:rsid w:val="205795C7"/>
    <w:rsid w:val="2656449B"/>
    <w:rsid w:val="26A4A25A"/>
    <w:rsid w:val="27F07BF4"/>
    <w:rsid w:val="2F5CA157"/>
    <w:rsid w:val="381D9F40"/>
    <w:rsid w:val="389DDC6D"/>
    <w:rsid w:val="39C34F7A"/>
    <w:rsid w:val="3D1DDE51"/>
    <w:rsid w:val="3FEB4EBC"/>
    <w:rsid w:val="480B1489"/>
    <w:rsid w:val="489C77BF"/>
    <w:rsid w:val="4ADE4DAE"/>
    <w:rsid w:val="4B33B97A"/>
    <w:rsid w:val="504A5B24"/>
    <w:rsid w:val="531E18DC"/>
    <w:rsid w:val="54CA5D08"/>
    <w:rsid w:val="56E04136"/>
    <w:rsid w:val="5811D7DB"/>
    <w:rsid w:val="5932FAB5"/>
    <w:rsid w:val="5B1AB4B3"/>
    <w:rsid w:val="5D93C7C6"/>
    <w:rsid w:val="5E6DCB63"/>
    <w:rsid w:val="6028EA44"/>
    <w:rsid w:val="62338BCE"/>
    <w:rsid w:val="62EEDE6C"/>
    <w:rsid w:val="68197861"/>
    <w:rsid w:val="6BC8428C"/>
    <w:rsid w:val="6C61E5F4"/>
    <w:rsid w:val="6DDF2F30"/>
    <w:rsid w:val="6F025C02"/>
    <w:rsid w:val="7124729D"/>
    <w:rsid w:val="730CBF8F"/>
    <w:rsid w:val="73D74506"/>
    <w:rsid w:val="73E0FC45"/>
    <w:rsid w:val="7491ADC9"/>
    <w:rsid w:val="755B3ABF"/>
    <w:rsid w:val="79ED604E"/>
    <w:rsid w:val="7A8D451A"/>
    <w:rsid w:val="7A8EB021"/>
    <w:rsid w:val="7D5B7FAF"/>
    <w:rsid w:val="7EC1D79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1E5435"/>
  <w15:chartTrackingRefBased/>
  <w15:docId w15:val="{7171CFDF-CB97-4A11-9760-7D586EC3F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6DDF2F30"/>
    <w:rPr>
      <w:lang w:val="en-GB"/>
    </w:rPr>
  </w:style>
  <w:style w:type="paragraph" w:styleId="Heading1">
    <w:name w:val="heading 1"/>
    <w:basedOn w:val="Normal"/>
    <w:next w:val="Normal"/>
    <w:link w:val="Heading1Char"/>
    <w:uiPriority w:val="9"/>
    <w:qFormat/>
    <w:rsid w:val="6DDF2F30"/>
    <w:pPr>
      <w:keepNext/>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6DDF2F30"/>
    <w:pPr>
      <w:keepNext/>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6DDF2F30"/>
    <w:pPr>
      <w:keepNext/>
      <w:spacing w:before="40" w:after="0"/>
      <w:outlineLvl w:val="2"/>
    </w:pPr>
    <w:rPr>
      <w:rFonts w:asciiTheme="majorHAnsi" w:eastAsiaTheme="majorEastAsia" w:hAnsiTheme="majorHAnsi" w:cstheme="majorBidi"/>
      <w:color w:val="1F3763"/>
      <w:sz w:val="24"/>
      <w:szCs w:val="24"/>
    </w:rPr>
  </w:style>
  <w:style w:type="paragraph" w:styleId="Heading4">
    <w:name w:val="heading 4"/>
    <w:basedOn w:val="Normal"/>
    <w:next w:val="Normal"/>
    <w:link w:val="Heading4Char"/>
    <w:uiPriority w:val="9"/>
    <w:unhideWhenUsed/>
    <w:qFormat/>
    <w:rsid w:val="6DDF2F30"/>
    <w:pPr>
      <w:keepNext/>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6DDF2F30"/>
    <w:pPr>
      <w:keepNext/>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6DDF2F30"/>
    <w:pPr>
      <w:keepNext/>
      <w:spacing w:before="40" w:after="0"/>
      <w:outlineLvl w:val="5"/>
    </w:pPr>
    <w:rPr>
      <w:rFonts w:asciiTheme="majorHAnsi" w:eastAsiaTheme="majorEastAsia" w:hAnsiTheme="majorHAnsi" w:cstheme="majorBidi"/>
      <w:color w:val="1F3763"/>
    </w:rPr>
  </w:style>
  <w:style w:type="paragraph" w:styleId="Heading7">
    <w:name w:val="heading 7"/>
    <w:basedOn w:val="Normal"/>
    <w:next w:val="Normal"/>
    <w:link w:val="Heading7Char"/>
    <w:uiPriority w:val="9"/>
    <w:unhideWhenUsed/>
    <w:qFormat/>
    <w:rsid w:val="6DDF2F30"/>
    <w:pPr>
      <w:keepNext/>
      <w:spacing w:before="40" w:after="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iPriority w:val="9"/>
    <w:unhideWhenUsed/>
    <w:qFormat/>
    <w:rsid w:val="6DDF2F30"/>
    <w:pPr>
      <w:keepNext/>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6DDF2F30"/>
    <w:pPr>
      <w:keepNext/>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6DDF2F30"/>
    <w:pPr>
      <w:spacing w:after="0"/>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6DDF2F30"/>
    <w:rPr>
      <w:rFonts w:asciiTheme="majorHAnsi" w:eastAsiaTheme="majorEastAsia" w:hAnsiTheme="majorHAnsi" w:cstheme="majorBidi"/>
      <w:noProof w:val="0"/>
      <w:sz w:val="56"/>
      <w:szCs w:val="56"/>
      <w:lang w:val="en-GB"/>
    </w:rPr>
  </w:style>
  <w:style w:type="table" w:styleId="TableGrid">
    <w:name w:val="Table Grid"/>
    <w:basedOn w:val="TableNormal"/>
    <w:uiPriority w:val="39"/>
    <w:rsid w:val="003F6E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6DDF2F30"/>
    <w:rPr>
      <w:rFonts w:asciiTheme="majorHAnsi" w:eastAsiaTheme="majorEastAsia" w:hAnsiTheme="majorHAnsi" w:cstheme="majorBidi"/>
      <w:noProof w:val="0"/>
      <w:color w:val="2F5496" w:themeColor="accent1" w:themeShade="BF"/>
      <w:sz w:val="32"/>
      <w:szCs w:val="32"/>
      <w:lang w:val="en-GB"/>
    </w:rPr>
  </w:style>
  <w:style w:type="character" w:customStyle="1" w:styleId="Heading2Char">
    <w:name w:val="Heading 2 Char"/>
    <w:basedOn w:val="DefaultParagraphFont"/>
    <w:link w:val="Heading2"/>
    <w:uiPriority w:val="9"/>
    <w:rsid w:val="6DDF2F30"/>
    <w:rPr>
      <w:rFonts w:asciiTheme="majorHAnsi" w:eastAsiaTheme="majorEastAsia" w:hAnsiTheme="majorHAnsi" w:cstheme="majorBidi"/>
      <w:noProof w:val="0"/>
      <w:color w:val="2F5496" w:themeColor="accent1" w:themeShade="BF"/>
      <w:sz w:val="26"/>
      <w:szCs w:val="26"/>
      <w:lang w:val="en-GB"/>
    </w:rPr>
  </w:style>
  <w:style w:type="character" w:styleId="CommentReference">
    <w:name w:val="annotation reference"/>
    <w:basedOn w:val="DefaultParagraphFont"/>
    <w:uiPriority w:val="99"/>
    <w:semiHidden/>
    <w:unhideWhenUsed/>
    <w:rsid w:val="00E05E13"/>
    <w:rPr>
      <w:sz w:val="16"/>
      <w:szCs w:val="16"/>
    </w:rPr>
  </w:style>
  <w:style w:type="paragraph" w:styleId="CommentText">
    <w:name w:val="annotation text"/>
    <w:basedOn w:val="Normal"/>
    <w:link w:val="CommentTextChar"/>
    <w:uiPriority w:val="99"/>
    <w:unhideWhenUsed/>
    <w:rsid w:val="6DDF2F30"/>
    <w:rPr>
      <w:sz w:val="20"/>
      <w:szCs w:val="20"/>
    </w:rPr>
  </w:style>
  <w:style w:type="character" w:customStyle="1" w:styleId="CommentTextChar">
    <w:name w:val="Comment Text Char"/>
    <w:basedOn w:val="DefaultParagraphFont"/>
    <w:link w:val="CommentText"/>
    <w:uiPriority w:val="99"/>
    <w:rsid w:val="6DDF2F30"/>
    <w:rPr>
      <w:noProof w:val="0"/>
      <w:sz w:val="20"/>
      <w:szCs w:val="20"/>
      <w:lang w:val="en-GB"/>
    </w:rPr>
  </w:style>
  <w:style w:type="paragraph" w:styleId="CommentSubject">
    <w:name w:val="annotation subject"/>
    <w:basedOn w:val="CommentText"/>
    <w:next w:val="CommentText"/>
    <w:link w:val="CommentSubjectChar"/>
    <w:uiPriority w:val="99"/>
    <w:semiHidden/>
    <w:unhideWhenUsed/>
    <w:rsid w:val="6DDF2F30"/>
    <w:rPr>
      <w:b/>
      <w:bCs/>
    </w:rPr>
  </w:style>
  <w:style w:type="character" w:customStyle="1" w:styleId="CommentSubjectChar">
    <w:name w:val="Comment Subject Char"/>
    <w:basedOn w:val="CommentTextChar"/>
    <w:link w:val="CommentSubject"/>
    <w:uiPriority w:val="99"/>
    <w:semiHidden/>
    <w:rsid w:val="6DDF2F30"/>
    <w:rPr>
      <w:b/>
      <w:bCs/>
      <w:noProof w:val="0"/>
      <w:sz w:val="20"/>
      <w:szCs w:val="20"/>
      <w:lang w:val="en-GB"/>
    </w:rPr>
  </w:style>
  <w:style w:type="paragraph" w:styleId="TOCHeading">
    <w:name w:val="TOC Heading"/>
    <w:basedOn w:val="Heading1"/>
    <w:next w:val="Normal"/>
    <w:uiPriority w:val="39"/>
    <w:unhideWhenUsed/>
    <w:qFormat/>
    <w:rsid w:val="6DDF2F30"/>
  </w:style>
  <w:style w:type="paragraph" w:styleId="TOC1">
    <w:name w:val="toc 1"/>
    <w:basedOn w:val="Normal"/>
    <w:next w:val="Normal"/>
    <w:uiPriority w:val="39"/>
    <w:unhideWhenUsed/>
    <w:rsid w:val="6DDF2F30"/>
    <w:pPr>
      <w:spacing w:after="100"/>
    </w:pPr>
  </w:style>
  <w:style w:type="paragraph" w:styleId="TOC2">
    <w:name w:val="toc 2"/>
    <w:basedOn w:val="Normal"/>
    <w:next w:val="Normal"/>
    <w:uiPriority w:val="39"/>
    <w:unhideWhenUsed/>
    <w:rsid w:val="6DDF2F30"/>
    <w:pPr>
      <w:spacing w:after="100"/>
      <w:ind w:left="220"/>
    </w:pPr>
  </w:style>
  <w:style w:type="character" w:styleId="Hyperlink">
    <w:name w:val="Hyperlink"/>
    <w:basedOn w:val="DefaultParagraphFont"/>
    <w:uiPriority w:val="99"/>
    <w:unhideWhenUsed/>
    <w:rsid w:val="009D61E7"/>
    <w:rPr>
      <w:color w:val="0563C1" w:themeColor="hyperlink"/>
      <w:u w:val="single"/>
    </w:rPr>
  </w:style>
  <w:style w:type="paragraph" w:styleId="Caption">
    <w:name w:val="caption"/>
    <w:basedOn w:val="Normal"/>
    <w:next w:val="Normal"/>
    <w:uiPriority w:val="35"/>
    <w:unhideWhenUsed/>
    <w:qFormat/>
    <w:rsid w:val="6DDF2F30"/>
    <w:pPr>
      <w:spacing w:after="200"/>
    </w:pPr>
    <w:rPr>
      <w:i/>
      <w:iCs/>
      <w:color w:val="44546A" w:themeColor="text2"/>
      <w:sz w:val="18"/>
      <w:szCs w:val="18"/>
    </w:rPr>
  </w:style>
  <w:style w:type="paragraph" w:styleId="TableofFigures">
    <w:name w:val="table of figures"/>
    <w:basedOn w:val="Normal"/>
    <w:next w:val="Normal"/>
    <w:uiPriority w:val="99"/>
    <w:unhideWhenUsed/>
    <w:rsid w:val="6DDF2F30"/>
    <w:pPr>
      <w:spacing w:after="0"/>
    </w:pPr>
  </w:style>
  <w:style w:type="table" w:styleId="ListTable4">
    <w:name w:val="List Table 4"/>
    <w:basedOn w:val="TableNormal"/>
    <w:uiPriority w:val="49"/>
    <w:rsid w:val="00BF7AFB"/>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FA435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6DDF2F30"/>
    <w:pPr>
      <w:tabs>
        <w:tab w:val="center" w:pos="4513"/>
        <w:tab w:val="right" w:pos="9026"/>
      </w:tabs>
      <w:spacing w:after="0"/>
    </w:pPr>
  </w:style>
  <w:style w:type="character" w:customStyle="1" w:styleId="HeaderChar">
    <w:name w:val="Header Char"/>
    <w:basedOn w:val="DefaultParagraphFont"/>
    <w:link w:val="Header"/>
    <w:uiPriority w:val="99"/>
    <w:rsid w:val="6DDF2F30"/>
    <w:rPr>
      <w:noProof w:val="0"/>
      <w:lang w:val="en-GB"/>
    </w:rPr>
  </w:style>
  <w:style w:type="paragraph" w:styleId="Footer">
    <w:name w:val="footer"/>
    <w:basedOn w:val="Normal"/>
    <w:link w:val="FooterChar"/>
    <w:uiPriority w:val="99"/>
    <w:unhideWhenUsed/>
    <w:rsid w:val="6DDF2F30"/>
    <w:pPr>
      <w:tabs>
        <w:tab w:val="center" w:pos="4513"/>
        <w:tab w:val="right" w:pos="9026"/>
      </w:tabs>
      <w:spacing w:after="0"/>
    </w:pPr>
  </w:style>
  <w:style w:type="character" w:customStyle="1" w:styleId="FooterChar">
    <w:name w:val="Footer Char"/>
    <w:basedOn w:val="DefaultParagraphFont"/>
    <w:link w:val="Footer"/>
    <w:uiPriority w:val="99"/>
    <w:rsid w:val="6DDF2F30"/>
    <w:rPr>
      <w:noProof w:val="0"/>
      <w:lang w:val="en-GB"/>
    </w:rPr>
  </w:style>
  <w:style w:type="paragraph" w:styleId="Subtitle">
    <w:name w:val="Subtitle"/>
    <w:basedOn w:val="Normal"/>
    <w:next w:val="Normal"/>
    <w:link w:val="SubtitleChar"/>
    <w:uiPriority w:val="11"/>
    <w:qFormat/>
    <w:rsid w:val="6DDF2F30"/>
    <w:rPr>
      <w:rFonts w:eastAsiaTheme="minorEastAsia"/>
      <w:color w:val="5A5A5A"/>
    </w:rPr>
  </w:style>
  <w:style w:type="paragraph" w:styleId="Quote">
    <w:name w:val="Quote"/>
    <w:basedOn w:val="Normal"/>
    <w:next w:val="Normal"/>
    <w:link w:val="QuoteChar"/>
    <w:uiPriority w:val="29"/>
    <w:qFormat/>
    <w:rsid w:val="6DDF2F30"/>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6DDF2F30"/>
    <w:pPr>
      <w:spacing w:before="360" w:after="360"/>
      <w:ind w:left="864" w:right="864"/>
      <w:jc w:val="center"/>
    </w:pPr>
    <w:rPr>
      <w:i/>
      <w:iCs/>
      <w:color w:val="4472C4" w:themeColor="accent1"/>
    </w:rPr>
  </w:style>
  <w:style w:type="paragraph" w:styleId="ListParagraph">
    <w:name w:val="List Paragraph"/>
    <w:basedOn w:val="Normal"/>
    <w:uiPriority w:val="34"/>
    <w:qFormat/>
    <w:rsid w:val="6DDF2F30"/>
    <w:pPr>
      <w:ind w:left="720"/>
      <w:contextualSpacing/>
    </w:pPr>
  </w:style>
  <w:style w:type="character" w:customStyle="1" w:styleId="Heading3Char">
    <w:name w:val="Heading 3 Char"/>
    <w:basedOn w:val="DefaultParagraphFont"/>
    <w:link w:val="Heading3"/>
    <w:uiPriority w:val="9"/>
    <w:rsid w:val="6DDF2F30"/>
    <w:rPr>
      <w:rFonts w:asciiTheme="majorHAnsi" w:eastAsiaTheme="majorEastAsia" w:hAnsiTheme="majorHAnsi" w:cstheme="majorBidi"/>
      <w:noProof w:val="0"/>
      <w:color w:val="1F3763"/>
      <w:sz w:val="24"/>
      <w:szCs w:val="24"/>
      <w:lang w:val="en-GB"/>
    </w:rPr>
  </w:style>
  <w:style w:type="character" w:customStyle="1" w:styleId="Heading4Char">
    <w:name w:val="Heading 4 Char"/>
    <w:basedOn w:val="DefaultParagraphFont"/>
    <w:link w:val="Heading4"/>
    <w:uiPriority w:val="9"/>
    <w:rsid w:val="6DDF2F30"/>
    <w:rPr>
      <w:rFonts w:asciiTheme="majorHAnsi" w:eastAsiaTheme="majorEastAsia" w:hAnsiTheme="majorHAnsi" w:cstheme="majorBidi"/>
      <w:i/>
      <w:iCs/>
      <w:noProof w:val="0"/>
      <w:color w:val="2F5496" w:themeColor="accent1" w:themeShade="BF"/>
      <w:lang w:val="en-GB"/>
    </w:rPr>
  </w:style>
  <w:style w:type="character" w:customStyle="1" w:styleId="Heading5Char">
    <w:name w:val="Heading 5 Char"/>
    <w:basedOn w:val="DefaultParagraphFont"/>
    <w:link w:val="Heading5"/>
    <w:uiPriority w:val="9"/>
    <w:rsid w:val="6DDF2F30"/>
    <w:rPr>
      <w:rFonts w:asciiTheme="majorHAnsi" w:eastAsiaTheme="majorEastAsia" w:hAnsiTheme="majorHAnsi" w:cstheme="majorBidi"/>
      <w:noProof w:val="0"/>
      <w:color w:val="2F5496" w:themeColor="accent1" w:themeShade="BF"/>
      <w:lang w:val="en-GB"/>
    </w:rPr>
  </w:style>
  <w:style w:type="character" w:customStyle="1" w:styleId="Heading6Char">
    <w:name w:val="Heading 6 Char"/>
    <w:basedOn w:val="DefaultParagraphFont"/>
    <w:link w:val="Heading6"/>
    <w:uiPriority w:val="9"/>
    <w:rsid w:val="6DDF2F30"/>
    <w:rPr>
      <w:rFonts w:asciiTheme="majorHAnsi" w:eastAsiaTheme="majorEastAsia" w:hAnsiTheme="majorHAnsi" w:cstheme="majorBidi"/>
      <w:noProof w:val="0"/>
      <w:color w:val="1F3763"/>
      <w:lang w:val="en-GB"/>
    </w:rPr>
  </w:style>
  <w:style w:type="character" w:customStyle="1" w:styleId="Heading7Char">
    <w:name w:val="Heading 7 Char"/>
    <w:basedOn w:val="DefaultParagraphFont"/>
    <w:link w:val="Heading7"/>
    <w:uiPriority w:val="9"/>
    <w:rsid w:val="6DDF2F30"/>
    <w:rPr>
      <w:rFonts w:asciiTheme="majorHAnsi" w:eastAsiaTheme="majorEastAsia" w:hAnsiTheme="majorHAnsi" w:cstheme="majorBidi"/>
      <w:i/>
      <w:iCs/>
      <w:noProof w:val="0"/>
      <w:color w:val="1F3763"/>
      <w:lang w:val="en-GB"/>
    </w:rPr>
  </w:style>
  <w:style w:type="character" w:customStyle="1" w:styleId="Heading8Char">
    <w:name w:val="Heading 8 Char"/>
    <w:basedOn w:val="DefaultParagraphFont"/>
    <w:link w:val="Heading8"/>
    <w:uiPriority w:val="9"/>
    <w:rsid w:val="6DDF2F30"/>
    <w:rPr>
      <w:rFonts w:asciiTheme="majorHAnsi" w:eastAsiaTheme="majorEastAsia" w:hAnsiTheme="majorHAnsi" w:cstheme="majorBidi"/>
      <w:noProof w:val="0"/>
      <w:color w:val="272727"/>
      <w:sz w:val="21"/>
      <w:szCs w:val="21"/>
      <w:lang w:val="en-GB"/>
    </w:rPr>
  </w:style>
  <w:style w:type="character" w:customStyle="1" w:styleId="Heading9Char">
    <w:name w:val="Heading 9 Char"/>
    <w:basedOn w:val="DefaultParagraphFont"/>
    <w:link w:val="Heading9"/>
    <w:uiPriority w:val="9"/>
    <w:rsid w:val="6DDF2F30"/>
    <w:rPr>
      <w:rFonts w:asciiTheme="majorHAnsi" w:eastAsiaTheme="majorEastAsia" w:hAnsiTheme="majorHAnsi" w:cstheme="majorBidi"/>
      <w:i/>
      <w:iCs/>
      <w:noProof w:val="0"/>
      <w:color w:val="272727"/>
      <w:sz w:val="21"/>
      <w:szCs w:val="21"/>
      <w:lang w:val="en-GB"/>
    </w:rPr>
  </w:style>
  <w:style w:type="character" w:customStyle="1" w:styleId="SubtitleChar">
    <w:name w:val="Subtitle Char"/>
    <w:basedOn w:val="DefaultParagraphFont"/>
    <w:link w:val="Subtitle"/>
    <w:uiPriority w:val="11"/>
    <w:rsid w:val="6DDF2F30"/>
    <w:rPr>
      <w:rFonts w:asciiTheme="minorHAnsi" w:eastAsiaTheme="minorEastAsia" w:hAnsiTheme="minorHAnsi" w:cstheme="minorBidi"/>
      <w:noProof w:val="0"/>
      <w:color w:val="5A5A5A"/>
      <w:lang w:val="en-GB"/>
    </w:rPr>
  </w:style>
  <w:style w:type="character" w:customStyle="1" w:styleId="QuoteChar">
    <w:name w:val="Quote Char"/>
    <w:basedOn w:val="DefaultParagraphFont"/>
    <w:link w:val="Quote"/>
    <w:uiPriority w:val="29"/>
    <w:rsid w:val="6DDF2F30"/>
    <w:rPr>
      <w:i/>
      <w:iCs/>
      <w:noProof w:val="0"/>
      <w:color w:val="404040" w:themeColor="text1" w:themeTint="BF"/>
      <w:lang w:val="en-GB"/>
    </w:rPr>
  </w:style>
  <w:style w:type="character" w:customStyle="1" w:styleId="IntenseQuoteChar">
    <w:name w:val="Intense Quote Char"/>
    <w:basedOn w:val="DefaultParagraphFont"/>
    <w:link w:val="IntenseQuote"/>
    <w:uiPriority w:val="30"/>
    <w:rsid w:val="6DDF2F30"/>
    <w:rPr>
      <w:i/>
      <w:iCs/>
      <w:noProof w:val="0"/>
      <w:color w:val="4472C4" w:themeColor="accent1"/>
      <w:lang w:val="en-GB"/>
    </w:rPr>
  </w:style>
  <w:style w:type="paragraph" w:styleId="TOC3">
    <w:name w:val="toc 3"/>
    <w:basedOn w:val="Normal"/>
    <w:next w:val="Normal"/>
    <w:uiPriority w:val="39"/>
    <w:unhideWhenUsed/>
    <w:rsid w:val="6DDF2F30"/>
    <w:pPr>
      <w:spacing w:after="100"/>
      <w:ind w:left="440"/>
    </w:pPr>
  </w:style>
  <w:style w:type="paragraph" w:styleId="TOC4">
    <w:name w:val="toc 4"/>
    <w:basedOn w:val="Normal"/>
    <w:next w:val="Normal"/>
    <w:uiPriority w:val="39"/>
    <w:unhideWhenUsed/>
    <w:rsid w:val="6DDF2F30"/>
    <w:pPr>
      <w:spacing w:after="100"/>
      <w:ind w:left="660"/>
    </w:pPr>
  </w:style>
  <w:style w:type="paragraph" w:styleId="TOC5">
    <w:name w:val="toc 5"/>
    <w:basedOn w:val="Normal"/>
    <w:next w:val="Normal"/>
    <w:uiPriority w:val="39"/>
    <w:unhideWhenUsed/>
    <w:rsid w:val="6DDF2F30"/>
    <w:pPr>
      <w:spacing w:after="100"/>
      <w:ind w:left="880"/>
    </w:pPr>
  </w:style>
  <w:style w:type="paragraph" w:styleId="TOC6">
    <w:name w:val="toc 6"/>
    <w:basedOn w:val="Normal"/>
    <w:next w:val="Normal"/>
    <w:uiPriority w:val="39"/>
    <w:unhideWhenUsed/>
    <w:rsid w:val="6DDF2F30"/>
    <w:pPr>
      <w:spacing w:after="100"/>
      <w:ind w:left="1100"/>
    </w:pPr>
  </w:style>
  <w:style w:type="paragraph" w:styleId="TOC7">
    <w:name w:val="toc 7"/>
    <w:basedOn w:val="Normal"/>
    <w:next w:val="Normal"/>
    <w:uiPriority w:val="39"/>
    <w:unhideWhenUsed/>
    <w:rsid w:val="6DDF2F30"/>
    <w:pPr>
      <w:spacing w:after="100"/>
      <w:ind w:left="1320"/>
    </w:pPr>
  </w:style>
  <w:style w:type="paragraph" w:styleId="TOC8">
    <w:name w:val="toc 8"/>
    <w:basedOn w:val="Normal"/>
    <w:next w:val="Normal"/>
    <w:uiPriority w:val="39"/>
    <w:unhideWhenUsed/>
    <w:rsid w:val="6DDF2F30"/>
    <w:pPr>
      <w:spacing w:after="100"/>
      <w:ind w:left="1540"/>
    </w:pPr>
  </w:style>
  <w:style w:type="paragraph" w:styleId="TOC9">
    <w:name w:val="toc 9"/>
    <w:basedOn w:val="Normal"/>
    <w:next w:val="Normal"/>
    <w:uiPriority w:val="39"/>
    <w:unhideWhenUsed/>
    <w:rsid w:val="6DDF2F30"/>
    <w:pPr>
      <w:spacing w:after="100"/>
      <w:ind w:left="1760"/>
    </w:pPr>
  </w:style>
  <w:style w:type="paragraph" w:styleId="EndnoteText">
    <w:name w:val="endnote text"/>
    <w:basedOn w:val="Normal"/>
    <w:link w:val="EndnoteTextChar"/>
    <w:uiPriority w:val="99"/>
    <w:semiHidden/>
    <w:unhideWhenUsed/>
    <w:rsid w:val="6DDF2F30"/>
    <w:pPr>
      <w:spacing w:after="0"/>
    </w:pPr>
    <w:rPr>
      <w:sz w:val="20"/>
      <w:szCs w:val="20"/>
    </w:rPr>
  </w:style>
  <w:style w:type="character" w:customStyle="1" w:styleId="EndnoteTextChar">
    <w:name w:val="Endnote Text Char"/>
    <w:basedOn w:val="DefaultParagraphFont"/>
    <w:link w:val="EndnoteText"/>
    <w:uiPriority w:val="99"/>
    <w:semiHidden/>
    <w:rsid w:val="6DDF2F30"/>
    <w:rPr>
      <w:noProof w:val="0"/>
      <w:sz w:val="20"/>
      <w:szCs w:val="20"/>
      <w:lang w:val="en-GB"/>
    </w:rPr>
  </w:style>
  <w:style w:type="paragraph" w:styleId="FootnoteText">
    <w:name w:val="footnote text"/>
    <w:basedOn w:val="Normal"/>
    <w:link w:val="FootnoteTextChar"/>
    <w:uiPriority w:val="99"/>
    <w:semiHidden/>
    <w:unhideWhenUsed/>
    <w:rsid w:val="6DDF2F30"/>
    <w:pPr>
      <w:spacing w:after="0"/>
    </w:pPr>
    <w:rPr>
      <w:sz w:val="20"/>
      <w:szCs w:val="20"/>
    </w:rPr>
  </w:style>
  <w:style w:type="character" w:customStyle="1" w:styleId="FootnoteTextChar">
    <w:name w:val="Footnote Text Char"/>
    <w:basedOn w:val="DefaultParagraphFont"/>
    <w:link w:val="FootnoteText"/>
    <w:uiPriority w:val="99"/>
    <w:semiHidden/>
    <w:rsid w:val="6DDF2F30"/>
    <w:rPr>
      <w:noProof w:val="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weacuk-my.sharepoint.com/personal/dominic2_pennycook_live_uwe_ac_uk/Documents/Year%203/GDIP/GDIP%20report.docx" TargetMode="External"/><Relationship Id="rId18" Type="http://schemas.openxmlformats.org/officeDocument/2006/relationships/hyperlink" Target="https://uweacuk-my.sharepoint.com/personal/dominic2_pennycook_live_uwe_ac_uk/Documents/Year%203/GDIP/GDIP%20report.docx" TargetMode="External"/><Relationship Id="rId26" Type="http://schemas.openxmlformats.org/officeDocument/2006/relationships/image" Target="media/image3.png"/><Relationship Id="rId39" Type="http://schemas.openxmlformats.org/officeDocument/2006/relationships/hyperlink" Target="https://www.digikey.com/en/articles/uarts-ensure-reliable-long-haul-industrial-communications" TargetMode="External"/><Relationship Id="rId21" Type="http://schemas.openxmlformats.org/officeDocument/2006/relationships/hyperlink" Target="https://uweacuk-my.sharepoint.com/personal/dominic2_pennycook_live_uwe_ac_uk/Documents/Year%203/GDIP/GDIP%20report.docx" TargetMode="External"/><Relationship Id="rId34" Type="http://schemas.openxmlformats.org/officeDocument/2006/relationships/image" Target="media/image11.png"/><Relationship Id="rId42" Type="http://schemas.openxmlformats.org/officeDocument/2006/relationships/image" Target="media/image18.png"/><Relationship Id="rId47" Type="http://schemas.openxmlformats.org/officeDocument/2006/relationships/image" Target="media/image23.png"/><Relationship Id="rId50" Type="http://schemas.openxmlformats.org/officeDocument/2006/relationships/image" Target="media/image26.png"/><Relationship Id="rId55" Type="http://schemas.openxmlformats.org/officeDocument/2006/relationships/image" Target="media/image31.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uweacuk-my.sharepoint.com/personal/dominic2_pennycook_live_uwe_ac_uk/Documents/Year%203/GDIP/GDIP%20report.docx" TargetMode="External"/><Relationship Id="rId29" Type="http://schemas.openxmlformats.org/officeDocument/2006/relationships/image" Target="media/image6.png"/><Relationship Id="rId11" Type="http://schemas.microsoft.com/office/2018/08/relationships/commentsExtensible" Target="commentsExtensible.xml"/><Relationship Id="rId24" Type="http://schemas.openxmlformats.org/officeDocument/2006/relationships/image" Target="media/image1.png"/><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image" Target="media/image29.png"/><Relationship Id="rId58" Type="http://schemas.openxmlformats.org/officeDocument/2006/relationships/image" Target="media/image34.pn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uweacuk-my.sharepoint.com/personal/dominic2_pennycook_live_uwe_ac_uk/Documents/Year%203/GDIP/GDIP%20report.docx" TargetMode="External"/><Relationship Id="rId14" Type="http://schemas.openxmlformats.org/officeDocument/2006/relationships/hyperlink" Target="https://uweacuk-my.sharepoint.com/personal/dominic2_pennycook_live_uwe_ac_uk/Documents/Year%203/GDIP/GDIP%20report.docx" TargetMode="External"/><Relationship Id="rId22" Type="http://schemas.openxmlformats.org/officeDocument/2006/relationships/hyperlink" Target="https://uweacuk-my.sharepoint.com/personal/dominic2_pennycook_live_uwe_ac_uk/Documents/Year%203/GDIP/GDIP%20report.docx" TargetMode="Externa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image" Target="media/image32.png"/><Relationship Id="rId8" Type="http://schemas.openxmlformats.org/officeDocument/2006/relationships/comments" Target="comments.xml"/><Relationship Id="rId51" Type="http://schemas.openxmlformats.org/officeDocument/2006/relationships/image" Target="media/image27.png"/><Relationship Id="rId3" Type="http://schemas.openxmlformats.org/officeDocument/2006/relationships/styles" Target="styles.xml"/><Relationship Id="rId12" Type="http://schemas.openxmlformats.org/officeDocument/2006/relationships/hyperlink" Target="https://uweacuk-my.sharepoint.com/personal/dominic2_pennycook_live_uwe_ac_uk/Documents/Year%203/GDIP/GDIP%20report.docx" TargetMode="External"/><Relationship Id="rId17" Type="http://schemas.openxmlformats.org/officeDocument/2006/relationships/hyperlink" Target="https://uweacuk-my.sharepoint.com/personal/dominic2_pennycook_live_uwe_ac_uk/Documents/Year%203/GDIP/GDIP%20report.docx" TargetMode="External"/><Relationship Id="rId25" Type="http://schemas.openxmlformats.org/officeDocument/2006/relationships/image" Target="media/image2.png"/><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2.png"/><Relationship Id="rId59" Type="http://schemas.openxmlformats.org/officeDocument/2006/relationships/header" Target="header1.xml"/><Relationship Id="rId20" Type="http://schemas.openxmlformats.org/officeDocument/2006/relationships/hyperlink" Target="https://uweacuk-my.sharepoint.com/personal/dominic2_pennycook_live_uwe_ac_uk/Documents/Year%203/GDIP/GDIP%20report.docx" TargetMode="External"/><Relationship Id="rId41" Type="http://schemas.openxmlformats.org/officeDocument/2006/relationships/image" Target="media/image17.png"/><Relationship Id="rId54" Type="http://schemas.openxmlformats.org/officeDocument/2006/relationships/image" Target="media/image30.png"/><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uweacuk-my.sharepoint.com/personal/dominic2_pennycook_live_uwe_ac_uk/Documents/Year%203/GDIP/GDIP%20report.docx" TargetMode="External"/><Relationship Id="rId23" Type="http://schemas.openxmlformats.org/officeDocument/2006/relationships/hyperlink" Target="https://uweacuk-my.sharepoint.com/personal/dominic2_pennycook_live_uwe_ac_uk/Documents/Year%203/GDIP/GDIP%20report.docx" TargetMode="External"/><Relationship Id="rId28" Type="http://schemas.openxmlformats.org/officeDocument/2006/relationships/image" Target="media/image5.png"/><Relationship Id="rId36" Type="http://schemas.openxmlformats.org/officeDocument/2006/relationships/image" Target="media/image13.png"/><Relationship Id="rId49" Type="http://schemas.openxmlformats.org/officeDocument/2006/relationships/image" Target="media/image25.png"/><Relationship Id="rId57" Type="http://schemas.openxmlformats.org/officeDocument/2006/relationships/image" Target="media/image33.png"/><Relationship Id="rId10" Type="http://schemas.microsoft.com/office/2016/09/relationships/commentsIds" Target="commentsIds.xml"/><Relationship Id="rId31" Type="http://schemas.openxmlformats.org/officeDocument/2006/relationships/image" Target="media/image8.png"/><Relationship Id="rId44" Type="http://schemas.openxmlformats.org/officeDocument/2006/relationships/image" Target="media/image20.png"/><Relationship Id="rId52" Type="http://schemas.openxmlformats.org/officeDocument/2006/relationships/image" Target="media/image28.png"/><Relationship Id="rId60"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4F6B54-CD3F-469B-9CDE-A0B3832FE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4986</Words>
  <Characters>28426</Characters>
  <Application>Microsoft Office Word</Application>
  <DocSecurity>0</DocSecurity>
  <Lines>236</Lines>
  <Paragraphs>66</Paragraphs>
  <ScaleCrop>false</ScaleCrop>
  <Company/>
  <LinksUpToDate>false</LinksUpToDate>
  <CharactersWithSpaces>33346</CharactersWithSpaces>
  <SharedDoc>false</SharedDoc>
  <HLinks>
    <vt:vector size="282" baseType="variant">
      <vt:variant>
        <vt:i4>2752629</vt:i4>
      </vt:variant>
      <vt:variant>
        <vt:i4>285</vt:i4>
      </vt:variant>
      <vt:variant>
        <vt:i4>0</vt:i4>
      </vt:variant>
      <vt:variant>
        <vt:i4>5</vt:i4>
      </vt:variant>
      <vt:variant>
        <vt:lpwstr>https://www.digikey.com/en/articles/uarts-ensure-reliable-long-haul-industrial-communications</vt:lpwstr>
      </vt:variant>
      <vt:variant>
        <vt:lpwstr>:~:text=With%20appropriate%20line%20drivers%2C%20a,485%20or%20RS%2D422%20interfaces</vt:lpwstr>
      </vt:variant>
      <vt:variant>
        <vt:i4>5636123</vt:i4>
      </vt:variant>
      <vt:variant>
        <vt:i4>275</vt:i4>
      </vt:variant>
      <vt:variant>
        <vt:i4>0</vt:i4>
      </vt:variant>
      <vt:variant>
        <vt:i4>5</vt:i4>
      </vt:variant>
      <vt:variant>
        <vt:lpwstr>https://uweacuk-my.sharepoint.com/personal/dominic2_pennycook_live_uwe_ac_uk/Documents/Year 3/GDIP/GDIP report.docx</vt:lpwstr>
      </vt:variant>
      <vt:variant>
        <vt:lpwstr>_Toc123801697</vt:lpwstr>
      </vt:variant>
      <vt:variant>
        <vt:i4>1376308</vt:i4>
      </vt:variant>
      <vt:variant>
        <vt:i4>269</vt:i4>
      </vt:variant>
      <vt:variant>
        <vt:i4>0</vt:i4>
      </vt:variant>
      <vt:variant>
        <vt:i4>5</vt:i4>
      </vt:variant>
      <vt:variant>
        <vt:lpwstr/>
      </vt:variant>
      <vt:variant>
        <vt:lpwstr>_Toc123801696</vt:lpwstr>
      </vt:variant>
      <vt:variant>
        <vt:i4>1376308</vt:i4>
      </vt:variant>
      <vt:variant>
        <vt:i4>263</vt:i4>
      </vt:variant>
      <vt:variant>
        <vt:i4>0</vt:i4>
      </vt:variant>
      <vt:variant>
        <vt:i4>5</vt:i4>
      </vt:variant>
      <vt:variant>
        <vt:lpwstr/>
      </vt:variant>
      <vt:variant>
        <vt:lpwstr>_Toc123801695</vt:lpwstr>
      </vt:variant>
      <vt:variant>
        <vt:i4>5636123</vt:i4>
      </vt:variant>
      <vt:variant>
        <vt:i4>257</vt:i4>
      </vt:variant>
      <vt:variant>
        <vt:i4>0</vt:i4>
      </vt:variant>
      <vt:variant>
        <vt:i4>5</vt:i4>
      </vt:variant>
      <vt:variant>
        <vt:lpwstr>https://uweacuk-my.sharepoint.com/personal/dominic2_pennycook_live_uwe_ac_uk/Documents/Year 3/GDIP/GDIP report.docx</vt:lpwstr>
      </vt:variant>
      <vt:variant>
        <vt:lpwstr>_Toc123801694</vt:lpwstr>
      </vt:variant>
      <vt:variant>
        <vt:i4>1376308</vt:i4>
      </vt:variant>
      <vt:variant>
        <vt:i4>251</vt:i4>
      </vt:variant>
      <vt:variant>
        <vt:i4>0</vt:i4>
      </vt:variant>
      <vt:variant>
        <vt:i4>5</vt:i4>
      </vt:variant>
      <vt:variant>
        <vt:lpwstr/>
      </vt:variant>
      <vt:variant>
        <vt:lpwstr>_Toc123801693</vt:lpwstr>
      </vt:variant>
      <vt:variant>
        <vt:i4>5636123</vt:i4>
      </vt:variant>
      <vt:variant>
        <vt:i4>245</vt:i4>
      </vt:variant>
      <vt:variant>
        <vt:i4>0</vt:i4>
      </vt:variant>
      <vt:variant>
        <vt:i4>5</vt:i4>
      </vt:variant>
      <vt:variant>
        <vt:lpwstr>https://uweacuk-my.sharepoint.com/personal/dominic2_pennycook_live_uwe_ac_uk/Documents/Year 3/GDIP/GDIP report.docx</vt:lpwstr>
      </vt:variant>
      <vt:variant>
        <vt:lpwstr>_Toc123801692</vt:lpwstr>
      </vt:variant>
      <vt:variant>
        <vt:i4>5636123</vt:i4>
      </vt:variant>
      <vt:variant>
        <vt:i4>239</vt:i4>
      </vt:variant>
      <vt:variant>
        <vt:i4>0</vt:i4>
      </vt:variant>
      <vt:variant>
        <vt:i4>5</vt:i4>
      </vt:variant>
      <vt:variant>
        <vt:lpwstr>https://uweacuk-my.sharepoint.com/personal/dominic2_pennycook_live_uwe_ac_uk/Documents/Year 3/GDIP/GDIP report.docx</vt:lpwstr>
      </vt:variant>
      <vt:variant>
        <vt:lpwstr>_Toc123801691</vt:lpwstr>
      </vt:variant>
      <vt:variant>
        <vt:i4>5636123</vt:i4>
      </vt:variant>
      <vt:variant>
        <vt:i4>233</vt:i4>
      </vt:variant>
      <vt:variant>
        <vt:i4>0</vt:i4>
      </vt:variant>
      <vt:variant>
        <vt:i4>5</vt:i4>
      </vt:variant>
      <vt:variant>
        <vt:lpwstr>https://uweacuk-my.sharepoint.com/personal/dominic2_pennycook_live_uwe_ac_uk/Documents/Year 3/GDIP/GDIP report.docx</vt:lpwstr>
      </vt:variant>
      <vt:variant>
        <vt:lpwstr>_Toc123801690</vt:lpwstr>
      </vt:variant>
      <vt:variant>
        <vt:i4>5701659</vt:i4>
      </vt:variant>
      <vt:variant>
        <vt:i4>227</vt:i4>
      </vt:variant>
      <vt:variant>
        <vt:i4>0</vt:i4>
      </vt:variant>
      <vt:variant>
        <vt:i4>5</vt:i4>
      </vt:variant>
      <vt:variant>
        <vt:lpwstr>https://uweacuk-my.sharepoint.com/personal/dominic2_pennycook_live_uwe_ac_uk/Documents/Year 3/GDIP/GDIP report.docx</vt:lpwstr>
      </vt:variant>
      <vt:variant>
        <vt:lpwstr>_Toc123801689</vt:lpwstr>
      </vt:variant>
      <vt:variant>
        <vt:i4>5701659</vt:i4>
      </vt:variant>
      <vt:variant>
        <vt:i4>221</vt:i4>
      </vt:variant>
      <vt:variant>
        <vt:i4>0</vt:i4>
      </vt:variant>
      <vt:variant>
        <vt:i4>5</vt:i4>
      </vt:variant>
      <vt:variant>
        <vt:lpwstr>https://uweacuk-my.sharepoint.com/personal/dominic2_pennycook_live_uwe_ac_uk/Documents/Year 3/GDIP/GDIP report.docx</vt:lpwstr>
      </vt:variant>
      <vt:variant>
        <vt:lpwstr>_Toc123801688</vt:lpwstr>
      </vt:variant>
      <vt:variant>
        <vt:i4>5701659</vt:i4>
      </vt:variant>
      <vt:variant>
        <vt:i4>215</vt:i4>
      </vt:variant>
      <vt:variant>
        <vt:i4>0</vt:i4>
      </vt:variant>
      <vt:variant>
        <vt:i4>5</vt:i4>
      </vt:variant>
      <vt:variant>
        <vt:lpwstr>https://uweacuk-my.sharepoint.com/personal/dominic2_pennycook_live_uwe_ac_uk/Documents/Year 3/GDIP/GDIP report.docx</vt:lpwstr>
      </vt:variant>
      <vt:variant>
        <vt:lpwstr>_Toc123801687</vt:lpwstr>
      </vt:variant>
      <vt:variant>
        <vt:i4>5701659</vt:i4>
      </vt:variant>
      <vt:variant>
        <vt:i4>209</vt:i4>
      </vt:variant>
      <vt:variant>
        <vt:i4>0</vt:i4>
      </vt:variant>
      <vt:variant>
        <vt:i4>5</vt:i4>
      </vt:variant>
      <vt:variant>
        <vt:lpwstr>https://uweacuk-my.sharepoint.com/personal/dominic2_pennycook_live_uwe_ac_uk/Documents/Year 3/GDIP/GDIP report.docx</vt:lpwstr>
      </vt:variant>
      <vt:variant>
        <vt:lpwstr>_Toc123801686</vt:lpwstr>
      </vt:variant>
      <vt:variant>
        <vt:i4>1310772</vt:i4>
      </vt:variant>
      <vt:variant>
        <vt:i4>203</vt:i4>
      </vt:variant>
      <vt:variant>
        <vt:i4>0</vt:i4>
      </vt:variant>
      <vt:variant>
        <vt:i4>5</vt:i4>
      </vt:variant>
      <vt:variant>
        <vt:lpwstr/>
      </vt:variant>
      <vt:variant>
        <vt:lpwstr>_Toc123801685</vt:lpwstr>
      </vt:variant>
      <vt:variant>
        <vt:i4>5701659</vt:i4>
      </vt:variant>
      <vt:variant>
        <vt:i4>197</vt:i4>
      </vt:variant>
      <vt:variant>
        <vt:i4>0</vt:i4>
      </vt:variant>
      <vt:variant>
        <vt:i4>5</vt:i4>
      </vt:variant>
      <vt:variant>
        <vt:lpwstr>https://uweacuk-my.sharepoint.com/personal/dominic2_pennycook_live_uwe_ac_uk/Documents/Year 3/GDIP/GDIP report.docx</vt:lpwstr>
      </vt:variant>
      <vt:variant>
        <vt:lpwstr>_Toc123801684</vt:lpwstr>
      </vt:variant>
      <vt:variant>
        <vt:i4>5701659</vt:i4>
      </vt:variant>
      <vt:variant>
        <vt:i4>191</vt:i4>
      </vt:variant>
      <vt:variant>
        <vt:i4>0</vt:i4>
      </vt:variant>
      <vt:variant>
        <vt:i4>5</vt:i4>
      </vt:variant>
      <vt:variant>
        <vt:lpwstr>https://uweacuk-my.sharepoint.com/personal/dominic2_pennycook_live_uwe_ac_uk/Documents/Year 3/GDIP/GDIP report.docx</vt:lpwstr>
      </vt:variant>
      <vt:variant>
        <vt:lpwstr>_Toc123801683</vt:lpwstr>
      </vt:variant>
      <vt:variant>
        <vt:i4>5701659</vt:i4>
      </vt:variant>
      <vt:variant>
        <vt:i4>185</vt:i4>
      </vt:variant>
      <vt:variant>
        <vt:i4>0</vt:i4>
      </vt:variant>
      <vt:variant>
        <vt:i4>5</vt:i4>
      </vt:variant>
      <vt:variant>
        <vt:lpwstr>https://uweacuk-my.sharepoint.com/personal/dominic2_pennycook_live_uwe_ac_uk/Documents/Year 3/GDIP/GDIP report.docx</vt:lpwstr>
      </vt:variant>
      <vt:variant>
        <vt:lpwstr>_Toc123801682</vt:lpwstr>
      </vt:variant>
      <vt:variant>
        <vt:i4>2162702</vt:i4>
      </vt:variant>
      <vt:variant>
        <vt:i4>176</vt:i4>
      </vt:variant>
      <vt:variant>
        <vt:i4>0</vt:i4>
      </vt:variant>
      <vt:variant>
        <vt:i4>5</vt:i4>
      </vt:variant>
      <vt:variant>
        <vt:lpwstr/>
      </vt:variant>
      <vt:variant>
        <vt:lpwstr>_Toc2132942544</vt:lpwstr>
      </vt:variant>
      <vt:variant>
        <vt:i4>1310771</vt:i4>
      </vt:variant>
      <vt:variant>
        <vt:i4>170</vt:i4>
      </vt:variant>
      <vt:variant>
        <vt:i4>0</vt:i4>
      </vt:variant>
      <vt:variant>
        <vt:i4>5</vt:i4>
      </vt:variant>
      <vt:variant>
        <vt:lpwstr/>
      </vt:variant>
      <vt:variant>
        <vt:lpwstr>_Toc135532477</vt:lpwstr>
      </vt:variant>
      <vt:variant>
        <vt:i4>1507387</vt:i4>
      </vt:variant>
      <vt:variant>
        <vt:i4>164</vt:i4>
      </vt:variant>
      <vt:variant>
        <vt:i4>0</vt:i4>
      </vt:variant>
      <vt:variant>
        <vt:i4>5</vt:i4>
      </vt:variant>
      <vt:variant>
        <vt:lpwstr/>
      </vt:variant>
      <vt:variant>
        <vt:lpwstr>_Toc452145914</vt:lpwstr>
      </vt:variant>
      <vt:variant>
        <vt:i4>2555918</vt:i4>
      </vt:variant>
      <vt:variant>
        <vt:i4>158</vt:i4>
      </vt:variant>
      <vt:variant>
        <vt:i4>0</vt:i4>
      </vt:variant>
      <vt:variant>
        <vt:i4>5</vt:i4>
      </vt:variant>
      <vt:variant>
        <vt:lpwstr/>
      </vt:variant>
      <vt:variant>
        <vt:lpwstr>_Toc1794437353</vt:lpwstr>
      </vt:variant>
      <vt:variant>
        <vt:i4>2490374</vt:i4>
      </vt:variant>
      <vt:variant>
        <vt:i4>152</vt:i4>
      </vt:variant>
      <vt:variant>
        <vt:i4>0</vt:i4>
      </vt:variant>
      <vt:variant>
        <vt:i4>5</vt:i4>
      </vt:variant>
      <vt:variant>
        <vt:lpwstr/>
      </vt:variant>
      <vt:variant>
        <vt:lpwstr>_Toc1488588623</vt:lpwstr>
      </vt:variant>
      <vt:variant>
        <vt:i4>2883598</vt:i4>
      </vt:variant>
      <vt:variant>
        <vt:i4>146</vt:i4>
      </vt:variant>
      <vt:variant>
        <vt:i4>0</vt:i4>
      </vt:variant>
      <vt:variant>
        <vt:i4>5</vt:i4>
      </vt:variant>
      <vt:variant>
        <vt:lpwstr/>
      </vt:variant>
      <vt:variant>
        <vt:lpwstr>_Toc1521589710</vt:lpwstr>
      </vt:variant>
      <vt:variant>
        <vt:i4>1441840</vt:i4>
      </vt:variant>
      <vt:variant>
        <vt:i4>140</vt:i4>
      </vt:variant>
      <vt:variant>
        <vt:i4>0</vt:i4>
      </vt:variant>
      <vt:variant>
        <vt:i4>5</vt:i4>
      </vt:variant>
      <vt:variant>
        <vt:lpwstr/>
      </vt:variant>
      <vt:variant>
        <vt:lpwstr>_Toc541412532</vt:lpwstr>
      </vt:variant>
      <vt:variant>
        <vt:i4>1966139</vt:i4>
      </vt:variant>
      <vt:variant>
        <vt:i4>134</vt:i4>
      </vt:variant>
      <vt:variant>
        <vt:i4>0</vt:i4>
      </vt:variant>
      <vt:variant>
        <vt:i4>5</vt:i4>
      </vt:variant>
      <vt:variant>
        <vt:lpwstr/>
      </vt:variant>
      <vt:variant>
        <vt:lpwstr>_Toc357792698</vt:lpwstr>
      </vt:variant>
      <vt:variant>
        <vt:i4>2293764</vt:i4>
      </vt:variant>
      <vt:variant>
        <vt:i4>128</vt:i4>
      </vt:variant>
      <vt:variant>
        <vt:i4>0</vt:i4>
      </vt:variant>
      <vt:variant>
        <vt:i4>5</vt:i4>
      </vt:variant>
      <vt:variant>
        <vt:lpwstr/>
      </vt:variant>
      <vt:variant>
        <vt:lpwstr>_Toc2001736375</vt:lpwstr>
      </vt:variant>
      <vt:variant>
        <vt:i4>2424840</vt:i4>
      </vt:variant>
      <vt:variant>
        <vt:i4>122</vt:i4>
      </vt:variant>
      <vt:variant>
        <vt:i4>0</vt:i4>
      </vt:variant>
      <vt:variant>
        <vt:i4>5</vt:i4>
      </vt:variant>
      <vt:variant>
        <vt:lpwstr/>
      </vt:variant>
      <vt:variant>
        <vt:lpwstr>_Toc1991567529</vt:lpwstr>
      </vt:variant>
      <vt:variant>
        <vt:i4>1507380</vt:i4>
      </vt:variant>
      <vt:variant>
        <vt:i4>116</vt:i4>
      </vt:variant>
      <vt:variant>
        <vt:i4>0</vt:i4>
      </vt:variant>
      <vt:variant>
        <vt:i4>5</vt:i4>
      </vt:variant>
      <vt:variant>
        <vt:lpwstr/>
      </vt:variant>
      <vt:variant>
        <vt:lpwstr>_Toc765211759</vt:lpwstr>
      </vt:variant>
      <vt:variant>
        <vt:i4>2752521</vt:i4>
      </vt:variant>
      <vt:variant>
        <vt:i4>110</vt:i4>
      </vt:variant>
      <vt:variant>
        <vt:i4>0</vt:i4>
      </vt:variant>
      <vt:variant>
        <vt:i4>5</vt:i4>
      </vt:variant>
      <vt:variant>
        <vt:lpwstr/>
      </vt:variant>
      <vt:variant>
        <vt:lpwstr>_Toc1887337140</vt:lpwstr>
      </vt:variant>
      <vt:variant>
        <vt:i4>2359306</vt:i4>
      </vt:variant>
      <vt:variant>
        <vt:i4>104</vt:i4>
      </vt:variant>
      <vt:variant>
        <vt:i4>0</vt:i4>
      </vt:variant>
      <vt:variant>
        <vt:i4>5</vt:i4>
      </vt:variant>
      <vt:variant>
        <vt:lpwstr/>
      </vt:variant>
      <vt:variant>
        <vt:lpwstr>_Toc1414835575</vt:lpwstr>
      </vt:variant>
      <vt:variant>
        <vt:i4>1638455</vt:i4>
      </vt:variant>
      <vt:variant>
        <vt:i4>98</vt:i4>
      </vt:variant>
      <vt:variant>
        <vt:i4>0</vt:i4>
      </vt:variant>
      <vt:variant>
        <vt:i4>5</vt:i4>
      </vt:variant>
      <vt:variant>
        <vt:lpwstr/>
      </vt:variant>
      <vt:variant>
        <vt:lpwstr>_Toc384333362</vt:lpwstr>
      </vt:variant>
      <vt:variant>
        <vt:i4>1966134</vt:i4>
      </vt:variant>
      <vt:variant>
        <vt:i4>92</vt:i4>
      </vt:variant>
      <vt:variant>
        <vt:i4>0</vt:i4>
      </vt:variant>
      <vt:variant>
        <vt:i4>5</vt:i4>
      </vt:variant>
      <vt:variant>
        <vt:lpwstr/>
      </vt:variant>
      <vt:variant>
        <vt:lpwstr>_Toc868106683</vt:lpwstr>
      </vt:variant>
      <vt:variant>
        <vt:i4>2818057</vt:i4>
      </vt:variant>
      <vt:variant>
        <vt:i4>86</vt:i4>
      </vt:variant>
      <vt:variant>
        <vt:i4>0</vt:i4>
      </vt:variant>
      <vt:variant>
        <vt:i4>5</vt:i4>
      </vt:variant>
      <vt:variant>
        <vt:lpwstr/>
      </vt:variant>
      <vt:variant>
        <vt:lpwstr>_Toc1803263998</vt:lpwstr>
      </vt:variant>
      <vt:variant>
        <vt:i4>2686978</vt:i4>
      </vt:variant>
      <vt:variant>
        <vt:i4>80</vt:i4>
      </vt:variant>
      <vt:variant>
        <vt:i4>0</vt:i4>
      </vt:variant>
      <vt:variant>
        <vt:i4>5</vt:i4>
      </vt:variant>
      <vt:variant>
        <vt:lpwstr/>
      </vt:variant>
      <vt:variant>
        <vt:lpwstr>_Toc1672854887</vt:lpwstr>
      </vt:variant>
      <vt:variant>
        <vt:i4>3080200</vt:i4>
      </vt:variant>
      <vt:variant>
        <vt:i4>74</vt:i4>
      </vt:variant>
      <vt:variant>
        <vt:i4>0</vt:i4>
      </vt:variant>
      <vt:variant>
        <vt:i4>5</vt:i4>
      </vt:variant>
      <vt:variant>
        <vt:lpwstr/>
      </vt:variant>
      <vt:variant>
        <vt:lpwstr>_Toc1316058800</vt:lpwstr>
      </vt:variant>
      <vt:variant>
        <vt:i4>2752512</vt:i4>
      </vt:variant>
      <vt:variant>
        <vt:i4>68</vt:i4>
      </vt:variant>
      <vt:variant>
        <vt:i4>0</vt:i4>
      </vt:variant>
      <vt:variant>
        <vt:i4>5</vt:i4>
      </vt:variant>
      <vt:variant>
        <vt:lpwstr/>
      </vt:variant>
      <vt:variant>
        <vt:lpwstr>_Toc1718038889</vt:lpwstr>
      </vt:variant>
      <vt:variant>
        <vt:i4>2097158</vt:i4>
      </vt:variant>
      <vt:variant>
        <vt:i4>62</vt:i4>
      </vt:variant>
      <vt:variant>
        <vt:i4>0</vt:i4>
      </vt:variant>
      <vt:variant>
        <vt:i4>5</vt:i4>
      </vt:variant>
      <vt:variant>
        <vt:lpwstr/>
      </vt:variant>
      <vt:variant>
        <vt:lpwstr>_Toc1272524712</vt:lpwstr>
      </vt:variant>
      <vt:variant>
        <vt:i4>2424832</vt:i4>
      </vt:variant>
      <vt:variant>
        <vt:i4>56</vt:i4>
      </vt:variant>
      <vt:variant>
        <vt:i4>0</vt:i4>
      </vt:variant>
      <vt:variant>
        <vt:i4>5</vt:i4>
      </vt:variant>
      <vt:variant>
        <vt:lpwstr/>
      </vt:variant>
      <vt:variant>
        <vt:lpwstr>_Toc1031083813</vt:lpwstr>
      </vt:variant>
      <vt:variant>
        <vt:i4>1376307</vt:i4>
      </vt:variant>
      <vt:variant>
        <vt:i4>50</vt:i4>
      </vt:variant>
      <vt:variant>
        <vt:i4>0</vt:i4>
      </vt:variant>
      <vt:variant>
        <vt:i4>5</vt:i4>
      </vt:variant>
      <vt:variant>
        <vt:lpwstr/>
      </vt:variant>
      <vt:variant>
        <vt:lpwstr>_Toc218899022</vt:lpwstr>
      </vt:variant>
      <vt:variant>
        <vt:i4>1900600</vt:i4>
      </vt:variant>
      <vt:variant>
        <vt:i4>44</vt:i4>
      </vt:variant>
      <vt:variant>
        <vt:i4>0</vt:i4>
      </vt:variant>
      <vt:variant>
        <vt:i4>5</vt:i4>
      </vt:variant>
      <vt:variant>
        <vt:lpwstr/>
      </vt:variant>
      <vt:variant>
        <vt:lpwstr>_Toc188972693</vt:lpwstr>
      </vt:variant>
      <vt:variant>
        <vt:i4>1966140</vt:i4>
      </vt:variant>
      <vt:variant>
        <vt:i4>38</vt:i4>
      </vt:variant>
      <vt:variant>
        <vt:i4>0</vt:i4>
      </vt:variant>
      <vt:variant>
        <vt:i4>5</vt:i4>
      </vt:variant>
      <vt:variant>
        <vt:lpwstr/>
      </vt:variant>
      <vt:variant>
        <vt:lpwstr>_Toc256588011</vt:lpwstr>
      </vt:variant>
      <vt:variant>
        <vt:i4>1376316</vt:i4>
      </vt:variant>
      <vt:variant>
        <vt:i4>32</vt:i4>
      </vt:variant>
      <vt:variant>
        <vt:i4>0</vt:i4>
      </vt:variant>
      <vt:variant>
        <vt:i4>5</vt:i4>
      </vt:variant>
      <vt:variant>
        <vt:lpwstr/>
      </vt:variant>
      <vt:variant>
        <vt:lpwstr>_Toc309248284</vt:lpwstr>
      </vt:variant>
      <vt:variant>
        <vt:i4>1245247</vt:i4>
      </vt:variant>
      <vt:variant>
        <vt:i4>26</vt:i4>
      </vt:variant>
      <vt:variant>
        <vt:i4>0</vt:i4>
      </vt:variant>
      <vt:variant>
        <vt:i4>5</vt:i4>
      </vt:variant>
      <vt:variant>
        <vt:lpwstr/>
      </vt:variant>
      <vt:variant>
        <vt:lpwstr>_Toc925612220</vt:lpwstr>
      </vt:variant>
      <vt:variant>
        <vt:i4>1179696</vt:i4>
      </vt:variant>
      <vt:variant>
        <vt:i4>20</vt:i4>
      </vt:variant>
      <vt:variant>
        <vt:i4>0</vt:i4>
      </vt:variant>
      <vt:variant>
        <vt:i4>5</vt:i4>
      </vt:variant>
      <vt:variant>
        <vt:lpwstr/>
      </vt:variant>
      <vt:variant>
        <vt:lpwstr>_Toc722837687</vt:lpwstr>
      </vt:variant>
      <vt:variant>
        <vt:i4>1835056</vt:i4>
      </vt:variant>
      <vt:variant>
        <vt:i4>14</vt:i4>
      </vt:variant>
      <vt:variant>
        <vt:i4>0</vt:i4>
      </vt:variant>
      <vt:variant>
        <vt:i4>5</vt:i4>
      </vt:variant>
      <vt:variant>
        <vt:lpwstr/>
      </vt:variant>
      <vt:variant>
        <vt:lpwstr>_Toc756850460</vt:lpwstr>
      </vt:variant>
      <vt:variant>
        <vt:i4>1245237</vt:i4>
      </vt:variant>
      <vt:variant>
        <vt:i4>8</vt:i4>
      </vt:variant>
      <vt:variant>
        <vt:i4>0</vt:i4>
      </vt:variant>
      <vt:variant>
        <vt:i4>5</vt:i4>
      </vt:variant>
      <vt:variant>
        <vt:lpwstr/>
      </vt:variant>
      <vt:variant>
        <vt:lpwstr>_Toc612251469</vt:lpwstr>
      </vt:variant>
      <vt:variant>
        <vt:i4>2359311</vt:i4>
      </vt:variant>
      <vt:variant>
        <vt:i4>2</vt:i4>
      </vt:variant>
      <vt:variant>
        <vt:i4>0</vt:i4>
      </vt:variant>
      <vt:variant>
        <vt:i4>5</vt:i4>
      </vt:variant>
      <vt:variant>
        <vt:lpwstr/>
      </vt:variant>
      <vt:variant>
        <vt:lpwstr>_Toc13642287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c Pennycook (Student)</dc:creator>
  <cp:keywords/>
  <dc:description/>
  <cp:lastModifiedBy>Dominic Pennycook (Student)</cp:lastModifiedBy>
  <cp:revision>2</cp:revision>
  <cp:lastPrinted>2022-11-22T09:01:00Z</cp:lastPrinted>
  <dcterms:created xsi:type="dcterms:W3CDTF">2023-01-10T12:38:00Z</dcterms:created>
  <dcterms:modified xsi:type="dcterms:W3CDTF">2023-01-10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73d678ad1cb7938b277cc80b75dd2c84f798c63a8eb16b7c8dba30afa462e8</vt:lpwstr>
  </property>
</Properties>
</file>